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rsidP="2812877B">
      <w:pPr>
        <w:ind w:firstLine="0"/>
        <w:jc w:val="center"/>
        <w:rPr>
          <w:b/>
          <w:bCs/>
        </w:rPr>
      </w:pPr>
    </w:p>
    <w:p w14:paraId="0B618AE7" w14:textId="1CEAAF34" w:rsidR="00801F0F" w:rsidRDefault="00B400D8" w:rsidP="00801F0F">
      <w:pPr>
        <w:ind w:firstLine="0"/>
        <w:jc w:val="center"/>
        <w:rPr>
          <w:b/>
          <w:bCs/>
        </w:rPr>
      </w:pPr>
      <w:r>
        <w:rPr>
          <w:b/>
          <w:bCs/>
        </w:rPr>
        <w:t xml:space="preserve">Performance Assessment for </w:t>
      </w:r>
      <w:r w:rsidR="00C94C60">
        <w:rPr>
          <w:b/>
          <w:bCs/>
        </w:rPr>
        <w:t>D21</w:t>
      </w:r>
      <w:r w:rsidR="00921739">
        <w:rPr>
          <w:b/>
          <w:bCs/>
        </w:rPr>
        <w:t>1</w:t>
      </w:r>
      <w:r>
        <w:rPr>
          <w:b/>
          <w:bCs/>
        </w:rPr>
        <w:t xml:space="preserve">: </w:t>
      </w:r>
      <w:r w:rsidR="00921739">
        <w:rPr>
          <w:b/>
          <w:bCs/>
        </w:rPr>
        <w:t>Advanced Data Acquisition</w:t>
      </w:r>
      <w:r w:rsidR="00801F0F">
        <w:rPr>
          <w:b/>
          <w:bCs/>
        </w:rPr>
        <w:br/>
      </w:r>
      <w:r w:rsidR="00C94C60">
        <w:rPr>
          <w:b/>
          <w:bCs/>
        </w:rPr>
        <w:t xml:space="preserve">Part </w:t>
      </w:r>
      <w:r w:rsidR="00E564F9">
        <w:rPr>
          <w:b/>
          <w:bCs/>
        </w:rPr>
        <w:t>3</w:t>
      </w:r>
      <w:r w:rsidR="00C94C60">
        <w:rPr>
          <w:b/>
          <w:bCs/>
        </w:rPr>
        <w:t xml:space="preserve">: </w:t>
      </w:r>
      <w:r w:rsidR="00E564F9">
        <w:rPr>
          <w:b/>
          <w:bCs/>
        </w:rPr>
        <w:t>Reflection Paper</w:t>
      </w:r>
    </w:p>
    <w:p w14:paraId="00000005" w14:textId="77777777" w:rsidR="001B0742" w:rsidRDefault="001B0742" w:rsidP="2812877B">
      <w:pPr>
        <w:ind w:firstLine="0"/>
        <w:jc w:val="center"/>
        <w:rPr>
          <w:b/>
          <w:bCs/>
        </w:rPr>
      </w:pPr>
    </w:p>
    <w:p w14:paraId="00000006" w14:textId="4848554B" w:rsidR="001B0742" w:rsidRDefault="00B400D8" w:rsidP="2812877B">
      <w:pPr>
        <w:ind w:firstLine="0"/>
        <w:jc w:val="center"/>
      </w:pPr>
      <w:r>
        <w:t>Christopher Fischer</w:t>
      </w:r>
      <w:r w:rsidR="00D806C6">
        <w:t xml:space="preserve"> - </w:t>
      </w:r>
      <w:r w:rsidR="00D806C6" w:rsidRPr="00D806C6">
        <w:t>011933891</w:t>
      </w:r>
    </w:p>
    <w:p w14:paraId="00000007" w14:textId="27809DAA" w:rsidR="001B0742" w:rsidRDefault="4F7EDDD8" w:rsidP="2812877B">
      <w:pPr>
        <w:ind w:firstLine="0"/>
        <w:jc w:val="center"/>
      </w:pPr>
      <w:r w:rsidRPr="2812877B">
        <w:t xml:space="preserve">College of </w:t>
      </w:r>
      <w:r w:rsidR="00B400D8">
        <w:t>Information Technology</w:t>
      </w:r>
      <w:r w:rsidRPr="2812877B">
        <w:t>, Western Governors University</w:t>
      </w:r>
    </w:p>
    <w:p w14:paraId="00000009" w14:textId="0E7A7662" w:rsidR="001B0742" w:rsidRDefault="0090528F" w:rsidP="2812877B">
      <w:pPr>
        <w:ind w:firstLine="0"/>
        <w:jc w:val="center"/>
      </w:pPr>
      <w:r>
        <w:t>September 12</w:t>
      </w:r>
      <w:r w:rsidR="4F7EDDD8" w:rsidRPr="2812877B">
        <w:t xml:space="preserve">, </w:t>
      </w:r>
      <w:r w:rsidR="00E472AB">
        <w:t>2024</w:t>
      </w:r>
    </w:p>
    <w:p w14:paraId="27A3B46B" w14:textId="6EC74E3D" w:rsidR="00D07818" w:rsidRDefault="00D07818">
      <w:r>
        <w:br w:type="page"/>
      </w:r>
    </w:p>
    <w:p w14:paraId="0000000A" w14:textId="56610DBD" w:rsidR="001B0742" w:rsidRDefault="00E472AB" w:rsidP="009468B1">
      <w:pPr>
        <w:pStyle w:val="Title"/>
        <w:rPr>
          <w:b w:val="0"/>
        </w:rPr>
      </w:pPr>
      <w:r>
        <w:lastRenderedPageBreak/>
        <w:t>Performance Assessment for D2</w:t>
      </w:r>
      <w:r w:rsidR="00C94C60">
        <w:t>1</w:t>
      </w:r>
      <w:r w:rsidR="00FE48BA">
        <w:t>1</w:t>
      </w:r>
      <w:r>
        <w:t xml:space="preserve">: </w:t>
      </w:r>
      <w:r w:rsidR="00FE48BA">
        <w:t xml:space="preserve">Advanced Data Acquisition </w:t>
      </w:r>
      <w:r w:rsidR="008266F9">
        <w:t xml:space="preserve">– Part </w:t>
      </w:r>
      <w:r w:rsidR="007414A5">
        <w:t>3</w:t>
      </w:r>
    </w:p>
    <w:p w14:paraId="0DAAE16D" w14:textId="393A4663" w:rsidR="00F8005E" w:rsidRDefault="00F8005E" w:rsidP="00F8005E">
      <w:pPr>
        <w:pStyle w:val="Heading2"/>
      </w:pPr>
      <w:r>
        <w:t xml:space="preserve">C1 </w:t>
      </w:r>
      <w:r w:rsidR="003B5DC7">
        <w:t>–</w:t>
      </w:r>
      <w:r>
        <w:t xml:space="preserve"> </w:t>
      </w:r>
      <w:r w:rsidR="003B5DC7">
        <w:t>Purpose and Function</w:t>
      </w:r>
    </w:p>
    <w:p w14:paraId="3F723032" w14:textId="3E0F0B07" w:rsidR="003B5DC7" w:rsidRDefault="002B1236" w:rsidP="003B5DC7">
      <w:r>
        <w:t>The scenario provided with the churn dataset indicates that</w:t>
      </w:r>
      <w:r w:rsidR="00844E6E">
        <w:t xml:space="preserve"> the senior executives of a telecommunications company (which I will call Bigtel) </w:t>
      </w:r>
      <w:r w:rsidR="00752F50">
        <w:t xml:space="preserve">understand how expensive it is to acquire new customers compared to keeping existing ones. </w:t>
      </w:r>
      <w:r w:rsidR="003E0922">
        <w:t xml:space="preserve">The scenario further states that telecom companies in the US may experience churn rates </w:t>
      </w:r>
      <w:r w:rsidR="003255AA">
        <w:t xml:space="preserve">of </w:t>
      </w:r>
      <w:r w:rsidR="003E0922">
        <w:t>up to 25 percent annually.</w:t>
      </w:r>
      <w:r w:rsidR="00980116">
        <w:t xml:space="preserve"> I hypothesize that Bigtel’s management </w:t>
      </w:r>
      <w:r w:rsidR="003255AA">
        <w:t>already knew</w:t>
      </w:r>
      <w:r w:rsidR="00980116">
        <w:t xml:space="preserve"> they </w:t>
      </w:r>
      <w:r w:rsidR="003255AA">
        <w:t>had</w:t>
      </w:r>
      <w:r w:rsidR="00980116">
        <w:t xml:space="preserve"> a </w:t>
      </w:r>
      <w:r w:rsidR="003255AA">
        <w:t>severe</w:t>
      </w:r>
      <w:r w:rsidR="00980116">
        <w:t xml:space="preserve"> churn problem before commissioning this work. However, knowing you have a problem and knowing where to begin working on solving the problem are two very different things. My dashboard</w:t>
      </w:r>
      <w:r w:rsidR="00CC35F4">
        <w:t xml:space="preserve"> and analysis aim to provide Bigtel’s leadership with tools and information to highlight facets of the customer base with the highest churn rates. </w:t>
      </w:r>
      <w:r w:rsidR="003255AA">
        <w:t xml:space="preserve">With these insights, management can </w:t>
      </w:r>
      <w:r w:rsidR="00CC35F4">
        <w:t xml:space="preserve">implement changes </w:t>
      </w:r>
      <w:r w:rsidR="005359B6">
        <w:t>to keep existing customers happier and reduce the overall churn rate.</w:t>
      </w:r>
    </w:p>
    <w:p w14:paraId="3162FD73" w14:textId="2F5E1077" w:rsidR="00092281" w:rsidRDefault="00092281" w:rsidP="003255AA">
      <w:pPr>
        <w:pStyle w:val="Heading2"/>
      </w:pPr>
      <w:r>
        <w:t>C2 – Selection of Business Intelligence Tool</w:t>
      </w:r>
    </w:p>
    <w:p w14:paraId="15E80691" w14:textId="71E90579" w:rsidR="00092281" w:rsidRPr="00092281" w:rsidRDefault="00FC2E50" w:rsidP="00092281">
      <w:r>
        <w:t>Tableau, a Salesforce product, is the tool our team has selected to develop user-facing data dashboards</w:t>
      </w:r>
      <w:r w:rsidR="00B77E64">
        <w:t xml:space="preserve">. </w:t>
      </w:r>
      <w:r w:rsidR="000D79B4">
        <w:t xml:space="preserve">Tableau could be considered the grandfather of business intelligence tools, having been </w:t>
      </w:r>
      <w:r w:rsidR="00E00243">
        <w:t xml:space="preserve">available for </w:t>
      </w:r>
      <w:r w:rsidR="002B417A">
        <w:t xml:space="preserve">over </w:t>
      </w:r>
      <w:r w:rsidR="00E00243">
        <w:t xml:space="preserve">20 years. </w:t>
      </w:r>
      <w:sdt>
        <w:sdtPr>
          <w:id w:val="-234247086"/>
          <w:citation/>
        </w:sdtPr>
        <w:sdtContent>
          <w:r w:rsidR="002B417A">
            <w:fldChar w:fldCharType="begin"/>
          </w:r>
          <w:r w:rsidR="002B417A">
            <w:instrText xml:space="preserve"> CITATION Wen23 \l 1033 </w:instrText>
          </w:r>
          <w:r w:rsidR="002B417A">
            <w:fldChar w:fldCharType="separate"/>
          </w:r>
          <w:r w:rsidR="002B417A">
            <w:rPr>
              <w:noProof/>
            </w:rPr>
            <w:t>(Gittleson, 2023)</w:t>
          </w:r>
          <w:r w:rsidR="002B417A">
            <w:fldChar w:fldCharType="end"/>
          </w:r>
        </w:sdtContent>
      </w:sdt>
      <w:r>
        <w:t xml:space="preserve"> </w:t>
      </w:r>
      <w:r w:rsidR="00910AB8">
        <w:t xml:space="preserve">Tableau </w:t>
      </w:r>
      <w:r w:rsidR="00424A31">
        <w:t>connects</w:t>
      </w:r>
      <w:r w:rsidR="00910AB8">
        <w:t xml:space="preserve"> </w:t>
      </w:r>
      <w:r w:rsidR="00DD57D6">
        <w:t>over 100</w:t>
      </w:r>
      <w:r w:rsidR="00910AB8">
        <w:t xml:space="preserve"> data sources</w:t>
      </w:r>
      <w:r w:rsidR="00DD57D6">
        <w:t xml:space="preserve">, including </w:t>
      </w:r>
      <w:r w:rsidR="00424A31">
        <w:t>databases and Software-as-a-Service APIs</w:t>
      </w:r>
      <w:r w:rsidR="000E736E">
        <w:t>.</w:t>
      </w:r>
      <w:r w:rsidR="00424A31">
        <w:t xml:space="preserve"> </w:t>
      </w:r>
      <w:sdt>
        <w:sdtPr>
          <w:id w:val="739826967"/>
          <w:citation/>
        </w:sdtPr>
        <w:sdtContent>
          <w:r w:rsidR="00424A31">
            <w:fldChar w:fldCharType="begin"/>
          </w:r>
          <w:r w:rsidR="00424A31">
            <w:instrText xml:space="preserve"> CITATION Dec21 \l 1033 </w:instrText>
          </w:r>
          <w:r w:rsidR="00424A31">
            <w:fldChar w:fldCharType="separate"/>
          </w:r>
          <w:r w:rsidR="00424A31">
            <w:rPr>
              <w:noProof/>
            </w:rPr>
            <w:t>(Decision Foundry, 2021)</w:t>
          </w:r>
          <w:r w:rsidR="00424A31">
            <w:fldChar w:fldCharType="end"/>
          </w:r>
        </w:sdtContent>
      </w:sdt>
      <w:r w:rsidR="000E736E">
        <w:t xml:space="preserve"> These include </w:t>
      </w:r>
      <w:r w:rsidR="00424A31">
        <w:t>those that BigTel employs today and many others that provide</w:t>
      </w:r>
      <w:r w:rsidR="00191559">
        <w:t xml:space="preserve"> tremendous flexibility and adaptability </w:t>
      </w:r>
      <w:r w:rsidR="00424A31">
        <w:t xml:space="preserve">for </w:t>
      </w:r>
      <w:r w:rsidR="00191559">
        <w:t>tomorrow.</w:t>
      </w:r>
      <w:r w:rsidR="00636F27">
        <w:t xml:space="preserve"> Tableau also provides unmatched deployment flexibility</w:t>
      </w:r>
      <w:r w:rsidR="00BE10AB">
        <w:t xml:space="preserve">. Tableau is not tied to one vendor’s cloud solution, unlike other popular BI tools. </w:t>
      </w:r>
      <w:sdt>
        <w:sdtPr>
          <w:id w:val="634071080"/>
          <w:citation/>
        </w:sdtPr>
        <w:sdtContent>
          <w:r w:rsidR="00823F2E">
            <w:fldChar w:fldCharType="begin"/>
          </w:r>
          <w:r w:rsidR="00823F2E">
            <w:instrText xml:space="preserve"> CITATION Wil22 \l 1033 </w:instrText>
          </w:r>
          <w:r w:rsidR="00823F2E">
            <w:fldChar w:fldCharType="separate"/>
          </w:r>
          <w:r w:rsidR="00823F2E">
            <w:rPr>
              <w:noProof/>
            </w:rPr>
            <w:t>(Francis, 2022)</w:t>
          </w:r>
          <w:r w:rsidR="00823F2E">
            <w:fldChar w:fldCharType="end"/>
          </w:r>
        </w:sdtContent>
      </w:sdt>
      <w:r w:rsidR="006A0620">
        <w:t xml:space="preserve"> All these benefits would be irrelevant if Tableau </w:t>
      </w:r>
      <w:r w:rsidR="008810B2">
        <w:t>didn’t</w:t>
      </w:r>
      <w:r w:rsidR="00DF12B2">
        <w:t xml:space="preserve"> </w:t>
      </w:r>
      <w:r w:rsidR="006A0620">
        <w:t xml:space="preserve">provide industry-leading visualization </w:t>
      </w:r>
      <w:r w:rsidR="00DF12B2">
        <w:t>and interactivity capabilitie</w:t>
      </w:r>
      <w:r w:rsidR="00417C6E">
        <w:t xml:space="preserve">s; both are </w:t>
      </w:r>
      <w:r w:rsidR="00A057A0">
        <w:t xml:space="preserve">key features of Tableau. </w:t>
      </w:r>
      <w:sdt>
        <w:sdtPr>
          <w:id w:val="258650665"/>
          <w:citation/>
        </w:sdtPr>
        <w:sdtContent>
          <w:r w:rsidR="00A057A0">
            <w:fldChar w:fldCharType="begin"/>
          </w:r>
          <w:r w:rsidR="00A057A0">
            <w:instrText xml:space="preserve"> CITATION Kno23 \l 1033 </w:instrText>
          </w:r>
          <w:r w:rsidR="00A057A0">
            <w:fldChar w:fldCharType="separate"/>
          </w:r>
          <w:r w:rsidR="00A057A0">
            <w:rPr>
              <w:noProof/>
            </w:rPr>
            <w:t>(KnowledgeHut, 2023)</w:t>
          </w:r>
          <w:r w:rsidR="00A057A0">
            <w:fldChar w:fldCharType="end"/>
          </w:r>
        </w:sdtContent>
      </w:sdt>
      <w:r w:rsidR="00A057A0">
        <w:t xml:space="preserve"> All of these </w:t>
      </w:r>
      <w:r w:rsidR="00A057A0">
        <w:lastRenderedPageBreak/>
        <w:t xml:space="preserve">features </w:t>
      </w:r>
      <w:r w:rsidR="00E31E07">
        <w:t xml:space="preserve">combined in one attractive package make Tableau a market leader among business intelligence tools. </w:t>
      </w:r>
      <w:sdt>
        <w:sdtPr>
          <w:id w:val="-317112282"/>
          <w:citation/>
        </w:sdtPr>
        <w:sdtContent>
          <w:r w:rsidR="00BE3ADC">
            <w:fldChar w:fldCharType="begin"/>
          </w:r>
          <w:r w:rsidR="00BE3ADC">
            <w:instrText xml:space="preserve">CITATION Kur24 \l 1033 </w:instrText>
          </w:r>
          <w:r w:rsidR="00BE3ADC">
            <w:fldChar w:fldCharType="separate"/>
          </w:r>
          <w:r w:rsidR="00BE3ADC">
            <w:rPr>
              <w:noProof/>
            </w:rPr>
            <w:t>(Schlegel, et al., 2024)</w:t>
          </w:r>
          <w:r w:rsidR="00BE3ADC">
            <w:fldChar w:fldCharType="end"/>
          </w:r>
        </w:sdtContent>
      </w:sdt>
    </w:p>
    <w:p w14:paraId="5E31922A" w14:textId="778AC5A9" w:rsidR="003255AA" w:rsidRDefault="003255AA" w:rsidP="003255AA">
      <w:pPr>
        <w:pStyle w:val="Heading2"/>
      </w:pPr>
      <w:r>
        <w:t>C</w:t>
      </w:r>
      <w:r w:rsidR="006D2889">
        <w:t>3</w:t>
      </w:r>
      <w:r>
        <w:t xml:space="preserve"> – </w:t>
      </w:r>
      <w:r w:rsidR="006D2889">
        <w:t>Data Preparation</w:t>
      </w:r>
    </w:p>
    <w:p w14:paraId="59BDC889" w14:textId="30CC0FD7" w:rsidR="00ED6C2E" w:rsidRDefault="00027D95" w:rsidP="007D35DF">
      <w:r w:rsidRPr="00027D95">
        <w:t>In preparation for this analysis, I examined Bigtel’s enterprise data dictionary to select candidate tables from the</w:t>
      </w:r>
      <w:r w:rsidR="004241AC">
        <w:t xml:space="preserve"> </w:t>
      </w:r>
      <w:r w:rsidR="00ED6C2E">
        <w:t>Customer Relationship Management (CRM) system.</w:t>
      </w:r>
      <w:r w:rsidR="005A0F9B">
        <w:t xml:space="preserve"> Once selected, I used pgadmin4 to perform basic data cleaning steps</w:t>
      </w:r>
      <w:r w:rsidR="00833960">
        <w:t>, including identifying</w:t>
      </w:r>
      <w:r w:rsidR="004F3999">
        <w:t xml:space="preserve"> missing data</w:t>
      </w:r>
      <w:r w:rsidR="000053AF">
        <w:t xml:space="preserve"> and verifying the representation of the data</w:t>
      </w:r>
      <w:r w:rsidR="004F3999">
        <w:t xml:space="preserve">. Because the CRM database </w:t>
      </w:r>
      <w:r w:rsidR="00833960">
        <w:t>uses</w:t>
      </w:r>
      <w:r w:rsidR="004F3999">
        <w:t xml:space="preserve"> referential integrity</w:t>
      </w:r>
      <w:r w:rsidR="000053AF">
        <w:t xml:space="preserve"> extensively</w:t>
      </w:r>
      <w:r w:rsidR="004F3999">
        <w:t>, no data quality problems were identified.</w:t>
      </w:r>
      <w:r w:rsidR="00833960">
        <w:t xml:space="preserve"> I could not find a </w:t>
      </w:r>
      <w:r w:rsidR="004241AC">
        <w:t>data source that</w:t>
      </w:r>
      <w:r w:rsidR="00833960">
        <w:t xml:space="preserve"> grouped states into Bigtel’s region structure. Therefore, I </w:t>
      </w:r>
      <w:r w:rsidR="004241AC">
        <w:t>manually created a mapping table for this</w:t>
      </w:r>
      <w:r w:rsidR="00AC583C">
        <w:t xml:space="preserve"> purpose</w:t>
      </w:r>
      <w:r w:rsidR="00E64E4F">
        <w:t>.</w:t>
      </w:r>
    </w:p>
    <w:p w14:paraId="44BF85FD" w14:textId="0C1065DD" w:rsidR="007D35DF" w:rsidRDefault="003255AA" w:rsidP="007D35DF">
      <w:r>
        <w:t xml:space="preserve">I </w:t>
      </w:r>
      <w:r w:rsidR="00E64E4F">
        <w:t xml:space="preserve">also </w:t>
      </w:r>
      <w:r>
        <w:t>selected a</w:t>
      </w:r>
      <w:r w:rsidR="007C1100">
        <w:t>n open-source</w:t>
      </w:r>
      <w:r>
        <w:t xml:space="preserve"> dataset to complement the extract from </w:t>
      </w:r>
      <w:r w:rsidR="00AC583C">
        <w:t>the CRM</w:t>
      </w:r>
      <w:r>
        <w:t xml:space="preserve">. </w:t>
      </w:r>
      <w:r w:rsidR="007C1100">
        <w:t xml:space="preserve">The </w:t>
      </w:r>
      <w:r w:rsidR="007D35DF">
        <w:t>dataset</w:t>
      </w:r>
      <w:r w:rsidR="00A80036">
        <w:t xml:space="preserve">, </w:t>
      </w:r>
      <w:r w:rsidR="002E0F8C">
        <w:t xml:space="preserve">published by </w:t>
      </w:r>
      <w:r w:rsidR="00A80036">
        <w:t xml:space="preserve">Broadband Now’s Open Data Challenge </w:t>
      </w:r>
      <w:sdt>
        <w:sdtPr>
          <w:id w:val="1885130068"/>
          <w:citation/>
        </w:sdtPr>
        <w:sdtContent>
          <w:r w:rsidR="00A80036">
            <w:fldChar w:fldCharType="begin"/>
          </w:r>
          <w:r w:rsidR="00A80036">
            <w:instrText xml:space="preserve"> CITATION Bro21 \l 1033 </w:instrText>
          </w:r>
          <w:r w:rsidR="00A80036">
            <w:fldChar w:fldCharType="separate"/>
          </w:r>
          <w:r w:rsidR="00A80036">
            <w:rPr>
              <w:noProof/>
            </w:rPr>
            <w:t>(BroadbandNow, 2021)</w:t>
          </w:r>
          <w:r w:rsidR="00A80036">
            <w:fldChar w:fldCharType="end"/>
          </w:r>
        </w:sdtContent>
      </w:sdt>
      <w:r w:rsidR="007D35DF">
        <w:t xml:space="preserve">, </w:t>
      </w:r>
      <w:r w:rsidR="00A80036">
        <w:t>details</w:t>
      </w:r>
      <w:r w:rsidR="003621FD">
        <w:t xml:space="preserve"> competitive telecommunication service availability and cost for each zip code in the United States. Using this data to augment our internal data allowed me to provide insight into how available competing services might be </w:t>
      </w:r>
      <w:r w:rsidR="00C4699F">
        <w:t>impacting our churn rate.</w:t>
      </w:r>
    </w:p>
    <w:p w14:paraId="0C79FCF7" w14:textId="42B9D9F7" w:rsidR="00C4699F" w:rsidRDefault="00C4699F" w:rsidP="00C4699F">
      <w:pPr>
        <w:pStyle w:val="Heading2"/>
      </w:pPr>
      <w:bookmarkStart w:id="0" w:name="_C3_–_Dashboard"/>
      <w:bookmarkEnd w:id="0"/>
      <w:r>
        <w:t>C</w:t>
      </w:r>
      <w:r w:rsidR="00E42C6B">
        <w:t>4</w:t>
      </w:r>
      <w:r>
        <w:t xml:space="preserve"> – </w:t>
      </w:r>
      <w:r w:rsidR="00E42C6B">
        <w:t>Dashboard Creation</w:t>
      </w:r>
    </w:p>
    <w:p w14:paraId="7EE21627" w14:textId="2BBDF687" w:rsidR="003F7DD2" w:rsidRDefault="003F7DD2" w:rsidP="003F7DD2">
      <w:r>
        <w:t>Please bear with me</w:t>
      </w:r>
      <w:r w:rsidR="00764C19">
        <w:t>,</w:t>
      </w:r>
      <w:r>
        <w:t xml:space="preserve"> as this section will be lengthy.</w:t>
      </w:r>
    </w:p>
    <w:p w14:paraId="13F6C403" w14:textId="77777777" w:rsidR="003F7DD2" w:rsidRDefault="003F7DD2" w:rsidP="005A5F44">
      <w:pPr>
        <w:pStyle w:val="Heading3a"/>
      </w:pPr>
      <w:r>
        <w:t xml:space="preserve">Environment </w:t>
      </w:r>
      <w:r w:rsidRPr="00232385">
        <w:t>Preparation</w:t>
      </w:r>
    </w:p>
    <w:p w14:paraId="7CCA64D4" w14:textId="6D75DE71" w:rsidR="003F7DD2" w:rsidRDefault="003F7DD2" w:rsidP="003F7DD2">
      <w:pPr>
        <w:pStyle w:val="ListParagraph"/>
        <w:numPr>
          <w:ilvl w:val="0"/>
          <w:numId w:val="18"/>
        </w:numPr>
      </w:pPr>
      <w:r>
        <w:t xml:space="preserve">Launch the standard </w:t>
      </w:r>
      <w:r w:rsidRPr="00B94D81">
        <w:rPr>
          <w:b/>
          <w:bCs/>
          <w:i/>
          <w:iCs/>
        </w:rPr>
        <w:t>LabOnDemand</w:t>
      </w:r>
      <w:r>
        <w:t xml:space="preserve"> environment for D211</w:t>
      </w:r>
    </w:p>
    <w:p w14:paraId="7B8B0CA0" w14:textId="35223BF6" w:rsidR="003F7DD2" w:rsidRDefault="003F7DD2" w:rsidP="003F7DD2">
      <w:pPr>
        <w:pStyle w:val="ListParagraph"/>
        <w:numPr>
          <w:ilvl w:val="0"/>
          <w:numId w:val="18"/>
        </w:numPr>
      </w:pPr>
      <w:r>
        <w:t>Unzip the file attached to my submission and place these two files in the “c:\users\LabUser\Desktop” folder</w:t>
      </w:r>
    </w:p>
    <w:p w14:paraId="123F1429" w14:textId="77777777" w:rsidR="003F7DD2" w:rsidRDefault="003F7DD2" w:rsidP="003F7DD2">
      <w:pPr>
        <w:pStyle w:val="ListParagraph"/>
        <w:numPr>
          <w:ilvl w:val="1"/>
          <w:numId w:val="18"/>
        </w:numPr>
      </w:pPr>
      <w:r>
        <w:t>stateregion.sql</w:t>
      </w:r>
    </w:p>
    <w:p w14:paraId="18F52165" w14:textId="77777777" w:rsidR="003F7DD2" w:rsidRDefault="003F7DD2" w:rsidP="003F7DD2">
      <w:pPr>
        <w:pStyle w:val="ListParagraph"/>
        <w:numPr>
          <w:ilvl w:val="1"/>
          <w:numId w:val="18"/>
        </w:numPr>
      </w:pPr>
      <w:r>
        <w:t>broadband_data_openchallenge.csv</w:t>
      </w:r>
      <w:r>
        <w:br/>
      </w:r>
    </w:p>
    <w:p w14:paraId="0F0ED186" w14:textId="77777777" w:rsidR="003F7DD2" w:rsidRDefault="003F7DD2" w:rsidP="005A5F44">
      <w:pPr>
        <w:pStyle w:val="Heading3a"/>
      </w:pPr>
      <w:r>
        <w:t>Data Preparation</w:t>
      </w:r>
    </w:p>
    <w:p w14:paraId="4688AD23" w14:textId="77777777" w:rsidR="003F7DD2" w:rsidRDefault="003F7DD2" w:rsidP="003F7DD2">
      <w:pPr>
        <w:pStyle w:val="ListParagraph"/>
        <w:numPr>
          <w:ilvl w:val="0"/>
          <w:numId w:val="19"/>
        </w:numPr>
      </w:pPr>
      <w:r>
        <w:t xml:space="preserve">Open </w:t>
      </w:r>
      <w:r w:rsidRPr="00B94D81">
        <w:rPr>
          <w:b/>
          <w:bCs/>
          <w:i/>
          <w:iCs/>
        </w:rPr>
        <w:t>pgadmin4</w:t>
      </w:r>
    </w:p>
    <w:p w14:paraId="0466FF0B" w14:textId="77777777" w:rsidR="003F7DD2" w:rsidRDefault="003F7DD2" w:rsidP="003F7DD2">
      <w:pPr>
        <w:pStyle w:val="ListParagraph"/>
        <w:numPr>
          <w:ilvl w:val="0"/>
          <w:numId w:val="19"/>
        </w:numPr>
      </w:pPr>
      <w:r>
        <w:t xml:space="preserve">Connect to the </w:t>
      </w:r>
      <w:r w:rsidRPr="00B94D81">
        <w:rPr>
          <w:b/>
          <w:bCs/>
          <w:i/>
          <w:iCs/>
        </w:rPr>
        <w:t>churn</w:t>
      </w:r>
      <w:r>
        <w:t xml:space="preserve"> database</w:t>
      </w:r>
    </w:p>
    <w:p w14:paraId="7E530EFA" w14:textId="77777777" w:rsidR="003F7DD2" w:rsidRDefault="003F7DD2" w:rsidP="003F7DD2">
      <w:pPr>
        <w:pStyle w:val="ListParagraph"/>
        <w:numPr>
          <w:ilvl w:val="0"/>
          <w:numId w:val="19"/>
        </w:numPr>
      </w:pPr>
      <w:r>
        <w:lastRenderedPageBreak/>
        <w:t>Open a query window by clicking “Tools”, then “Query Tool”</w:t>
      </w:r>
    </w:p>
    <w:p w14:paraId="53727FAF" w14:textId="77777777" w:rsidR="003F7DD2" w:rsidRDefault="003F7DD2" w:rsidP="003F7DD2">
      <w:pPr>
        <w:pStyle w:val="ListParagraph"/>
        <w:numPr>
          <w:ilvl w:val="0"/>
          <w:numId w:val="19"/>
        </w:numPr>
      </w:pPr>
      <w:r>
        <w:t>Click the Open folder button</w:t>
      </w:r>
    </w:p>
    <w:p w14:paraId="6A9947F2" w14:textId="77777777" w:rsidR="003F7DD2" w:rsidRDefault="003F7DD2" w:rsidP="003F7DD2">
      <w:pPr>
        <w:pStyle w:val="ListParagraph"/>
        <w:numPr>
          <w:ilvl w:val="0"/>
          <w:numId w:val="19"/>
        </w:numPr>
      </w:pPr>
      <w:r>
        <w:t>Navigate to “c:\users\LabUser\Desktop”</w:t>
      </w:r>
    </w:p>
    <w:p w14:paraId="1569F3EC" w14:textId="77777777" w:rsidR="003F7DD2" w:rsidRDefault="003F7DD2" w:rsidP="003F7DD2">
      <w:pPr>
        <w:pStyle w:val="ListParagraph"/>
        <w:numPr>
          <w:ilvl w:val="0"/>
          <w:numId w:val="19"/>
        </w:numPr>
      </w:pPr>
      <w:r>
        <w:t>Select “stateregion.sql”</w:t>
      </w:r>
    </w:p>
    <w:p w14:paraId="1CBF5285" w14:textId="77777777" w:rsidR="003F7DD2" w:rsidRDefault="003F7DD2" w:rsidP="003F7DD2">
      <w:pPr>
        <w:pStyle w:val="ListParagraph"/>
        <w:numPr>
          <w:ilvl w:val="0"/>
          <w:numId w:val="19"/>
        </w:numPr>
      </w:pPr>
      <w:r>
        <w:t>Execute the script by clicking the Run triangle button</w:t>
      </w:r>
    </w:p>
    <w:p w14:paraId="72CD6B1D" w14:textId="77777777" w:rsidR="003F7DD2" w:rsidRDefault="003F7DD2" w:rsidP="003F7DD2">
      <w:pPr>
        <w:pStyle w:val="ListParagraph"/>
        <w:numPr>
          <w:ilvl w:val="0"/>
          <w:numId w:val="19"/>
        </w:numPr>
      </w:pPr>
      <w:r>
        <w:t>Verify successful completion by clicking on “Schemas”, then “Public”, then “Tables” in the tree view and confirm that the “stateregion” table was created</w:t>
      </w:r>
    </w:p>
    <w:p w14:paraId="4D933D95" w14:textId="77777777" w:rsidR="003F7DD2" w:rsidRDefault="003F7DD2" w:rsidP="003F7DD2">
      <w:pPr>
        <w:pStyle w:val="ListParagraph"/>
        <w:numPr>
          <w:ilvl w:val="0"/>
          <w:numId w:val="19"/>
        </w:numPr>
        <w:rPr>
          <w:b/>
          <w:bCs/>
          <w:i/>
          <w:iCs/>
        </w:rPr>
      </w:pPr>
      <w:r>
        <w:t xml:space="preserve">Close </w:t>
      </w:r>
      <w:r w:rsidRPr="00A64139">
        <w:rPr>
          <w:b/>
          <w:bCs/>
          <w:i/>
          <w:iCs/>
        </w:rPr>
        <w:t>pgadmin4</w:t>
      </w:r>
    </w:p>
    <w:p w14:paraId="24AE5552" w14:textId="77777777" w:rsidR="003F7DD2" w:rsidRDefault="003F7DD2" w:rsidP="003F7DD2">
      <w:pPr>
        <w:pStyle w:val="ListParagraph"/>
        <w:ind w:left="1440" w:firstLine="0"/>
        <w:rPr>
          <w:b/>
          <w:bCs/>
          <w:i/>
          <w:iCs/>
        </w:rPr>
      </w:pPr>
    </w:p>
    <w:p w14:paraId="4F0BFC9C" w14:textId="77777777" w:rsidR="003F7DD2" w:rsidRDefault="003F7DD2" w:rsidP="005A5F44">
      <w:pPr>
        <w:pStyle w:val="Heading3a"/>
      </w:pPr>
      <w:r>
        <w:t>Dashboard Preparation:</w:t>
      </w:r>
    </w:p>
    <w:p w14:paraId="75E1FF1D" w14:textId="6C62D778" w:rsidR="005C4975" w:rsidRDefault="005C4975" w:rsidP="005C4975">
      <w:pPr>
        <w:pStyle w:val="ListParagraph"/>
        <w:numPr>
          <w:ilvl w:val="0"/>
          <w:numId w:val="20"/>
        </w:numPr>
      </w:pPr>
      <w:r>
        <w:t xml:space="preserve">Open </w:t>
      </w:r>
      <w:r>
        <w:rPr>
          <w:b/>
          <w:bCs/>
          <w:i/>
          <w:iCs/>
        </w:rPr>
        <w:t>Tableau Desktop</w:t>
      </w:r>
    </w:p>
    <w:p w14:paraId="0915CC85" w14:textId="596AF485" w:rsidR="005C4975" w:rsidRDefault="004F17B1" w:rsidP="005C4975">
      <w:pPr>
        <w:pStyle w:val="ListParagraph"/>
        <w:numPr>
          <w:ilvl w:val="0"/>
          <w:numId w:val="20"/>
        </w:numPr>
      </w:pPr>
      <w:r>
        <w:t>Click “File” then “New”</w:t>
      </w:r>
    </w:p>
    <w:p w14:paraId="6683F60E" w14:textId="507C67F6" w:rsidR="004631ED" w:rsidRDefault="001D67F5" w:rsidP="004631ED">
      <w:pPr>
        <w:pStyle w:val="ListParagraph"/>
        <w:numPr>
          <w:ilvl w:val="0"/>
          <w:numId w:val="20"/>
        </w:numPr>
      </w:pPr>
      <w:r>
        <w:t>In the connections pane, Click “</w:t>
      </w:r>
      <w:r w:rsidR="004631ED">
        <w:t>PostgreSQL</w:t>
      </w:r>
      <w:r>
        <w:t>” under the heading “To a server”</w:t>
      </w:r>
      <w:r w:rsidR="004631ED">
        <w:t>. (If PostgreSQL is not visible, click “More…” then find “PostgreSQL”)</w:t>
      </w:r>
    </w:p>
    <w:p w14:paraId="6A7FEBE4" w14:textId="77777777" w:rsidR="00765D2A" w:rsidRDefault="00765D2A" w:rsidP="00765D2A">
      <w:pPr>
        <w:pStyle w:val="ListParagraph"/>
        <w:numPr>
          <w:ilvl w:val="0"/>
          <w:numId w:val="20"/>
        </w:numPr>
      </w:pPr>
      <w:r>
        <w:t>Enter the appropriate PostgreSQL credentials:</w:t>
      </w:r>
    </w:p>
    <w:p w14:paraId="488978DF" w14:textId="77777777" w:rsidR="00765D2A" w:rsidRDefault="00765D2A" w:rsidP="00765D2A">
      <w:pPr>
        <w:pStyle w:val="ListParagraph"/>
        <w:numPr>
          <w:ilvl w:val="1"/>
          <w:numId w:val="20"/>
        </w:numPr>
      </w:pPr>
      <w:r>
        <w:t>Server: localhost</w:t>
      </w:r>
    </w:p>
    <w:p w14:paraId="5CEEE431" w14:textId="77777777" w:rsidR="00765D2A" w:rsidRDefault="00765D2A" w:rsidP="00765D2A">
      <w:pPr>
        <w:pStyle w:val="ListParagraph"/>
        <w:numPr>
          <w:ilvl w:val="1"/>
          <w:numId w:val="20"/>
        </w:numPr>
      </w:pPr>
      <w:r>
        <w:t>Port: 5432</w:t>
      </w:r>
    </w:p>
    <w:p w14:paraId="53B51C31" w14:textId="77777777" w:rsidR="00765D2A" w:rsidRDefault="00765D2A" w:rsidP="00765D2A">
      <w:pPr>
        <w:pStyle w:val="ListParagraph"/>
        <w:numPr>
          <w:ilvl w:val="1"/>
          <w:numId w:val="20"/>
        </w:numPr>
      </w:pPr>
      <w:r>
        <w:t>Database: churn</w:t>
      </w:r>
    </w:p>
    <w:p w14:paraId="66076F52" w14:textId="77777777" w:rsidR="00765D2A" w:rsidRDefault="00765D2A" w:rsidP="00765D2A">
      <w:pPr>
        <w:pStyle w:val="ListParagraph"/>
        <w:numPr>
          <w:ilvl w:val="1"/>
          <w:numId w:val="20"/>
        </w:numPr>
      </w:pPr>
      <w:r>
        <w:t>Authentication: username and password</w:t>
      </w:r>
    </w:p>
    <w:p w14:paraId="46468FBB" w14:textId="77777777" w:rsidR="00765D2A" w:rsidRDefault="00765D2A" w:rsidP="00765D2A">
      <w:pPr>
        <w:pStyle w:val="ListParagraph"/>
        <w:numPr>
          <w:ilvl w:val="1"/>
          <w:numId w:val="20"/>
        </w:numPr>
      </w:pPr>
      <w:r>
        <w:t>Username: postgres</w:t>
      </w:r>
    </w:p>
    <w:p w14:paraId="1C04C4D7" w14:textId="77777777" w:rsidR="00765D2A" w:rsidRDefault="00765D2A" w:rsidP="00765D2A">
      <w:pPr>
        <w:pStyle w:val="ListParagraph"/>
        <w:numPr>
          <w:ilvl w:val="1"/>
          <w:numId w:val="20"/>
        </w:numPr>
      </w:pPr>
      <w:r>
        <w:t>Password: Passw0rd!</w:t>
      </w:r>
    </w:p>
    <w:p w14:paraId="42422331" w14:textId="418C6D90" w:rsidR="004631ED" w:rsidRDefault="00DE7111" w:rsidP="004631ED">
      <w:pPr>
        <w:pStyle w:val="ListParagraph"/>
        <w:numPr>
          <w:ilvl w:val="0"/>
          <w:numId w:val="20"/>
        </w:numPr>
      </w:pPr>
      <w:r>
        <w:t>Click “Sign in”</w:t>
      </w:r>
    </w:p>
    <w:p w14:paraId="08C5DECD" w14:textId="69B4B688" w:rsidR="00DE7111" w:rsidRDefault="00DE7111" w:rsidP="004631ED">
      <w:pPr>
        <w:pStyle w:val="ListParagraph"/>
        <w:numPr>
          <w:ilvl w:val="0"/>
          <w:numId w:val="20"/>
        </w:numPr>
      </w:pPr>
      <w:r>
        <w:t>Click “File” then “Save as”</w:t>
      </w:r>
    </w:p>
    <w:p w14:paraId="1D52FC33" w14:textId="489FFEE6" w:rsidR="00DE7111" w:rsidRDefault="00DE7111" w:rsidP="004631ED">
      <w:pPr>
        <w:pStyle w:val="ListParagraph"/>
        <w:numPr>
          <w:ilvl w:val="0"/>
          <w:numId w:val="20"/>
        </w:numPr>
      </w:pPr>
      <w:r>
        <w:t>Navigate to “c:\users\LabUser\Desktop”</w:t>
      </w:r>
    </w:p>
    <w:p w14:paraId="0DB8A9F6" w14:textId="1C40306F" w:rsidR="00DE7111" w:rsidRDefault="00B82EA7" w:rsidP="004631ED">
      <w:pPr>
        <w:pStyle w:val="ListParagraph"/>
        <w:numPr>
          <w:ilvl w:val="0"/>
          <w:numId w:val="20"/>
        </w:numPr>
      </w:pPr>
      <w:r>
        <w:t>Change the file type to “Tableau Packaged Workbook”</w:t>
      </w:r>
    </w:p>
    <w:p w14:paraId="30DF9FCD" w14:textId="045DDA71" w:rsidR="00B82EA7" w:rsidRDefault="00B82EA7" w:rsidP="004631ED">
      <w:pPr>
        <w:pStyle w:val="ListParagraph"/>
        <w:numPr>
          <w:ilvl w:val="0"/>
          <w:numId w:val="20"/>
        </w:numPr>
      </w:pPr>
      <w:r>
        <w:t>Name the file “D211_Churn.twbx”</w:t>
      </w:r>
    </w:p>
    <w:p w14:paraId="03A7F3EE" w14:textId="420D1F57" w:rsidR="00B82EA7" w:rsidRDefault="00B82EA7" w:rsidP="004631ED">
      <w:pPr>
        <w:pStyle w:val="ListParagraph"/>
        <w:numPr>
          <w:ilvl w:val="0"/>
          <w:numId w:val="20"/>
        </w:numPr>
      </w:pPr>
      <w:r>
        <w:t>Click “Save”</w:t>
      </w:r>
      <w:r>
        <w:br/>
      </w:r>
    </w:p>
    <w:p w14:paraId="25CA3978" w14:textId="6ADA5329" w:rsidR="00B82EA7" w:rsidRDefault="00B82EA7" w:rsidP="005A5F44">
      <w:pPr>
        <w:pStyle w:val="Heading3a"/>
      </w:pPr>
      <w:r>
        <w:t>Dataset Preparation:</w:t>
      </w:r>
    </w:p>
    <w:p w14:paraId="46A8D5B2" w14:textId="1DA8DF9D" w:rsidR="00B82EA7" w:rsidRDefault="00766726" w:rsidP="00B82EA7">
      <w:pPr>
        <w:pStyle w:val="ListParagraph"/>
        <w:numPr>
          <w:ilvl w:val="0"/>
          <w:numId w:val="22"/>
        </w:numPr>
      </w:pPr>
      <w:r>
        <w:t xml:space="preserve">On the “Data Source” tab, click </w:t>
      </w:r>
      <w:r w:rsidR="00FC234E">
        <w:t xml:space="preserve">and drag </w:t>
      </w:r>
      <w:r>
        <w:t>“New Custom SQL”</w:t>
      </w:r>
      <w:r w:rsidR="00FC234E">
        <w:t xml:space="preserve"> onto the workspace</w:t>
      </w:r>
    </w:p>
    <w:p w14:paraId="1688729C" w14:textId="596376F0" w:rsidR="00766726" w:rsidRDefault="0006788D" w:rsidP="00B82EA7">
      <w:pPr>
        <w:pStyle w:val="ListParagraph"/>
        <w:numPr>
          <w:ilvl w:val="0"/>
          <w:numId w:val="22"/>
        </w:numPr>
      </w:pPr>
      <w:r>
        <w:t>Paste this text into the “Edit Custom SQL” dialog box:</w:t>
      </w:r>
    </w:p>
    <w:p w14:paraId="4E2512BF"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569CD6"/>
          <w:sz w:val="21"/>
          <w:szCs w:val="21"/>
        </w:rPr>
        <w:t>SELECT</w:t>
      </w:r>
    </w:p>
    <w:p w14:paraId="7F4CFA15"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c.customer_id,</w:t>
      </w:r>
    </w:p>
    <w:p w14:paraId="4722E985"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c.lat,</w:t>
      </w:r>
    </w:p>
    <w:p w14:paraId="216570C1"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c.lng,</w:t>
      </w:r>
    </w:p>
    <w:p w14:paraId="4BA362FF"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c.age,</w:t>
      </w:r>
    </w:p>
    <w:p w14:paraId="5619A408"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c.marital,</w:t>
      </w:r>
    </w:p>
    <w:p w14:paraId="30B6A71E"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c.gender,</w:t>
      </w:r>
    </w:p>
    <w:p w14:paraId="6A35E610"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c.tenure,</w:t>
      </w:r>
    </w:p>
    <w:p w14:paraId="30C7EE8C"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c.monthly_charge,</w:t>
      </w:r>
    </w:p>
    <w:p w14:paraId="01173892"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c.income,</w:t>
      </w:r>
    </w:p>
    <w:p w14:paraId="72E1E5FE"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c.churn,</w:t>
      </w:r>
    </w:p>
    <w:p w14:paraId="5F4140E0"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l.city,</w:t>
      </w:r>
    </w:p>
    <w:p w14:paraId="6562C3A4"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l.zip,</w:t>
      </w:r>
    </w:p>
    <w:p w14:paraId="18F8447F"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lastRenderedPageBreak/>
        <w:t>    l.county,</w:t>
      </w:r>
    </w:p>
    <w:p w14:paraId="07686E6B"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l.state,</w:t>
      </w:r>
    </w:p>
    <w:p w14:paraId="4C60ADC7"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s.region,</w:t>
      </w:r>
    </w:p>
    <w:p w14:paraId="33F779E5"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ct.duration,</w:t>
      </w:r>
    </w:p>
    <w:p w14:paraId="380C0E6C"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p.payment_type</w:t>
      </w:r>
    </w:p>
    <w:p w14:paraId="419222F8"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569CD6"/>
          <w:sz w:val="21"/>
          <w:szCs w:val="21"/>
        </w:rPr>
        <w:t>FROM</w:t>
      </w:r>
    </w:p>
    <w:p w14:paraId="1E5466DA"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customer c</w:t>
      </w:r>
    </w:p>
    <w:p w14:paraId="26FA7C1C"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xml:space="preserve">    </w:t>
      </w:r>
      <w:r w:rsidRPr="00042D8B">
        <w:rPr>
          <w:rFonts w:ascii="Consolas" w:hAnsi="Consolas"/>
          <w:color w:val="569CD6"/>
          <w:sz w:val="21"/>
          <w:szCs w:val="21"/>
        </w:rPr>
        <w:t>INNER JOIN</w:t>
      </w:r>
      <w:r w:rsidRPr="00042D8B">
        <w:rPr>
          <w:rFonts w:ascii="Consolas" w:hAnsi="Consolas"/>
          <w:color w:val="D4D4D4"/>
          <w:sz w:val="21"/>
          <w:szCs w:val="21"/>
        </w:rPr>
        <w:t xml:space="preserve"> </w:t>
      </w:r>
      <w:r w:rsidRPr="00042D8B">
        <w:rPr>
          <w:rFonts w:ascii="Consolas" w:hAnsi="Consolas"/>
          <w:color w:val="569CD6"/>
          <w:sz w:val="21"/>
          <w:szCs w:val="21"/>
        </w:rPr>
        <w:t>location</w:t>
      </w:r>
      <w:r w:rsidRPr="00042D8B">
        <w:rPr>
          <w:rFonts w:ascii="Consolas" w:hAnsi="Consolas"/>
          <w:color w:val="D4D4D4"/>
          <w:sz w:val="21"/>
          <w:szCs w:val="21"/>
        </w:rPr>
        <w:t xml:space="preserve"> l </w:t>
      </w:r>
      <w:r w:rsidRPr="00042D8B">
        <w:rPr>
          <w:rFonts w:ascii="Consolas" w:hAnsi="Consolas"/>
          <w:color w:val="569CD6"/>
          <w:sz w:val="21"/>
          <w:szCs w:val="21"/>
        </w:rPr>
        <w:t>ON</w:t>
      </w:r>
      <w:r w:rsidRPr="00042D8B">
        <w:rPr>
          <w:rFonts w:ascii="Consolas" w:hAnsi="Consolas"/>
          <w:color w:val="D4D4D4"/>
          <w:sz w:val="21"/>
          <w:szCs w:val="21"/>
        </w:rPr>
        <w:t xml:space="preserve"> l.location_id = c.location_id</w:t>
      </w:r>
    </w:p>
    <w:p w14:paraId="7277F983"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xml:space="preserve">    </w:t>
      </w:r>
      <w:r w:rsidRPr="00042D8B">
        <w:rPr>
          <w:rFonts w:ascii="Consolas" w:hAnsi="Consolas"/>
          <w:color w:val="569CD6"/>
          <w:sz w:val="21"/>
          <w:szCs w:val="21"/>
        </w:rPr>
        <w:t>INNER JOIN</w:t>
      </w:r>
      <w:r w:rsidRPr="00042D8B">
        <w:rPr>
          <w:rFonts w:ascii="Consolas" w:hAnsi="Consolas"/>
          <w:color w:val="D4D4D4"/>
          <w:sz w:val="21"/>
          <w:szCs w:val="21"/>
        </w:rPr>
        <w:t xml:space="preserve"> stateregion s </w:t>
      </w:r>
      <w:r w:rsidRPr="00042D8B">
        <w:rPr>
          <w:rFonts w:ascii="Consolas" w:hAnsi="Consolas"/>
          <w:color w:val="569CD6"/>
          <w:sz w:val="21"/>
          <w:szCs w:val="21"/>
        </w:rPr>
        <w:t>ON</w:t>
      </w:r>
      <w:r w:rsidRPr="00042D8B">
        <w:rPr>
          <w:rFonts w:ascii="Consolas" w:hAnsi="Consolas"/>
          <w:color w:val="D4D4D4"/>
          <w:sz w:val="21"/>
          <w:szCs w:val="21"/>
        </w:rPr>
        <w:t xml:space="preserve"> s.state = l.state</w:t>
      </w:r>
    </w:p>
    <w:p w14:paraId="7FAC1165"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xml:space="preserve">    </w:t>
      </w:r>
      <w:r w:rsidRPr="00042D8B">
        <w:rPr>
          <w:rFonts w:ascii="Consolas" w:hAnsi="Consolas"/>
          <w:color w:val="569CD6"/>
          <w:sz w:val="21"/>
          <w:szCs w:val="21"/>
        </w:rPr>
        <w:t>INNER JOIN</w:t>
      </w:r>
      <w:r w:rsidRPr="00042D8B">
        <w:rPr>
          <w:rFonts w:ascii="Consolas" w:hAnsi="Consolas"/>
          <w:color w:val="D4D4D4"/>
          <w:sz w:val="21"/>
          <w:szCs w:val="21"/>
        </w:rPr>
        <w:t xml:space="preserve"> </w:t>
      </w:r>
      <w:r w:rsidRPr="00042D8B">
        <w:rPr>
          <w:rFonts w:ascii="Consolas" w:hAnsi="Consolas"/>
          <w:color w:val="569CD6"/>
          <w:sz w:val="21"/>
          <w:szCs w:val="21"/>
        </w:rPr>
        <w:t>contract</w:t>
      </w:r>
      <w:r w:rsidRPr="00042D8B">
        <w:rPr>
          <w:rFonts w:ascii="Consolas" w:hAnsi="Consolas"/>
          <w:color w:val="D4D4D4"/>
          <w:sz w:val="21"/>
          <w:szCs w:val="21"/>
        </w:rPr>
        <w:t xml:space="preserve"> ct </w:t>
      </w:r>
      <w:r w:rsidRPr="00042D8B">
        <w:rPr>
          <w:rFonts w:ascii="Consolas" w:hAnsi="Consolas"/>
          <w:color w:val="569CD6"/>
          <w:sz w:val="21"/>
          <w:szCs w:val="21"/>
        </w:rPr>
        <w:t>ON</w:t>
      </w:r>
      <w:r w:rsidRPr="00042D8B">
        <w:rPr>
          <w:rFonts w:ascii="Consolas" w:hAnsi="Consolas"/>
          <w:color w:val="D4D4D4"/>
          <w:sz w:val="21"/>
          <w:szCs w:val="21"/>
        </w:rPr>
        <w:t xml:space="preserve"> ct.contract_id = c.contract_id</w:t>
      </w:r>
    </w:p>
    <w:p w14:paraId="072444CF"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D4D4D4"/>
          <w:sz w:val="21"/>
          <w:szCs w:val="21"/>
        </w:rPr>
        <w:t xml:space="preserve">    </w:t>
      </w:r>
      <w:r w:rsidRPr="00042D8B">
        <w:rPr>
          <w:rFonts w:ascii="Consolas" w:hAnsi="Consolas"/>
          <w:color w:val="569CD6"/>
          <w:sz w:val="21"/>
          <w:szCs w:val="21"/>
        </w:rPr>
        <w:t>INNER JOIN</w:t>
      </w:r>
      <w:r w:rsidRPr="00042D8B">
        <w:rPr>
          <w:rFonts w:ascii="Consolas" w:hAnsi="Consolas"/>
          <w:color w:val="D4D4D4"/>
          <w:sz w:val="21"/>
          <w:szCs w:val="21"/>
        </w:rPr>
        <w:t xml:space="preserve"> payment p </w:t>
      </w:r>
      <w:r w:rsidRPr="00042D8B">
        <w:rPr>
          <w:rFonts w:ascii="Consolas" w:hAnsi="Consolas"/>
          <w:color w:val="569CD6"/>
          <w:sz w:val="21"/>
          <w:szCs w:val="21"/>
        </w:rPr>
        <w:t>ON</w:t>
      </w:r>
      <w:r w:rsidRPr="00042D8B">
        <w:rPr>
          <w:rFonts w:ascii="Consolas" w:hAnsi="Consolas"/>
          <w:color w:val="D4D4D4"/>
          <w:sz w:val="21"/>
          <w:szCs w:val="21"/>
        </w:rPr>
        <w:t xml:space="preserve"> p.payment_id = c.payment_id</w:t>
      </w:r>
    </w:p>
    <w:p w14:paraId="15706915" w14:textId="77777777" w:rsidR="00042D8B" w:rsidRPr="00042D8B" w:rsidRDefault="00042D8B" w:rsidP="00042D8B">
      <w:pPr>
        <w:shd w:val="clear" w:color="auto" w:fill="1E1E1E"/>
        <w:spacing w:line="285" w:lineRule="atLeast"/>
        <w:ind w:left="2160" w:firstLine="0"/>
        <w:rPr>
          <w:rFonts w:ascii="Consolas" w:hAnsi="Consolas"/>
          <w:color w:val="D4D4D4"/>
          <w:sz w:val="21"/>
          <w:szCs w:val="21"/>
        </w:rPr>
      </w:pPr>
      <w:r w:rsidRPr="00042D8B">
        <w:rPr>
          <w:rFonts w:ascii="Consolas" w:hAnsi="Consolas"/>
          <w:color w:val="569CD6"/>
          <w:sz w:val="21"/>
          <w:szCs w:val="21"/>
        </w:rPr>
        <w:t>WHERE</w:t>
      </w:r>
      <w:r w:rsidRPr="00042D8B">
        <w:rPr>
          <w:rFonts w:ascii="Consolas" w:hAnsi="Consolas"/>
          <w:color w:val="D4D4D4"/>
          <w:sz w:val="21"/>
          <w:szCs w:val="21"/>
        </w:rPr>
        <w:t xml:space="preserve"> l.state </w:t>
      </w:r>
      <w:r w:rsidRPr="00042D8B">
        <w:rPr>
          <w:rFonts w:ascii="Consolas" w:hAnsi="Consolas"/>
          <w:color w:val="569CD6"/>
          <w:sz w:val="21"/>
          <w:szCs w:val="21"/>
        </w:rPr>
        <w:t>NOT</w:t>
      </w:r>
      <w:r w:rsidRPr="00042D8B">
        <w:rPr>
          <w:rFonts w:ascii="Consolas" w:hAnsi="Consolas"/>
          <w:color w:val="D4D4D4"/>
          <w:sz w:val="21"/>
          <w:szCs w:val="21"/>
        </w:rPr>
        <w:t xml:space="preserve"> </w:t>
      </w:r>
      <w:r w:rsidRPr="00042D8B">
        <w:rPr>
          <w:rFonts w:ascii="Consolas" w:hAnsi="Consolas"/>
          <w:color w:val="569CD6"/>
          <w:sz w:val="21"/>
          <w:szCs w:val="21"/>
        </w:rPr>
        <w:t>IN</w:t>
      </w:r>
      <w:r w:rsidRPr="00042D8B">
        <w:rPr>
          <w:rFonts w:ascii="Consolas" w:hAnsi="Consolas"/>
          <w:color w:val="D4D4D4"/>
          <w:sz w:val="21"/>
          <w:szCs w:val="21"/>
        </w:rPr>
        <w:t xml:space="preserve"> (</w:t>
      </w:r>
      <w:r w:rsidRPr="00042D8B">
        <w:rPr>
          <w:rFonts w:ascii="Consolas" w:hAnsi="Consolas"/>
          <w:color w:val="CE9178"/>
          <w:sz w:val="21"/>
          <w:szCs w:val="21"/>
        </w:rPr>
        <w:t>'AK'</w:t>
      </w:r>
      <w:r w:rsidRPr="00042D8B">
        <w:rPr>
          <w:rFonts w:ascii="Consolas" w:hAnsi="Consolas"/>
          <w:color w:val="D4D4D4"/>
          <w:sz w:val="21"/>
          <w:szCs w:val="21"/>
        </w:rPr>
        <w:t>,</w:t>
      </w:r>
      <w:r w:rsidRPr="00042D8B">
        <w:rPr>
          <w:rFonts w:ascii="Consolas" w:hAnsi="Consolas"/>
          <w:color w:val="CE9178"/>
          <w:sz w:val="21"/>
          <w:szCs w:val="21"/>
        </w:rPr>
        <w:t>'HI'</w:t>
      </w:r>
      <w:r w:rsidRPr="00042D8B">
        <w:rPr>
          <w:rFonts w:ascii="Consolas" w:hAnsi="Consolas"/>
          <w:color w:val="D4D4D4"/>
          <w:sz w:val="21"/>
          <w:szCs w:val="21"/>
        </w:rPr>
        <w:t>,</w:t>
      </w:r>
      <w:r w:rsidRPr="00042D8B">
        <w:rPr>
          <w:rFonts w:ascii="Consolas" w:hAnsi="Consolas"/>
          <w:color w:val="CE9178"/>
          <w:sz w:val="21"/>
          <w:szCs w:val="21"/>
        </w:rPr>
        <w:t>'PR'</w:t>
      </w:r>
      <w:r w:rsidRPr="00042D8B">
        <w:rPr>
          <w:rFonts w:ascii="Consolas" w:hAnsi="Consolas"/>
          <w:color w:val="D4D4D4"/>
          <w:sz w:val="21"/>
          <w:szCs w:val="21"/>
        </w:rPr>
        <w:t>)</w:t>
      </w:r>
    </w:p>
    <w:p w14:paraId="658928BC" w14:textId="2EE09E3E" w:rsidR="0006788D" w:rsidRDefault="00042D8B" w:rsidP="00042D8B">
      <w:pPr>
        <w:pStyle w:val="ListParagraph"/>
        <w:numPr>
          <w:ilvl w:val="0"/>
          <w:numId w:val="22"/>
        </w:numPr>
      </w:pPr>
      <w:r>
        <w:t>Click “OK”</w:t>
      </w:r>
    </w:p>
    <w:p w14:paraId="345C1423" w14:textId="3E1363C6" w:rsidR="004C779C" w:rsidRDefault="001C7708" w:rsidP="00042D8B">
      <w:pPr>
        <w:pStyle w:val="ListParagraph"/>
        <w:numPr>
          <w:ilvl w:val="0"/>
          <w:numId w:val="22"/>
        </w:numPr>
      </w:pPr>
      <w:r>
        <w:t xml:space="preserve">Click “Update Now” to verify </w:t>
      </w:r>
      <w:r w:rsidR="0077013F">
        <w:t xml:space="preserve">the </w:t>
      </w:r>
      <w:r>
        <w:t>connection to the database</w:t>
      </w:r>
    </w:p>
    <w:p w14:paraId="5A1CCCD2" w14:textId="02C65B0D" w:rsidR="001C7708" w:rsidRDefault="001C7708" w:rsidP="00042D8B">
      <w:pPr>
        <w:pStyle w:val="ListParagraph"/>
        <w:numPr>
          <w:ilvl w:val="0"/>
          <w:numId w:val="22"/>
        </w:numPr>
      </w:pPr>
      <w:r>
        <w:t>In the “Connections” pane, click “Add”</w:t>
      </w:r>
    </w:p>
    <w:p w14:paraId="1E818804" w14:textId="12A0C49A" w:rsidR="001C7708" w:rsidRDefault="005D3BDC" w:rsidP="00042D8B">
      <w:pPr>
        <w:pStyle w:val="ListParagraph"/>
        <w:numPr>
          <w:ilvl w:val="0"/>
          <w:numId w:val="22"/>
        </w:numPr>
      </w:pPr>
      <w:r>
        <w:t>Under “To a file” click “Text file”</w:t>
      </w:r>
    </w:p>
    <w:p w14:paraId="55F2B49E" w14:textId="1762E574" w:rsidR="005D3BDC" w:rsidRDefault="005D3BDC" w:rsidP="00042D8B">
      <w:pPr>
        <w:pStyle w:val="ListParagraph"/>
        <w:numPr>
          <w:ilvl w:val="0"/>
          <w:numId w:val="22"/>
        </w:numPr>
      </w:pPr>
      <w:r>
        <w:t>Navigate to “c:\users\LabUser\Desktop”</w:t>
      </w:r>
    </w:p>
    <w:p w14:paraId="7EF07251" w14:textId="68FC87A2" w:rsidR="005D3BDC" w:rsidRDefault="005D3BDC" w:rsidP="00042D8B">
      <w:pPr>
        <w:pStyle w:val="ListParagraph"/>
        <w:numPr>
          <w:ilvl w:val="0"/>
          <w:numId w:val="22"/>
        </w:numPr>
      </w:pPr>
      <w:r>
        <w:t>Select “broadband_data_openchallenge.csv”</w:t>
      </w:r>
    </w:p>
    <w:p w14:paraId="15264B01" w14:textId="3880CF64" w:rsidR="005D3BDC" w:rsidRDefault="005D3BDC" w:rsidP="00042D8B">
      <w:pPr>
        <w:pStyle w:val="ListParagraph"/>
        <w:numPr>
          <w:ilvl w:val="0"/>
          <w:numId w:val="22"/>
        </w:numPr>
      </w:pPr>
      <w:r>
        <w:t>Click “Open”</w:t>
      </w:r>
    </w:p>
    <w:p w14:paraId="1C5B3E07" w14:textId="57B624E1" w:rsidR="00D414DD" w:rsidRDefault="00D414DD" w:rsidP="00042D8B">
      <w:pPr>
        <w:pStyle w:val="ListParagraph"/>
        <w:numPr>
          <w:ilvl w:val="0"/>
          <w:numId w:val="22"/>
        </w:numPr>
      </w:pPr>
      <w:r>
        <w:t xml:space="preserve">In the “Files” pane, click and drag </w:t>
      </w:r>
      <w:r w:rsidR="006A3E06">
        <w:t>“broadband_data_openchallenge.csv” and drop it on the workspace to the right of “Custom SQL Query”</w:t>
      </w:r>
    </w:p>
    <w:p w14:paraId="16359B6F" w14:textId="01434C47" w:rsidR="006A3E06" w:rsidRDefault="006A3E06" w:rsidP="006A3E06">
      <w:pPr>
        <w:pStyle w:val="ListParagraph"/>
        <w:numPr>
          <w:ilvl w:val="1"/>
          <w:numId w:val="22"/>
        </w:numPr>
      </w:pPr>
      <w:r>
        <w:t>Note: it may be shortened to “broadband</w:t>
      </w:r>
      <w:r w:rsidR="0023616A">
        <w:t>_da…hallenge.csv” or similar</w:t>
      </w:r>
    </w:p>
    <w:p w14:paraId="4C235C15" w14:textId="66B74A51" w:rsidR="0023616A" w:rsidRDefault="0023616A" w:rsidP="006A3E06">
      <w:pPr>
        <w:pStyle w:val="ListParagraph"/>
        <w:numPr>
          <w:ilvl w:val="1"/>
          <w:numId w:val="22"/>
        </w:numPr>
      </w:pPr>
      <w:r>
        <w:t xml:space="preserve">Note: ensure that there is a blue arced line connecting “Custom SQL Query” to </w:t>
      </w:r>
      <w:r w:rsidR="0089269E">
        <w:t>“broadband_data_openchallenge.csv” on the workspace before dropping the file</w:t>
      </w:r>
    </w:p>
    <w:p w14:paraId="582CAF63" w14:textId="400BB273" w:rsidR="0089269E" w:rsidRDefault="004E0D60" w:rsidP="0089269E">
      <w:pPr>
        <w:pStyle w:val="ListParagraph"/>
        <w:numPr>
          <w:ilvl w:val="0"/>
          <w:numId w:val="22"/>
        </w:numPr>
      </w:pPr>
      <w:r>
        <w:t>If you get a warning mess</w:t>
      </w:r>
      <w:r w:rsidR="00075BAC">
        <w:t>age</w:t>
      </w:r>
      <w:r>
        <w:t xml:space="preserve"> about </w:t>
      </w:r>
      <w:r w:rsidR="00075BAC">
        <w:t>cross-database relationships, click “OK”</w:t>
      </w:r>
    </w:p>
    <w:p w14:paraId="114E310F" w14:textId="3379CE62" w:rsidR="00DD3FAF" w:rsidRDefault="002323C8" w:rsidP="00DD3FAF">
      <w:pPr>
        <w:pStyle w:val="ListParagraph"/>
        <w:numPr>
          <w:ilvl w:val="0"/>
          <w:numId w:val="22"/>
        </w:numPr>
      </w:pPr>
      <w:r>
        <w:t>Right-click</w:t>
      </w:r>
      <w:r w:rsidR="00C51882">
        <w:t xml:space="preserve"> on the “broadband_open_datachallenge” rectangle on the workspace and click “Rename”</w:t>
      </w:r>
      <w:r w:rsidR="00DD3FAF">
        <w:t>.</w:t>
      </w:r>
    </w:p>
    <w:p w14:paraId="6DAA682E" w14:textId="5E44D28C" w:rsidR="00DD3FAF" w:rsidRDefault="00DD3FAF" w:rsidP="00DD3FAF">
      <w:pPr>
        <w:pStyle w:val="ListParagraph"/>
        <w:numPr>
          <w:ilvl w:val="0"/>
          <w:numId w:val="22"/>
        </w:numPr>
      </w:pPr>
      <w:r>
        <w:t>Enter “BBN” as the new name</w:t>
      </w:r>
    </w:p>
    <w:p w14:paraId="2513CA38" w14:textId="390EA640" w:rsidR="00075BAC" w:rsidRDefault="002A010B" w:rsidP="0089269E">
      <w:pPr>
        <w:pStyle w:val="ListParagraph"/>
        <w:numPr>
          <w:ilvl w:val="0"/>
          <w:numId w:val="22"/>
        </w:numPr>
      </w:pPr>
      <w:r>
        <w:t>In the relationship definition at the bottom of the window, select “zip” under “Custom SQL Query” and select “Zip” under “broadband_data_openchallenge.csv”</w:t>
      </w:r>
    </w:p>
    <w:p w14:paraId="691DCD59" w14:textId="015E534D" w:rsidR="00DE755D" w:rsidRDefault="00DE755D" w:rsidP="00DE755D">
      <w:pPr>
        <w:pStyle w:val="ListParagraph"/>
        <w:numPr>
          <w:ilvl w:val="0"/>
          <w:numId w:val="22"/>
        </w:numPr>
      </w:pPr>
      <w:r>
        <w:t>Right-click on the “Custom SQL Query” rectangle on the workspace and click “Rename”.</w:t>
      </w:r>
    </w:p>
    <w:p w14:paraId="7D741385" w14:textId="0A6B47BF" w:rsidR="00DE755D" w:rsidRDefault="00DE755D" w:rsidP="00DE755D">
      <w:pPr>
        <w:pStyle w:val="ListParagraph"/>
        <w:numPr>
          <w:ilvl w:val="0"/>
          <w:numId w:val="22"/>
        </w:numPr>
      </w:pPr>
      <w:r>
        <w:t>Enter “Customer” as the new name</w:t>
      </w:r>
    </w:p>
    <w:p w14:paraId="79A86276" w14:textId="2A2F60EB" w:rsidR="0077013F" w:rsidRDefault="0077013F" w:rsidP="0077013F">
      <w:pPr>
        <w:pStyle w:val="ListParagraph"/>
        <w:numPr>
          <w:ilvl w:val="0"/>
          <w:numId w:val="22"/>
        </w:numPr>
      </w:pPr>
      <w:r>
        <w:t>Click “Update Now” to verify that both data sources are connected</w:t>
      </w:r>
    </w:p>
    <w:p w14:paraId="35A9B6C6" w14:textId="77777777" w:rsidR="00401822" w:rsidRDefault="00CE6178" w:rsidP="0077013F">
      <w:pPr>
        <w:pStyle w:val="ListParagraph"/>
        <w:numPr>
          <w:ilvl w:val="0"/>
          <w:numId w:val="22"/>
        </w:numPr>
      </w:pPr>
      <w:r>
        <w:t>Press &lt;Ctrl&gt;-&lt;S&gt; or click the “Save” icon on the toolbar to save your work</w:t>
      </w:r>
    </w:p>
    <w:p w14:paraId="1E58F3FA" w14:textId="067631FB" w:rsidR="00CE6178" w:rsidRDefault="00401822" w:rsidP="00401822">
      <w:pPr>
        <w:pStyle w:val="ListParagraph"/>
        <w:numPr>
          <w:ilvl w:val="0"/>
          <w:numId w:val="22"/>
        </w:numPr>
      </w:pPr>
      <w:r>
        <w:t>Click on “Sheet 1” at the bottom of the window</w:t>
      </w:r>
      <w:r w:rsidR="008A02C9">
        <w:br/>
      </w:r>
    </w:p>
    <w:p w14:paraId="02DD5BDA" w14:textId="77777777" w:rsidR="00401822" w:rsidRDefault="00401822" w:rsidP="005A5F44">
      <w:pPr>
        <w:pStyle w:val="Heading3a"/>
      </w:pPr>
      <w:r>
        <w:t>Parameters:</w:t>
      </w:r>
    </w:p>
    <w:p w14:paraId="011967D5" w14:textId="77777777" w:rsidR="00401822" w:rsidRDefault="00401822" w:rsidP="00401822">
      <w:pPr>
        <w:pStyle w:val="ListParagraph"/>
        <w:numPr>
          <w:ilvl w:val="0"/>
          <w:numId w:val="28"/>
        </w:numPr>
      </w:pPr>
      <w:r>
        <w:t>For this section, use this menu and option to “Create a parameter”</w:t>
      </w:r>
    </w:p>
    <w:p w14:paraId="46B0FB3F" w14:textId="77777777" w:rsidR="00401822" w:rsidRDefault="00401822" w:rsidP="00401822">
      <w:pPr>
        <w:ind w:left="2160" w:firstLine="0"/>
      </w:pPr>
      <w:r>
        <w:rPr>
          <w:noProof/>
        </w:rPr>
        <w:lastRenderedPageBreak/>
        <w:drawing>
          <wp:inline distT="0" distB="0" distL="0" distR="0" wp14:anchorId="0598B74A" wp14:editId="4EBC4B0D">
            <wp:extent cx="2066925" cy="1800225"/>
            <wp:effectExtent l="0" t="0" r="9525" b="9525"/>
            <wp:docPr id="12243007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300756" name="Picture 1" descr="A screenshot of a computer&#10;&#10;Description automatically generated"/>
                    <pic:cNvPicPr/>
                  </pic:nvPicPr>
                  <pic:blipFill>
                    <a:blip r:embed="rId11"/>
                    <a:stretch>
                      <a:fillRect/>
                    </a:stretch>
                  </pic:blipFill>
                  <pic:spPr>
                    <a:xfrm>
                      <a:off x="0" y="0"/>
                      <a:ext cx="2066925" cy="1800225"/>
                    </a:xfrm>
                    <a:prstGeom prst="rect">
                      <a:avLst/>
                    </a:prstGeom>
                  </pic:spPr>
                </pic:pic>
              </a:graphicData>
            </a:graphic>
          </wp:inline>
        </w:drawing>
      </w:r>
    </w:p>
    <w:p w14:paraId="0EA37873" w14:textId="77777777" w:rsidR="00401822" w:rsidRDefault="00401822" w:rsidP="00401822">
      <w:pPr>
        <w:pStyle w:val="ListParagraph"/>
        <w:numPr>
          <w:ilvl w:val="0"/>
          <w:numId w:val="28"/>
        </w:numPr>
      </w:pPr>
      <w:r>
        <w:t>Create a parameter</w:t>
      </w:r>
    </w:p>
    <w:p w14:paraId="30508EF9" w14:textId="77777777" w:rsidR="00401822" w:rsidRDefault="00401822" w:rsidP="00401822">
      <w:pPr>
        <w:pStyle w:val="ListParagraph"/>
        <w:numPr>
          <w:ilvl w:val="1"/>
          <w:numId w:val="28"/>
        </w:numPr>
      </w:pPr>
      <w:r>
        <w:t>Name: “N Values”</w:t>
      </w:r>
    </w:p>
    <w:p w14:paraId="1D89ACF8" w14:textId="77777777" w:rsidR="00401822" w:rsidRDefault="00401822" w:rsidP="00401822">
      <w:pPr>
        <w:pStyle w:val="ListParagraph"/>
        <w:numPr>
          <w:ilvl w:val="1"/>
          <w:numId w:val="28"/>
        </w:numPr>
      </w:pPr>
      <w:r>
        <w:t>Data type: “Integer”</w:t>
      </w:r>
    </w:p>
    <w:p w14:paraId="45BD56A6" w14:textId="77777777" w:rsidR="00401822" w:rsidRDefault="00401822" w:rsidP="00401822">
      <w:pPr>
        <w:pStyle w:val="ListParagraph"/>
        <w:numPr>
          <w:ilvl w:val="1"/>
          <w:numId w:val="28"/>
        </w:numPr>
      </w:pPr>
      <w:r>
        <w:t>Current value: 5</w:t>
      </w:r>
    </w:p>
    <w:p w14:paraId="0BB1ECC2" w14:textId="77777777" w:rsidR="00401822" w:rsidRDefault="00401822" w:rsidP="00401822">
      <w:pPr>
        <w:pStyle w:val="ListParagraph"/>
        <w:numPr>
          <w:ilvl w:val="1"/>
          <w:numId w:val="28"/>
        </w:numPr>
      </w:pPr>
      <w:r>
        <w:t>Allowable values: “Range”</w:t>
      </w:r>
    </w:p>
    <w:p w14:paraId="43D488C5" w14:textId="77777777" w:rsidR="00401822" w:rsidRDefault="00401822" w:rsidP="00401822">
      <w:pPr>
        <w:pStyle w:val="ListParagraph"/>
        <w:numPr>
          <w:ilvl w:val="1"/>
          <w:numId w:val="28"/>
        </w:numPr>
      </w:pPr>
      <w:r>
        <w:t>Minimum: checked, value 1</w:t>
      </w:r>
    </w:p>
    <w:p w14:paraId="4B8FD38B" w14:textId="310E3FDC" w:rsidR="00401822" w:rsidRDefault="00401822" w:rsidP="00401822">
      <w:pPr>
        <w:pStyle w:val="ListParagraph"/>
        <w:numPr>
          <w:ilvl w:val="1"/>
          <w:numId w:val="28"/>
        </w:numPr>
      </w:pPr>
      <w:r>
        <w:t>Maximum: checked, value 2</w:t>
      </w:r>
      <w:r w:rsidR="007C7BCD">
        <w:t>0</w:t>
      </w:r>
    </w:p>
    <w:p w14:paraId="67B35D80" w14:textId="77777777" w:rsidR="00401822" w:rsidRDefault="00401822" w:rsidP="00401822">
      <w:pPr>
        <w:pStyle w:val="ListParagraph"/>
        <w:numPr>
          <w:ilvl w:val="1"/>
          <w:numId w:val="28"/>
        </w:numPr>
      </w:pPr>
      <w:r>
        <w:t>Click “OK</w:t>
      </w:r>
    </w:p>
    <w:p w14:paraId="6716E7D1" w14:textId="77777777" w:rsidR="00401822" w:rsidRDefault="00401822" w:rsidP="00401822">
      <w:pPr>
        <w:pStyle w:val="ListParagraph"/>
        <w:numPr>
          <w:ilvl w:val="0"/>
          <w:numId w:val="28"/>
        </w:numPr>
      </w:pPr>
      <w:r>
        <w:t>Create another parameter</w:t>
      </w:r>
    </w:p>
    <w:p w14:paraId="74C8217A" w14:textId="77777777" w:rsidR="00401822" w:rsidRDefault="00401822" w:rsidP="00401822">
      <w:pPr>
        <w:pStyle w:val="ListParagraph"/>
        <w:numPr>
          <w:ilvl w:val="1"/>
          <w:numId w:val="28"/>
        </w:numPr>
      </w:pPr>
      <w:r>
        <w:t>Name: “Map View”</w:t>
      </w:r>
    </w:p>
    <w:p w14:paraId="3CB93C62" w14:textId="77777777" w:rsidR="00401822" w:rsidRDefault="00401822" w:rsidP="00401822">
      <w:pPr>
        <w:pStyle w:val="ListParagraph"/>
        <w:numPr>
          <w:ilvl w:val="1"/>
          <w:numId w:val="28"/>
        </w:numPr>
      </w:pPr>
      <w:r>
        <w:t>Data type: “String”</w:t>
      </w:r>
    </w:p>
    <w:p w14:paraId="294E4735" w14:textId="77777777" w:rsidR="00401822" w:rsidRDefault="00401822" w:rsidP="00401822">
      <w:pPr>
        <w:pStyle w:val="ListParagraph"/>
        <w:numPr>
          <w:ilvl w:val="1"/>
          <w:numId w:val="28"/>
        </w:numPr>
      </w:pPr>
      <w:r>
        <w:t>Current value: “Region”</w:t>
      </w:r>
    </w:p>
    <w:p w14:paraId="3B0E7A4C" w14:textId="77777777" w:rsidR="00401822" w:rsidRDefault="00401822" w:rsidP="00401822">
      <w:pPr>
        <w:pStyle w:val="ListParagraph"/>
        <w:numPr>
          <w:ilvl w:val="1"/>
          <w:numId w:val="28"/>
        </w:numPr>
      </w:pPr>
      <w:r>
        <w:t>Allowable values: “List”</w:t>
      </w:r>
    </w:p>
    <w:p w14:paraId="3576785F" w14:textId="77777777" w:rsidR="00401822" w:rsidRDefault="00401822" w:rsidP="00401822">
      <w:pPr>
        <w:pStyle w:val="ListParagraph"/>
        <w:numPr>
          <w:ilvl w:val="1"/>
          <w:numId w:val="28"/>
        </w:numPr>
      </w:pPr>
      <w:r>
        <w:t>Values:</w:t>
      </w:r>
    </w:p>
    <w:p w14:paraId="1CF4A849" w14:textId="77777777" w:rsidR="00401822" w:rsidRDefault="00401822" w:rsidP="00401822">
      <w:pPr>
        <w:pStyle w:val="ListParagraph"/>
        <w:numPr>
          <w:ilvl w:val="2"/>
          <w:numId w:val="28"/>
        </w:numPr>
      </w:pPr>
      <w:r>
        <w:t>“Region”</w:t>
      </w:r>
    </w:p>
    <w:p w14:paraId="70E8AED7" w14:textId="77777777" w:rsidR="00401822" w:rsidRDefault="00401822" w:rsidP="00401822">
      <w:pPr>
        <w:pStyle w:val="ListParagraph"/>
        <w:numPr>
          <w:ilvl w:val="2"/>
          <w:numId w:val="28"/>
        </w:numPr>
      </w:pPr>
      <w:r>
        <w:t>“State”</w:t>
      </w:r>
    </w:p>
    <w:p w14:paraId="29886265" w14:textId="77777777" w:rsidR="00401822" w:rsidRDefault="00401822" w:rsidP="00401822">
      <w:pPr>
        <w:pStyle w:val="ListParagraph"/>
        <w:numPr>
          <w:ilvl w:val="2"/>
          <w:numId w:val="28"/>
        </w:numPr>
      </w:pPr>
      <w:r>
        <w:t>“County”</w:t>
      </w:r>
    </w:p>
    <w:p w14:paraId="703392EE" w14:textId="77777777" w:rsidR="00401822" w:rsidRDefault="00401822" w:rsidP="00401822">
      <w:pPr>
        <w:pStyle w:val="ListParagraph"/>
        <w:numPr>
          <w:ilvl w:val="1"/>
          <w:numId w:val="28"/>
        </w:numPr>
      </w:pPr>
      <w:r>
        <w:t>Click “OK</w:t>
      </w:r>
    </w:p>
    <w:p w14:paraId="0F439188" w14:textId="2B5569F9" w:rsidR="005C2BF8" w:rsidRDefault="005C2BF8" w:rsidP="005C2BF8">
      <w:pPr>
        <w:pStyle w:val="ListParagraph"/>
        <w:numPr>
          <w:ilvl w:val="0"/>
          <w:numId w:val="28"/>
        </w:numPr>
      </w:pPr>
      <w:r>
        <w:t>Press &lt;Ctrl&gt;-&lt;S&gt; or click the “Save” icon on the toolbar to save your work</w:t>
      </w:r>
    </w:p>
    <w:p w14:paraId="579FF591" w14:textId="77777777" w:rsidR="00401822" w:rsidRDefault="00401822" w:rsidP="00401822">
      <w:pPr>
        <w:pStyle w:val="ListParagraph"/>
        <w:ind w:left="2160" w:firstLine="0"/>
      </w:pPr>
    </w:p>
    <w:p w14:paraId="25A07C4E" w14:textId="19F54930" w:rsidR="004631ED" w:rsidRDefault="008A02C9" w:rsidP="005A5F44">
      <w:pPr>
        <w:pStyle w:val="Heading3a"/>
      </w:pPr>
      <w:r>
        <w:t>Calculated Fields:</w:t>
      </w:r>
    </w:p>
    <w:p w14:paraId="22249B95" w14:textId="3F27B586" w:rsidR="00706EEA" w:rsidRDefault="00186B0E" w:rsidP="00706EEA">
      <w:pPr>
        <w:pStyle w:val="ListParagraph"/>
        <w:numPr>
          <w:ilvl w:val="0"/>
          <w:numId w:val="25"/>
        </w:numPr>
      </w:pPr>
      <w:r>
        <w:t>Click on “Analysis” then “Create Calculated Field…”</w:t>
      </w:r>
    </w:p>
    <w:p w14:paraId="4BB20D8E" w14:textId="6AA208BD" w:rsidR="00186B0E" w:rsidRDefault="003D7C0E" w:rsidP="00706EEA">
      <w:pPr>
        <w:pStyle w:val="ListParagraph"/>
        <w:numPr>
          <w:ilvl w:val="0"/>
          <w:numId w:val="25"/>
        </w:numPr>
      </w:pPr>
      <w:r>
        <w:t>Name the field “Customers”</w:t>
      </w:r>
    </w:p>
    <w:p w14:paraId="6C072742" w14:textId="1F846F91" w:rsidR="003D7C0E" w:rsidRDefault="003D7C0E" w:rsidP="00706EEA">
      <w:pPr>
        <w:pStyle w:val="ListParagraph"/>
        <w:numPr>
          <w:ilvl w:val="0"/>
          <w:numId w:val="25"/>
        </w:numPr>
      </w:pPr>
      <w:r>
        <w:t>Enter this text: “Count([customer_id])”</w:t>
      </w:r>
    </w:p>
    <w:p w14:paraId="7E649B12" w14:textId="76D043F5" w:rsidR="000272A3" w:rsidRDefault="000272A3" w:rsidP="00706EEA">
      <w:pPr>
        <w:pStyle w:val="ListParagraph"/>
        <w:numPr>
          <w:ilvl w:val="0"/>
          <w:numId w:val="25"/>
        </w:numPr>
      </w:pPr>
      <w:r>
        <w:t>Click “OK”</w:t>
      </w:r>
    </w:p>
    <w:p w14:paraId="0DAB0698" w14:textId="77777777" w:rsidR="000272A3" w:rsidRDefault="000272A3" w:rsidP="000272A3">
      <w:pPr>
        <w:pStyle w:val="ListParagraph"/>
        <w:numPr>
          <w:ilvl w:val="0"/>
          <w:numId w:val="25"/>
        </w:numPr>
      </w:pPr>
      <w:r>
        <w:t>Click on “Analysis” then “Create Calculated Field…”</w:t>
      </w:r>
    </w:p>
    <w:p w14:paraId="7528AB9D" w14:textId="2263463A" w:rsidR="000272A3" w:rsidRDefault="000272A3" w:rsidP="000272A3">
      <w:pPr>
        <w:pStyle w:val="ListParagraph"/>
        <w:numPr>
          <w:ilvl w:val="0"/>
          <w:numId w:val="25"/>
        </w:numPr>
      </w:pPr>
      <w:r>
        <w:t>Name the field “Churners”</w:t>
      </w:r>
    </w:p>
    <w:p w14:paraId="344CA14B" w14:textId="08B4E889" w:rsidR="000272A3" w:rsidRDefault="000272A3" w:rsidP="000272A3">
      <w:pPr>
        <w:pStyle w:val="ListParagraph"/>
        <w:numPr>
          <w:ilvl w:val="0"/>
          <w:numId w:val="25"/>
        </w:numPr>
      </w:pPr>
      <w:r>
        <w:t>Enter this text: “</w:t>
      </w:r>
      <w:r w:rsidR="005C4A7A" w:rsidRPr="005C4A7A">
        <w:t>SUM(CASE churn When "Yes" Then 1 Else 0 END)</w:t>
      </w:r>
      <w:r>
        <w:t>”</w:t>
      </w:r>
    </w:p>
    <w:p w14:paraId="2701DDE9" w14:textId="7AD48C70" w:rsidR="000272A3" w:rsidRDefault="000272A3" w:rsidP="000272A3">
      <w:pPr>
        <w:pStyle w:val="ListParagraph"/>
        <w:numPr>
          <w:ilvl w:val="0"/>
          <w:numId w:val="25"/>
        </w:numPr>
      </w:pPr>
      <w:r>
        <w:t>Click “OK”</w:t>
      </w:r>
    </w:p>
    <w:p w14:paraId="4DD07E1A" w14:textId="77777777" w:rsidR="00D33E1D" w:rsidRDefault="00D33E1D" w:rsidP="00D33E1D">
      <w:pPr>
        <w:pStyle w:val="ListParagraph"/>
        <w:numPr>
          <w:ilvl w:val="0"/>
          <w:numId w:val="25"/>
        </w:numPr>
      </w:pPr>
      <w:r>
        <w:t>Click on “Analysis” then “Create Calculated Field…”</w:t>
      </w:r>
    </w:p>
    <w:p w14:paraId="52828E46" w14:textId="2FDB898D" w:rsidR="00D33E1D" w:rsidRDefault="00D33E1D" w:rsidP="00D33E1D">
      <w:pPr>
        <w:pStyle w:val="ListParagraph"/>
        <w:numPr>
          <w:ilvl w:val="0"/>
          <w:numId w:val="25"/>
        </w:numPr>
      </w:pPr>
      <w:r>
        <w:t>Name the field “</w:t>
      </w:r>
      <w:r w:rsidR="001E77C6">
        <w:t>Churn Rate</w:t>
      </w:r>
      <w:r>
        <w:t>”</w:t>
      </w:r>
    </w:p>
    <w:p w14:paraId="759903AB" w14:textId="6BA341E9" w:rsidR="00D33E1D" w:rsidRDefault="00D33E1D" w:rsidP="00D33E1D">
      <w:pPr>
        <w:pStyle w:val="ListParagraph"/>
        <w:numPr>
          <w:ilvl w:val="0"/>
          <w:numId w:val="25"/>
        </w:numPr>
      </w:pPr>
      <w:r>
        <w:t>Enter this text: “</w:t>
      </w:r>
      <w:r w:rsidR="001E77C6" w:rsidRPr="001E77C6">
        <w:t>[Churners] / [Customers]</w:t>
      </w:r>
      <w:r>
        <w:t>”</w:t>
      </w:r>
    </w:p>
    <w:p w14:paraId="0A2EBB13" w14:textId="77777777" w:rsidR="00D33E1D" w:rsidRDefault="00D33E1D" w:rsidP="00D33E1D">
      <w:pPr>
        <w:pStyle w:val="ListParagraph"/>
        <w:numPr>
          <w:ilvl w:val="0"/>
          <w:numId w:val="25"/>
        </w:numPr>
      </w:pPr>
      <w:r>
        <w:t>Click “OK”</w:t>
      </w:r>
    </w:p>
    <w:p w14:paraId="4C8503E9" w14:textId="77777777" w:rsidR="00A86D98" w:rsidRDefault="00A86D98" w:rsidP="00A86D98">
      <w:pPr>
        <w:pStyle w:val="ListParagraph"/>
        <w:numPr>
          <w:ilvl w:val="0"/>
          <w:numId w:val="25"/>
        </w:numPr>
      </w:pPr>
      <w:r>
        <w:t>Click on “Analysis” then “Create Calculated Field…”</w:t>
      </w:r>
    </w:p>
    <w:p w14:paraId="25F3D38B" w14:textId="541BE404" w:rsidR="00A86D98" w:rsidRDefault="00A86D98" w:rsidP="00A86D98">
      <w:pPr>
        <w:pStyle w:val="ListParagraph"/>
        <w:numPr>
          <w:ilvl w:val="0"/>
          <w:numId w:val="25"/>
        </w:numPr>
      </w:pPr>
      <w:r>
        <w:lastRenderedPageBreak/>
        <w:t>Name the field “Price Advantage”</w:t>
      </w:r>
    </w:p>
    <w:p w14:paraId="1607436E" w14:textId="4E11E1F5" w:rsidR="00A86D98" w:rsidRDefault="00A86D98" w:rsidP="00A86D98">
      <w:pPr>
        <w:pStyle w:val="ListParagraph"/>
        <w:numPr>
          <w:ilvl w:val="0"/>
          <w:numId w:val="25"/>
        </w:numPr>
      </w:pPr>
      <w:r>
        <w:t>Enter this text: “</w:t>
      </w:r>
      <w:r w:rsidRPr="00A86D98">
        <w:t>[monthly_charge]-[Lowest Priced Terrestrial Broadband Plan]</w:t>
      </w:r>
      <w:r>
        <w:t>”</w:t>
      </w:r>
    </w:p>
    <w:p w14:paraId="2FB294D3" w14:textId="77777777" w:rsidR="00A86D98" w:rsidRDefault="00A86D98" w:rsidP="00A86D98">
      <w:pPr>
        <w:pStyle w:val="ListParagraph"/>
        <w:numPr>
          <w:ilvl w:val="0"/>
          <w:numId w:val="25"/>
        </w:numPr>
      </w:pPr>
      <w:r>
        <w:t>Click “OK”</w:t>
      </w:r>
    </w:p>
    <w:p w14:paraId="3DB1B56A" w14:textId="77777777" w:rsidR="00AF3B40" w:rsidRDefault="00AF3B40" w:rsidP="00AF3B40">
      <w:pPr>
        <w:pStyle w:val="ListParagraph"/>
        <w:numPr>
          <w:ilvl w:val="0"/>
          <w:numId w:val="25"/>
        </w:numPr>
      </w:pPr>
      <w:r>
        <w:t>Click on “Analysis” then “Create Calculated Field…”</w:t>
      </w:r>
    </w:p>
    <w:p w14:paraId="65896C69" w14:textId="37C84DB5" w:rsidR="00AF3B40" w:rsidRDefault="00AF3B40" w:rsidP="00AF3B40">
      <w:pPr>
        <w:pStyle w:val="ListParagraph"/>
        <w:numPr>
          <w:ilvl w:val="0"/>
          <w:numId w:val="25"/>
        </w:numPr>
      </w:pPr>
      <w:r>
        <w:t>Name the field “Tenure Years”</w:t>
      </w:r>
    </w:p>
    <w:p w14:paraId="6410EE3B" w14:textId="665235DC" w:rsidR="00AF3B40" w:rsidRDefault="00AF3B40" w:rsidP="00AF3B40">
      <w:pPr>
        <w:pStyle w:val="ListParagraph"/>
        <w:numPr>
          <w:ilvl w:val="0"/>
          <w:numId w:val="25"/>
        </w:numPr>
      </w:pPr>
      <w:r>
        <w:t>Enter this text: “</w:t>
      </w:r>
      <w:r w:rsidRPr="00AF3B40">
        <w:t>INT([tenure] / 12)</w:t>
      </w:r>
      <w:r>
        <w:t>”</w:t>
      </w:r>
    </w:p>
    <w:p w14:paraId="78903176" w14:textId="77777777" w:rsidR="00AF3B40" w:rsidRDefault="00AF3B40" w:rsidP="00AF3B40">
      <w:pPr>
        <w:pStyle w:val="ListParagraph"/>
        <w:numPr>
          <w:ilvl w:val="0"/>
          <w:numId w:val="25"/>
        </w:numPr>
      </w:pPr>
      <w:r>
        <w:t>Click “OK”</w:t>
      </w:r>
    </w:p>
    <w:p w14:paraId="78E16785" w14:textId="76A371B6" w:rsidR="00706EEA" w:rsidRDefault="002323C8" w:rsidP="00BA5ABA">
      <w:pPr>
        <w:pStyle w:val="ListParagraph"/>
        <w:numPr>
          <w:ilvl w:val="0"/>
          <w:numId w:val="25"/>
        </w:numPr>
      </w:pPr>
      <w:r>
        <w:t>Right-click</w:t>
      </w:r>
      <w:r w:rsidR="00BA5ABA">
        <w:t xml:space="preserve"> on “Tenure Years” under </w:t>
      </w:r>
      <w:r w:rsidR="00DE755D">
        <w:t>“Customer”</w:t>
      </w:r>
      <w:r w:rsidR="00BA5ABA">
        <w:t xml:space="preserve"> and click “</w:t>
      </w:r>
      <w:r>
        <w:t>Convert to dimension”</w:t>
      </w:r>
    </w:p>
    <w:p w14:paraId="2D05DAEC" w14:textId="77777777" w:rsidR="006565B6" w:rsidRDefault="006565B6" w:rsidP="006565B6">
      <w:pPr>
        <w:pStyle w:val="ListParagraph"/>
        <w:numPr>
          <w:ilvl w:val="0"/>
          <w:numId w:val="25"/>
        </w:numPr>
      </w:pPr>
      <w:r>
        <w:t>Click on “Analysis” then “Create Calculated Field…”</w:t>
      </w:r>
    </w:p>
    <w:p w14:paraId="54AC68C0" w14:textId="34C11B0E" w:rsidR="006565B6" w:rsidRDefault="006565B6" w:rsidP="006565B6">
      <w:pPr>
        <w:pStyle w:val="ListParagraph"/>
        <w:numPr>
          <w:ilvl w:val="0"/>
          <w:numId w:val="25"/>
        </w:numPr>
      </w:pPr>
      <w:r>
        <w:t>Name the field “Display Map”</w:t>
      </w:r>
    </w:p>
    <w:p w14:paraId="753B5F7E" w14:textId="2B63ECEC" w:rsidR="006565B6" w:rsidRDefault="006565B6" w:rsidP="006565B6">
      <w:pPr>
        <w:pStyle w:val="ListParagraph"/>
        <w:numPr>
          <w:ilvl w:val="0"/>
          <w:numId w:val="25"/>
        </w:numPr>
      </w:pPr>
      <w:r>
        <w:t xml:space="preserve">Enter this text: </w:t>
      </w:r>
      <w:r w:rsidR="00A3731B" w:rsidRPr="00A3731B">
        <w:t>[Map View]</w:t>
      </w:r>
      <w:r>
        <w:t>”</w:t>
      </w:r>
    </w:p>
    <w:p w14:paraId="4962AC24" w14:textId="0AB13062" w:rsidR="00401822" w:rsidRDefault="006565B6" w:rsidP="00A3731B">
      <w:pPr>
        <w:pStyle w:val="ListParagraph"/>
        <w:numPr>
          <w:ilvl w:val="0"/>
          <w:numId w:val="25"/>
        </w:numPr>
      </w:pPr>
      <w:r>
        <w:t>Click “OK”</w:t>
      </w:r>
    </w:p>
    <w:p w14:paraId="5F8F6C3D" w14:textId="77777777" w:rsidR="00B441C0" w:rsidRDefault="00B441C0" w:rsidP="00B441C0">
      <w:pPr>
        <w:pStyle w:val="ListParagraph"/>
        <w:numPr>
          <w:ilvl w:val="0"/>
          <w:numId w:val="25"/>
        </w:numPr>
      </w:pPr>
      <w:r>
        <w:t>Click on “Analysis” then “Create Calculated Field…”</w:t>
      </w:r>
    </w:p>
    <w:p w14:paraId="1C3841F2" w14:textId="2DB52F09" w:rsidR="00B441C0" w:rsidRDefault="00B441C0" w:rsidP="00B441C0">
      <w:pPr>
        <w:pStyle w:val="ListParagraph"/>
        <w:numPr>
          <w:ilvl w:val="0"/>
          <w:numId w:val="25"/>
        </w:numPr>
      </w:pPr>
      <w:r>
        <w:t>Name the field “</w:t>
      </w:r>
      <w:r w:rsidR="00D72732" w:rsidRPr="00D72732">
        <w:t>Number of Competing Providers</w:t>
      </w:r>
      <w:r>
        <w:t>”</w:t>
      </w:r>
    </w:p>
    <w:p w14:paraId="354695F7" w14:textId="576C503D" w:rsidR="00B441C0" w:rsidRDefault="00B441C0" w:rsidP="004139CF">
      <w:pPr>
        <w:pStyle w:val="ListParagraph"/>
        <w:numPr>
          <w:ilvl w:val="0"/>
          <w:numId w:val="25"/>
        </w:numPr>
      </w:pPr>
      <w:r>
        <w:t>Enter this text:</w:t>
      </w:r>
      <w:r w:rsidR="00D72732">
        <w:br/>
        <w:t>(IF MAX(IFNULL([Wired100 3 2020],0),IFNULL([Wired25 3 2020],0)) = 0 then 1 ELSE MAX([Wired100 3 2020],[Wired25 3 2020])</w:t>
      </w:r>
      <w:r w:rsidR="004139CF">
        <w:t xml:space="preserve"> </w:t>
      </w:r>
      <w:r w:rsidR="00D72732">
        <w:t>END) - 1</w:t>
      </w:r>
    </w:p>
    <w:p w14:paraId="6FF3EF48" w14:textId="77777777" w:rsidR="00B441C0" w:rsidRDefault="00B441C0" w:rsidP="00B441C0">
      <w:pPr>
        <w:pStyle w:val="ListParagraph"/>
        <w:numPr>
          <w:ilvl w:val="0"/>
          <w:numId w:val="25"/>
        </w:numPr>
      </w:pPr>
      <w:r>
        <w:t>Click “OK”</w:t>
      </w:r>
    </w:p>
    <w:p w14:paraId="0F378253" w14:textId="06005D1D" w:rsidR="00B441C0" w:rsidRDefault="004139CF" w:rsidP="00740CB3">
      <w:pPr>
        <w:pStyle w:val="ListParagraph"/>
        <w:numPr>
          <w:ilvl w:val="0"/>
          <w:numId w:val="25"/>
        </w:numPr>
      </w:pPr>
      <w:r>
        <w:t>Right-click on “</w:t>
      </w:r>
      <w:r w:rsidR="00740CB3" w:rsidRPr="00D72732">
        <w:t>Number of Competing Providers</w:t>
      </w:r>
      <w:r>
        <w:t>” under “</w:t>
      </w:r>
      <w:r w:rsidR="00740CB3">
        <w:t>BBN</w:t>
      </w:r>
      <w:r>
        <w:t>” and click “Convert to dimension”</w:t>
      </w:r>
    </w:p>
    <w:p w14:paraId="56B24FDB" w14:textId="4CF10A2B" w:rsidR="005C2BF8" w:rsidRDefault="005C2BF8" w:rsidP="005C2BF8">
      <w:pPr>
        <w:pStyle w:val="ListParagraph"/>
        <w:numPr>
          <w:ilvl w:val="0"/>
          <w:numId w:val="25"/>
        </w:numPr>
      </w:pPr>
      <w:r>
        <w:t>Press &lt;Ctrl&gt;-&lt;S&gt; or click the “Save” icon on the toolbar to save your work</w:t>
      </w:r>
    </w:p>
    <w:p w14:paraId="575669AD" w14:textId="77777777" w:rsidR="00F85D2F" w:rsidRDefault="00F85D2F" w:rsidP="00F85D2F">
      <w:pPr>
        <w:pStyle w:val="ListParagraph"/>
        <w:ind w:left="1440" w:firstLine="0"/>
      </w:pPr>
    </w:p>
    <w:p w14:paraId="1AFD6C44" w14:textId="6F05EF7F" w:rsidR="00F85D2F" w:rsidRDefault="00F85D2F" w:rsidP="005A5F44">
      <w:pPr>
        <w:pStyle w:val="Heading3a"/>
      </w:pPr>
      <w:r>
        <w:t>Binned Fields:</w:t>
      </w:r>
    </w:p>
    <w:p w14:paraId="5A6CE29D" w14:textId="12B70459" w:rsidR="00F42E54" w:rsidRDefault="00F42E54" w:rsidP="00F42E54">
      <w:pPr>
        <w:pStyle w:val="ListParagraph"/>
        <w:numPr>
          <w:ilvl w:val="0"/>
          <w:numId w:val="27"/>
        </w:numPr>
      </w:pPr>
      <w:r>
        <w:t xml:space="preserve">Right-click on “age” under </w:t>
      </w:r>
      <w:r w:rsidR="00DE755D">
        <w:t>“Customer”</w:t>
      </w:r>
      <w:r>
        <w:t xml:space="preserve"> and click “Convert to dimension”</w:t>
      </w:r>
    </w:p>
    <w:p w14:paraId="3F2819B7" w14:textId="207FD320" w:rsidR="00145240" w:rsidRDefault="00145240" w:rsidP="00145240">
      <w:pPr>
        <w:pStyle w:val="ListParagraph"/>
        <w:numPr>
          <w:ilvl w:val="0"/>
          <w:numId w:val="27"/>
        </w:numPr>
      </w:pPr>
      <w:r>
        <w:t xml:space="preserve">Right-click on “age” under </w:t>
      </w:r>
      <w:r w:rsidR="00DE755D">
        <w:t>“Customer”</w:t>
      </w:r>
      <w:r>
        <w:t xml:space="preserve"> and click “Creat</w:t>
      </w:r>
      <w:r w:rsidR="006827BB">
        <w:t>e</w:t>
      </w:r>
      <w:r>
        <w:t xml:space="preserve">” then </w:t>
      </w:r>
      <w:r w:rsidR="006827BB">
        <w:t>“Bins</w:t>
      </w:r>
      <w:r w:rsidR="009C7571">
        <w:t>…</w:t>
      </w:r>
      <w:r w:rsidR="006827BB">
        <w:t>”</w:t>
      </w:r>
    </w:p>
    <w:p w14:paraId="14E30C1D" w14:textId="31B730BD" w:rsidR="00F85D2F" w:rsidRDefault="00E160B4" w:rsidP="00F85D2F">
      <w:pPr>
        <w:pStyle w:val="ListParagraph"/>
        <w:numPr>
          <w:ilvl w:val="0"/>
          <w:numId w:val="27"/>
        </w:numPr>
      </w:pPr>
      <w:r>
        <w:t>Enter</w:t>
      </w:r>
      <w:r w:rsidR="006827BB">
        <w:t xml:space="preserve"> </w:t>
      </w:r>
      <w:r>
        <w:t>“15” for “Size of bins”</w:t>
      </w:r>
      <w:r w:rsidR="006827BB">
        <w:t xml:space="preserve"> and click “OK”</w:t>
      </w:r>
    </w:p>
    <w:p w14:paraId="296528ED" w14:textId="5E20CECC" w:rsidR="009C7571" w:rsidRDefault="00E160B4" w:rsidP="009C7571">
      <w:pPr>
        <w:pStyle w:val="ListParagraph"/>
        <w:numPr>
          <w:ilvl w:val="0"/>
          <w:numId w:val="27"/>
        </w:numPr>
      </w:pPr>
      <w:r>
        <w:t xml:space="preserve">Right-click on “income” under </w:t>
      </w:r>
      <w:r w:rsidR="00DE755D">
        <w:t>“Customer”</w:t>
      </w:r>
      <w:r>
        <w:t xml:space="preserve"> and click “Create” then “Bins</w:t>
      </w:r>
      <w:r w:rsidR="009C7571">
        <w:t>…</w:t>
      </w:r>
      <w:r>
        <w:t>”</w:t>
      </w:r>
    </w:p>
    <w:p w14:paraId="67025EDD" w14:textId="7C8BF7F7" w:rsidR="009C7571" w:rsidRDefault="00E160B4" w:rsidP="009C7571">
      <w:pPr>
        <w:pStyle w:val="ListParagraph"/>
        <w:numPr>
          <w:ilvl w:val="0"/>
          <w:numId w:val="27"/>
        </w:numPr>
      </w:pPr>
      <w:r>
        <w:t>Enter “</w:t>
      </w:r>
      <w:r w:rsidR="009C7571">
        <w:t>50000</w:t>
      </w:r>
      <w:r>
        <w:t>” for “Size of bins” and click “OK”</w:t>
      </w:r>
    </w:p>
    <w:p w14:paraId="21084380" w14:textId="1C992B94" w:rsidR="005C2BF8" w:rsidRDefault="005C2BF8" w:rsidP="005C2BF8">
      <w:pPr>
        <w:pStyle w:val="ListParagraph"/>
        <w:numPr>
          <w:ilvl w:val="0"/>
          <w:numId w:val="27"/>
        </w:numPr>
      </w:pPr>
      <w:r>
        <w:t>Press &lt;Ctrl&gt;-&lt;S&gt; or click the “Save” icon on the toolbar to save your work</w:t>
      </w:r>
    </w:p>
    <w:p w14:paraId="4F363DC8" w14:textId="77777777" w:rsidR="009C7571" w:rsidRDefault="009C7571" w:rsidP="009C7571">
      <w:pPr>
        <w:pStyle w:val="ListParagraph"/>
        <w:ind w:left="1440" w:firstLine="0"/>
      </w:pPr>
    </w:p>
    <w:p w14:paraId="49D9569A" w14:textId="37080E54" w:rsidR="008A6205" w:rsidRDefault="00F51856" w:rsidP="005A5F44">
      <w:pPr>
        <w:pStyle w:val="Heading3a"/>
      </w:pPr>
      <w:r>
        <w:t>Geographic Hierarchy:</w:t>
      </w:r>
    </w:p>
    <w:p w14:paraId="49BBCE6E" w14:textId="42B2DF45" w:rsidR="00F51856" w:rsidRDefault="00F51856" w:rsidP="00F51856">
      <w:pPr>
        <w:pStyle w:val="ListParagraph"/>
        <w:numPr>
          <w:ilvl w:val="0"/>
          <w:numId w:val="29"/>
        </w:numPr>
      </w:pPr>
      <w:r>
        <w:t xml:space="preserve">Right-click on “region” under </w:t>
      </w:r>
      <w:r w:rsidR="00DE755D">
        <w:t>“Customer”</w:t>
      </w:r>
      <w:r>
        <w:t xml:space="preserve"> and click “</w:t>
      </w:r>
      <w:r w:rsidR="000005CA">
        <w:t>Geographic Role</w:t>
      </w:r>
      <w:r>
        <w:t>”</w:t>
      </w:r>
      <w:r w:rsidR="000005CA">
        <w:t>, then “Create From”</w:t>
      </w:r>
      <w:r w:rsidR="00D116DF">
        <w:t>, then “state”</w:t>
      </w:r>
    </w:p>
    <w:p w14:paraId="44263E0B" w14:textId="324317C8" w:rsidR="00D116DF" w:rsidRDefault="00D116DF" w:rsidP="00F51856">
      <w:pPr>
        <w:pStyle w:val="ListParagraph"/>
        <w:numPr>
          <w:ilvl w:val="0"/>
          <w:numId w:val="29"/>
        </w:numPr>
      </w:pPr>
      <w:r>
        <w:t xml:space="preserve">Right-click on “region.state” under </w:t>
      </w:r>
      <w:r w:rsidR="00DE755D">
        <w:t>“Customer”</w:t>
      </w:r>
      <w:r>
        <w:t xml:space="preserve"> and click “Rename”</w:t>
      </w:r>
    </w:p>
    <w:p w14:paraId="550E324E" w14:textId="486A87F6" w:rsidR="00F51856" w:rsidRDefault="00905AB5" w:rsidP="00905AB5">
      <w:pPr>
        <w:pStyle w:val="ListParagraph"/>
        <w:numPr>
          <w:ilvl w:val="0"/>
          <w:numId w:val="29"/>
        </w:numPr>
      </w:pPr>
      <w:r>
        <w:t>Enter “RegionHierarchy” as the new name</w:t>
      </w:r>
    </w:p>
    <w:p w14:paraId="2DB7F485" w14:textId="7ABC073D" w:rsidR="00905AB5" w:rsidRDefault="0045710C" w:rsidP="00905AB5">
      <w:pPr>
        <w:pStyle w:val="ListParagraph"/>
        <w:numPr>
          <w:ilvl w:val="0"/>
          <w:numId w:val="29"/>
        </w:numPr>
      </w:pPr>
      <w:r>
        <w:t xml:space="preserve">Click and drag “county” under </w:t>
      </w:r>
      <w:r w:rsidR="00DE755D">
        <w:t>“Customer”</w:t>
      </w:r>
      <w:r>
        <w:t xml:space="preserve"> and drop it just below “state” in “RegionHierarchy”</w:t>
      </w:r>
    </w:p>
    <w:p w14:paraId="61C8EBF7" w14:textId="79C9FD4C" w:rsidR="003257F4" w:rsidRDefault="003257F4" w:rsidP="003257F4">
      <w:pPr>
        <w:pStyle w:val="ListParagraph"/>
        <w:numPr>
          <w:ilvl w:val="0"/>
          <w:numId w:val="29"/>
        </w:numPr>
      </w:pPr>
      <w:r>
        <w:t>Press &lt;Ctrl&gt;-&lt;S&gt; or click the “Save” icon on the toolbar to save your work</w:t>
      </w:r>
    </w:p>
    <w:p w14:paraId="13D01D9D" w14:textId="77777777" w:rsidR="003257F4" w:rsidRDefault="003257F4" w:rsidP="003257F4">
      <w:pPr>
        <w:pStyle w:val="ListParagraph"/>
        <w:ind w:left="1440" w:firstLine="0"/>
      </w:pPr>
    </w:p>
    <w:p w14:paraId="2DA9F64A" w14:textId="146D563B" w:rsidR="003257F4" w:rsidRDefault="003257F4" w:rsidP="005A5F44">
      <w:pPr>
        <w:pStyle w:val="Heading3a"/>
      </w:pPr>
      <w:r>
        <w:t>Default Properties:</w:t>
      </w:r>
    </w:p>
    <w:p w14:paraId="3EC6D88E" w14:textId="2310D71F" w:rsidR="00206C74" w:rsidRDefault="00206C74" w:rsidP="00206C74">
      <w:pPr>
        <w:pStyle w:val="ListParagraph"/>
        <w:numPr>
          <w:ilvl w:val="0"/>
          <w:numId w:val="30"/>
        </w:numPr>
      </w:pPr>
      <w:r>
        <w:t xml:space="preserve">Right-click on “Churn Rate” under </w:t>
      </w:r>
      <w:r w:rsidR="00DE755D">
        <w:t>“Customer”</w:t>
      </w:r>
      <w:r w:rsidR="0006240A">
        <w:t xml:space="preserve"> and click “Default Properties” then “Number Format</w:t>
      </w:r>
      <w:r w:rsidR="00106395">
        <w:t>…</w:t>
      </w:r>
      <w:r w:rsidR="0006240A">
        <w:t>”</w:t>
      </w:r>
    </w:p>
    <w:p w14:paraId="52A3CE26" w14:textId="7221DCD9" w:rsidR="00106395" w:rsidRDefault="00106395" w:rsidP="00206C74">
      <w:pPr>
        <w:pStyle w:val="ListParagraph"/>
        <w:numPr>
          <w:ilvl w:val="0"/>
          <w:numId w:val="30"/>
        </w:numPr>
      </w:pPr>
      <w:r>
        <w:lastRenderedPageBreak/>
        <w:t>Choose “Percentage” with 1 decimal place</w:t>
      </w:r>
    </w:p>
    <w:p w14:paraId="7C237A57" w14:textId="2E9D5727" w:rsidR="00106395" w:rsidRDefault="00106395" w:rsidP="00206C74">
      <w:pPr>
        <w:pStyle w:val="ListParagraph"/>
        <w:numPr>
          <w:ilvl w:val="0"/>
          <w:numId w:val="30"/>
        </w:numPr>
      </w:pPr>
      <w:r>
        <w:t>Click “OK”</w:t>
      </w:r>
    </w:p>
    <w:p w14:paraId="40D545C2" w14:textId="556437AB" w:rsidR="008D71D1" w:rsidRDefault="008D71D1" w:rsidP="008D71D1">
      <w:pPr>
        <w:pStyle w:val="ListParagraph"/>
        <w:numPr>
          <w:ilvl w:val="0"/>
          <w:numId w:val="30"/>
        </w:numPr>
      </w:pPr>
      <w:r>
        <w:t>Right-click on “Churn Rate” under “Customer” and click “Default Properties” then “Color…”</w:t>
      </w:r>
      <w:r w:rsidR="00696DE6">
        <w:t>, then click “Advanced”</w:t>
      </w:r>
    </w:p>
    <w:p w14:paraId="08BD6686" w14:textId="32CC2D55" w:rsidR="003B4A0F" w:rsidRDefault="003B4A0F" w:rsidP="008D71D1">
      <w:pPr>
        <w:pStyle w:val="ListParagraph"/>
        <w:numPr>
          <w:ilvl w:val="0"/>
          <w:numId w:val="30"/>
        </w:numPr>
      </w:pPr>
      <w:r>
        <w:t>Choose “Red-Blue Diverging”, reversed, Start = 0.2, End = 0</w:t>
      </w:r>
      <w:r w:rsidR="00696DE6">
        <w:t>.4</w:t>
      </w:r>
    </w:p>
    <w:p w14:paraId="0DDC1AC2" w14:textId="4D7F3D0E" w:rsidR="002B6491" w:rsidRDefault="002B6491" w:rsidP="008D71D1">
      <w:pPr>
        <w:pStyle w:val="ListParagraph"/>
        <w:numPr>
          <w:ilvl w:val="0"/>
          <w:numId w:val="30"/>
        </w:numPr>
      </w:pPr>
      <w:r>
        <w:t>Click “OK”</w:t>
      </w:r>
    </w:p>
    <w:p w14:paraId="41033CE9" w14:textId="761A30CD" w:rsidR="00B663E8" w:rsidRDefault="00B663E8" w:rsidP="008D71D1">
      <w:pPr>
        <w:pStyle w:val="ListParagraph"/>
        <w:numPr>
          <w:ilvl w:val="0"/>
          <w:numId w:val="30"/>
        </w:numPr>
      </w:pPr>
      <w:r>
        <w:t>Right-click on “gender” under “Customer” and click “Default Properties” then click “</w:t>
      </w:r>
      <w:r w:rsidR="00492042">
        <w:t>Sort…”</w:t>
      </w:r>
    </w:p>
    <w:p w14:paraId="5416AC19" w14:textId="23430193" w:rsidR="00492042" w:rsidRDefault="00492042" w:rsidP="008D71D1">
      <w:pPr>
        <w:pStyle w:val="ListParagraph"/>
        <w:numPr>
          <w:ilvl w:val="0"/>
          <w:numId w:val="30"/>
        </w:numPr>
      </w:pPr>
      <w:r>
        <w:t>Select Sort By Manual</w:t>
      </w:r>
    </w:p>
    <w:p w14:paraId="02C23403" w14:textId="55EEE4E8" w:rsidR="00492042" w:rsidRDefault="00ED5DF7" w:rsidP="008D71D1">
      <w:pPr>
        <w:pStyle w:val="ListParagraph"/>
        <w:numPr>
          <w:ilvl w:val="0"/>
          <w:numId w:val="30"/>
        </w:numPr>
      </w:pPr>
      <w:r>
        <w:t>Arrange the items Male, Female, Prefer not to answer</w:t>
      </w:r>
    </w:p>
    <w:p w14:paraId="03153A24" w14:textId="66A8DFE4" w:rsidR="00ED5DF7" w:rsidRDefault="00D47A59" w:rsidP="008D71D1">
      <w:pPr>
        <w:pStyle w:val="ListParagraph"/>
        <w:numPr>
          <w:ilvl w:val="0"/>
          <w:numId w:val="30"/>
        </w:numPr>
      </w:pPr>
      <w:r>
        <w:t>Close the dialog</w:t>
      </w:r>
    </w:p>
    <w:p w14:paraId="03D41E05" w14:textId="7F934FEE" w:rsidR="00756641" w:rsidRDefault="00756641" w:rsidP="00756641">
      <w:pPr>
        <w:pStyle w:val="ListParagraph"/>
        <w:numPr>
          <w:ilvl w:val="0"/>
          <w:numId w:val="30"/>
        </w:numPr>
      </w:pPr>
      <w:r>
        <w:t>Right-click on “gender” under “Customer” and click “Default Properties” then “Color…”</w:t>
      </w:r>
    </w:p>
    <w:p w14:paraId="7B905671" w14:textId="5B091C4C" w:rsidR="00756641" w:rsidRDefault="00676CCD" w:rsidP="00756641">
      <w:pPr>
        <w:pStyle w:val="ListParagraph"/>
        <w:numPr>
          <w:ilvl w:val="0"/>
          <w:numId w:val="30"/>
        </w:numPr>
      </w:pPr>
      <w:r>
        <w:t>Assign Red to “Male”, Light blue to “Female”, Gray to “Prefer not to answer”</w:t>
      </w:r>
    </w:p>
    <w:p w14:paraId="6C93F969" w14:textId="5378593A" w:rsidR="00756641" w:rsidRDefault="00756641" w:rsidP="00676CCD">
      <w:pPr>
        <w:pStyle w:val="ListParagraph"/>
        <w:numPr>
          <w:ilvl w:val="0"/>
          <w:numId w:val="30"/>
        </w:numPr>
      </w:pPr>
      <w:r>
        <w:t>Click “OK”</w:t>
      </w:r>
    </w:p>
    <w:p w14:paraId="72AB5219" w14:textId="42429875" w:rsidR="00F26E9C" w:rsidRDefault="00F26E9C" w:rsidP="00F26E9C">
      <w:pPr>
        <w:pStyle w:val="ListParagraph"/>
        <w:numPr>
          <w:ilvl w:val="0"/>
          <w:numId w:val="30"/>
        </w:numPr>
      </w:pPr>
      <w:r>
        <w:t>Right-click on “income(bin)” under “Customer” and click “Default Properties” then “Color…”</w:t>
      </w:r>
    </w:p>
    <w:p w14:paraId="31796BD7" w14:textId="57279D47" w:rsidR="00F26E9C" w:rsidRDefault="00F26E9C" w:rsidP="00F26E9C">
      <w:pPr>
        <w:pStyle w:val="ListParagraph"/>
        <w:numPr>
          <w:ilvl w:val="0"/>
          <w:numId w:val="30"/>
        </w:numPr>
      </w:pPr>
      <w:r>
        <w:t>Choose “Green-gold</w:t>
      </w:r>
      <w:r w:rsidR="00C85091">
        <w:t>” and click “Assign Palette”</w:t>
      </w:r>
    </w:p>
    <w:p w14:paraId="1A2ADA2B" w14:textId="77777777" w:rsidR="00F26E9C" w:rsidRDefault="00F26E9C" w:rsidP="00F26E9C">
      <w:pPr>
        <w:pStyle w:val="ListParagraph"/>
        <w:numPr>
          <w:ilvl w:val="0"/>
          <w:numId w:val="30"/>
        </w:numPr>
      </w:pPr>
      <w:r>
        <w:t>Click “OK”</w:t>
      </w:r>
    </w:p>
    <w:p w14:paraId="2C11F87E" w14:textId="654E7640" w:rsidR="00F30FC6" w:rsidRDefault="00F30FC6" w:rsidP="00F30FC6">
      <w:pPr>
        <w:pStyle w:val="ListParagraph"/>
        <w:numPr>
          <w:ilvl w:val="0"/>
          <w:numId w:val="30"/>
        </w:numPr>
      </w:pPr>
      <w:r>
        <w:t xml:space="preserve">Right-click on “Price Advantage” under </w:t>
      </w:r>
      <w:r w:rsidR="00DE755D">
        <w:t>“Customer”</w:t>
      </w:r>
      <w:r>
        <w:t xml:space="preserve"> and click “Default Properties” then “Number Format…”</w:t>
      </w:r>
    </w:p>
    <w:p w14:paraId="4876D2B7" w14:textId="3194351C" w:rsidR="00F30FC6" w:rsidRDefault="00F30FC6" w:rsidP="00F30FC6">
      <w:pPr>
        <w:pStyle w:val="ListParagraph"/>
        <w:numPr>
          <w:ilvl w:val="0"/>
          <w:numId w:val="30"/>
        </w:numPr>
      </w:pPr>
      <w:r>
        <w:t>Choose “Currency (Standard)”</w:t>
      </w:r>
    </w:p>
    <w:p w14:paraId="117E8143" w14:textId="77777777" w:rsidR="00F30FC6" w:rsidRDefault="00F30FC6" w:rsidP="00F30FC6">
      <w:pPr>
        <w:pStyle w:val="ListParagraph"/>
        <w:numPr>
          <w:ilvl w:val="0"/>
          <w:numId w:val="30"/>
        </w:numPr>
      </w:pPr>
      <w:r>
        <w:t>Click “OK”</w:t>
      </w:r>
    </w:p>
    <w:p w14:paraId="0D8A2A52" w14:textId="7FF239A9" w:rsidR="00270E04" w:rsidRDefault="00270E04" w:rsidP="00270E04">
      <w:pPr>
        <w:pStyle w:val="ListParagraph"/>
        <w:numPr>
          <w:ilvl w:val="0"/>
          <w:numId w:val="30"/>
        </w:numPr>
      </w:pPr>
      <w:r>
        <w:t>Right-click on “Price Advantage” under “Customer” and click “Default Properties” then “</w:t>
      </w:r>
      <w:r w:rsidR="00C622D4">
        <w:t>Aggregation</w:t>
      </w:r>
      <w:r>
        <w:t>…”</w:t>
      </w:r>
    </w:p>
    <w:p w14:paraId="68E753E3" w14:textId="04F2BE0B" w:rsidR="00270E04" w:rsidRDefault="00270E04" w:rsidP="00270E04">
      <w:pPr>
        <w:pStyle w:val="ListParagraph"/>
        <w:numPr>
          <w:ilvl w:val="0"/>
          <w:numId w:val="30"/>
        </w:numPr>
      </w:pPr>
      <w:r>
        <w:t>Choose “Average”</w:t>
      </w:r>
    </w:p>
    <w:p w14:paraId="4BD7FDF0" w14:textId="4B763758" w:rsidR="00DE3098" w:rsidRDefault="00DE3098" w:rsidP="00DE3098">
      <w:pPr>
        <w:pStyle w:val="ListParagraph"/>
        <w:numPr>
          <w:ilvl w:val="0"/>
          <w:numId w:val="30"/>
        </w:numPr>
      </w:pPr>
      <w:r>
        <w:t xml:space="preserve">Right-click on “monthly_charge” under </w:t>
      </w:r>
      <w:r w:rsidR="00DE755D">
        <w:t>“Customer”</w:t>
      </w:r>
      <w:r>
        <w:t xml:space="preserve"> and click “Default Properties” then “Number Format…”</w:t>
      </w:r>
    </w:p>
    <w:p w14:paraId="3835D022" w14:textId="77777777" w:rsidR="00DE3098" w:rsidRDefault="00DE3098" w:rsidP="00DE3098">
      <w:pPr>
        <w:pStyle w:val="ListParagraph"/>
        <w:numPr>
          <w:ilvl w:val="0"/>
          <w:numId w:val="30"/>
        </w:numPr>
      </w:pPr>
      <w:r>
        <w:t>Choose “Currency (Standard)”</w:t>
      </w:r>
    </w:p>
    <w:p w14:paraId="63BC5A10" w14:textId="4541CB10" w:rsidR="00DE3098" w:rsidRDefault="00DE3098" w:rsidP="00DE3098">
      <w:pPr>
        <w:pStyle w:val="ListParagraph"/>
        <w:numPr>
          <w:ilvl w:val="0"/>
          <w:numId w:val="30"/>
        </w:numPr>
      </w:pPr>
      <w:r>
        <w:t>Click “OK”</w:t>
      </w:r>
    </w:p>
    <w:p w14:paraId="5B31877E" w14:textId="62463D33" w:rsidR="00712FD3" w:rsidRDefault="00712FD3" w:rsidP="00712FD3">
      <w:pPr>
        <w:pStyle w:val="ListParagraph"/>
        <w:numPr>
          <w:ilvl w:val="0"/>
          <w:numId w:val="30"/>
        </w:numPr>
      </w:pPr>
      <w:r>
        <w:t>Right-click on “monthly_charge” under “Customer” and click “Default Properties” then “</w:t>
      </w:r>
      <w:r w:rsidR="00C622D4">
        <w:t>Aggregation</w:t>
      </w:r>
      <w:r>
        <w:t>…”</w:t>
      </w:r>
    </w:p>
    <w:p w14:paraId="1627E2F0" w14:textId="75459D45" w:rsidR="00712FD3" w:rsidRDefault="00712FD3" w:rsidP="00712FD3">
      <w:pPr>
        <w:pStyle w:val="ListParagraph"/>
        <w:numPr>
          <w:ilvl w:val="0"/>
          <w:numId w:val="30"/>
        </w:numPr>
      </w:pPr>
      <w:r>
        <w:t>Choose “</w:t>
      </w:r>
      <w:r w:rsidR="006001DB">
        <w:t>Average</w:t>
      </w:r>
      <w:r>
        <w:t>”</w:t>
      </w:r>
    </w:p>
    <w:p w14:paraId="64D8C83E" w14:textId="5E7D80BA" w:rsidR="0092511A" w:rsidRDefault="0092511A" w:rsidP="0092511A">
      <w:pPr>
        <w:pStyle w:val="ListParagraph"/>
        <w:numPr>
          <w:ilvl w:val="0"/>
          <w:numId w:val="30"/>
        </w:numPr>
      </w:pPr>
      <w:r>
        <w:t xml:space="preserve">Right-click on “income” under </w:t>
      </w:r>
      <w:r w:rsidR="00DE755D">
        <w:t>“Customer”</w:t>
      </w:r>
      <w:r>
        <w:t xml:space="preserve"> and click “Default Properties” then “Number Format…”</w:t>
      </w:r>
    </w:p>
    <w:p w14:paraId="6B86EE4D" w14:textId="5E8CBBF8" w:rsidR="0092511A" w:rsidRDefault="0092511A" w:rsidP="0092511A">
      <w:pPr>
        <w:pStyle w:val="ListParagraph"/>
        <w:numPr>
          <w:ilvl w:val="0"/>
          <w:numId w:val="30"/>
        </w:numPr>
      </w:pPr>
      <w:r>
        <w:t xml:space="preserve">Choose “Currency (Custom)” with 0 decimal places, </w:t>
      </w:r>
      <w:r w:rsidR="00007845">
        <w:t>($1234) negative values, no display units, “$” prefix, include thousands separators</w:t>
      </w:r>
    </w:p>
    <w:p w14:paraId="4C940035" w14:textId="5646B018" w:rsidR="0092511A" w:rsidRDefault="0092511A" w:rsidP="0092511A">
      <w:pPr>
        <w:pStyle w:val="ListParagraph"/>
        <w:numPr>
          <w:ilvl w:val="0"/>
          <w:numId w:val="30"/>
        </w:numPr>
      </w:pPr>
      <w:r>
        <w:t>Click “OK”</w:t>
      </w:r>
    </w:p>
    <w:p w14:paraId="34551220" w14:textId="5D391960" w:rsidR="00A10406" w:rsidRDefault="00A10406" w:rsidP="00A10406">
      <w:pPr>
        <w:pStyle w:val="ListParagraph"/>
        <w:numPr>
          <w:ilvl w:val="0"/>
          <w:numId w:val="30"/>
        </w:numPr>
      </w:pPr>
      <w:r>
        <w:t xml:space="preserve">Right-click on “zip” under </w:t>
      </w:r>
      <w:r w:rsidR="00DE755D">
        <w:t>“Customer”</w:t>
      </w:r>
      <w:r>
        <w:t xml:space="preserve"> and click “Default Properties” then “Number Format…”</w:t>
      </w:r>
    </w:p>
    <w:p w14:paraId="3EA52D84" w14:textId="61051934" w:rsidR="00A10406" w:rsidRDefault="00A10406" w:rsidP="00A10406">
      <w:pPr>
        <w:pStyle w:val="ListParagraph"/>
        <w:numPr>
          <w:ilvl w:val="0"/>
          <w:numId w:val="30"/>
        </w:numPr>
      </w:pPr>
      <w:r>
        <w:t>Choose “</w:t>
      </w:r>
      <w:r w:rsidR="008625E6">
        <w:t>Custom</w:t>
      </w:r>
      <w:r>
        <w:t>”</w:t>
      </w:r>
      <w:r w:rsidR="008625E6">
        <w:t xml:space="preserve"> with format “00000”</w:t>
      </w:r>
    </w:p>
    <w:p w14:paraId="61CFFD43" w14:textId="77777777" w:rsidR="00A10406" w:rsidRDefault="00A10406" w:rsidP="00A10406">
      <w:pPr>
        <w:pStyle w:val="ListParagraph"/>
        <w:numPr>
          <w:ilvl w:val="0"/>
          <w:numId w:val="30"/>
        </w:numPr>
      </w:pPr>
      <w:r>
        <w:t>Click “OK”</w:t>
      </w:r>
    </w:p>
    <w:p w14:paraId="0D572CE4" w14:textId="748B4D13" w:rsidR="008625E6" w:rsidRDefault="008625E6" w:rsidP="008625E6">
      <w:pPr>
        <w:pStyle w:val="ListParagraph"/>
        <w:numPr>
          <w:ilvl w:val="0"/>
          <w:numId w:val="30"/>
        </w:numPr>
      </w:pPr>
      <w:r>
        <w:t>Right-click on “Zip” under “BBN” and click “Default Properties” then “Number Format…”</w:t>
      </w:r>
    </w:p>
    <w:p w14:paraId="6461F14E" w14:textId="77777777" w:rsidR="008625E6" w:rsidRDefault="008625E6" w:rsidP="008625E6">
      <w:pPr>
        <w:pStyle w:val="ListParagraph"/>
        <w:numPr>
          <w:ilvl w:val="0"/>
          <w:numId w:val="30"/>
        </w:numPr>
      </w:pPr>
      <w:r>
        <w:t>Choose “Custom” with format “00000”</w:t>
      </w:r>
    </w:p>
    <w:p w14:paraId="1C732C4F" w14:textId="77777777" w:rsidR="008625E6" w:rsidRDefault="008625E6" w:rsidP="008625E6">
      <w:pPr>
        <w:pStyle w:val="ListParagraph"/>
        <w:numPr>
          <w:ilvl w:val="0"/>
          <w:numId w:val="30"/>
        </w:numPr>
      </w:pPr>
      <w:r>
        <w:t>Click “OK”</w:t>
      </w:r>
    </w:p>
    <w:p w14:paraId="3FAA628F" w14:textId="2DDEC862" w:rsidR="005D0CB2" w:rsidRDefault="005D0CB2" w:rsidP="005D0CB2">
      <w:pPr>
        <w:pStyle w:val="ListParagraph"/>
        <w:numPr>
          <w:ilvl w:val="0"/>
          <w:numId w:val="30"/>
        </w:numPr>
      </w:pPr>
      <w:r>
        <w:lastRenderedPageBreak/>
        <w:t>Press &lt;Ctrl&gt;-&lt;S&gt; or click the “Save” icon on the toolbar to save your work</w:t>
      </w:r>
    </w:p>
    <w:p w14:paraId="3C86B613" w14:textId="77777777" w:rsidR="005D0CB2" w:rsidRDefault="005D0CB2" w:rsidP="005D0CB2">
      <w:pPr>
        <w:pStyle w:val="ListParagraph"/>
        <w:ind w:left="1440" w:firstLine="0"/>
      </w:pPr>
    </w:p>
    <w:p w14:paraId="479A1FAA" w14:textId="643304BD" w:rsidR="005D0CB2" w:rsidRDefault="005D0CB2" w:rsidP="005A5F44">
      <w:pPr>
        <w:pStyle w:val="Heading3a"/>
      </w:pPr>
      <w:r>
        <w:t>Custom Aliases:</w:t>
      </w:r>
    </w:p>
    <w:p w14:paraId="0591BB8C" w14:textId="1D54C074" w:rsidR="005D0CB2" w:rsidRDefault="00DE755D" w:rsidP="005D0CB2">
      <w:pPr>
        <w:pStyle w:val="ListParagraph"/>
        <w:numPr>
          <w:ilvl w:val="0"/>
          <w:numId w:val="31"/>
        </w:numPr>
      </w:pPr>
      <w:r>
        <w:t xml:space="preserve">Right-click on “age (bin)” under </w:t>
      </w:r>
      <w:r w:rsidR="000F4193">
        <w:t>“Customer” and click “Aliases…”</w:t>
      </w:r>
    </w:p>
    <w:p w14:paraId="20404FA8" w14:textId="2B4BCF93" w:rsidR="000F4193" w:rsidRDefault="00620F45" w:rsidP="000F4193">
      <w:pPr>
        <w:pStyle w:val="ListParagraph"/>
        <w:numPr>
          <w:ilvl w:val="0"/>
          <w:numId w:val="31"/>
        </w:numPr>
      </w:pPr>
      <w:r>
        <w:t>Edit the “Value (Alias)” column to have these values in order: “15-29”, “30-44”, “</w:t>
      </w:r>
      <w:r w:rsidR="007539D8">
        <w:t>45-59”, “60-74”. “75+”</w:t>
      </w:r>
    </w:p>
    <w:p w14:paraId="0B274435" w14:textId="7455141C" w:rsidR="007539D8" w:rsidRDefault="007539D8" w:rsidP="000F4193">
      <w:pPr>
        <w:pStyle w:val="ListParagraph"/>
        <w:numPr>
          <w:ilvl w:val="0"/>
          <w:numId w:val="31"/>
        </w:numPr>
      </w:pPr>
      <w:r>
        <w:t>Click “OK”</w:t>
      </w:r>
    </w:p>
    <w:p w14:paraId="11E5F8B6" w14:textId="5067EC06" w:rsidR="00D37943" w:rsidRDefault="00D37943" w:rsidP="00D37943">
      <w:pPr>
        <w:pStyle w:val="ListParagraph"/>
        <w:numPr>
          <w:ilvl w:val="0"/>
          <w:numId w:val="31"/>
        </w:numPr>
      </w:pPr>
      <w:r>
        <w:t>Right-click on “Tenure Years” under “Customer” and click “Aliases…”</w:t>
      </w:r>
    </w:p>
    <w:p w14:paraId="3E830767" w14:textId="71E7DB65" w:rsidR="00D37943" w:rsidRDefault="001D4168" w:rsidP="00D37943">
      <w:pPr>
        <w:pStyle w:val="ListParagraph"/>
        <w:numPr>
          <w:ilvl w:val="0"/>
          <w:numId w:val="31"/>
        </w:numPr>
      </w:pPr>
      <w:r>
        <w:t>Change</w:t>
      </w:r>
      <w:r w:rsidR="00D37943">
        <w:t xml:space="preserve"> the “Value (Alias)” </w:t>
      </w:r>
      <w:r>
        <w:t>with a value of “0” to “&lt; 1”</w:t>
      </w:r>
    </w:p>
    <w:p w14:paraId="3D29B055" w14:textId="77777777" w:rsidR="00133C82" w:rsidRDefault="00D37943" w:rsidP="00133C82">
      <w:pPr>
        <w:pStyle w:val="ListParagraph"/>
        <w:numPr>
          <w:ilvl w:val="0"/>
          <w:numId w:val="31"/>
        </w:numPr>
      </w:pPr>
      <w:r>
        <w:t>Click “OK”</w:t>
      </w:r>
    </w:p>
    <w:p w14:paraId="23A0A93E" w14:textId="4B993052" w:rsidR="006976CA" w:rsidRDefault="006976CA" w:rsidP="006976CA">
      <w:pPr>
        <w:pStyle w:val="ListParagraph"/>
        <w:numPr>
          <w:ilvl w:val="0"/>
          <w:numId w:val="31"/>
        </w:numPr>
      </w:pPr>
      <w:r>
        <w:t>Right-click on “duration” under “Customer” and click “Aliases…”</w:t>
      </w:r>
    </w:p>
    <w:p w14:paraId="658980BE" w14:textId="3474E7B6" w:rsidR="006976CA" w:rsidRDefault="006976CA" w:rsidP="006976CA">
      <w:pPr>
        <w:pStyle w:val="ListParagraph"/>
        <w:numPr>
          <w:ilvl w:val="0"/>
          <w:numId w:val="31"/>
        </w:numPr>
      </w:pPr>
      <w:r>
        <w:t>Change the “Value (Alias)” with a value of “Month-to-month” to “Monthly”</w:t>
      </w:r>
    </w:p>
    <w:p w14:paraId="671CF554" w14:textId="77777777" w:rsidR="006976CA" w:rsidRDefault="006976CA" w:rsidP="006976CA">
      <w:pPr>
        <w:pStyle w:val="ListParagraph"/>
        <w:numPr>
          <w:ilvl w:val="0"/>
          <w:numId w:val="31"/>
        </w:numPr>
      </w:pPr>
      <w:r>
        <w:t>Click “OK”</w:t>
      </w:r>
    </w:p>
    <w:p w14:paraId="0F8DDBAE" w14:textId="035E9495" w:rsidR="007539D8" w:rsidRDefault="00133C82" w:rsidP="00133C82">
      <w:pPr>
        <w:pStyle w:val="ListParagraph"/>
        <w:numPr>
          <w:ilvl w:val="0"/>
          <w:numId w:val="31"/>
        </w:numPr>
      </w:pPr>
      <w:r>
        <w:t>Press &lt;Ctrl&gt;-&lt;S&gt; or click the “Save” icon on the toolbar to save your work</w:t>
      </w:r>
    </w:p>
    <w:p w14:paraId="071A958D" w14:textId="77777777" w:rsidR="000F4193" w:rsidRDefault="000F4193" w:rsidP="000F4193">
      <w:pPr>
        <w:pStyle w:val="ListParagraph"/>
        <w:ind w:left="1440" w:firstLine="0"/>
      </w:pPr>
    </w:p>
    <w:p w14:paraId="5D47F3C7" w14:textId="255A6A00" w:rsidR="000F4193" w:rsidRDefault="00B16612" w:rsidP="005A5F44">
      <w:pPr>
        <w:pStyle w:val="Heading3a"/>
      </w:pPr>
      <w:r>
        <w:t>KPIs:</w:t>
      </w:r>
    </w:p>
    <w:p w14:paraId="00616363" w14:textId="7D960F15" w:rsidR="00B16612" w:rsidRDefault="00900935" w:rsidP="00B16612">
      <w:pPr>
        <w:pStyle w:val="ListParagraph"/>
        <w:numPr>
          <w:ilvl w:val="0"/>
          <w:numId w:val="32"/>
        </w:numPr>
      </w:pPr>
      <w:r>
        <w:t>Right-click on “Sheet 1” at the bottom of the window</w:t>
      </w:r>
      <w:r w:rsidR="004055E8">
        <w:t>,</w:t>
      </w:r>
      <w:r>
        <w:t xml:space="preserve"> then click “Rename”</w:t>
      </w:r>
    </w:p>
    <w:p w14:paraId="01D8DAF6" w14:textId="2EF28F06" w:rsidR="00900935" w:rsidRDefault="00900935" w:rsidP="00B16612">
      <w:pPr>
        <w:pStyle w:val="ListParagraph"/>
        <w:numPr>
          <w:ilvl w:val="0"/>
          <w:numId w:val="32"/>
        </w:numPr>
      </w:pPr>
      <w:r>
        <w:t>Change the name to “KPI Customers”</w:t>
      </w:r>
    </w:p>
    <w:p w14:paraId="18F68AFC" w14:textId="2820D4CD" w:rsidR="00900935" w:rsidRDefault="00900935" w:rsidP="00B16612">
      <w:pPr>
        <w:pStyle w:val="ListParagraph"/>
        <w:numPr>
          <w:ilvl w:val="0"/>
          <w:numId w:val="32"/>
        </w:numPr>
      </w:pPr>
      <w:r>
        <w:t>Drag “Customer (Count)</w:t>
      </w:r>
      <w:r w:rsidR="007E63B6">
        <w:t>” onto the workspace</w:t>
      </w:r>
    </w:p>
    <w:p w14:paraId="57CCFBCF" w14:textId="2CC8523A" w:rsidR="007E63B6" w:rsidRDefault="007E63B6" w:rsidP="00B16612">
      <w:pPr>
        <w:pStyle w:val="ListParagraph"/>
        <w:numPr>
          <w:ilvl w:val="0"/>
          <w:numId w:val="32"/>
        </w:numPr>
      </w:pPr>
      <w:r>
        <w:t xml:space="preserve">Change the font to </w:t>
      </w:r>
      <w:r w:rsidR="00FB2FD6">
        <w:t>Tableau Bold 14</w:t>
      </w:r>
    </w:p>
    <w:p w14:paraId="5D43637E" w14:textId="1A0DACDC" w:rsidR="00FB2FD6" w:rsidRDefault="00FB2FD6" w:rsidP="00B16612">
      <w:pPr>
        <w:pStyle w:val="ListParagraph"/>
        <w:numPr>
          <w:ilvl w:val="0"/>
          <w:numId w:val="32"/>
        </w:numPr>
      </w:pPr>
      <w:r>
        <w:t>Hide the title</w:t>
      </w:r>
    </w:p>
    <w:p w14:paraId="247C7254" w14:textId="20FBC3C0" w:rsidR="00FB2FD6" w:rsidRDefault="004055E8" w:rsidP="00B16612">
      <w:pPr>
        <w:pStyle w:val="ListParagraph"/>
        <w:numPr>
          <w:ilvl w:val="0"/>
          <w:numId w:val="32"/>
        </w:numPr>
      </w:pPr>
      <w:r>
        <w:t>Create a new worksheet and rename it “KPI Churn Rate”</w:t>
      </w:r>
    </w:p>
    <w:p w14:paraId="248046CB" w14:textId="62C50D08" w:rsidR="004055E8" w:rsidRDefault="004055E8" w:rsidP="004055E8">
      <w:pPr>
        <w:pStyle w:val="ListParagraph"/>
        <w:numPr>
          <w:ilvl w:val="0"/>
          <w:numId w:val="32"/>
        </w:numPr>
      </w:pPr>
      <w:r>
        <w:t>Drag “</w:t>
      </w:r>
      <w:r w:rsidR="00022EC4">
        <w:t>Churn Rate</w:t>
      </w:r>
      <w:r>
        <w:t>” onto the workspace</w:t>
      </w:r>
    </w:p>
    <w:p w14:paraId="6828A5CC" w14:textId="77777777" w:rsidR="004055E8" w:rsidRDefault="004055E8" w:rsidP="004055E8">
      <w:pPr>
        <w:pStyle w:val="ListParagraph"/>
        <w:numPr>
          <w:ilvl w:val="0"/>
          <w:numId w:val="32"/>
        </w:numPr>
      </w:pPr>
      <w:r>
        <w:t>Change the font to Tableau Bold 14</w:t>
      </w:r>
    </w:p>
    <w:p w14:paraId="7A6D6AF5" w14:textId="77777777" w:rsidR="004055E8" w:rsidRDefault="004055E8" w:rsidP="004055E8">
      <w:pPr>
        <w:pStyle w:val="ListParagraph"/>
        <w:numPr>
          <w:ilvl w:val="0"/>
          <w:numId w:val="32"/>
        </w:numPr>
      </w:pPr>
      <w:r>
        <w:t>Hide the title</w:t>
      </w:r>
    </w:p>
    <w:p w14:paraId="32C1BB42" w14:textId="36D75525" w:rsidR="00022EC4" w:rsidRDefault="00022EC4" w:rsidP="00022EC4">
      <w:pPr>
        <w:pStyle w:val="ListParagraph"/>
        <w:numPr>
          <w:ilvl w:val="0"/>
          <w:numId w:val="32"/>
        </w:numPr>
      </w:pPr>
      <w:r>
        <w:t>Create a new worksheet and rename it “KPI Price Advantage”</w:t>
      </w:r>
    </w:p>
    <w:p w14:paraId="4D399F2E" w14:textId="5113DD10" w:rsidR="00022EC4" w:rsidRDefault="00022EC4" w:rsidP="00022EC4">
      <w:pPr>
        <w:pStyle w:val="ListParagraph"/>
        <w:numPr>
          <w:ilvl w:val="0"/>
          <w:numId w:val="32"/>
        </w:numPr>
      </w:pPr>
      <w:r>
        <w:t>Drag “Price Advantage” onto the workspace</w:t>
      </w:r>
    </w:p>
    <w:p w14:paraId="369C7723" w14:textId="77777777" w:rsidR="00022EC4" w:rsidRDefault="00022EC4" w:rsidP="00022EC4">
      <w:pPr>
        <w:pStyle w:val="ListParagraph"/>
        <w:numPr>
          <w:ilvl w:val="0"/>
          <w:numId w:val="32"/>
        </w:numPr>
      </w:pPr>
      <w:r>
        <w:t>Change the font to Tableau Bold 14</w:t>
      </w:r>
    </w:p>
    <w:p w14:paraId="2B9341DF" w14:textId="77777777" w:rsidR="00022EC4" w:rsidRDefault="00022EC4" w:rsidP="00022EC4">
      <w:pPr>
        <w:pStyle w:val="ListParagraph"/>
        <w:numPr>
          <w:ilvl w:val="0"/>
          <w:numId w:val="32"/>
        </w:numPr>
      </w:pPr>
      <w:r>
        <w:t>Hide the title</w:t>
      </w:r>
    </w:p>
    <w:p w14:paraId="0214A068" w14:textId="77777777" w:rsidR="00022EC4" w:rsidRDefault="00022EC4" w:rsidP="00022EC4">
      <w:pPr>
        <w:pStyle w:val="ListParagraph"/>
        <w:numPr>
          <w:ilvl w:val="0"/>
          <w:numId w:val="32"/>
        </w:numPr>
      </w:pPr>
      <w:r>
        <w:t>Create a new worksheet and rename it “KPI Churn Rate”</w:t>
      </w:r>
    </w:p>
    <w:p w14:paraId="6C5A7757" w14:textId="77777777" w:rsidR="00022EC4" w:rsidRDefault="00022EC4" w:rsidP="00022EC4">
      <w:pPr>
        <w:pStyle w:val="ListParagraph"/>
        <w:numPr>
          <w:ilvl w:val="0"/>
          <w:numId w:val="32"/>
        </w:numPr>
      </w:pPr>
      <w:r>
        <w:t>Drag “Churn Rate” onto the workspace</w:t>
      </w:r>
    </w:p>
    <w:p w14:paraId="65A14256" w14:textId="77777777" w:rsidR="00022EC4" w:rsidRDefault="00022EC4" w:rsidP="00022EC4">
      <w:pPr>
        <w:pStyle w:val="ListParagraph"/>
        <w:numPr>
          <w:ilvl w:val="0"/>
          <w:numId w:val="32"/>
        </w:numPr>
      </w:pPr>
      <w:r>
        <w:t>Change the font to Tableau Bold 14</w:t>
      </w:r>
    </w:p>
    <w:p w14:paraId="767AC637" w14:textId="77777777" w:rsidR="00022EC4" w:rsidRDefault="00022EC4" w:rsidP="00022EC4">
      <w:pPr>
        <w:pStyle w:val="ListParagraph"/>
        <w:numPr>
          <w:ilvl w:val="0"/>
          <w:numId w:val="32"/>
        </w:numPr>
      </w:pPr>
      <w:r>
        <w:t>Hide the title</w:t>
      </w:r>
    </w:p>
    <w:p w14:paraId="741E875E" w14:textId="04B27DCD" w:rsidR="00270E04" w:rsidRDefault="00270E04" w:rsidP="00270E04">
      <w:pPr>
        <w:pStyle w:val="ListParagraph"/>
        <w:numPr>
          <w:ilvl w:val="0"/>
          <w:numId w:val="32"/>
        </w:numPr>
      </w:pPr>
      <w:r>
        <w:t>Create a new worksheet and rename it “KPI Bill Avg”</w:t>
      </w:r>
    </w:p>
    <w:p w14:paraId="523C173C" w14:textId="695C1146" w:rsidR="00270E04" w:rsidRDefault="00270E04" w:rsidP="00270E04">
      <w:pPr>
        <w:pStyle w:val="ListParagraph"/>
        <w:numPr>
          <w:ilvl w:val="0"/>
          <w:numId w:val="32"/>
        </w:numPr>
      </w:pPr>
      <w:r>
        <w:t>Drag “monthly_charge” onto the workspace</w:t>
      </w:r>
    </w:p>
    <w:p w14:paraId="66543CD3" w14:textId="77777777" w:rsidR="00270E04" w:rsidRDefault="00270E04" w:rsidP="00270E04">
      <w:pPr>
        <w:pStyle w:val="ListParagraph"/>
        <w:numPr>
          <w:ilvl w:val="0"/>
          <w:numId w:val="32"/>
        </w:numPr>
      </w:pPr>
      <w:r>
        <w:t>Change the font to Tableau Bold 14</w:t>
      </w:r>
    </w:p>
    <w:p w14:paraId="29BA825A" w14:textId="77777777" w:rsidR="00133C82" w:rsidRDefault="00270E04" w:rsidP="00133C82">
      <w:pPr>
        <w:pStyle w:val="ListParagraph"/>
        <w:numPr>
          <w:ilvl w:val="0"/>
          <w:numId w:val="32"/>
        </w:numPr>
      </w:pPr>
      <w:r>
        <w:t>Hide the title</w:t>
      </w:r>
    </w:p>
    <w:p w14:paraId="3253CAB1" w14:textId="73278BD0" w:rsidR="00270E04" w:rsidRDefault="00133C82" w:rsidP="00133C82">
      <w:pPr>
        <w:pStyle w:val="ListParagraph"/>
        <w:numPr>
          <w:ilvl w:val="0"/>
          <w:numId w:val="32"/>
        </w:numPr>
      </w:pPr>
      <w:r>
        <w:t>Press &lt;Ctrl&gt;-&lt;S&gt; or click the “Save” icon on the toolbar to save your work</w:t>
      </w:r>
      <w:r w:rsidR="00270E04">
        <w:br/>
      </w:r>
    </w:p>
    <w:p w14:paraId="06E214DB" w14:textId="2F393441" w:rsidR="00270E04" w:rsidRDefault="00D55C3B" w:rsidP="00270E04">
      <w:pPr>
        <w:pStyle w:val="Heading3a"/>
      </w:pPr>
      <w:r>
        <w:t>Maps:</w:t>
      </w:r>
    </w:p>
    <w:p w14:paraId="68ABDB91" w14:textId="25905B2E" w:rsidR="00D55C3B" w:rsidRDefault="00D55C3B" w:rsidP="00D55C3B">
      <w:pPr>
        <w:pStyle w:val="ListParagraph"/>
        <w:numPr>
          <w:ilvl w:val="0"/>
          <w:numId w:val="33"/>
        </w:numPr>
      </w:pPr>
      <w:r>
        <w:t>Create a mew worksheet and rename it to “Region Map”</w:t>
      </w:r>
    </w:p>
    <w:p w14:paraId="512EA3C3" w14:textId="56FE3BE0" w:rsidR="00D55C3B" w:rsidRDefault="00C52491" w:rsidP="00D55C3B">
      <w:pPr>
        <w:pStyle w:val="ListParagraph"/>
        <w:numPr>
          <w:ilvl w:val="0"/>
          <w:numId w:val="33"/>
        </w:numPr>
      </w:pPr>
      <w:r>
        <w:t>Drag “region” onto the workspace</w:t>
      </w:r>
    </w:p>
    <w:p w14:paraId="1B29AE7F" w14:textId="1A2FA885" w:rsidR="004311C5" w:rsidRDefault="004311C5" w:rsidP="00D55C3B">
      <w:pPr>
        <w:pStyle w:val="ListParagraph"/>
        <w:numPr>
          <w:ilvl w:val="0"/>
          <w:numId w:val="33"/>
        </w:numPr>
      </w:pPr>
      <w:r>
        <w:t>Change mark type to “Map”</w:t>
      </w:r>
    </w:p>
    <w:p w14:paraId="64A96A8E" w14:textId="29A0DD7B" w:rsidR="004311C5" w:rsidRDefault="004311C5" w:rsidP="00D55C3B">
      <w:pPr>
        <w:pStyle w:val="ListParagraph"/>
        <w:numPr>
          <w:ilvl w:val="0"/>
          <w:numId w:val="33"/>
        </w:numPr>
      </w:pPr>
      <w:r>
        <w:lastRenderedPageBreak/>
        <w:t>Drag “Churn Rate” to Color</w:t>
      </w:r>
    </w:p>
    <w:p w14:paraId="6EFDDADA" w14:textId="449BA984" w:rsidR="004311C5" w:rsidRDefault="004311C5" w:rsidP="00D55C3B">
      <w:pPr>
        <w:pStyle w:val="ListParagraph"/>
        <w:numPr>
          <w:ilvl w:val="0"/>
          <w:numId w:val="33"/>
        </w:numPr>
      </w:pPr>
      <w:r>
        <w:t>Drag “Customers” to Tooltip</w:t>
      </w:r>
    </w:p>
    <w:p w14:paraId="2F38E7CC" w14:textId="5569B2D3" w:rsidR="004311C5" w:rsidRDefault="004311C5" w:rsidP="00D55C3B">
      <w:pPr>
        <w:pStyle w:val="ListParagraph"/>
        <w:numPr>
          <w:ilvl w:val="0"/>
          <w:numId w:val="33"/>
        </w:numPr>
      </w:pPr>
      <w:r>
        <w:t>Drag “Churners” to Tooltip</w:t>
      </w:r>
    </w:p>
    <w:p w14:paraId="4C5EC8C8" w14:textId="77777777" w:rsidR="00B606C7" w:rsidRDefault="00B606C7" w:rsidP="00B606C7">
      <w:pPr>
        <w:pStyle w:val="ListParagraph"/>
        <w:numPr>
          <w:ilvl w:val="0"/>
          <w:numId w:val="33"/>
        </w:numPr>
      </w:pPr>
      <w:r>
        <w:t>Drag “Display Map” to Filters</w:t>
      </w:r>
    </w:p>
    <w:p w14:paraId="1A305CA4" w14:textId="6B498C40" w:rsidR="00B606C7" w:rsidRDefault="00B606C7" w:rsidP="00B606C7">
      <w:pPr>
        <w:pStyle w:val="ListParagraph"/>
        <w:numPr>
          <w:ilvl w:val="0"/>
          <w:numId w:val="33"/>
        </w:numPr>
      </w:pPr>
      <w:r>
        <w:t xml:space="preserve">Choose “Condition” and “By formula” entering this text: </w:t>
      </w:r>
      <w:r w:rsidRPr="00C0529B">
        <w:t>[Map View] = "Region"</w:t>
      </w:r>
    </w:p>
    <w:p w14:paraId="7C979542" w14:textId="3C90CDB5" w:rsidR="004311C5" w:rsidRDefault="00227B5F" w:rsidP="00D55C3B">
      <w:pPr>
        <w:pStyle w:val="ListParagraph"/>
        <w:numPr>
          <w:ilvl w:val="0"/>
          <w:numId w:val="33"/>
        </w:numPr>
      </w:pPr>
      <w:r>
        <w:t>Drag “region” to Filters and select All</w:t>
      </w:r>
    </w:p>
    <w:p w14:paraId="79B1BD7F" w14:textId="41DE4620" w:rsidR="00CD18F5" w:rsidRDefault="00CD18F5" w:rsidP="00D55C3B">
      <w:pPr>
        <w:pStyle w:val="ListParagraph"/>
        <w:numPr>
          <w:ilvl w:val="0"/>
          <w:numId w:val="33"/>
        </w:numPr>
      </w:pPr>
      <w:r>
        <w:t xml:space="preserve">Right-click on the “Map View” parameter </w:t>
      </w:r>
      <w:r w:rsidR="004B494D">
        <w:t>and click “Show Parameter”</w:t>
      </w:r>
    </w:p>
    <w:p w14:paraId="1B9CFDDE" w14:textId="486B70FD" w:rsidR="004B494D" w:rsidRDefault="004B494D" w:rsidP="00D526A6">
      <w:pPr>
        <w:pStyle w:val="ListParagraph"/>
        <w:numPr>
          <w:ilvl w:val="0"/>
          <w:numId w:val="33"/>
        </w:numPr>
      </w:pPr>
      <w:r>
        <w:t>Set the “Map View” parameter drop-down to “</w:t>
      </w:r>
      <w:r w:rsidR="00881AB9">
        <w:t>State” to verify that the filter hides the map. Set back to “Region”</w:t>
      </w:r>
      <w:r w:rsidR="00D526A6">
        <w:t xml:space="preserve"> to verify that the filter shows the map. Change to “State”</w:t>
      </w:r>
    </w:p>
    <w:p w14:paraId="5A767ADD" w14:textId="6ADFC2F1" w:rsidR="001F668D" w:rsidRDefault="001F668D" w:rsidP="00D55C3B">
      <w:pPr>
        <w:pStyle w:val="ListParagraph"/>
        <w:numPr>
          <w:ilvl w:val="0"/>
          <w:numId w:val="33"/>
        </w:numPr>
      </w:pPr>
      <w:r>
        <w:t>Duplicate the “Region Map” sheet and rename it to “State Map”</w:t>
      </w:r>
    </w:p>
    <w:p w14:paraId="1F4A0386" w14:textId="08F6AAAB" w:rsidR="001F668D" w:rsidRDefault="001F668D" w:rsidP="00D55C3B">
      <w:pPr>
        <w:pStyle w:val="ListParagraph"/>
        <w:numPr>
          <w:ilvl w:val="0"/>
          <w:numId w:val="33"/>
        </w:numPr>
      </w:pPr>
      <w:r>
        <w:t xml:space="preserve">Remove “region” from the </w:t>
      </w:r>
      <w:r w:rsidR="00133E73">
        <w:t>Marks card and replace it with “state”</w:t>
      </w:r>
    </w:p>
    <w:p w14:paraId="31FEA488" w14:textId="790D5067" w:rsidR="00133E73" w:rsidRDefault="00133E73" w:rsidP="00D55C3B">
      <w:pPr>
        <w:pStyle w:val="ListParagraph"/>
        <w:numPr>
          <w:ilvl w:val="0"/>
          <w:numId w:val="33"/>
        </w:numPr>
      </w:pPr>
      <w:r>
        <w:t xml:space="preserve">Change mark type to </w:t>
      </w:r>
      <w:r w:rsidR="00922ACF">
        <w:t>“Circle”</w:t>
      </w:r>
    </w:p>
    <w:p w14:paraId="39466D3D" w14:textId="56CFFD7C" w:rsidR="00922ACF" w:rsidRDefault="00922ACF" w:rsidP="00D55C3B">
      <w:pPr>
        <w:pStyle w:val="ListParagraph"/>
        <w:numPr>
          <w:ilvl w:val="0"/>
          <w:numId w:val="33"/>
        </w:numPr>
      </w:pPr>
      <w:r>
        <w:t>Drag “Churn Rate” to Color</w:t>
      </w:r>
    </w:p>
    <w:p w14:paraId="1A4C4DE8" w14:textId="50E9E1D5" w:rsidR="00922ACF" w:rsidRDefault="00922ACF" w:rsidP="00D55C3B">
      <w:pPr>
        <w:pStyle w:val="ListParagraph"/>
        <w:numPr>
          <w:ilvl w:val="0"/>
          <w:numId w:val="33"/>
        </w:numPr>
      </w:pPr>
      <w:r>
        <w:t xml:space="preserve">Drag </w:t>
      </w:r>
      <w:r w:rsidR="00C37BE7">
        <w:t>“Customers” to Size</w:t>
      </w:r>
    </w:p>
    <w:p w14:paraId="33BF7436" w14:textId="0523FB22" w:rsidR="00C37BE7" w:rsidRDefault="00E03240" w:rsidP="00D55C3B">
      <w:pPr>
        <w:pStyle w:val="ListParagraph"/>
        <w:numPr>
          <w:ilvl w:val="0"/>
          <w:numId w:val="33"/>
        </w:numPr>
      </w:pPr>
      <w:r>
        <w:t>Click Size and increase to 50%</w:t>
      </w:r>
    </w:p>
    <w:p w14:paraId="3FBADDDD" w14:textId="1948F2D8" w:rsidR="006C4C73" w:rsidRDefault="006C4C73" w:rsidP="00D55C3B">
      <w:pPr>
        <w:pStyle w:val="ListParagraph"/>
        <w:numPr>
          <w:ilvl w:val="0"/>
          <w:numId w:val="33"/>
        </w:numPr>
      </w:pPr>
      <w:r>
        <w:t>Drag “state” to Filters and select All</w:t>
      </w:r>
    </w:p>
    <w:p w14:paraId="6D4E4CDC" w14:textId="42998AC0" w:rsidR="006C4C73" w:rsidRDefault="006C4C73" w:rsidP="00D55C3B">
      <w:pPr>
        <w:pStyle w:val="ListParagraph"/>
        <w:numPr>
          <w:ilvl w:val="0"/>
          <w:numId w:val="33"/>
        </w:numPr>
      </w:pPr>
      <w:r>
        <w:t xml:space="preserve">Edit “Display Map” filter and change formula text to: </w:t>
      </w:r>
      <w:r w:rsidRPr="00C0529B">
        <w:t>[Map View] = "</w:t>
      </w:r>
      <w:r>
        <w:t>State</w:t>
      </w:r>
      <w:r w:rsidRPr="00C0529B">
        <w:t>"</w:t>
      </w:r>
    </w:p>
    <w:p w14:paraId="42339283" w14:textId="77777777" w:rsidR="00881AB9" w:rsidRDefault="00881AB9" w:rsidP="00881AB9">
      <w:pPr>
        <w:pStyle w:val="ListParagraph"/>
        <w:numPr>
          <w:ilvl w:val="0"/>
          <w:numId w:val="33"/>
        </w:numPr>
      </w:pPr>
      <w:r>
        <w:t>Right-click on the “Map View” parameter and click “Show Parameter”</w:t>
      </w:r>
    </w:p>
    <w:p w14:paraId="4F88892D" w14:textId="569D560B" w:rsidR="00881AB9" w:rsidRDefault="00881AB9" w:rsidP="00881AB9">
      <w:pPr>
        <w:pStyle w:val="ListParagraph"/>
        <w:numPr>
          <w:ilvl w:val="0"/>
          <w:numId w:val="33"/>
        </w:numPr>
      </w:pPr>
      <w:r>
        <w:t>Set the “Map View” parameter drop-down to “Region” to verify that the filter hides the map. Set back to “</w:t>
      </w:r>
      <w:r w:rsidR="00D14754">
        <w:t>State</w:t>
      </w:r>
      <w:r>
        <w:t>”</w:t>
      </w:r>
      <w:r w:rsidR="00D526A6">
        <w:t xml:space="preserve"> to verify that the filter shows the map. Change to “County”</w:t>
      </w:r>
    </w:p>
    <w:p w14:paraId="0CEC9A2A" w14:textId="2B8D9D3A" w:rsidR="00360FF3" w:rsidRDefault="00360FF3" w:rsidP="00360FF3">
      <w:pPr>
        <w:pStyle w:val="ListParagraph"/>
        <w:numPr>
          <w:ilvl w:val="0"/>
          <w:numId w:val="33"/>
        </w:numPr>
      </w:pPr>
      <w:r>
        <w:t>Duplicate the “State Map” sheet and rename it to “County Map”</w:t>
      </w:r>
    </w:p>
    <w:p w14:paraId="6BE3081C" w14:textId="57C9B072" w:rsidR="00360FF3" w:rsidRDefault="00360FF3" w:rsidP="00360FF3">
      <w:pPr>
        <w:pStyle w:val="ListParagraph"/>
        <w:numPr>
          <w:ilvl w:val="0"/>
          <w:numId w:val="33"/>
        </w:numPr>
      </w:pPr>
      <w:r>
        <w:t>Remove “</w:t>
      </w:r>
      <w:r w:rsidR="00332562">
        <w:t>state</w:t>
      </w:r>
      <w:r>
        <w:t>” from the Marks card and replace it with “</w:t>
      </w:r>
      <w:r w:rsidR="00332562">
        <w:t>county</w:t>
      </w:r>
      <w:r>
        <w:t>”</w:t>
      </w:r>
    </w:p>
    <w:p w14:paraId="7FBB059E" w14:textId="77777777" w:rsidR="00360FF3" w:rsidRDefault="00360FF3" w:rsidP="00360FF3">
      <w:pPr>
        <w:pStyle w:val="ListParagraph"/>
        <w:numPr>
          <w:ilvl w:val="0"/>
          <w:numId w:val="33"/>
        </w:numPr>
      </w:pPr>
      <w:r>
        <w:t>Change mark type to “Circle”</w:t>
      </w:r>
    </w:p>
    <w:p w14:paraId="44D36A85" w14:textId="77777777" w:rsidR="00360FF3" w:rsidRDefault="00360FF3" w:rsidP="00360FF3">
      <w:pPr>
        <w:pStyle w:val="ListParagraph"/>
        <w:numPr>
          <w:ilvl w:val="0"/>
          <w:numId w:val="33"/>
        </w:numPr>
      </w:pPr>
      <w:r>
        <w:t>Drag “Churn Rate” to Color</w:t>
      </w:r>
    </w:p>
    <w:p w14:paraId="7DAA4E59" w14:textId="77777777" w:rsidR="00360FF3" w:rsidRDefault="00360FF3" w:rsidP="00360FF3">
      <w:pPr>
        <w:pStyle w:val="ListParagraph"/>
        <w:numPr>
          <w:ilvl w:val="0"/>
          <w:numId w:val="33"/>
        </w:numPr>
      </w:pPr>
      <w:r>
        <w:t>Drag “Customers” to Size</w:t>
      </w:r>
    </w:p>
    <w:p w14:paraId="098CAAF7" w14:textId="77777777" w:rsidR="00360FF3" w:rsidRDefault="00360FF3" w:rsidP="00360FF3">
      <w:pPr>
        <w:pStyle w:val="ListParagraph"/>
        <w:numPr>
          <w:ilvl w:val="0"/>
          <w:numId w:val="33"/>
        </w:numPr>
      </w:pPr>
      <w:r>
        <w:t>Click Size and increase to 50%</w:t>
      </w:r>
    </w:p>
    <w:p w14:paraId="7487784E" w14:textId="77777777" w:rsidR="00360FF3" w:rsidRDefault="00360FF3" w:rsidP="00360FF3">
      <w:pPr>
        <w:pStyle w:val="ListParagraph"/>
        <w:numPr>
          <w:ilvl w:val="0"/>
          <w:numId w:val="33"/>
        </w:numPr>
      </w:pPr>
      <w:r>
        <w:t>Drag “state” to Filters and select All</w:t>
      </w:r>
    </w:p>
    <w:p w14:paraId="0C1F397B" w14:textId="103856B8" w:rsidR="00360FF3" w:rsidRDefault="00360FF3" w:rsidP="00360FF3">
      <w:pPr>
        <w:pStyle w:val="ListParagraph"/>
        <w:numPr>
          <w:ilvl w:val="0"/>
          <w:numId w:val="33"/>
        </w:numPr>
      </w:pPr>
      <w:r>
        <w:t xml:space="preserve">Edit “Display Map” filter and change formula text to: </w:t>
      </w:r>
      <w:r w:rsidRPr="00C0529B">
        <w:t>[Map View] = "</w:t>
      </w:r>
      <w:r w:rsidR="00863BB3">
        <w:t>County</w:t>
      </w:r>
      <w:r w:rsidRPr="00C0529B">
        <w:t>"</w:t>
      </w:r>
    </w:p>
    <w:p w14:paraId="24ECE1F3" w14:textId="77777777" w:rsidR="00360FF3" w:rsidRDefault="00360FF3" w:rsidP="00360FF3">
      <w:pPr>
        <w:pStyle w:val="ListParagraph"/>
        <w:numPr>
          <w:ilvl w:val="0"/>
          <w:numId w:val="33"/>
        </w:numPr>
      </w:pPr>
      <w:r>
        <w:t>Right-click on the “Map View” parameter and click “Show Parameter”</w:t>
      </w:r>
    </w:p>
    <w:p w14:paraId="21168CFB" w14:textId="77777777" w:rsidR="00133C82" w:rsidRDefault="00360FF3" w:rsidP="00133C82">
      <w:pPr>
        <w:pStyle w:val="ListParagraph"/>
        <w:numPr>
          <w:ilvl w:val="0"/>
          <w:numId w:val="33"/>
        </w:numPr>
      </w:pPr>
      <w:r>
        <w:t>Set the “Map View” parameter drop-down to “Region” to verify that the filter hides the map. Set back to “</w:t>
      </w:r>
      <w:r w:rsidR="00863BB3">
        <w:t>County</w:t>
      </w:r>
      <w:r>
        <w:t>”</w:t>
      </w:r>
    </w:p>
    <w:p w14:paraId="1F5C99DA" w14:textId="792B2C95" w:rsidR="00D526A6" w:rsidRDefault="00133C82" w:rsidP="00133C82">
      <w:pPr>
        <w:pStyle w:val="ListParagraph"/>
        <w:numPr>
          <w:ilvl w:val="0"/>
          <w:numId w:val="33"/>
        </w:numPr>
      </w:pPr>
      <w:r>
        <w:t>Press &lt;Ctrl&gt;-&lt;S&gt; or click the “Save” icon on the toolbar to save your work</w:t>
      </w:r>
      <w:r w:rsidR="00896F70">
        <w:br/>
      </w:r>
    </w:p>
    <w:p w14:paraId="58230A16" w14:textId="3122C7A7" w:rsidR="00D526A6" w:rsidRDefault="00850BB4" w:rsidP="00D526A6">
      <w:pPr>
        <w:pStyle w:val="Heading3a"/>
      </w:pPr>
      <w:r>
        <w:t>Worst/Best Churn Viz</w:t>
      </w:r>
      <w:r w:rsidR="00896F70">
        <w:t>:</w:t>
      </w:r>
    </w:p>
    <w:p w14:paraId="7F077F75" w14:textId="034642DC" w:rsidR="008E3DEF" w:rsidRDefault="00850BB4" w:rsidP="00896F70">
      <w:pPr>
        <w:pStyle w:val="ListParagraph"/>
        <w:numPr>
          <w:ilvl w:val="0"/>
          <w:numId w:val="34"/>
        </w:numPr>
      </w:pPr>
      <w:r>
        <w:t>Create a new worksheet and rename it to “Worst Churn States”</w:t>
      </w:r>
    </w:p>
    <w:p w14:paraId="73437158" w14:textId="190F84BB" w:rsidR="00850BB4" w:rsidRDefault="007D6BEE" w:rsidP="00896F70">
      <w:pPr>
        <w:pStyle w:val="ListParagraph"/>
        <w:numPr>
          <w:ilvl w:val="0"/>
          <w:numId w:val="34"/>
        </w:numPr>
      </w:pPr>
      <w:r>
        <w:t>Drag “</w:t>
      </w:r>
      <w:r w:rsidR="006E466D">
        <w:t>s</w:t>
      </w:r>
      <w:r>
        <w:t>tate” to Rows</w:t>
      </w:r>
    </w:p>
    <w:p w14:paraId="680F3388" w14:textId="6FB35FBA" w:rsidR="007D6BEE" w:rsidRDefault="007D6BEE" w:rsidP="00896F70">
      <w:pPr>
        <w:pStyle w:val="ListParagraph"/>
        <w:numPr>
          <w:ilvl w:val="0"/>
          <w:numId w:val="34"/>
        </w:numPr>
      </w:pPr>
      <w:r>
        <w:t>Drag “Churn Rate” to Text</w:t>
      </w:r>
    </w:p>
    <w:p w14:paraId="09B1D34D" w14:textId="22C99DC4" w:rsidR="007D6BEE" w:rsidRDefault="007D6BEE" w:rsidP="00896F70">
      <w:pPr>
        <w:pStyle w:val="ListParagraph"/>
        <w:numPr>
          <w:ilvl w:val="0"/>
          <w:numId w:val="34"/>
        </w:numPr>
      </w:pPr>
      <w:r>
        <w:t>Drag “</w:t>
      </w:r>
      <w:r w:rsidR="006E466D">
        <w:t>s</w:t>
      </w:r>
      <w:r>
        <w:t>tate” to Filters</w:t>
      </w:r>
    </w:p>
    <w:p w14:paraId="247B1C2C" w14:textId="412F8641" w:rsidR="00661E01" w:rsidRDefault="00661E01" w:rsidP="00BF199C">
      <w:pPr>
        <w:pStyle w:val="ListParagraph"/>
        <w:numPr>
          <w:ilvl w:val="0"/>
          <w:numId w:val="34"/>
        </w:numPr>
      </w:pPr>
      <w:r>
        <w:t>Choose “</w:t>
      </w:r>
      <w:r w:rsidR="003F3EB2">
        <w:t>Top</w:t>
      </w:r>
      <w:r>
        <w:t>”</w:t>
      </w:r>
      <w:r w:rsidR="00C200AF">
        <w:t>,</w:t>
      </w:r>
      <w:r>
        <w:t xml:space="preserve"> “By </w:t>
      </w:r>
      <w:r w:rsidR="003F3EB2">
        <w:t>field</w:t>
      </w:r>
      <w:r>
        <w:t>”</w:t>
      </w:r>
      <w:r w:rsidR="00C200AF">
        <w:t>, “Top”, “N Values” by “Churn Rate”</w:t>
      </w:r>
      <w:r>
        <w:t xml:space="preserve"> </w:t>
      </w:r>
    </w:p>
    <w:p w14:paraId="23E8B9D2" w14:textId="07933245" w:rsidR="00DD6E1A" w:rsidRDefault="00152387" w:rsidP="00BF199C">
      <w:pPr>
        <w:pStyle w:val="ListParagraph"/>
        <w:numPr>
          <w:ilvl w:val="0"/>
          <w:numId w:val="34"/>
        </w:numPr>
      </w:pPr>
      <w:r>
        <w:t>Sort by descending Churn Rate</w:t>
      </w:r>
      <w:r w:rsidR="00E1013A">
        <w:t xml:space="preserve"> within State</w:t>
      </w:r>
    </w:p>
    <w:p w14:paraId="2A6A8795" w14:textId="55A6A902" w:rsidR="007D6BEE" w:rsidRDefault="00E701DA" w:rsidP="00896F70">
      <w:pPr>
        <w:pStyle w:val="ListParagraph"/>
        <w:numPr>
          <w:ilvl w:val="0"/>
          <w:numId w:val="34"/>
        </w:numPr>
      </w:pPr>
      <w:r>
        <w:t>Center the title</w:t>
      </w:r>
    </w:p>
    <w:p w14:paraId="02FFB8F3" w14:textId="6F437F8F" w:rsidR="00C94E65" w:rsidRDefault="00C94E65" w:rsidP="00896F70">
      <w:pPr>
        <w:pStyle w:val="ListParagraph"/>
        <w:numPr>
          <w:ilvl w:val="0"/>
          <w:numId w:val="34"/>
        </w:numPr>
      </w:pPr>
      <w:r>
        <w:t>Hide field labels for rows</w:t>
      </w:r>
    </w:p>
    <w:p w14:paraId="5F0464B3" w14:textId="15A321FC" w:rsidR="006E466D" w:rsidRDefault="006E466D" w:rsidP="006E466D">
      <w:pPr>
        <w:pStyle w:val="ListParagraph"/>
        <w:numPr>
          <w:ilvl w:val="0"/>
          <w:numId w:val="34"/>
        </w:numPr>
      </w:pPr>
      <w:r>
        <w:t>Duplicate the “Worst Churn States” sheet and rename it to “Best Churn States”</w:t>
      </w:r>
    </w:p>
    <w:p w14:paraId="2A06C069" w14:textId="45F0A374" w:rsidR="006E466D" w:rsidRDefault="006E466D" w:rsidP="00896F70">
      <w:pPr>
        <w:pStyle w:val="ListParagraph"/>
        <w:numPr>
          <w:ilvl w:val="0"/>
          <w:numId w:val="34"/>
        </w:numPr>
      </w:pPr>
      <w:r>
        <w:lastRenderedPageBreak/>
        <w:t xml:space="preserve">Change the “state” filter to </w:t>
      </w:r>
      <w:r w:rsidR="00DD6E1A">
        <w:t>“Bottom”</w:t>
      </w:r>
    </w:p>
    <w:p w14:paraId="3DA77907" w14:textId="77777777" w:rsidR="00133C82" w:rsidRDefault="00E1013A" w:rsidP="00133C82">
      <w:pPr>
        <w:pStyle w:val="ListParagraph"/>
        <w:numPr>
          <w:ilvl w:val="0"/>
          <w:numId w:val="34"/>
        </w:numPr>
      </w:pPr>
      <w:r>
        <w:t>Change the sort to ascending Churn Rate within State</w:t>
      </w:r>
    </w:p>
    <w:p w14:paraId="4C9D9177" w14:textId="000CD7AE" w:rsidR="00E1013A" w:rsidRDefault="00133C82" w:rsidP="00133C82">
      <w:pPr>
        <w:pStyle w:val="ListParagraph"/>
        <w:numPr>
          <w:ilvl w:val="0"/>
          <w:numId w:val="34"/>
        </w:numPr>
      </w:pPr>
      <w:r>
        <w:t>Press &lt;Ctrl&gt;-&lt;S&gt; or click the “Save” icon on the toolbar to save your work</w:t>
      </w:r>
      <w:r>
        <w:br/>
      </w:r>
    </w:p>
    <w:p w14:paraId="28A480C6" w14:textId="7BC0A9F8" w:rsidR="00133C82" w:rsidRDefault="00625352" w:rsidP="00133C82">
      <w:pPr>
        <w:pStyle w:val="Heading3a"/>
      </w:pPr>
      <w:r>
        <w:t>Tenure/Contract Viz:</w:t>
      </w:r>
    </w:p>
    <w:p w14:paraId="6B71F58C" w14:textId="42C7C46A" w:rsidR="00625352" w:rsidRDefault="00625352" w:rsidP="00625352">
      <w:pPr>
        <w:pStyle w:val="ListParagraph"/>
        <w:numPr>
          <w:ilvl w:val="0"/>
          <w:numId w:val="35"/>
        </w:numPr>
      </w:pPr>
      <w:r>
        <w:t>Create a new worksheet and rename it to “Tenure”</w:t>
      </w:r>
    </w:p>
    <w:p w14:paraId="5FE319E5" w14:textId="4EF6330C" w:rsidR="00625352" w:rsidRDefault="00625352" w:rsidP="00625352">
      <w:pPr>
        <w:pStyle w:val="ListParagraph"/>
        <w:numPr>
          <w:ilvl w:val="0"/>
          <w:numId w:val="35"/>
        </w:numPr>
      </w:pPr>
      <w:r>
        <w:t>Drag “Tenure Years” and “duration” to Columns</w:t>
      </w:r>
    </w:p>
    <w:p w14:paraId="6CA687B2" w14:textId="685CD3A3" w:rsidR="00625352" w:rsidRDefault="00625352" w:rsidP="00625352">
      <w:pPr>
        <w:pStyle w:val="ListParagraph"/>
        <w:numPr>
          <w:ilvl w:val="0"/>
          <w:numId w:val="35"/>
        </w:numPr>
      </w:pPr>
      <w:r>
        <w:t>Drag “Churn Rate” to Rows</w:t>
      </w:r>
    </w:p>
    <w:p w14:paraId="674D8F6D" w14:textId="27137B89" w:rsidR="00625352" w:rsidRDefault="00625352" w:rsidP="00625352">
      <w:pPr>
        <w:pStyle w:val="ListParagraph"/>
        <w:numPr>
          <w:ilvl w:val="0"/>
          <w:numId w:val="35"/>
        </w:numPr>
      </w:pPr>
      <w:r>
        <w:t>Drag “Customers” and “Churners” to Tooltip</w:t>
      </w:r>
    </w:p>
    <w:p w14:paraId="3A476196" w14:textId="5E0939BC" w:rsidR="00625352" w:rsidRDefault="00625352" w:rsidP="00625352">
      <w:pPr>
        <w:pStyle w:val="ListParagraph"/>
        <w:numPr>
          <w:ilvl w:val="0"/>
          <w:numId w:val="35"/>
        </w:numPr>
      </w:pPr>
      <w:r>
        <w:t>Drag “duration” to Color</w:t>
      </w:r>
    </w:p>
    <w:p w14:paraId="13BF0987" w14:textId="566E3B59" w:rsidR="009E5B18" w:rsidRDefault="009E5B18" w:rsidP="00625352">
      <w:pPr>
        <w:pStyle w:val="ListParagraph"/>
        <w:numPr>
          <w:ilvl w:val="0"/>
          <w:numId w:val="35"/>
        </w:numPr>
      </w:pPr>
      <w:r>
        <w:t>Drag “</w:t>
      </w:r>
      <w:r w:rsidR="00E72446">
        <w:t>Tenure Years</w:t>
      </w:r>
      <w:r>
        <w:t>” and “</w:t>
      </w:r>
      <w:r w:rsidR="00E72446">
        <w:t>duration</w:t>
      </w:r>
      <w:r>
        <w:t>” to Filters and select All for both</w:t>
      </w:r>
    </w:p>
    <w:p w14:paraId="1AC96189" w14:textId="656FB785" w:rsidR="00E72446" w:rsidRDefault="00E72446" w:rsidP="00625352">
      <w:pPr>
        <w:pStyle w:val="ListParagraph"/>
        <w:numPr>
          <w:ilvl w:val="0"/>
          <w:numId w:val="35"/>
        </w:numPr>
      </w:pPr>
      <w:r>
        <w:t xml:space="preserve">Right-click on both filters and </w:t>
      </w:r>
      <w:r w:rsidR="00844A00">
        <w:t>select “Show Filter”</w:t>
      </w:r>
    </w:p>
    <w:p w14:paraId="18D8E4B9" w14:textId="7C41C4C1" w:rsidR="009E5B18" w:rsidRDefault="003D02B2" w:rsidP="00625352">
      <w:pPr>
        <w:pStyle w:val="ListParagraph"/>
        <w:numPr>
          <w:ilvl w:val="0"/>
          <w:numId w:val="35"/>
        </w:numPr>
      </w:pPr>
      <w:r>
        <w:t xml:space="preserve">Hide the </w:t>
      </w:r>
      <w:r w:rsidR="00464F6F">
        <w:t>x-axis header</w:t>
      </w:r>
    </w:p>
    <w:p w14:paraId="1F9B7BB2" w14:textId="0AB0544C" w:rsidR="00844A00" w:rsidRDefault="00844A00" w:rsidP="00625352">
      <w:pPr>
        <w:pStyle w:val="ListParagraph"/>
        <w:numPr>
          <w:ilvl w:val="0"/>
          <w:numId w:val="35"/>
        </w:numPr>
      </w:pPr>
      <w:r>
        <w:t>Press &lt;Ctrl&gt;-&lt;S&gt; or click the “Save” icon on the toolbar to save your work</w:t>
      </w:r>
      <w:r>
        <w:br/>
      </w:r>
    </w:p>
    <w:p w14:paraId="7B07E8E9" w14:textId="5C5691E2" w:rsidR="00844A00" w:rsidRDefault="00844A00" w:rsidP="00844A00">
      <w:pPr>
        <w:pStyle w:val="Heading3a"/>
      </w:pPr>
      <w:r>
        <w:t>Demographics Viz:</w:t>
      </w:r>
    </w:p>
    <w:p w14:paraId="797F2176" w14:textId="187E228F" w:rsidR="00844A00" w:rsidRDefault="00844A00" w:rsidP="00844A00">
      <w:pPr>
        <w:pStyle w:val="ListParagraph"/>
        <w:numPr>
          <w:ilvl w:val="0"/>
          <w:numId w:val="36"/>
        </w:numPr>
      </w:pPr>
      <w:r>
        <w:t>Create a new worksheet and rename it to “Demographics”</w:t>
      </w:r>
    </w:p>
    <w:p w14:paraId="1D339E96" w14:textId="05A7B264" w:rsidR="00844A00" w:rsidRDefault="00844A00" w:rsidP="00844A00">
      <w:pPr>
        <w:pStyle w:val="ListParagraph"/>
        <w:numPr>
          <w:ilvl w:val="0"/>
          <w:numId w:val="36"/>
        </w:numPr>
      </w:pPr>
      <w:r>
        <w:t>Drag “marital” and “gender” to Columns</w:t>
      </w:r>
    </w:p>
    <w:p w14:paraId="60579790" w14:textId="77777777" w:rsidR="00844A00" w:rsidRDefault="00844A00" w:rsidP="00844A00">
      <w:pPr>
        <w:pStyle w:val="ListParagraph"/>
        <w:numPr>
          <w:ilvl w:val="0"/>
          <w:numId w:val="36"/>
        </w:numPr>
      </w:pPr>
      <w:r>
        <w:t>Drag “Churn Rate” to Rows</w:t>
      </w:r>
    </w:p>
    <w:p w14:paraId="1B5E5C8F" w14:textId="77777777" w:rsidR="00844A00" w:rsidRDefault="00844A00" w:rsidP="00844A00">
      <w:pPr>
        <w:pStyle w:val="ListParagraph"/>
        <w:numPr>
          <w:ilvl w:val="0"/>
          <w:numId w:val="36"/>
        </w:numPr>
      </w:pPr>
      <w:r>
        <w:t>Drag “Customers” and “Churners” to Tooltip</w:t>
      </w:r>
    </w:p>
    <w:p w14:paraId="0E11AD59" w14:textId="2CDC3C58" w:rsidR="00844A00" w:rsidRDefault="00844A00" w:rsidP="00844A00">
      <w:pPr>
        <w:pStyle w:val="ListParagraph"/>
        <w:numPr>
          <w:ilvl w:val="0"/>
          <w:numId w:val="36"/>
        </w:numPr>
      </w:pPr>
      <w:r>
        <w:t>Drag “gender” to Color</w:t>
      </w:r>
    </w:p>
    <w:p w14:paraId="5733E92D" w14:textId="5832E927" w:rsidR="00844A00" w:rsidRDefault="00844A00" w:rsidP="00844A00">
      <w:pPr>
        <w:pStyle w:val="ListParagraph"/>
        <w:numPr>
          <w:ilvl w:val="0"/>
          <w:numId w:val="36"/>
        </w:numPr>
      </w:pPr>
      <w:r>
        <w:t>Drag “</w:t>
      </w:r>
      <w:r w:rsidR="007175F0">
        <w:t>marital</w:t>
      </w:r>
      <w:r>
        <w:t>” and “</w:t>
      </w:r>
      <w:r w:rsidR="007175F0">
        <w:t>gender</w:t>
      </w:r>
      <w:r>
        <w:t>” to Filters and select All for both</w:t>
      </w:r>
    </w:p>
    <w:p w14:paraId="7D8545E0" w14:textId="77777777" w:rsidR="00844A00" w:rsidRDefault="00844A00" w:rsidP="00844A00">
      <w:pPr>
        <w:pStyle w:val="ListParagraph"/>
        <w:numPr>
          <w:ilvl w:val="0"/>
          <w:numId w:val="36"/>
        </w:numPr>
      </w:pPr>
      <w:r>
        <w:t>Right-click on both filters and select “Show Filter”</w:t>
      </w:r>
    </w:p>
    <w:p w14:paraId="7CD69D1B" w14:textId="77777777" w:rsidR="00844A00" w:rsidRDefault="00844A00" w:rsidP="00844A00">
      <w:pPr>
        <w:pStyle w:val="ListParagraph"/>
        <w:numPr>
          <w:ilvl w:val="0"/>
          <w:numId w:val="36"/>
        </w:numPr>
      </w:pPr>
      <w:r>
        <w:t>Hide the x-axis header</w:t>
      </w:r>
    </w:p>
    <w:p w14:paraId="3D99CD00" w14:textId="6E781D71" w:rsidR="005709DF" w:rsidRDefault="005709DF" w:rsidP="005709DF">
      <w:pPr>
        <w:pStyle w:val="ListParagraph"/>
        <w:numPr>
          <w:ilvl w:val="0"/>
          <w:numId w:val="36"/>
        </w:numPr>
      </w:pPr>
      <w:r>
        <w:t>Hide field labels for columns</w:t>
      </w:r>
    </w:p>
    <w:p w14:paraId="50560307" w14:textId="77777777" w:rsidR="00844A00" w:rsidRDefault="00844A00" w:rsidP="00844A00">
      <w:pPr>
        <w:pStyle w:val="ListParagraph"/>
        <w:numPr>
          <w:ilvl w:val="0"/>
          <w:numId w:val="36"/>
        </w:numPr>
      </w:pPr>
      <w:r>
        <w:t>Press &lt;Ctrl&gt;-&lt;S&gt; or click the “Save” icon on the toolbar to save your work</w:t>
      </w:r>
      <w:r>
        <w:br/>
      </w:r>
    </w:p>
    <w:p w14:paraId="005C146C" w14:textId="18829E0C" w:rsidR="00E250C2" w:rsidRDefault="00E250C2" w:rsidP="00E250C2">
      <w:pPr>
        <w:pStyle w:val="Heading3a"/>
      </w:pPr>
      <w:r>
        <w:t>Age/Income Viz:</w:t>
      </w:r>
    </w:p>
    <w:p w14:paraId="67881985" w14:textId="117693FE" w:rsidR="00E250C2" w:rsidRDefault="00E250C2" w:rsidP="00E250C2">
      <w:pPr>
        <w:pStyle w:val="ListParagraph"/>
        <w:numPr>
          <w:ilvl w:val="0"/>
          <w:numId w:val="37"/>
        </w:numPr>
      </w:pPr>
      <w:r>
        <w:t>Create a new worksheet and rename it to “Age/Income”</w:t>
      </w:r>
    </w:p>
    <w:p w14:paraId="6B47FC8D" w14:textId="24C0C146" w:rsidR="00E250C2" w:rsidRDefault="00E250C2" w:rsidP="00E250C2">
      <w:pPr>
        <w:pStyle w:val="ListParagraph"/>
        <w:numPr>
          <w:ilvl w:val="0"/>
          <w:numId w:val="37"/>
        </w:numPr>
      </w:pPr>
      <w:r>
        <w:t>Drag “</w:t>
      </w:r>
      <w:r w:rsidR="00B818D1">
        <w:t>age(bin)</w:t>
      </w:r>
      <w:r>
        <w:t>” to Columns</w:t>
      </w:r>
    </w:p>
    <w:p w14:paraId="43B09167" w14:textId="77777777" w:rsidR="00E250C2" w:rsidRDefault="00E250C2" w:rsidP="00E250C2">
      <w:pPr>
        <w:pStyle w:val="ListParagraph"/>
        <w:numPr>
          <w:ilvl w:val="0"/>
          <w:numId w:val="37"/>
        </w:numPr>
      </w:pPr>
      <w:r>
        <w:t>Drag “Churn Rate” to Rows</w:t>
      </w:r>
    </w:p>
    <w:p w14:paraId="67C6F0B6" w14:textId="77777777" w:rsidR="00E250C2" w:rsidRDefault="00E250C2" w:rsidP="00E250C2">
      <w:pPr>
        <w:pStyle w:val="ListParagraph"/>
        <w:numPr>
          <w:ilvl w:val="0"/>
          <w:numId w:val="37"/>
        </w:numPr>
      </w:pPr>
      <w:r>
        <w:t>Drag “Customers” and “Churners” to Tooltip</w:t>
      </w:r>
    </w:p>
    <w:p w14:paraId="560D5D38" w14:textId="5D11C92C" w:rsidR="00E250C2" w:rsidRDefault="00E250C2" w:rsidP="00E250C2">
      <w:pPr>
        <w:pStyle w:val="ListParagraph"/>
        <w:numPr>
          <w:ilvl w:val="0"/>
          <w:numId w:val="37"/>
        </w:numPr>
      </w:pPr>
      <w:r>
        <w:t>Drag “</w:t>
      </w:r>
      <w:r w:rsidR="00B818D1">
        <w:t>income(bin)</w:t>
      </w:r>
      <w:r>
        <w:t>” to Color</w:t>
      </w:r>
    </w:p>
    <w:p w14:paraId="42B31108" w14:textId="77777777" w:rsidR="00E250C2" w:rsidRDefault="00E250C2" w:rsidP="00E250C2">
      <w:pPr>
        <w:pStyle w:val="ListParagraph"/>
        <w:numPr>
          <w:ilvl w:val="0"/>
          <w:numId w:val="37"/>
        </w:numPr>
      </w:pPr>
      <w:r>
        <w:t>Press &lt;Ctrl&gt;-&lt;S&gt; or click the “Save” icon on the toolbar to save your work</w:t>
      </w:r>
      <w:r>
        <w:br/>
      </w:r>
    </w:p>
    <w:p w14:paraId="2834FA1B" w14:textId="4D692617" w:rsidR="002A712B" w:rsidRDefault="002A712B" w:rsidP="002A712B">
      <w:pPr>
        <w:pStyle w:val="Heading3a"/>
      </w:pPr>
      <w:r>
        <w:t>Alternatives Viz:</w:t>
      </w:r>
    </w:p>
    <w:p w14:paraId="136BA2F8" w14:textId="0BE3BCB6" w:rsidR="002A712B" w:rsidRDefault="002A712B" w:rsidP="002A712B">
      <w:pPr>
        <w:pStyle w:val="ListParagraph"/>
        <w:numPr>
          <w:ilvl w:val="0"/>
          <w:numId w:val="38"/>
        </w:numPr>
      </w:pPr>
      <w:r>
        <w:t>Create a new worksheet and rename it to “Alternatives”</w:t>
      </w:r>
    </w:p>
    <w:p w14:paraId="2357D0AC" w14:textId="48F6DB57" w:rsidR="002A712B" w:rsidRDefault="002A712B" w:rsidP="002A712B">
      <w:pPr>
        <w:pStyle w:val="ListParagraph"/>
        <w:numPr>
          <w:ilvl w:val="0"/>
          <w:numId w:val="38"/>
        </w:numPr>
      </w:pPr>
      <w:r>
        <w:t>Drag “</w:t>
      </w:r>
      <w:r w:rsidR="00254B4A">
        <w:t>Number of Competitors</w:t>
      </w:r>
      <w:r>
        <w:t>” to Columns</w:t>
      </w:r>
    </w:p>
    <w:p w14:paraId="7AED2262" w14:textId="2BA74337" w:rsidR="002A712B" w:rsidRDefault="002A712B" w:rsidP="002A712B">
      <w:pPr>
        <w:pStyle w:val="ListParagraph"/>
        <w:numPr>
          <w:ilvl w:val="0"/>
          <w:numId w:val="38"/>
        </w:numPr>
      </w:pPr>
      <w:r>
        <w:t>Drag “</w:t>
      </w:r>
      <w:r w:rsidR="003E7E67">
        <w:t>Customers</w:t>
      </w:r>
      <w:r>
        <w:t>” to Rows</w:t>
      </w:r>
    </w:p>
    <w:p w14:paraId="421AB3C2" w14:textId="3E1A0BF7" w:rsidR="009610A1" w:rsidRDefault="009610A1" w:rsidP="002A712B">
      <w:pPr>
        <w:pStyle w:val="ListParagraph"/>
        <w:numPr>
          <w:ilvl w:val="0"/>
          <w:numId w:val="38"/>
        </w:numPr>
      </w:pPr>
      <w:r>
        <w:t>Change mark type to “Bar”</w:t>
      </w:r>
    </w:p>
    <w:p w14:paraId="764D09E0" w14:textId="77777777" w:rsidR="002A712B" w:rsidRDefault="002A712B" w:rsidP="002A712B">
      <w:pPr>
        <w:pStyle w:val="ListParagraph"/>
        <w:numPr>
          <w:ilvl w:val="0"/>
          <w:numId w:val="38"/>
        </w:numPr>
      </w:pPr>
      <w:r>
        <w:t>Drag “Customers” and “Churners” to Tooltip</w:t>
      </w:r>
    </w:p>
    <w:p w14:paraId="6C5CC32D" w14:textId="66FDEE85" w:rsidR="00AD67B3" w:rsidRDefault="002A712B" w:rsidP="00AD67B3">
      <w:pPr>
        <w:pStyle w:val="ListParagraph"/>
        <w:numPr>
          <w:ilvl w:val="0"/>
          <w:numId w:val="38"/>
        </w:numPr>
      </w:pPr>
      <w:r>
        <w:t>Drag “</w:t>
      </w:r>
      <w:r w:rsidR="00503601">
        <w:t>Customer</w:t>
      </w:r>
      <w:r>
        <w:t>” to Color</w:t>
      </w:r>
    </w:p>
    <w:p w14:paraId="15F88F32" w14:textId="1B374149" w:rsidR="009610A1" w:rsidRDefault="009610A1" w:rsidP="00AD67B3">
      <w:pPr>
        <w:pStyle w:val="ListParagraph"/>
        <w:numPr>
          <w:ilvl w:val="0"/>
          <w:numId w:val="38"/>
        </w:numPr>
      </w:pPr>
      <w:r>
        <w:lastRenderedPageBreak/>
        <w:t>Drag “Number of Competitors” to Columns to create a second graph</w:t>
      </w:r>
    </w:p>
    <w:p w14:paraId="220EB220" w14:textId="6E2F3F47" w:rsidR="009610A1" w:rsidRDefault="004B7C7F" w:rsidP="00AD67B3">
      <w:pPr>
        <w:pStyle w:val="ListParagraph"/>
        <w:numPr>
          <w:ilvl w:val="0"/>
          <w:numId w:val="38"/>
        </w:numPr>
      </w:pPr>
      <w:r>
        <w:t>Drag “Churn Rate” to Rows</w:t>
      </w:r>
    </w:p>
    <w:p w14:paraId="57779A56" w14:textId="275A8090" w:rsidR="004B7C7F" w:rsidRDefault="004B7C7F" w:rsidP="00AD67B3">
      <w:pPr>
        <w:pStyle w:val="ListParagraph"/>
        <w:numPr>
          <w:ilvl w:val="0"/>
          <w:numId w:val="38"/>
        </w:numPr>
      </w:pPr>
      <w:r>
        <w:t xml:space="preserve">Change mark type to </w:t>
      </w:r>
      <w:r w:rsidR="007C42E2">
        <w:t>“Circle”</w:t>
      </w:r>
    </w:p>
    <w:p w14:paraId="49829F52" w14:textId="46864BA6" w:rsidR="007C42E2" w:rsidRDefault="007C42E2" w:rsidP="00AD67B3">
      <w:pPr>
        <w:pStyle w:val="ListParagraph"/>
        <w:numPr>
          <w:ilvl w:val="0"/>
          <w:numId w:val="38"/>
        </w:numPr>
      </w:pPr>
      <w:r>
        <w:t>Change mark color to Green</w:t>
      </w:r>
    </w:p>
    <w:p w14:paraId="099AA47B" w14:textId="678AC77C" w:rsidR="00116DA7" w:rsidRDefault="00116DA7" w:rsidP="00AD67B3">
      <w:pPr>
        <w:pStyle w:val="ListParagraph"/>
        <w:numPr>
          <w:ilvl w:val="0"/>
          <w:numId w:val="38"/>
        </w:numPr>
      </w:pPr>
      <w:r>
        <w:t>Right-click on “AGG(Churn Rate)” on the columns shelf and select “Dual axis”</w:t>
      </w:r>
    </w:p>
    <w:p w14:paraId="65909B10" w14:textId="3BFFF35D" w:rsidR="009117E1" w:rsidRDefault="009117E1" w:rsidP="00AD67B3">
      <w:pPr>
        <w:pStyle w:val="ListParagraph"/>
        <w:numPr>
          <w:ilvl w:val="0"/>
          <w:numId w:val="38"/>
        </w:numPr>
      </w:pPr>
      <w:r>
        <w:t xml:space="preserve">If “&lt;x&gt; nulls” appears on the bottom right, </w:t>
      </w:r>
      <w:r w:rsidR="00BD6BD9">
        <w:t>click it and select “Filter Data”</w:t>
      </w:r>
    </w:p>
    <w:p w14:paraId="4A6F1A30" w14:textId="53E953DC" w:rsidR="00BD6BD9" w:rsidRDefault="00BD6BD9" w:rsidP="00AD67B3">
      <w:pPr>
        <w:pStyle w:val="ListParagraph"/>
        <w:numPr>
          <w:ilvl w:val="0"/>
          <w:numId w:val="38"/>
        </w:numPr>
      </w:pPr>
      <w:r>
        <w:t>Click on the column header “13” and select “Exclude”</w:t>
      </w:r>
    </w:p>
    <w:p w14:paraId="3EE1C808" w14:textId="370E200C" w:rsidR="00423EC9" w:rsidRDefault="00423EC9" w:rsidP="00AD67B3">
      <w:pPr>
        <w:pStyle w:val="ListParagraph"/>
        <w:numPr>
          <w:ilvl w:val="0"/>
          <w:numId w:val="38"/>
        </w:numPr>
      </w:pPr>
      <w:r>
        <w:t>Hide field labels for columns</w:t>
      </w:r>
    </w:p>
    <w:p w14:paraId="5056BF56" w14:textId="6403C971" w:rsidR="00423EC9" w:rsidRDefault="00423EC9" w:rsidP="00AD67B3">
      <w:pPr>
        <w:pStyle w:val="ListParagraph"/>
        <w:numPr>
          <w:ilvl w:val="0"/>
          <w:numId w:val="38"/>
        </w:numPr>
      </w:pPr>
      <w:r>
        <w:t>Change the title to “Churn by Number of Competing Providers” centered</w:t>
      </w:r>
    </w:p>
    <w:p w14:paraId="6C5C775C" w14:textId="77777777" w:rsidR="00F33F4C" w:rsidRDefault="002A712B" w:rsidP="00F33F4C">
      <w:pPr>
        <w:pStyle w:val="ListParagraph"/>
        <w:numPr>
          <w:ilvl w:val="0"/>
          <w:numId w:val="38"/>
        </w:numPr>
      </w:pPr>
      <w:r>
        <w:t>Press &lt;Ctrl&gt;-&lt;S&gt; or click the “Save” icon on the toolbar to save your work</w:t>
      </w:r>
      <w:r w:rsidR="00F33F4C">
        <w:br/>
      </w:r>
    </w:p>
    <w:p w14:paraId="325BEC93" w14:textId="19E2A512" w:rsidR="00F33F4C" w:rsidRDefault="00F33F4C" w:rsidP="00F33F4C">
      <w:pPr>
        <w:pStyle w:val="Heading3a"/>
      </w:pPr>
      <w:r>
        <w:t>Filters:</w:t>
      </w:r>
    </w:p>
    <w:p w14:paraId="0B8F8977" w14:textId="4E3C1C3E" w:rsidR="00F33F4C" w:rsidRDefault="00F33F4C" w:rsidP="00F33F4C">
      <w:pPr>
        <w:pStyle w:val="ListParagraph"/>
        <w:numPr>
          <w:ilvl w:val="0"/>
          <w:numId w:val="43"/>
        </w:numPr>
      </w:pPr>
      <w:r>
        <w:t>Click on the “Region Map” worksheet</w:t>
      </w:r>
    </w:p>
    <w:p w14:paraId="1C994757" w14:textId="7B198378" w:rsidR="00F33F4C" w:rsidRDefault="00F33F4C" w:rsidP="00F33F4C">
      <w:pPr>
        <w:pStyle w:val="ListParagraph"/>
        <w:numPr>
          <w:ilvl w:val="0"/>
          <w:numId w:val="43"/>
        </w:numPr>
      </w:pPr>
      <w:r>
        <w:t>Right-click on the “</w:t>
      </w:r>
      <w:r w:rsidR="00A256D8">
        <w:t>region” filter and select “Apply to worksheets”</w:t>
      </w:r>
      <w:r w:rsidR="00CA6646">
        <w:t xml:space="preserve"> then “All using this data source”</w:t>
      </w:r>
    </w:p>
    <w:p w14:paraId="0C9E30E8" w14:textId="74508A4B" w:rsidR="00EE4A95" w:rsidRDefault="00EE4A95" w:rsidP="00EE4A95">
      <w:pPr>
        <w:pStyle w:val="ListParagraph"/>
        <w:numPr>
          <w:ilvl w:val="0"/>
          <w:numId w:val="43"/>
        </w:numPr>
      </w:pPr>
      <w:r>
        <w:t>Click on the “State Map” worksheet</w:t>
      </w:r>
    </w:p>
    <w:p w14:paraId="2BC6EC41" w14:textId="5508C3B4" w:rsidR="00EE4A95" w:rsidRDefault="00EE4A95" w:rsidP="00EE4A95">
      <w:pPr>
        <w:pStyle w:val="ListParagraph"/>
        <w:numPr>
          <w:ilvl w:val="0"/>
          <w:numId w:val="43"/>
        </w:numPr>
      </w:pPr>
      <w:r>
        <w:t>Right-click on the “state” filter and select “Apply to worksheets” then “Selected worksheets”</w:t>
      </w:r>
    </w:p>
    <w:p w14:paraId="0A7CA2CE" w14:textId="6FBA32DE" w:rsidR="00F33F4C" w:rsidRDefault="00C41938" w:rsidP="00F33F4C">
      <w:pPr>
        <w:pStyle w:val="ListParagraph"/>
        <w:numPr>
          <w:ilvl w:val="0"/>
          <w:numId w:val="43"/>
        </w:numPr>
      </w:pPr>
      <w:r>
        <w:t>Choose all worksheets other than “Region Map”, “Worst Churn States”, and “Best Churn States”</w:t>
      </w:r>
    </w:p>
    <w:p w14:paraId="261F0EFE" w14:textId="1EF17597" w:rsidR="007352C5" w:rsidRDefault="007352C5" w:rsidP="00F33F4C">
      <w:pPr>
        <w:pStyle w:val="ListParagraph"/>
        <w:numPr>
          <w:ilvl w:val="0"/>
          <w:numId w:val="43"/>
        </w:numPr>
      </w:pPr>
      <w:r>
        <w:t>Click “OK”</w:t>
      </w:r>
    </w:p>
    <w:p w14:paraId="52D7B772" w14:textId="47CC72AC" w:rsidR="00625B12" w:rsidRDefault="00625B12" w:rsidP="00625B12">
      <w:pPr>
        <w:pStyle w:val="ListParagraph"/>
        <w:numPr>
          <w:ilvl w:val="0"/>
          <w:numId w:val="43"/>
        </w:numPr>
      </w:pPr>
      <w:r>
        <w:t>Click on the “Tenure” worksheet</w:t>
      </w:r>
    </w:p>
    <w:p w14:paraId="38A58022" w14:textId="7CB56D0C" w:rsidR="00625B12" w:rsidRDefault="00625B12" w:rsidP="00625B12">
      <w:pPr>
        <w:pStyle w:val="ListParagraph"/>
        <w:numPr>
          <w:ilvl w:val="0"/>
          <w:numId w:val="43"/>
        </w:numPr>
      </w:pPr>
      <w:r>
        <w:t>Right-click on the “Tenure Years” filter and select “Apply to worksheets” then “Selected worksheets”</w:t>
      </w:r>
    </w:p>
    <w:p w14:paraId="40316B86" w14:textId="678400AF" w:rsidR="00625B12" w:rsidRDefault="00625B12" w:rsidP="00625B12">
      <w:pPr>
        <w:pStyle w:val="ListParagraph"/>
        <w:numPr>
          <w:ilvl w:val="0"/>
          <w:numId w:val="43"/>
        </w:numPr>
      </w:pPr>
      <w:r>
        <w:t>Choose all worksheets other than “Worst Churn States”, and “Best Churn States”</w:t>
      </w:r>
    </w:p>
    <w:p w14:paraId="42F6BEFC" w14:textId="77777777" w:rsidR="00625B12" w:rsidRDefault="00625B12" w:rsidP="00625B12">
      <w:pPr>
        <w:pStyle w:val="ListParagraph"/>
        <w:numPr>
          <w:ilvl w:val="0"/>
          <w:numId w:val="43"/>
        </w:numPr>
      </w:pPr>
      <w:r>
        <w:t>Click “OK”</w:t>
      </w:r>
    </w:p>
    <w:p w14:paraId="78C037D8" w14:textId="16ABD80B" w:rsidR="00625B12" w:rsidRDefault="00625B12" w:rsidP="00625B12">
      <w:pPr>
        <w:pStyle w:val="ListParagraph"/>
        <w:numPr>
          <w:ilvl w:val="0"/>
          <w:numId w:val="43"/>
        </w:numPr>
      </w:pPr>
      <w:r>
        <w:t>Right-click on the “duration” filter and select “Apply to worksheets” then “Selected worksheets”</w:t>
      </w:r>
    </w:p>
    <w:p w14:paraId="012B5F8F" w14:textId="6AE9BF53" w:rsidR="00625B12" w:rsidRDefault="00625B12" w:rsidP="00625B12">
      <w:pPr>
        <w:pStyle w:val="ListParagraph"/>
        <w:numPr>
          <w:ilvl w:val="0"/>
          <w:numId w:val="43"/>
        </w:numPr>
      </w:pPr>
      <w:r>
        <w:t>Choose all worksheets other than “Worst Churn States”, and “Best Churn States”</w:t>
      </w:r>
    </w:p>
    <w:p w14:paraId="4BC3FFA9" w14:textId="77777777" w:rsidR="00625B12" w:rsidRDefault="00625B12" w:rsidP="00625B12">
      <w:pPr>
        <w:pStyle w:val="ListParagraph"/>
        <w:numPr>
          <w:ilvl w:val="0"/>
          <w:numId w:val="43"/>
        </w:numPr>
      </w:pPr>
      <w:r>
        <w:t>Click “OK”</w:t>
      </w:r>
    </w:p>
    <w:p w14:paraId="70C2D69F" w14:textId="153EC3E9" w:rsidR="00E3762F" w:rsidRDefault="00E3762F" w:rsidP="00E3762F">
      <w:pPr>
        <w:pStyle w:val="ListParagraph"/>
        <w:numPr>
          <w:ilvl w:val="0"/>
          <w:numId w:val="43"/>
        </w:numPr>
      </w:pPr>
      <w:r>
        <w:t>Click on the “Demographics” worksheet</w:t>
      </w:r>
    </w:p>
    <w:p w14:paraId="7DB093AF" w14:textId="4634B780" w:rsidR="00E3762F" w:rsidRDefault="00E3762F" w:rsidP="00E3762F">
      <w:pPr>
        <w:pStyle w:val="ListParagraph"/>
        <w:numPr>
          <w:ilvl w:val="0"/>
          <w:numId w:val="43"/>
        </w:numPr>
      </w:pPr>
      <w:r>
        <w:t>Right-click on the “marital” filter and select “Apply to worksheets” then “Selected worksheets”</w:t>
      </w:r>
    </w:p>
    <w:p w14:paraId="7A1E9F93" w14:textId="77777777" w:rsidR="00E3762F" w:rsidRDefault="00E3762F" w:rsidP="00E3762F">
      <w:pPr>
        <w:pStyle w:val="ListParagraph"/>
        <w:numPr>
          <w:ilvl w:val="0"/>
          <w:numId w:val="43"/>
        </w:numPr>
      </w:pPr>
      <w:r>
        <w:t>Choose all worksheets other than “Worst Churn States”, and “Best Churn States”</w:t>
      </w:r>
    </w:p>
    <w:p w14:paraId="03DCC61D" w14:textId="77777777" w:rsidR="00E3762F" w:rsidRDefault="00E3762F" w:rsidP="00E3762F">
      <w:pPr>
        <w:pStyle w:val="ListParagraph"/>
        <w:numPr>
          <w:ilvl w:val="0"/>
          <w:numId w:val="43"/>
        </w:numPr>
      </w:pPr>
      <w:r>
        <w:t>Click “OK”</w:t>
      </w:r>
    </w:p>
    <w:p w14:paraId="47A8F5D1" w14:textId="62548863" w:rsidR="00E3762F" w:rsidRDefault="00E3762F" w:rsidP="00E3762F">
      <w:pPr>
        <w:pStyle w:val="ListParagraph"/>
        <w:numPr>
          <w:ilvl w:val="0"/>
          <w:numId w:val="43"/>
        </w:numPr>
      </w:pPr>
      <w:r>
        <w:t>Right-click on the “gender” filter and select “Apply to worksheets” then “Selected worksheets”</w:t>
      </w:r>
    </w:p>
    <w:p w14:paraId="37EB1E01" w14:textId="77777777" w:rsidR="00E3762F" w:rsidRDefault="00E3762F" w:rsidP="0038576F">
      <w:pPr>
        <w:pStyle w:val="ListParagraph"/>
        <w:numPr>
          <w:ilvl w:val="0"/>
          <w:numId w:val="43"/>
        </w:numPr>
      </w:pPr>
      <w:r>
        <w:t>Choose all worksheets other than “Worst Churn States”, and “Best Churn States”</w:t>
      </w:r>
    </w:p>
    <w:p w14:paraId="7DFD060F" w14:textId="77777777" w:rsidR="000137FC" w:rsidRDefault="00E3762F" w:rsidP="0038576F">
      <w:pPr>
        <w:pStyle w:val="ListParagraph"/>
        <w:numPr>
          <w:ilvl w:val="0"/>
          <w:numId w:val="43"/>
        </w:numPr>
      </w:pPr>
      <w:r>
        <w:t>Click “OK”</w:t>
      </w:r>
      <w:r w:rsidR="0038576F" w:rsidRPr="0038576F">
        <w:t xml:space="preserve"> </w:t>
      </w:r>
    </w:p>
    <w:p w14:paraId="107481D4" w14:textId="6EDE73A5" w:rsidR="0038576F" w:rsidRDefault="000137FC" w:rsidP="0038576F">
      <w:pPr>
        <w:pStyle w:val="ListParagraph"/>
        <w:numPr>
          <w:ilvl w:val="0"/>
          <w:numId w:val="43"/>
        </w:numPr>
      </w:pPr>
      <w:r>
        <w:t>Press &lt;Ctrl&gt;-&lt;S&gt; or click the “Save” icon on the toolbar to save your work</w:t>
      </w:r>
      <w:r w:rsidR="0038576F">
        <w:br/>
      </w:r>
    </w:p>
    <w:p w14:paraId="60A566F3" w14:textId="7E31F7C5" w:rsidR="0038576F" w:rsidRDefault="0038576F" w:rsidP="0038576F">
      <w:pPr>
        <w:pStyle w:val="Heading3a"/>
      </w:pPr>
      <w:r>
        <w:t>Dashboard:</w:t>
      </w:r>
    </w:p>
    <w:p w14:paraId="446B5650" w14:textId="4DDB151F" w:rsidR="0038576F" w:rsidRDefault="0038576F" w:rsidP="0038576F">
      <w:pPr>
        <w:pStyle w:val="ListParagraph"/>
        <w:numPr>
          <w:ilvl w:val="0"/>
          <w:numId w:val="44"/>
        </w:numPr>
      </w:pPr>
      <w:r>
        <w:t>Create a new dashboard named “Churn Dashboard”</w:t>
      </w:r>
    </w:p>
    <w:p w14:paraId="4708F040" w14:textId="77777777" w:rsidR="00787711" w:rsidRDefault="00787711" w:rsidP="0038576F">
      <w:pPr>
        <w:pStyle w:val="ListParagraph"/>
        <w:numPr>
          <w:ilvl w:val="0"/>
          <w:numId w:val="44"/>
        </w:numPr>
      </w:pPr>
      <w:r>
        <w:t>Set Size to “Automatic”</w:t>
      </w:r>
    </w:p>
    <w:p w14:paraId="50BD03AA" w14:textId="6C8C1F56" w:rsidR="00BD4B2F" w:rsidRDefault="00787711" w:rsidP="0038576F">
      <w:pPr>
        <w:pStyle w:val="ListParagraph"/>
        <w:numPr>
          <w:ilvl w:val="0"/>
          <w:numId w:val="44"/>
        </w:numPr>
      </w:pPr>
      <w:r>
        <w:lastRenderedPageBreak/>
        <w:t xml:space="preserve">Drag a text item to the top pane of the worksheet and enter “Churn Dashboard”. Set font to </w:t>
      </w:r>
      <w:r w:rsidR="00BD4B2F">
        <w:t>Tableau Bold 20</w:t>
      </w:r>
      <w:r w:rsidR="00156C24">
        <w:t>, centered, color black</w:t>
      </w:r>
    </w:p>
    <w:p w14:paraId="459EE9FE" w14:textId="77777777" w:rsidR="00BD4B2F" w:rsidRDefault="00BD4B2F" w:rsidP="0038576F">
      <w:pPr>
        <w:pStyle w:val="ListParagraph"/>
        <w:numPr>
          <w:ilvl w:val="0"/>
          <w:numId w:val="44"/>
        </w:numPr>
      </w:pPr>
      <w:r>
        <w:t>Place a horizontal container below the title</w:t>
      </w:r>
    </w:p>
    <w:p w14:paraId="757931B6" w14:textId="77777777" w:rsidR="0064112A" w:rsidRDefault="00BD4B2F" w:rsidP="0038576F">
      <w:pPr>
        <w:pStyle w:val="ListParagraph"/>
        <w:numPr>
          <w:ilvl w:val="0"/>
          <w:numId w:val="44"/>
        </w:numPr>
      </w:pPr>
      <w:r>
        <w:t>Add</w:t>
      </w:r>
      <w:r w:rsidR="0064112A">
        <w:t xml:space="preserve"> the four KPI worksheets followed by a Blank to the container</w:t>
      </w:r>
    </w:p>
    <w:p w14:paraId="45E31BCC" w14:textId="4141E421" w:rsidR="00DC5F06" w:rsidRDefault="00DC5F06" w:rsidP="0038576F">
      <w:pPr>
        <w:pStyle w:val="ListParagraph"/>
        <w:numPr>
          <w:ilvl w:val="0"/>
          <w:numId w:val="44"/>
        </w:numPr>
      </w:pPr>
      <w:r>
        <w:t xml:space="preserve">Simplify the titles and </w:t>
      </w:r>
      <w:r w:rsidR="004971FB">
        <w:t>set font to Tableau Book 10</w:t>
      </w:r>
    </w:p>
    <w:p w14:paraId="4EAA62BB" w14:textId="77777777" w:rsidR="0064112A" w:rsidRDefault="0064112A" w:rsidP="0038576F">
      <w:pPr>
        <w:pStyle w:val="ListParagraph"/>
        <w:numPr>
          <w:ilvl w:val="0"/>
          <w:numId w:val="44"/>
        </w:numPr>
      </w:pPr>
      <w:r>
        <w:t>Place a vertical container below the horizontal container</w:t>
      </w:r>
    </w:p>
    <w:p w14:paraId="554C23A2" w14:textId="77777777" w:rsidR="00700680" w:rsidRDefault="0064112A" w:rsidP="0038576F">
      <w:pPr>
        <w:pStyle w:val="ListParagraph"/>
        <w:numPr>
          <w:ilvl w:val="0"/>
          <w:numId w:val="44"/>
        </w:numPr>
      </w:pPr>
      <w:r>
        <w:t>Place all three Map worksheets in the vertical container</w:t>
      </w:r>
    </w:p>
    <w:p w14:paraId="7E05ECAF" w14:textId="77777777" w:rsidR="00AD1FF8" w:rsidRDefault="00700680" w:rsidP="0038576F">
      <w:pPr>
        <w:pStyle w:val="ListParagraph"/>
        <w:numPr>
          <w:ilvl w:val="0"/>
          <w:numId w:val="44"/>
        </w:numPr>
      </w:pPr>
      <w:r>
        <w:t>Hide the titles of all three</w:t>
      </w:r>
    </w:p>
    <w:p w14:paraId="75C78EA7" w14:textId="77777777" w:rsidR="00AD1FF8" w:rsidRDefault="00AD1FF8" w:rsidP="0038576F">
      <w:pPr>
        <w:pStyle w:val="ListParagraph"/>
        <w:numPr>
          <w:ilvl w:val="0"/>
          <w:numId w:val="44"/>
        </w:numPr>
      </w:pPr>
      <w:r>
        <w:t>Place the Tenure worksheet to the right of the vertical container</w:t>
      </w:r>
    </w:p>
    <w:p w14:paraId="054A4FC5" w14:textId="77777777" w:rsidR="00AD1FF8" w:rsidRDefault="00AD1FF8" w:rsidP="0038576F">
      <w:pPr>
        <w:pStyle w:val="ListParagraph"/>
        <w:numPr>
          <w:ilvl w:val="0"/>
          <w:numId w:val="44"/>
        </w:numPr>
      </w:pPr>
      <w:r>
        <w:t>Place the Age/Income worksheet to the right of the Tenure worksheet</w:t>
      </w:r>
    </w:p>
    <w:p w14:paraId="200BC5C6" w14:textId="77777777" w:rsidR="00415BAC" w:rsidRDefault="00415BAC" w:rsidP="0038576F">
      <w:pPr>
        <w:pStyle w:val="ListParagraph"/>
        <w:numPr>
          <w:ilvl w:val="0"/>
          <w:numId w:val="44"/>
        </w:numPr>
      </w:pPr>
      <w:r>
        <w:t>Place the Worst Churn States worksheet below the Maps</w:t>
      </w:r>
    </w:p>
    <w:p w14:paraId="35EBE090" w14:textId="77777777" w:rsidR="004B7DB4" w:rsidRDefault="0036685F" w:rsidP="000E33D9">
      <w:pPr>
        <w:pStyle w:val="ListParagraph"/>
        <w:numPr>
          <w:ilvl w:val="0"/>
          <w:numId w:val="44"/>
        </w:numPr>
      </w:pPr>
      <w:r>
        <w:t>Place the Best Churn States worksheet to the right of the Worst Churn States worksheet</w:t>
      </w:r>
    </w:p>
    <w:p w14:paraId="6A2CE7A1" w14:textId="77777777" w:rsidR="00974C0D" w:rsidRDefault="004B7DB4" w:rsidP="000E33D9">
      <w:pPr>
        <w:pStyle w:val="ListParagraph"/>
        <w:numPr>
          <w:ilvl w:val="0"/>
          <w:numId w:val="44"/>
        </w:numPr>
      </w:pPr>
      <w:r>
        <w:t>Place the Demographics worksheet to the right of the Worst Churn States worksheet</w:t>
      </w:r>
    </w:p>
    <w:p w14:paraId="5590E8C5" w14:textId="77777777" w:rsidR="002832C7" w:rsidRDefault="00974C0D" w:rsidP="000E33D9">
      <w:pPr>
        <w:pStyle w:val="ListParagraph"/>
        <w:numPr>
          <w:ilvl w:val="0"/>
          <w:numId w:val="44"/>
        </w:numPr>
      </w:pPr>
      <w:r>
        <w:t>Place the Alternatives worksheet to the right of the Demographics worksheet</w:t>
      </w:r>
    </w:p>
    <w:p w14:paraId="241AAC61" w14:textId="69C707B9" w:rsidR="001A3723" w:rsidRDefault="001A3723" w:rsidP="000E33D9">
      <w:pPr>
        <w:pStyle w:val="ListParagraph"/>
        <w:numPr>
          <w:ilvl w:val="0"/>
          <w:numId w:val="44"/>
        </w:numPr>
      </w:pPr>
      <w:r>
        <w:t>Make the title text as narrow as possible</w:t>
      </w:r>
    </w:p>
    <w:p w14:paraId="38ED376A" w14:textId="53BA77B8" w:rsidR="001A3723" w:rsidRDefault="00C53372" w:rsidP="000E33D9">
      <w:pPr>
        <w:pStyle w:val="ListParagraph"/>
        <w:numPr>
          <w:ilvl w:val="0"/>
          <w:numId w:val="44"/>
        </w:numPr>
      </w:pPr>
      <w:r>
        <w:t>Make the horizontal container as narrow as possible</w:t>
      </w:r>
    </w:p>
    <w:p w14:paraId="2A3D4972" w14:textId="01DBB6BE" w:rsidR="00C53372" w:rsidRDefault="00EE212F" w:rsidP="000E33D9">
      <w:pPr>
        <w:pStyle w:val="ListParagraph"/>
        <w:numPr>
          <w:ilvl w:val="0"/>
          <w:numId w:val="44"/>
        </w:numPr>
      </w:pPr>
      <w:r>
        <w:t>Expand the top row of viz to take about 2/3 of the remaining space</w:t>
      </w:r>
    </w:p>
    <w:p w14:paraId="50A14CDD" w14:textId="373514EE" w:rsidR="002832C7" w:rsidRDefault="002832C7" w:rsidP="000E33D9">
      <w:pPr>
        <w:pStyle w:val="ListParagraph"/>
        <w:numPr>
          <w:ilvl w:val="0"/>
          <w:numId w:val="44"/>
        </w:numPr>
      </w:pPr>
      <w:r>
        <w:t>Make the Churn Rate legend floating</w:t>
      </w:r>
      <w:r w:rsidR="000166D9">
        <w:t xml:space="preserve"> and place it over the map viz</w:t>
      </w:r>
    </w:p>
    <w:p w14:paraId="6CA57FAD" w14:textId="77777777" w:rsidR="003007DE" w:rsidRDefault="000166D9" w:rsidP="000E33D9">
      <w:pPr>
        <w:pStyle w:val="ListParagraph"/>
        <w:numPr>
          <w:ilvl w:val="0"/>
          <w:numId w:val="44"/>
        </w:numPr>
      </w:pPr>
      <w:r>
        <w:t>Drag the Income legend under the Age/Income viz</w:t>
      </w:r>
    </w:p>
    <w:p w14:paraId="68E9F6B8" w14:textId="77777777" w:rsidR="003007DE" w:rsidRDefault="003007DE" w:rsidP="000E33D9">
      <w:pPr>
        <w:pStyle w:val="ListParagraph"/>
        <w:numPr>
          <w:ilvl w:val="0"/>
          <w:numId w:val="44"/>
        </w:numPr>
      </w:pPr>
      <w:r>
        <w:t>Drag the Gender legend under the Demographics viz and make as narrow as possible</w:t>
      </w:r>
    </w:p>
    <w:p w14:paraId="1532A5D5" w14:textId="77777777" w:rsidR="00EC446F" w:rsidRDefault="00EC446F" w:rsidP="000E33D9">
      <w:pPr>
        <w:pStyle w:val="ListParagraph"/>
        <w:numPr>
          <w:ilvl w:val="0"/>
          <w:numId w:val="44"/>
        </w:numPr>
      </w:pPr>
      <w:r>
        <w:t>Drag the Duration legend under the Tenure viz and make as narrow as possible</w:t>
      </w:r>
    </w:p>
    <w:p w14:paraId="7A28D09E" w14:textId="77777777" w:rsidR="0042797F" w:rsidRDefault="007636E5" w:rsidP="000E33D9">
      <w:pPr>
        <w:pStyle w:val="ListParagraph"/>
        <w:numPr>
          <w:ilvl w:val="0"/>
          <w:numId w:val="44"/>
        </w:numPr>
      </w:pPr>
      <w:r>
        <w:t>Remove all other legends from the rightmost section</w:t>
      </w:r>
    </w:p>
    <w:p w14:paraId="533629E6" w14:textId="77777777" w:rsidR="00D26D69" w:rsidRDefault="0042797F" w:rsidP="000E33D9">
      <w:pPr>
        <w:pStyle w:val="ListParagraph"/>
        <w:numPr>
          <w:ilvl w:val="0"/>
          <w:numId w:val="44"/>
        </w:numPr>
      </w:pPr>
      <w:r>
        <w:t>Make Map View parameter selector floating and place it over the map viz</w:t>
      </w:r>
    </w:p>
    <w:p w14:paraId="0BDF4D5A" w14:textId="77777777" w:rsidR="00D26D69" w:rsidRDefault="00D26D69" w:rsidP="000E33D9">
      <w:pPr>
        <w:pStyle w:val="ListParagraph"/>
        <w:numPr>
          <w:ilvl w:val="0"/>
          <w:numId w:val="44"/>
        </w:numPr>
      </w:pPr>
      <w:r>
        <w:t>Delete the empty container to the right of the Age/Income viz</w:t>
      </w:r>
    </w:p>
    <w:p w14:paraId="4B23ECA1" w14:textId="60130F81" w:rsidR="000F4059" w:rsidRDefault="000F4059" w:rsidP="000E33D9">
      <w:pPr>
        <w:pStyle w:val="ListParagraph"/>
        <w:numPr>
          <w:ilvl w:val="0"/>
          <w:numId w:val="44"/>
        </w:numPr>
      </w:pPr>
      <w:r>
        <w:t>Change Map View to “</w:t>
      </w:r>
      <w:r w:rsidR="008567A3">
        <w:t>State</w:t>
      </w:r>
      <w:r>
        <w:t>”</w:t>
      </w:r>
    </w:p>
    <w:p w14:paraId="76F88E3B" w14:textId="77777777" w:rsidR="00225F5B" w:rsidRDefault="00225F5B" w:rsidP="000E33D9">
      <w:pPr>
        <w:pStyle w:val="ListParagraph"/>
        <w:numPr>
          <w:ilvl w:val="0"/>
          <w:numId w:val="44"/>
        </w:numPr>
      </w:pPr>
      <w:r>
        <w:t>Click this button and select Filters</w:t>
      </w:r>
      <w:r>
        <w:br/>
      </w:r>
      <w:r>
        <w:rPr>
          <w:noProof/>
        </w:rPr>
        <w:drawing>
          <wp:inline distT="0" distB="0" distL="0" distR="0" wp14:anchorId="08545484" wp14:editId="6AE7745F">
            <wp:extent cx="4733925" cy="3026217"/>
            <wp:effectExtent l="0" t="0" r="0" b="3175"/>
            <wp:docPr id="10131068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06888" name="Picture 1" descr="A screenshot of a computer&#10;&#10;Description automatically generated"/>
                    <pic:cNvPicPr/>
                  </pic:nvPicPr>
                  <pic:blipFill>
                    <a:blip r:embed="rId12"/>
                    <a:stretch>
                      <a:fillRect/>
                    </a:stretch>
                  </pic:blipFill>
                  <pic:spPr>
                    <a:xfrm>
                      <a:off x="0" y="0"/>
                      <a:ext cx="4737206" cy="3028314"/>
                    </a:xfrm>
                    <a:prstGeom prst="rect">
                      <a:avLst/>
                    </a:prstGeom>
                  </pic:spPr>
                </pic:pic>
              </a:graphicData>
            </a:graphic>
          </wp:inline>
        </w:drawing>
      </w:r>
    </w:p>
    <w:p w14:paraId="59D5EEAB" w14:textId="77777777" w:rsidR="009C5C17" w:rsidRDefault="00225F5B" w:rsidP="000E33D9">
      <w:pPr>
        <w:pStyle w:val="ListParagraph"/>
        <w:numPr>
          <w:ilvl w:val="0"/>
          <w:numId w:val="44"/>
        </w:numPr>
      </w:pPr>
      <w:r>
        <w:lastRenderedPageBreak/>
        <w:t xml:space="preserve">Enable these filters: Region, </w:t>
      </w:r>
      <w:r w:rsidR="008567A3">
        <w:t>State, Duration, Gender, Marital Status, Tenure Years</w:t>
      </w:r>
    </w:p>
    <w:p w14:paraId="52ABF3CC" w14:textId="77777777" w:rsidR="005201AB" w:rsidRDefault="009C5C17" w:rsidP="000E33D9">
      <w:pPr>
        <w:pStyle w:val="ListParagraph"/>
        <w:numPr>
          <w:ilvl w:val="0"/>
          <w:numId w:val="44"/>
        </w:numPr>
      </w:pPr>
      <w:r>
        <w:t xml:space="preserve">For each filter displayed to the right, </w:t>
      </w:r>
      <w:r w:rsidR="005201AB">
        <w:t>click this button</w:t>
      </w:r>
      <w:r w:rsidR="005201AB">
        <w:br/>
      </w:r>
      <w:r w:rsidR="005201AB">
        <w:rPr>
          <w:noProof/>
        </w:rPr>
        <w:drawing>
          <wp:inline distT="0" distB="0" distL="0" distR="0" wp14:anchorId="1F1E72FE" wp14:editId="534DCD38">
            <wp:extent cx="1685925" cy="2525502"/>
            <wp:effectExtent l="0" t="0" r="0" b="8255"/>
            <wp:docPr id="2133904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904110" name="Picture 1" descr="A screenshot of a computer&#10;&#10;Description automatically generated"/>
                    <pic:cNvPicPr/>
                  </pic:nvPicPr>
                  <pic:blipFill>
                    <a:blip r:embed="rId13"/>
                    <a:stretch>
                      <a:fillRect/>
                    </a:stretch>
                  </pic:blipFill>
                  <pic:spPr>
                    <a:xfrm>
                      <a:off x="0" y="0"/>
                      <a:ext cx="1687927" cy="2528501"/>
                    </a:xfrm>
                    <a:prstGeom prst="rect">
                      <a:avLst/>
                    </a:prstGeom>
                  </pic:spPr>
                </pic:pic>
              </a:graphicData>
            </a:graphic>
          </wp:inline>
        </w:drawing>
      </w:r>
    </w:p>
    <w:p w14:paraId="1FF85FE1" w14:textId="77777777" w:rsidR="00967D53" w:rsidRDefault="005201AB" w:rsidP="000E33D9">
      <w:pPr>
        <w:pStyle w:val="ListParagraph"/>
        <w:numPr>
          <w:ilvl w:val="0"/>
          <w:numId w:val="44"/>
        </w:numPr>
      </w:pPr>
      <w:r>
        <w:t>Choose “Multiple Values (dropdown)</w:t>
      </w:r>
      <w:r w:rsidR="00967D53">
        <w:t>”</w:t>
      </w:r>
    </w:p>
    <w:p w14:paraId="0A9E7C52" w14:textId="4633FBC2" w:rsidR="00967D53" w:rsidRDefault="00967D53" w:rsidP="000E33D9">
      <w:pPr>
        <w:pStyle w:val="ListParagraph"/>
        <w:numPr>
          <w:ilvl w:val="0"/>
          <w:numId w:val="44"/>
        </w:numPr>
      </w:pPr>
      <w:r>
        <w:t>Click the same button again</w:t>
      </w:r>
      <w:r w:rsidR="00EA7BEF">
        <w:t>,</w:t>
      </w:r>
      <w:r w:rsidR="005201AB">
        <w:t xml:space="preserve"> then click “Customize” and select </w:t>
      </w:r>
      <w:r>
        <w:t>“Show Apply Button”</w:t>
      </w:r>
    </w:p>
    <w:p w14:paraId="60B1BBA1" w14:textId="77777777" w:rsidR="001845A6" w:rsidRDefault="00967D53" w:rsidP="000E33D9">
      <w:pPr>
        <w:pStyle w:val="ListParagraph"/>
        <w:numPr>
          <w:ilvl w:val="0"/>
          <w:numId w:val="44"/>
        </w:numPr>
      </w:pPr>
      <w:r>
        <w:t>Repeat for all the filters</w:t>
      </w:r>
    </w:p>
    <w:p w14:paraId="10B0204B" w14:textId="27A0283A" w:rsidR="007352C5" w:rsidRDefault="001845A6" w:rsidP="000E33D9">
      <w:pPr>
        <w:pStyle w:val="ListParagraph"/>
        <w:numPr>
          <w:ilvl w:val="0"/>
          <w:numId w:val="44"/>
        </w:numPr>
      </w:pPr>
      <w:r>
        <w:t xml:space="preserve">Drag each filter and place </w:t>
      </w:r>
      <w:r w:rsidR="009C7E25">
        <w:t>in the horizontal container</w:t>
      </w:r>
    </w:p>
    <w:p w14:paraId="0D745518" w14:textId="115542C7" w:rsidR="000137FC" w:rsidRDefault="000137FC" w:rsidP="000E33D9">
      <w:pPr>
        <w:pStyle w:val="ListParagraph"/>
        <w:numPr>
          <w:ilvl w:val="0"/>
          <w:numId w:val="44"/>
        </w:numPr>
      </w:pPr>
      <w:r>
        <w:t>Resize objects to your liking</w:t>
      </w:r>
    </w:p>
    <w:p w14:paraId="187DB247" w14:textId="292D1FC4" w:rsidR="000137FC" w:rsidRDefault="000137FC" w:rsidP="000E33D9">
      <w:pPr>
        <w:pStyle w:val="ListParagraph"/>
        <w:numPr>
          <w:ilvl w:val="0"/>
          <w:numId w:val="44"/>
        </w:numPr>
      </w:pPr>
      <w:r>
        <w:t>Press &lt;Ctrl&gt;-&lt;S&gt; or click the “Save” icon on the toolbar to save your work</w:t>
      </w:r>
    </w:p>
    <w:p w14:paraId="7CDA51AE" w14:textId="77777777" w:rsidR="0038576F" w:rsidRPr="00F33F4C" w:rsidRDefault="0038576F" w:rsidP="00EA7BEF"/>
    <w:p w14:paraId="1CD7B402" w14:textId="745E8596" w:rsidR="005C3A04" w:rsidRPr="005C3A04" w:rsidRDefault="005C3A04" w:rsidP="005C3A04">
      <w:pPr>
        <w:pStyle w:val="Heading2"/>
      </w:pPr>
      <w:r>
        <w:t xml:space="preserve">C5 - </w:t>
      </w:r>
      <w:r w:rsidR="00BF56CD">
        <w:t>Resul</w:t>
      </w:r>
      <w:r w:rsidR="00F33F4C">
        <w:t>t</w:t>
      </w:r>
      <w:r w:rsidR="00FF0BC1">
        <w:t>s</w:t>
      </w:r>
    </w:p>
    <w:p w14:paraId="32639F60" w14:textId="0F794E3E" w:rsidR="00FF1509" w:rsidRDefault="00792011" w:rsidP="00FF1509">
      <w:r>
        <w:t xml:space="preserve">My dashboard </w:t>
      </w:r>
      <w:r w:rsidR="00B65368">
        <w:t>provid</w:t>
      </w:r>
      <w:r w:rsidR="00D378E7">
        <w:t>es</w:t>
      </w:r>
      <w:r>
        <w:t xml:space="preserve"> visualizations </w:t>
      </w:r>
      <w:r w:rsidR="007A2A2B">
        <w:t>that can help executives zoom in on segments of customers and lines of business that</w:t>
      </w:r>
      <w:r w:rsidR="00586DA4">
        <w:t xml:space="preserve"> are more closely correlated to customer churn. One of these is the Length of Service / Contract Type visualization</w:t>
      </w:r>
      <w:r w:rsidR="00BC6AA5">
        <w:t xml:space="preserve">. With this chart, viewers can see that the longer </w:t>
      </w:r>
      <w:r w:rsidR="007A2A2B">
        <w:t>customers stay</w:t>
      </w:r>
      <w:r w:rsidR="00BC6AA5">
        <w:t xml:space="preserve"> with Bigtel, the less likely they are to churn. </w:t>
      </w:r>
      <w:r w:rsidR="00097C25">
        <w:t xml:space="preserve">In addition, the chart shows that </w:t>
      </w:r>
      <w:r w:rsidR="007A2A2B">
        <w:t>customers on a contract rather than month-to-month are far less likely to churn at all tenures</w:t>
      </w:r>
      <w:r w:rsidR="00097C25">
        <w:t>. These insights</w:t>
      </w:r>
      <w:r w:rsidR="00AD6B19">
        <w:t xml:space="preserve"> should inform management that churn might be improved by rewarding loyalty and promoting </w:t>
      </w:r>
      <w:r w:rsidR="00EB3389">
        <w:t>one- and two-year service agreements.</w:t>
      </w:r>
    </w:p>
    <w:p w14:paraId="5173D30D" w14:textId="2DC079DD" w:rsidR="00EB3389" w:rsidRDefault="00E23FD0" w:rsidP="00B64CFC">
      <w:pPr>
        <w:keepNext/>
      </w:pPr>
      <w:r>
        <w:rPr>
          <w:noProof/>
        </w:rPr>
        <w:lastRenderedPageBreak/>
        <w:drawing>
          <wp:inline distT="0" distB="0" distL="0" distR="0" wp14:anchorId="4C0FD91E" wp14:editId="73BD8641">
            <wp:extent cx="5943600" cy="3616960"/>
            <wp:effectExtent l="0" t="0" r="0" b="2540"/>
            <wp:docPr id="1568738771" name="Picture 1"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738771" name="Picture 1" descr="A graph with different colored bars&#10;&#10;Description automatically generated"/>
                    <pic:cNvPicPr/>
                  </pic:nvPicPr>
                  <pic:blipFill>
                    <a:blip r:embed="rId14"/>
                    <a:stretch>
                      <a:fillRect/>
                    </a:stretch>
                  </pic:blipFill>
                  <pic:spPr>
                    <a:xfrm>
                      <a:off x="0" y="0"/>
                      <a:ext cx="5943600" cy="3616960"/>
                    </a:xfrm>
                    <a:prstGeom prst="rect">
                      <a:avLst/>
                    </a:prstGeom>
                  </pic:spPr>
                </pic:pic>
              </a:graphicData>
            </a:graphic>
          </wp:inline>
        </w:drawing>
      </w:r>
    </w:p>
    <w:p w14:paraId="7A9DAE24" w14:textId="7053C6FC" w:rsidR="00EB3389" w:rsidRDefault="00EB3389" w:rsidP="00EB3389">
      <w:pPr>
        <w:pStyle w:val="Caption"/>
      </w:pPr>
      <w:r>
        <w:t xml:space="preserve">Figure </w:t>
      </w:r>
      <w:fldSimple w:instr=" SEQ Figure \* ARABIC ">
        <w:r w:rsidR="00B64CFC">
          <w:rPr>
            <w:noProof/>
          </w:rPr>
          <w:t>1</w:t>
        </w:r>
      </w:fldSimple>
      <w:r>
        <w:t xml:space="preserve"> - Length of Service and Contract Type versus Churn Rate</w:t>
      </w:r>
    </w:p>
    <w:p w14:paraId="7A799DA7" w14:textId="2EA0A72A" w:rsidR="00766FF1" w:rsidRDefault="00766FF1" w:rsidP="00766FF1">
      <w:r>
        <w:t xml:space="preserve">Another key finding enabled by my dashboard </w:t>
      </w:r>
      <w:r w:rsidR="00D378E7">
        <w:t xml:space="preserve">is that churn rate is seldom consistent across a region or state. By drilling down to the county level, region vice presidents can </w:t>
      </w:r>
      <w:r w:rsidR="00B64CFC">
        <w:t>see which counties have a high churn problem and focus attention on resolving issues impacting those counties.</w:t>
      </w:r>
    </w:p>
    <w:p w14:paraId="2F049CA4" w14:textId="77777777" w:rsidR="00B64CFC" w:rsidRDefault="00B64CFC" w:rsidP="00B64CFC">
      <w:pPr>
        <w:keepNext/>
      </w:pPr>
      <w:r>
        <w:rPr>
          <w:noProof/>
        </w:rPr>
        <w:lastRenderedPageBreak/>
        <w:drawing>
          <wp:inline distT="0" distB="0" distL="0" distR="0" wp14:anchorId="25B93E2E" wp14:editId="64863AF0">
            <wp:extent cx="4791075" cy="3685442"/>
            <wp:effectExtent l="0" t="0" r="0" b="0"/>
            <wp:docPr id="143359836" name="Picture 1" descr="A map of the state of californi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59836" name="Picture 1" descr="A map of the state of california&#10;&#10;Description automatically generated"/>
                    <pic:cNvPicPr/>
                  </pic:nvPicPr>
                  <pic:blipFill>
                    <a:blip r:embed="rId15"/>
                    <a:stretch>
                      <a:fillRect/>
                    </a:stretch>
                  </pic:blipFill>
                  <pic:spPr>
                    <a:xfrm>
                      <a:off x="0" y="0"/>
                      <a:ext cx="4797134" cy="3690103"/>
                    </a:xfrm>
                    <a:prstGeom prst="rect">
                      <a:avLst/>
                    </a:prstGeom>
                  </pic:spPr>
                </pic:pic>
              </a:graphicData>
            </a:graphic>
          </wp:inline>
        </w:drawing>
      </w:r>
    </w:p>
    <w:p w14:paraId="177891B3" w14:textId="6E709BE8" w:rsidR="00B64CFC" w:rsidRPr="00766FF1" w:rsidRDefault="00B64CFC" w:rsidP="00B64CFC">
      <w:pPr>
        <w:pStyle w:val="Caption"/>
      </w:pPr>
      <w:r>
        <w:t xml:space="preserve">Figure </w:t>
      </w:r>
      <w:fldSimple w:instr=" SEQ Figure \* ARABIC ">
        <w:r>
          <w:rPr>
            <w:noProof/>
          </w:rPr>
          <w:t>2</w:t>
        </w:r>
      </w:fldSimple>
      <w:r>
        <w:t xml:space="preserve"> - Churn Rate by County for California</w:t>
      </w:r>
    </w:p>
    <w:p w14:paraId="11D868A5" w14:textId="79EF6322" w:rsidR="000D4FD3" w:rsidRDefault="000D4FD3" w:rsidP="000D4FD3">
      <w:pPr>
        <w:pStyle w:val="Heading2"/>
      </w:pPr>
      <w:r>
        <w:t>C</w:t>
      </w:r>
      <w:r w:rsidR="006C738A">
        <w:t>6</w:t>
      </w:r>
      <w:r>
        <w:t xml:space="preserve"> – </w:t>
      </w:r>
      <w:r w:rsidR="006C738A">
        <w:t>Limitations of Analysis</w:t>
      </w:r>
    </w:p>
    <w:p w14:paraId="6506B62D" w14:textId="0CAF28B4" w:rsidR="009D707E" w:rsidRPr="009D707E" w:rsidRDefault="009D707E" w:rsidP="009D707E">
      <w:r>
        <w:t xml:space="preserve">As I mentioned in my Panopto presentation to the team, one major limitation of this analysis is that it has identified </w:t>
      </w:r>
      <w:r w:rsidR="002A5FFD">
        <w:t xml:space="preserve">some correlations with churn but cannot identify causations. For example, while the study demonstrates that customers on a month-to-month plan are 2x more likely to churn than those on contracts, </w:t>
      </w:r>
      <w:r w:rsidR="00341E52">
        <w:t>further investigation would be required to determine why this is so. Such investigation might include customer interviews, surveys, or perhaps even some A/B testing of new promotions and offers to encourage people to sign-up for a contract.</w:t>
      </w:r>
    </w:p>
    <w:p w14:paraId="1871ADF8" w14:textId="1D0AB4A0" w:rsidR="00540C28" w:rsidRDefault="00540C28" w:rsidP="002B417A">
      <w:pPr>
        <w:pStyle w:val="Heading2"/>
      </w:pPr>
      <w:r>
        <w:t>D</w:t>
      </w:r>
      <w:r w:rsidR="005F3E1F">
        <w:t xml:space="preserve"> – Cited Works</w:t>
      </w:r>
    </w:p>
    <w:sdt>
      <w:sdtPr>
        <w:rPr>
          <w:b w:val="0"/>
        </w:rPr>
        <w:id w:val="673767985"/>
        <w:docPartObj>
          <w:docPartGallery w:val="Bibliographies"/>
          <w:docPartUnique/>
        </w:docPartObj>
      </w:sdtPr>
      <w:sdtEndPr>
        <w:rPr>
          <w:bCs/>
        </w:rPr>
      </w:sdtEndPr>
      <w:sdtContent>
        <w:p w14:paraId="0D93ED46" w14:textId="3BAFCF3D" w:rsidR="006A5476" w:rsidRDefault="006A5476">
          <w:pPr>
            <w:pStyle w:val="Heading1"/>
          </w:pPr>
        </w:p>
        <w:p w14:paraId="1CDEE7E5" w14:textId="77777777" w:rsidR="006A5476" w:rsidRDefault="006A5476" w:rsidP="006A5476">
          <w:pPr>
            <w:pStyle w:val="Bibliography"/>
            <w:ind w:left="720" w:hanging="720"/>
            <w:rPr>
              <w:noProof/>
            </w:rPr>
          </w:pPr>
          <w:r>
            <w:fldChar w:fldCharType="begin"/>
          </w:r>
          <w:r>
            <w:instrText xml:space="preserve"> BIBLIOGRAPHY </w:instrText>
          </w:r>
          <w:r>
            <w:fldChar w:fldCharType="separate"/>
          </w:r>
          <w:r>
            <w:rPr>
              <w:noProof/>
            </w:rPr>
            <w:t xml:space="preserve">BroadbandNow. (2021, 01 06). </w:t>
          </w:r>
          <w:r>
            <w:rPr>
              <w:i/>
              <w:iCs/>
              <w:noProof/>
            </w:rPr>
            <w:t>BroadbandNow / Open-data</w:t>
          </w:r>
          <w:r>
            <w:rPr>
              <w:noProof/>
            </w:rPr>
            <w:t>. Retrieved from Github: https://github.com/BroadbandNow/Open-Data</w:t>
          </w:r>
        </w:p>
        <w:p w14:paraId="2E72FB5B" w14:textId="77777777" w:rsidR="006A5476" w:rsidRDefault="006A5476" w:rsidP="006A5476">
          <w:pPr>
            <w:pStyle w:val="Bibliography"/>
            <w:ind w:left="720" w:hanging="720"/>
            <w:rPr>
              <w:noProof/>
            </w:rPr>
          </w:pPr>
          <w:r>
            <w:rPr>
              <w:noProof/>
            </w:rPr>
            <w:lastRenderedPageBreak/>
            <w:t xml:space="preserve">Decision Foundry. (2021, 09 01). </w:t>
          </w:r>
          <w:r>
            <w:rPr>
              <w:i/>
              <w:iCs/>
              <w:noProof/>
            </w:rPr>
            <w:t>Tableau Data Source Connections: Eight Ways to Bring Your Data to Tableau</w:t>
          </w:r>
          <w:r>
            <w:rPr>
              <w:noProof/>
            </w:rPr>
            <w:t>. Retrieved from Decision Foundry Blog: https://www.decisionfoundry.com/tableau-consulting/articles/tableau-data-source-connections-8-ways-to-bring-your-data-to-tableau/</w:t>
          </w:r>
        </w:p>
        <w:p w14:paraId="0C21B09F" w14:textId="77777777" w:rsidR="006A5476" w:rsidRDefault="006A5476" w:rsidP="006A5476">
          <w:pPr>
            <w:pStyle w:val="Bibliography"/>
            <w:ind w:left="720" w:hanging="720"/>
            <w:rPr>
              <w:noProof/>
            </w:rPr>
          </w:pPr>
          <w:r>
            <w:rPr>
              <w:noProof/>
            </w:rPr>
            <w:t xml:space="preserve">Francis, W. J. (2022, 03 23). </w:t>
          </w:r>
          <w:r>
            <w:rPr>
              <w:i/>
              <w:iCs/>
              <w:noProof/>
            </w:rPr>
            <w:t>Power BI vs. Tableau: Business intelligence tools comparison</w:t>
          </w:r>
          <w:r>
            <w:rPr>
              <w:noProof/>
            </w:rPr>
            <w:t>. Retrieved from Tech Republic: https://www.techrepublic.com/article/power-bi-vs-tableau/</w:t>
          </w:r>
        </w:p>
        <w:p w14:paraId="03818015" w14:textId="77777777" w:rsidR="006A5476" w:rsidRDefault="006A5476" w:rsidP="006A5476">
          <w:pPr>
            <w:pStyle w:val="Bibliography"/>
            <w:ind w:left="720" w:hanging="720"/>
            <w:rPr>
              <w:noProof/>
            </w:rPr>
          </w:pPr>
          <w:r>
            <w:rPr>
              <w:noProof/>
            </w:rPr>
            <w:t xml:space="preserve">Gittleson, W. (2023, 10). </w:t>
          </w:r>
          <w:r>
            <w:rPr>
              <w:i/>
              <w:iCs/>
              <w:noProof/>
            </w:rPr>
            <w:t>What is Tableau - The Complete Guide to Tableau</w:t>
          </w:r>
          <w:r>
            <w:rPr>
              <w:noProof/>
            </w:rPr>
            <w:t>. Retrieved from datacamp: https://www.datacamp.com/blog/all-about-tableau</w:t>
          </w:r>
        </w:p>
        <w:p w14:paraId="1A1B6193" w14:textId="77777777" w:rsidR="006A5476" w:rsidRDefault="006A5476" w:rsidP="006A5476">
          <w:pPr>
            <w:pStyle w:val="Bibliography"/>
            <w:ind w:left="720" w:hanging="720"/>
            <w:rPr>
              <w:noProof/>
            </w:rPr>
          </w:pPr>
          <w:r>
            <w:rPr>
              <w:noProof/>
            </w:rPr>
            <w:t xml:space="preserve">KnowledgeHut. (2023, 09 04). </w:t>
          </w:r>
          <w:r>
            <w:rPr>
              <w:i/>
              <w:iCs/>
              <w:noProof/>
            </w:rPr>
            <w:t>Why Tableau is The Most Important Tool For Data Visualization?</w:t>
          </w:r>
          <w:r>
            <w:rPr>
              <w:noProof/>
            </w:rPr>
            <w:t xml:space="preserve"> Retrieved from upGrad: https://www.knowledgehut.com/blog/business-intelligence-and-visualization/why-tableau-is-so-popular</w:t>
          </w:r>
        </w:p>
        <w:p w14:paraId="277B03DE" w14:textId="77777777" w:rsidR="006A5476" w:rsidRDefault="006A5476" w:rsidP="006A5476">
          <w:pPr>
            <w:pStyle w:val="Bibliography"/>
            <w:ind w:left="720" w:hanging="720"/>
            <w:rPr>
              <w:noProof/>
            </w:rPr>
          </w:pPr>
          <w:r>
            <w:rPr>
              <w:noProof/>
            </w:rPr>
            <w:t xml:space="preserve">Schlegel, K., Ganeshan, A., Pidsley, D., Sun, J., O'Callaghan, G., Long, C., . . . O'Brien, J. (2024, 06 20). </w:t>
          </w:r>
          <w:r>
            <w:rPr>
              <w:i/>
              <w:iCs/>
              <w:noProof/>
            </w:rPr>
            <w:t>Magic Quadrant for Analytics and Business Intelligence Platforms</w:t>
          </w:r>
          <w:r>
            <w:rPr>
              <w:noProof/>
            </w:rPr>
            <w:t>. Retrieved from Garter: https://www.gartner.com/doc/reprints?id=1-2HVUGEM6&amp;ct=240620&amp;st=sb</w:t>
          </w:r>
        </w:p>
        <w:p w14:paraId="7F0255F7" w14:textId="1760FB71" w:rsidR="006A5476" w:rsidRDefault="006A5476" w:rsidP="006A5476">
          <w:r>
            <w:rPr>
              <w:b/>
              <w:bCs/>
            </w:rPr>
            <w:fldChar w:fldCharType="end"/>
          </w:r>
        </w:p>
      </w:sdtContent>
    </w:sdt>
    <w:p w14:paraId="3349DD20" w14:textId="77777777" w:rsidR="00C60356" w:rsidRPr="00C60356" w:rsidRDefault="00C60356" w:rsidP="00C60356"/>
    <w:sectPr w:rsidR="00C60356" w:rsidRPr="00C60356" w:rsidSect="004D3FDD">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C1A0EC" w14:textId="77777777" w:rsidR="00626351" w:rsidRDefault="00626351">
      <w:pPr>
        <w:spacing w:line="240" w:lineRule="auto"/>
      </w:pPr>
      <w:r>
        <w:separator/>
      </w:r>
    </w:p>
  </w:endnote>
  <w:endnote w:type="continuationSeparator" w:id="0">
    <w:p w14:paraId="16DB8EEC" w14:textId="77777777" w:rsidR="00626351" w:rsidRDefault="00626351">
      <w:pPr>
        <w:spacing w:line="240" w:lineRule="auto"/>
      </w:pPr>
      <w:r>
        <w:continuationSeparator/>
      </w:r>
    </w:p>
  </w:endnote>
  <w:endnote w:type="continuationNotice" w:id="1">
    <w:p w14:paraId="19833D37" w14:textId="77777777" w:rsidR="00626351" w:rsidRDefault="0062635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scadia Code">
    <w:panose1 w:val="020B0609020000020004"/>
    <w:charset w:val="00"/>
    <w:family w:val="modern"/>
    <w:pitch w:val="fixed"/>
    <w:sig w:usb0="A1002AFF" w:usb1="C200F9FB" w:usb2="00040020"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5B4DF" w14:textId="77777777" w:rsidR="00350CF3" w:rsidRDefault="00350C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436ABA" w14:textId="5972D217" w:rsidR="4F7EDDD8" w:rsidRDefault="4F7EDDD8" w:rsidP="4F7EDD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925F82" w14:textId="77777777" w:rsidR="00350CF3" w:rsidRDefault="00350C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B2FA6C" w14:textId="77777777" w:rsidR="00626351" w:rsidRDefault="00626351">
      <w:pPr>
        <w:spacing w:line="240" w:lineRule="auto"/>
      </w:pPr>
      <w:r>
        <w:separator/>
      </w:r>
    </w:p>
  </w:footnote>
  <w:footnote w:type="continuationSeparator" w:id="0">
    <w:p w14:paraId="4AC157BF" w14:textId="77777777" w:rsidR="00626351" w:rsidRDefault="00626351">
      <w:pPr>
        <w:spacing w:line="240" w:lineRule="auto"/>
      </w:pPr>
      <w:r>
        <w:continuationSeparator/>
      </w:r>
    </w:p>
  </w:footnote>
  <w:footnote w:type="continuationNotice" w:id="1">
    <w:p w14:paraId="7AEDD22D" w14:textId="77777777" w:rsidR="00626351" w:rsidRDefault="0062635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D" w14:textId="584890A9" w:rsidR="001B0742" w:rsidRDefault="001B0742">
    <w:pPr>
      <w:tabs>
        <w:tab w:val="right" w:pos="9360"/>
      </w:tabs>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5654C3"/>
    <w:multiLevelType w:val="hybridMultilevel"/>
    <w:tmpl w:val="096484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3D076D"/>
    <w:multiLevelType w:val="hybridMultilevel"/>
    <w:tmpl w:val="12FA5A4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E05F11"/>
    <w:multiLevelType w:val="hybridMultilevel"/>
    <w:tmpl w:val="CB4A95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CE74F6"/>
    <w:multiLevelType w:val="hybridMultilevel"/>
    <w:tmpl w:val="C23890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B917A7A"/>
    <w:multiLevelType w:val="hybridMultilevel"/>
    <w:tmpl w:val="CCFA46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E146B2"/>
    <w:multiLevelType w:val="hybridMultilevel"/>
    <w:tmpl w:val="DFB8568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157E4364"/>
    <w:multiLevelType w:val="hybridMultilevel"/>
    <w:tmpl w:val="297E2272"/>
    <w:lvl w:ilvl="0" w:tplc="FFFFFFFF">
      <w:start w:val="1"/>
      <w:numFmt w:val="decimal"/>
      <w:lvlText w:val="%1."/>
      <w:lvlJc w:val="left"/>
      <w:pPr>
        <w:ind w:left="216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69929F7"/>
    <w:multiLevelType w:val="hybridMultilevel"/>
    <w:tmpl w:val="4ADAE7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F96016D"/>
    <w:multiLevelType w:val="hybridMultilevel"/>
    <w:tmpl w:val="DFB856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34133E7"/>
    <w:multiLevelType w:val="hybridMultilevel"/>
    <w:tmpl w:val="D414A5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3E07925"/>
    <w:multiLevelType w:val="hybridMultilevel"/>
    <w:tmpl w:val="905697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C834B55"/>
    <w:multiLevelType w:val="hybridMultilevel"/>
    <w:tmpl w:val="857A2F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FDB2465"/>
    <w:multiLevelType w:val="hybridMultilevel"/>
    <w:tmpl w:val="D9A04DE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10E116B"/>
    <w:multiLevelType w:val="hybridMultilevel"/>
    <w:tmpl w:val="DDBC1D7A"/>
    <w:lvl w:ilvl="0" w:tplc="FFFFFFFF">
      <w:start w:val="1"/>
      <w:numFmt w:val="decimal"/>
      <w:lvlText w:val="%1."/>
      <w:lvlJc w:val="left"/>
      <w:pPr>
        <w:ind w:left="108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1CD4129"/>
    <w:multiLevelType w:val="hybridMultilevel"/>
    <w:tmpl w:val="09C2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73308C"/>
    <w:multiLevelType w:val="hybridMultilevel"/>
    <w:tmpl w:val="2A600E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5F65484"/>
    <w:multiLevelType w:val="hybridMultilevel"/>
    <w:tmpl w:val="09E03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6BA3A98"/>
    <w:multiLevelType w:val="hybridMultilevel"/>
    <w:tmpl w:val="4E9AB8E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3FE73BBB"/>
    <w:multiLevelType w:val="hybridMultilevel"/>
    <w:tmpl w:val="6B1C7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6C61F1"/>
    <w:multiLevelType w:val="hybridMultilevel"/>
    <w:tmpl w:val="53FEB96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CEE7E4C"/>
    <w:multiLevelType w:val="hybridMultilevel"/>
    <w:tmpl w:val="A566B1B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D520680"/>
    <w:multiLevelType w:val="hybridMultilevel"/>
    <w:tmpl w:val="6BE469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E706441"/>
    <w:multiLevelType w:val="hybridMultilevel"/>
    <w:tmpl w:val="C672B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3D0AB5"/>
    <w:multiLevelType w:val="hybridMultilevel"/>
    <w:tmpl w:val="E5D0036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21A6B9D"/>
    <w:multiLevelType w:val="hybridMultilevel"/>
    <w:tmpl w:val="158AA0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3384519"/>
    <w:multiLevelType w:val="hybridMultilevel"/>
    <w:tmpl w:val="4E9AB8E2"/>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6" w15:restartNumberingAfterBreak="0">
    <w:nsid w:val="56153B2C"/>
    <w:multiLevelType w:val="hybridMultilevel"/>
    <w:tmpl w:val="784A3F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7DC6BC9"/>
    <w:multiLevelType w:val="hybridMultilevel"/>
    <w:tmpl w:val="FBA0D1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8E9323E"/>
    <w:multiLevelType w:val="hybridMultilevel"/>
    <w:tmpl w:val="8654B0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90D1C5E"/>
    <w:multiLevelType w:val="hybridMultilevel"/>
    <w:tmpl w:val="EFD0C1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C6A12DE"/>
    <w:multiLevelType w:val="hybridMultilevel"/>
    <w:tmpl w:val="27D44A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DC753F3"/>
    <w:multiLevelType w:val="hybridMultilevel"/>
    <w:tmpl w:val="1F321A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F41153D"/>
    <w:multiLevelType w:val="hybridMultilevel"/>
    <w:tmpl w:val="EF5ADB1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07F4021"/>
    <w:multiLevelType w:val="hybridMultilevel"/>
    <w:tmpl w:val="FAFE9E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1C175D4"/>
    <w:multiLevelType w:val="hybridMultilevel"/>
    <w:tmpl w:val="2722C8F2"/>
    <w:lvl w:ilvl="0" w:tplc="FFFFFFFF">
      <w:start w:val="1"/>
      <w:numFmt w:val="decimal"/>
      <w:lvlText w:val="%1."/>
      <w:lvlJc w:val="left"/>
      <w:pPr>
        <w:ind w:left="3060" w:hanging="360"/>
      </w:pPr>
    </w:lvl>
    <w:lvl w:ilvl="1" w:tplc="04090019" w:tentative="1">
      <w:start w:val="1"/>
      <w:numFmt w:val="lowerLetter"/>
      <w:lvlText w:val="%2."/>
      <w:lvlJc w:val="left"/>
      <w:pPr>
        <w:ind w:left="3060" w:hanging="360"/>
      </w:pPr>
    </w:lvl>
    <w:lvl w:ilvl="2" w:tplc="0409001B">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5" w15:restartNumberingAfterBreak="0">
    <w:nsid w:val="65AE1467"/>
    <w:multiLevelType w:val="hybridMultilevel"/>
    <w:tmpl w:val="1FD2342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6" w15:restartNumberingAfterBreak="0">
    <w:nsid w:val="66162468"/>
    <w:multiLevelType w:val="hybridMultilevel"/>
    <w:tmpl w:val="CD26B9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AEC2515"/>
    <w:multiLevelType w:val="hybridMultilevel"/>
    <w:tmpl w:val="DFB8568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8" w15:restartNumberingAfterBreak="0">
    <w:nsid w:val="6B200C22"/>
    <w:multiLevelType w:val="hybridMultilevel"/>
    <w:tmpl w:val="476EA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6A7DC4"/>
    <w:multiLevelType w:val="hybridMultilevel"/>
    <w:tmpl w:val="128860F0"/>
    <w:lvl w:ilvl="0" w:tplc="FFFFFFFF">
      <w:start w:val="1"/>
      <w:numFmt w:val="decimal"/>
      <w:lvlText w:val="%1."/>
      <w:lvlJc w:val="left"/>
      <w:pPr>
        <w:ind w:left="216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42C7A38"/>
    <w:multiLevelType w:val="hybridMultilevel"/>
    <w:tmpl w:val="255C84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9C72C24"/>
    <w:multiLevelType w:val="hybridMultilevel"/>
    <w:tmpl w:val="2622359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D5D3399"/>
    <w:multiLevelType w:val="hybridMultilevel"/>
    <w:tmpl w:val="4E3847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EC63966"/>
    <w:multiLevelType w:val="hybridMultilevel"/>
    <w:tmpl w:val="98B86B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712534355">
    <w:abstractNumId w:val="38"/>
  </w:num>
  <w:num w:numId="2" w16cid:durableId="58989527">
    <w:abstractNumId w:val="18"/>
  </w:num>
  <w:num w:numId="3" w16cid:durableId="1329482465">
    <w:abstractNumId w:val="28"/>
  </w:num>
  <w:num w:numId="4" w16cid:durableId="1543323684">
    <w:abstractNumId w:val="31"/>
  </w:num>
  <w:num w:numId="5" w16cid:durableId="1958487317">
    <w:abstractNumId w:val="22"/>
  </w:num>
  <w:num w:numId="6" w16cid:durableId="995454478">
    <w:abstractNumId w:val="27"/>
  </w:num>
  <w:num w:numId="7" w16cid:durableId="1525827703">
    <w:abstractNumId w:val="15"/>
  </w:num>
  <w:num w:numId="8" w16cid:durableId="856384177">
    <w:abstractNumId w:val="40"/>
  </w:num>
  <w:num w:numId="9" w16cid:durableId="1799910262">
    <w:abstractNumId w:val="16"/>
  </w:num>
  <w:num w:numId="10" w16cid:durableId="437338257">
    <w:abstractNumId w:val="14"/>
  </w:num>
  <w:num w:numId="11" w16cid:durableId="1626306965">
    <w:abstractNumId w:val="11"/>
  </w:num>
  <w:num w:numId="12" w16cid:durableId="1156992895">
    <w:abstractNumId w:val="42"/>
  </w:num>
  <w:num w:numId="13" w16cid:durableId="1985814099">
    <w:abstractNumId w:val="3"/>
  </w:num>
  <w:num w:numId="14" w16cid:durableId="1230848160">
    <w:abstractNumId w:val="4"/>
  </w:num>
  <w:num w:numId="15" w16cid:durableId="12391046">
    <w:abstractNumId w:val="33"/>
  </w:num>
  <w:num w:numId="16" w16cid:durableId="317223131">
    <w:abstractNumId w:val="29"/>
  </w:num>
  <w:num w:numId="17" w16cid:durableId="1560823265">
    <w:abstractNumId w:val="7"/>
  </w:num>
  <w:num w:numId="18" w16cid:durableId="2014262501">
    <w:abstractNumId w:val="0"/>
  </w:num>
  <w:num w:numId="19" w16cid:durableId="1222789840">
    <w:abstractNumId w:val="26"/>
  </w:num>
  <w:num w:numId="20" w16cid:durableId="105657776">
    <w:abstractNumId w:val="32"/>
  </w:num>
  <w:num w:numId="21" w16cid:durableId="244387208">
    <w:abstractNumId w:val="19"/>
  </w:num>
  <w:num w:numId="22" w16cid:durableId="1397438379">
    <w:abstractNumId w:val="20"/>
  </w:num>
  <w:num w:numId="23" w16cid:durableId="1610771873">
    <w:abstractNumId w:val="2"/>
  </w:num>
  <w:num w:numId="24" w16cid:durableId="209193115">
    <w:abstractNumId w:val="36"/>
  </w:num>
  <w:num w:numId="25" w16cid:durableId="1558855083">
    <w:abstractNumId w:val="43"/>
  </w:num>
  <w:num w:numId="26" w16cid:durableId="1722248750">
    <w:abstractNumId w:val="12"/>
  </w:num>
  <w:num w:numId="27" w16cid:durableId="2045448225">
    <w:abstractNumId w:val="1"/>
  </w:num>
  <w:num w:numId="28" w16cid:durableId="1803036095">
    <w:abstractNumId w:val="23"/>
  </w:num>
  <w:num w:numId="29" w16cid:durableId="537007141">
    <w:abstractNumId w:val="41"/>
  </w:num>
  <w:num w:numId="30" w16cid:durableId="1618221511">
    <w:abstractNumId w:val="9"/>
  </w:num>
  <w:num w:numId="31" w16cid:durableId="1560629398">
    <w:abstractNumId w:val="21"/>
  </w:num>
  <w:num w:numId="32" w16cid:durableId="137039691">
    <w:abstractNumId w:val="24"/>
  </w:num>
  <w:num w:numId="33" w16cid:durableId="1869755495">
    <w:abstractNumId w:val="10"/>
  </w:num>
  <w:num w:numId="34" w16cid:durableId="641426147">
    <w:abstractNumId w:val="30"/>
  </w:num>
  <w:num w:numId="35" w16cid:durableId="1734696666">
    <w:abstractNumId w:val="8"/>
  </w:num>
  <w:num w:numId="36" w16cid:durableId="1423068964">
    <w:abstractNumId w:val="37"/>
  </w:num>
  <w:num w:numId="37" w16cid:durableId="1795246907">
    <w:abstractNumId w:val="5"/>
  </w:num>
  <w:num w:numId="38" w16cid:durableId="1457062194">
    <w:abstractNumId w:val="35"/>
  </w:num>
  <w:num w:numId="39" w16cid:durableId="858156012">
    <w:abstractNumId w:val="6"/>
  </w:num>
  <w:num w:numId="40" w16cid:durableId="546840019">
    <w:abstractNumId w:val="34"/>
  </w:num>
  <w:num w:numId="41" w16cid:durableId="159318170">
    <w:abstractNumId w:val="13"/>
  </w:num>
  <w:num w:numId="42" w16cid:durableId="2051417756">
    <w:abstractNumId w:val="39"/>
  </w:num>
  <w:num w:numId="43" w16cid:durableId="327946597">
    <w:abstractNumId w:val="25"/>
  </w:num>
  <w:num w:numId="44" w16cid:durableId="1484017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qQUAxlovlCwAAAA="/>
  </w:docVars>
  <w:rsids>
    <w:rsidRoot w:val="001B0742"/>
    <w:rsid w:val="000005CA"/>
    <w:rsid w:val="00000898"/>
    <w:rsid w:val="00003E49"/>
    <w:rsid w:val="0000418F"/>
    <w:rsid w:val="000053AF"/>
    <w:rsid w:val="00006148"/>
    <w:rsid w:val="0000662F"/>
    <w:rsid w:val="00006DAE"/>
    <w:rsid w:val="00007845"/>
    <w:rsid w:val="00011DCB"/>
    <w:rsid w:val="000137FC"/>
    <w:rsid w:val="00015123"/>
    <w:rsid w:val="000166D9"/>
    <w:rsid w:val="0001758A"/>
    <w:rsid w:val="0002077C"/>
    <w:rsid w:val="000209A6"/>
    <w:rsid w:val="00020E65"/>
    <w:rsid w:val="00022EC4"/>
    <w:rsid w:val="000272A3"/>
    <w:rsid w:val="00027C83"/>
    <w:rsid w:val="00027D95"/>
    <w:rsid w:val="00030085"/>
    <w:rsid w:val="00037C36"/>
    <w:rsid w:val="0004035B"/>
    <w:rsid w:val="00041C17"/>
    <w:rsid w:val="000421AE"/>
    <w:rsid w:val="00042976"/>
    <w:rsid w:val="00042D8B"/>
    <w:rsid w:val="0004507F"/>
    <w:rsid w:val="000453A0"/>
    <w:rsid w:val="0004588F"/>
    <w:rsid w:val="00046F25"/>
    <w:rsid w:val="000479C4"/>
    <w:rsid w:val="000479F2"/>
    <w:rsid w:val="00051778"/>
    <w:rsid w:val="0005177C"/>
    <w:rsid w:val="0005250F"/>
    <w:rsid w:val="00053A81"/>
    <w:rsid w:val="00055332"/>
    <w:rsid w:val="00055E61"/>
    <w:rsid w:val="00056F11"/>
    <w:rsid w:val="00057580"/>
    <w:rsid w:val="00057C4F"/>
    <w:rsid w:val="0006008F"/>
    <w:rsid w:val="00060AC4"/>
    <w:rsid w:val="0006240A"/>
    <w:rsid w:val="00065EEC"/>
    <w:rsid w:val="000668D4"/>
    <w:rsid w:val="0006788D"/>
    <w:rsid w:val="00071C61"/>
    <w:rsid w:val="000739AB"/>
    <w:rsid w:val="00073B06"/>
    <w:rsid w:val="000748CF"/>
    <w:rsid w:val="00075BAC"/>
    <w:rsid w:val="00081599"/>
    <w:rsid w:val="0008346C"/>
    <w:rsid w:val="0008E42F"/>
    <w:rsid w:val="000902EB"/>
    <w:rsid w:val="00092281"/>
    <w:rsid w:val="00092F52"/>
    <w:rsid w:val="00093AFA"/>
    <w:rsid w:val="00093BBF"/>
    <w:rsid w:val="00096628"/>
    <w:rsid w:val="00096A16"/>
    <w:rsid w:val="00096E8E"/>
    <w:rsid w:val="00097438"/>
    <w:rsid w:val="00097C25"/>
    <w:rsid w:val="000A0108"/>
    <w:rsid w:val="000A1593"/>
    <w:rsid w:val="000A22FF"/>
    <w:rsid w:val="000A2F1A"/>
    <w:rsid w:val="000A458B"/>
    <w:rsid w:val="000A621D"/>
    <w:rsid w:val="000A7157"/>
    <w:rsid w:val="000B40C6"/>
    <w:rsid w:val="000B66CC"/>
    <w:rsid w:val="000B6D6A"/>
    <w:rsid w:val="000C22FE"/>
    <w:rsid w:val="000C3D3C"/>
    <w:rsid w:val="000C4BCB"/>
    <w:rsid w:val="000C678E"/>
    <w:rsid w:val="000C7433"/>
    <w:rsid w:val="000C7BBE"/>
    <w:rsid w:val="000D2D05"/>
    <w:rsid w:val="000D3B48"/>
    <w:rsid w:val="000D44CD"/>
    <w:rsid w:val="000D4FD3"/>
    <w:rsid w:val="000D59AC"/>
    <w:rsid w:val="000D620D"/>
    <w:rsid w:val="000D79B4"/>
    <w:rsid w:val="000E36C9"/>
    <w:rsid w:val="000E4DFD"/>
    <w:rsid w:val="000E736E"/>
    <w:rsid w:val="000F1519"/>
    <w:rsid w:val="000F4059"/>
    <w:rsid w:val="000F4193"/>
    <w:rsid w:val="000F6408"/>
    <w:rsid w:val="001022B5"/>
    <w:rsid w:val="00103C23"/>
    <w:rsid w:val="00106122"/>
    <w:rsid w:val="00106395"/>
    <w:rsid w:val="00106990"/>
    <w:rsid w:val="00107D5E"/>
    <w:rsid w:val="001112CA"/>
    <w:rsid w:val="00111A61"/>
    <w:rsid w:val="001137EB"/>
    <w:rsid w:val="00113BA7"/>
    <w:rsid w:val="0011475D"/>
    <w:rsid w:val="00116DA7"/>
    <w:rsid w:val="001170C1"/>
    <w:rsid w:val="00117C70"/>
    <w:rsid w:val="00121969"/>
    <w:rsid w:val="00122D9B"/>
    <w:rsid w:val="00124411"/>
    <w:rsid w:val="00124D4E"/>
    <w:rsid w:val="00126FA9"/>
    <w:rsid w:val="00133709"/>
    <w:rsid w:val="00133C82"/>
    <w:rsid w:val="00133E73"/>
    <w:rsid w:val="001341FD"/>
    <w:rsid w:val="001359C7"/>
    <w:rsid w:val="001363EB"/>
    <w:rsid w:val="001369BC"/>
    <w:rsid w:val="001373E2"/>
    <w:rsid w:val="00140DC7"/>
    <w:rsid w:val="0014285D"/>
    <w:rsid w:val="0014309C"/>
    <w:rsid w:val="00143D9B"/>
    <w:rsid w:val="0014435F"/>
    <w:rsid w:val="00145240"/>
    <w:rsid w:val="00146328"/>
    <w:rsid w:val="0014796F"/>
    <w:rsid w:val="001513A3"/>
    <w:rsid w:val="00152387"/>
    <w:rsid w:val="00152E90"/>
    <w:rsid w:val="00153DE7"/>
    <w:rsid w:val="00153EEC"/>
    <w:rsid w:val="00156C24"/>
    <w:rsid w:val="00156E09"/>
    <w:rsid w:val="00157946"/>
    <w:rsid w:val="00160FD9"/>
    <w:rsid w:val="00161171"/>
    <w:rsid w:val="00161AD7"/>
    <w:rsid w:val="001632B7"/>
    <w:rsid w:val="00171778"/>
    <w:rsid w:val="00173AA7"/>
    <w:rsid w:val="001743AC"/>
    <w:rsid w:val="00177DFC"/>
    <w:rsid w:val="00180A07"/>
    <w:rsid w:val="00182E6E"/>
    <w:rsid w:val="001845A6"/>
    <w:rsid w:val="00186B0E"/>
    <w:rsid w:val="00191559"/>
    <w:rsid w:val="001947EE"/>
    <w:rsid w:val="00194DD7"/>
    <w:rsid w:val="00196EF8"/>
    <w:rsid w:val="001A03EF"/>
    <w:rsid w:val="001A0D15"/>
    <w:rsid w:val="001A16BE"/>
    <w:rsid w:val="001A3723"/>
    <w:rsid w:val="001A5D1C"/>
    <w:rsid w:val="001A5EBD"/>
    <w:rsid w:val="001A6CD8"/>
    <w:rsid w:val="001A73DD"/>
    <w:rsid w:val="001B04BC"/>
    <w:rsid w:val="001B0742"/>
    <w:rsid w:val="001B08D8"/>
    <w:rsid w:val="001B0CAD"/>
    <w:rsid w:val="001B2215"/>
    <w:rsid w:val="001B4AAE"/>
    <w:rsid w:val="001B5C75"/>
    <w:rsid w:val="001B6F0C"/>
    <w:rsid w:val="001C1877"/>
    <w:rsid w:val="001C3B32"/>
    <w:rsid w:val="001C4415"/>
    <w:rsid w:val="001C55F4"/>
    <w:rsid w:val="001C7708"/>
    <w:rsid w:val="001D0945"/>
    <w:rsid w:val="001D222D"/>
    <w:rsid w:val="001D2C13"/>
    <w:rsid w:val="001D4168"/>
    <w:rsid w:val="001D41D3"/>
    <w:rsid w:val="001D67F5"/>
    <w:rsid w:val="001E138D"/>
    <w:rsid w:val="001E1449"/>
    <w:rsid w:val="001E3031"/>
    <w:rsid w:val="001E3755"/>
    <w:rsid w:val="001E5802"/>
    <w:rsid w:val="001E602D"/>
    <w:rsid w:val="001E62E3"/>
    <w:rsid w:val="001E77C6"/>
    <w:rsid w:val="001F2740"/>
    <w:rsid w:val="001F429D"/>
    <w:rsid w:val="001F668D"/>
    <w:rsid w:val="001F7288"/>
    <w:rsid w:val="002013E8"/>
    <w:rsid w:val="00201ECE"/>
    <w:rsid w:val="00202348"/>
    <w:rsid w:val="00203CFC"/>
    <w:rsid w:val="00203F75"/>
    <w:rsid w:val="00206C74"/>
    <w:rsid w:val="002154E2"/>
    <w:rsid w:val="00216D35"/>
    <w:rsid w:val="00217D45"/>
    <w:rsid w:val="002216A9"/>
    <w:rsid w:val="002237F5"/>
    <w:rsid w:val="00225F5B"/>
    <w:rsid w:val="002277B5"/>
    <w:rsid w:val="00227B5F"/>
    <w:rsid w:val="00227DD7"/>
    <w:rsid w:val="00230412"/>
    <w:rsid w:val="00231847"/>
    <w:rsid w:val="0023209F"/>
    <w:rsid w:val="00232385"/>
    <w:rsid w:val="002323C8"/>
    <w:rsid w:val="00232D1C"/>
    <w:rsid w:val="002350C1"/>
    <w:rsid w:val="0023610D"/>
    <w:rsid w:val="0023616A"/>
    <w:rsid w:val="00247C1E"/>
    <w:rsid w:val="00247C8A"/>
    <w:rsid w:val="0025023D"/>
    <w:rsid w:val="002518EC"/>
    <w:rsid w:val="00252E97"/>
    <w:rsid w:val="002549D9"/>
    <w:rsid w:val="00254B4A"/>
    <w:rsid w:val="00257117"/>
    <w:rsid w:val="00257462"/>
    <w:rsid w:val="00260DC8"/>
    <w:rsid w:val="00261F1F"/>
    <w:rsid w:val="0026223A"/>
    <w:rsid w:val="002637A9"/>
    <w:rsid w:val="0026507B"/>
    <w:rsid w:val="00267DAE"/>
    <w:rsid w:val="00270E04"/>
    <w:rsid w:val="00273FBA"/>
    <w:rsid w:val="002741CC"/>
    <w:rsid w:val="0027583E"/>
    <w:rsid w:val="002800E1"/>
    <w:rsid w:val="00280AC1"/>
    <w:rsid w:val="00281AB7"/>
    <w:rsid w:val="002832C7"/>
    <w:rsid w:val="002859A8"/>
    <w:rsid w:val="002860EF"/>
    <w:rsid w:val="002865CB"/>
    <w:rsid w:val="00287AF9"/>
    <w:rsid w:val="00292A83"/>
    <w:rsid w:val="00294057"/>
    <w:rsid w:val="002A010B"/>
    <w:rsid w:val="002A2AAB"/>
    <w:rsid w:val="002A4146"/>
    <w:rsid w:val="002A5CFD"/>
    <w:rsid w:val="002A5FFD"/>
    <w:rsid w:val="002A712B"/>
    <w:rsid w:val="002B1236"/>
    <w:rsid w:val="002B2F48"/>
    <w:rsid w:val="002B417A"/>
    <w:rsid w:val="002B4E32"/>
    <w:rsid w:val="002B6491"/>
    <w:rsid w:val="002B7C28"/>
    <w:rsid w:val="002C03FE"/>
    <w:rsid w:val="002C3D58"/>
    <w:rsid w:val="002C3D90"/>
    <w:rsid w:val="002C4470"/>
    <w:rsid w:val="002C4D3A"/>
    <w:rsid w:val="002C67D7"/>
    <w:rsid w:val="002D1731"/>
    <w:rsid w:val="002D294D"/>
    <w:rsid w:val="002D4073"/>
    <w:rsid w:val="002D4F76"/>
    <w:rsid w:val="002D569F"/>
    <w:rsid w:val="002D5A58"/>
    <w:rsid w:val="002E0281"/>
    <w:rsid w:val="002E0C8D"/>
    <w:rsid w:val="002E0F8C"/>
    <w:rsid w:val="002E10B6"/>
    <w:rsid w:val="002E110C"/>
    <w:rsid w:val="002E1307"/>
    <w:rsid w:val="002E2811"/>
    <w:rsid w:val="002E3894"/>
    <w:rsid w:val="002E6755"/>
    <w:rsid w:val="002E680C"/>
    <w:rsid w:val="002F126F"/>
    <w:rsid w:val="002F2E8F"/>
    <w:rsid w:val="002F4FB5"/>
    <w:rsid w:val="002F5AD1"/>
    <w:rsid w:val="002F6B35"/>
    <w:rsid w:val="002F79F0"/>
    <w:rsid w:val="003007DE"/>
    <w:rsid w:val="00301D02"/>
    <w:rsid w:val="00301E0E"/>
    <w:rsid w:val="003022A2"/>
    <w:rsid w:val="003031B0"/>
    <w:rsid w:val="00303343"/>
    <w:rsid w:val="00303B1C"/>
    <w:rsid w:val="003046BD"/>
    <w:rsid w:val="00304D30"/>
    <w:rsid w:val="003050C4"/>
    <w:rsid w:val="0030626E"/>
    <w:rsid w:val="003128E1"/>
    <w:rsid w:val="003136DC"/>
    <w:rsid w:val="00315AC4"/>
    <w:rsid w:val="00320115"/>
    <w:rsid w:val="00320F61"/>
    <w:rsid w:val="00321CF4"/>
    <w:rsid w:val="003255AA"/>
    <w:rsid w:val="003257F4"/>
    <w:rsid w:val="0032775C"/>
    <w:rsid w:val="00327F2E"/>
    <w:rsid w:val="00332562"/>
    <w:rsid w:val="0033494A"/>
    <w:rsid w:val="00334C94"/>
    <w:rsid w:val="003367F8"/>
    <w:rsid w:val="003402A5"/>
    <w:rsid w:val="0034043F"/>
    <w:rsid w:val="00340955"/>
    <w:rsid w:val="00341E52"/>
    <w:rsid w:val="003421B0"/>
    <w:rsid w:val="00343E9A"/>
    <w:rsid w:val="00344280"/>
    <w:rsid w:val="0034439A"/>
    <w:rsid w:val="00344E66"/>
    <w:rsid w:val="00345849"/>
    <w:rsid w:val="00346045"/>
    <w:rsid w:val="00346EFF"/>
    <w:rsid w:val="00346FF7"/>
    <w:rsid w:val="00347F67"/>
    <w:rsid w:val="00350A0B"/>
    <w:rsid w:val="00350CF3"/>
    <w:rsid w:val="003519FC"/>
    <w:rsid w:val="00354BE9"/>
    <w:rsid w:val="00355B3C"/>
    <w:rsid w:val="00360FF3"/>
    <w:rsid w:val="003621FD"/>
    <w:rsid w:val="00363705"/>
    <w:rsid w:val="00364C4A"/>
    <w:rsid w:val="003650D3"/>
    <w:rsid w:val="0036685F"/>
    <w:rsid w:val="003668FA"/>
    <w:rsid w:val="0037058D"/>
    <w:rsid w:val="0037105D"/>
    <w:rsid w:val="00371999"/>
    <w:rsid w:val="0037307E"/>
    <w:rsid w:val="00374B38"/>
    <w:rsid w:val="00374D25"/>
    <w:rsid w:val="0037684B"/>
    <w:rsid w:val="00376FE8"/>
    <w:rsid w:val="00380753"/>
    <w:rsid w:val="0038087E"/>
    <w:rsid w:val="00381B4C"/>
    <w:rsid w:val="00381DA1"/>
    <w:rsid w:val="00382BB5"/>
    <w:rsid w:val="00382C76"/>
    <w:rsid w:val="0038576F"/>
    <w:rsid w:val="00386F6A"/>
    <w:rsid w:val="003911BF"/>
    <w:rsid w:val="00392D6F"/>
    <w:rsid w:val="00393195"/>
    <w:rsid w:val="003946A3"/>
    <w:rsid w:val="00394985"/>
    <w:rsid w:val="003A0A41"/>
    <w:rsid w:val="003A11E9"/>
    <w:rsid w:val="003A13EB"/>
    <w:rsid w:val="003A2C5F"/>
    <w:rsid w:val="003A6E85"/>
    <w:rsid w:val="003A7DDB"/>
    <w:rsid w:val="003A7FB0"/>
    <w:rsid w:val="003B00C1"/>
    <w:rsid w:val="003B0747"/>
    <w:rsid w:val="003B0CD4"/>
    <w:rsid w:val="003B13E0"/>
    <w:rsid w:val="003B17F0"/>
    <w:rsid w:val="003B30C1"/>
    <w:rsid w:val="003B4A0F"/>
    <w:rsid w:val="003B5447"/>
    <w:rsid w:val="003B5A1D"/>
    <w:rsid w:val="003B5DC7"/>
    <w:rsid w:val="003B6D91"/>
    <w:rsid w:val="003C0F57"/>
    <w:rsid w:val="003C1157"/>
    <w:rsid w:val="003C255E"/>
    <w:rsid w:val="003C3E7B"/>
    <w:rsid w:val="003C654C"/>
    <w:rsid w:val="003C70D5"/>
    <w:rsid w:val="003C7194"/>
    <w:rsid w:val="003D02B2"/>
    <w:rsid w:val="003D23B4"/>
    <w:rsid w:val="003D625B"/>
    <w:rsid w:val="003D6C26"/>
    <w:rsid w:val="003D7C0E"/>
    <w:rsid w:val="003E023C"/>
    <w:rsid w:val="003E0408"/>
    <w:rsid w:val="003E0922"/>
    <w:rsid w:val="003E18B7"/>
    <w:rsid w:val="003E73B9"/>
    <w:rsid w:val="003E7E67"/>
    <w:rsid w:val="003F0CBA"/>
    <w:rsid w:val="003F2A26"/>
    <w:rsid w:val="003F3EB2"/>
    <w:rsid w:val="003F7DD2"/>
    <w:rsid w:val="00401822"/>
    <w:rsid w:val="0040195F"/>
    <w:rsid w:val="0040270D"/>
    <w:rsid w:val="004036B7"/>
    <w:rsid w:val="004055E8"/>
    <w:rsid w:val="00406282"/>
    <w:rsid w:val="00407E35"/>
    <w:rsid w:val="004105B5"/>
    <w:rsid w:val="004113D9"/>
    <w:rsid w:val="00412912"/>
    <w:rsid w:val="0041307E"/>
    <w:rsid w:val="00413081"/>
    <w:rsid w:val="004139CF"/>
    <w:rsid w:val="00413F9D"/>
    <w:rsid w:val="00415320"/>
    <w:rsid w:val="00415BAC"/>
    <w:rsid w:val="00415CFF"/>
    <w:rsid w:val="00417B1B"/>
    <w:rsid w:val="00417C6E"/>
    <w:rsid w:val="00420253"/>
    <w:rsid w:val="004222DF"/>
    <w:rsid w:val="00422C1D"/>
    <w:rsid w:val="00422DF4"/>
    <w:rsid w:val="0042325B"/>
    <w:rsid w:val="00423EC9"/>
    <w:rsid w:val="004241AC"/>
    <w:rsid w:val="0042490A"/>
    <w:rsid w:val="00424A31"/>
    <w:rsid w:val="004268B4"/>
    <w:rsid w:val="0042797F"/>
    <w:rsid w:val="004311C5"/>
    <w:rsid w:val="004349FD"/>
    <w:rsid w:val="00435DA3"/>
    <w:rsid w:val="00440C9C"/>
    <w:rsid w:val="00441D86"/>
    <w:rsid w:val="00447992"/>
    <w:rsid w:val="00450F09"/>
    <w:rsid w:val="00451962"/>
    <w:rsid w:val="00451C0A"/>
    <w:rsid w:val="00454D78"/>
    <w:rsid w:val="00456FCD"/>
    <w:rsid w:val="0045710C"/>
    <w:rsid w:val="004577A0"/>
    <w:rsid w:val="004618D2"/>
    <w:rsid w:val="00461A5E"/>
    <w:rsid w:val="00461CBA"/>
    <w:rsid w:val="004626CF"/>
    <w:rsid w:val="004631ED"/>
    <w:rsid w:val="0046384D"/>
    <w:rsid w:val="00463D8F"/>
    <w:rsid w:val="00464F6F"/>
    <w:rsid w:val="00465E9D"/>
    <w:rsid w:val="00467E5F"/>
    <w:rsid w:val="00470566"/>
    <w:rsid w:val="00470CC2"/>
    <w:rsid w:val="004710B2"/>
    <w:rsid w:val="00472709"/>
    <w:rsid w:val="00475ABC"/>
    <w:rsid w:val="00476683"/>
    <w:rsid w:val="004775BE"/>
    <w:rsid w:val="00480B3C"/>
    <w:rsid w:val="004831D5"/>
    <w:rsid w:val="00484AE3"/>
    <w:rsid w:val="004864AB"/>
    <w:rsid w:val="00486BA1"/>
    <w:rsid w:val="0048720F"/>
    <w:rsid w:val="00487708"/>
    <w:rsid w:val="00487EAE"/>
    <w:rsid w:val="00491825"/>
    <w:rsid w:val="00492042"/>
    <w:rsid w:val="00492AFF"/>
    <w:rsid w:val="00495207"/>
    <w:rsid w:val="00495A1D"/>
    <w:rsid w:val="004961A5"/>
    <w:rsid w:val="004971FB"/>
    <w:rsid w:val="004A12D1"/>
    <w:rsid w:val="004A1446"/>
    <w:rsid w:val="004A25A1"/>
    <w:rsid w:val="004A2F8E"/>
    <w:rsid w:val="004A468E"/>
    <w:rsid w:val="004A4FC2"/>
    <w:rsid w:val="004A54DC"/>
    <w:rsid w:val="004A570D"/>
    <w:rsid w:val="004B0543"/>
    <w:rsid w:val="004B0D59"/>
    <w:rsid w:val="004B0E45"/>
    <w:rsid w:val="004B24F2"/>
    <w:rsid w:val="004B3643"/>
    <w:rsid w:val="004B494D"/>
    <w:rsid w:val="004B4D25"/>
    <w:rsid w:val="004B6BC7"/>
    <w:rsid w:val="004B7C7F"/>
    <w:rsid w:val="004B7DB4"/>
    <w:rsid w:val="004C1E0B"/>
    <w:rsid w:val="004C6CD4"/>
    <w:rsid w:val="004C779C"/>
    <w:rsid w:val="004C7BAB"/>
    <w:rsid w:val="004D0B7D"/>
    <w:rsid w:val="004D1E35"/>
    <w:rsid w:val="004D3FDD"/>
    <w:rsid w:val="004E012E"/>
    <w:rsid w:val="004E017F"/>
    <w:rsid w:val="004E0633"/>
    <w:rsid w:val="004E0D60"/>
    <w:rsid w:val="004E2349"/>
    <w:rsid w:val="004E33F1"/>
    <w:rsid w:val="004E47C9"/>
    <w:rsid w:val="004E4996"/>
    <w:rsid w:val="004E49BD"/>
    <w:rsid w:val="004E50FD"/>
    <w:rsid w:val="004E560E"/>
    <w:rsid w:val="004E5624"/>
    <w:rsid w:val="004E5E2F"/>
    <w:rsid w:val="004E69FC"/>
    <w:rsid w:val="004E7633"/>
    <w:rsid w:val="004F0054"/>
    <w:rsid w:val="004F03BB"/>
    <w:rsid w:val="004F04B2"/>
    <w:rsid w:val="004F17B1"/>
    <w:rsid w:val="004F320D"/>
    <w:rsid w:val="004F3999"/>
    <w:rsid w:val="004F3AF8"/>
    <w:rsid w:val="004F3BF8"/>
    <w:rsid w:val="004F3EB3"/>
    <w:rsid w:val="004F7EEE"/>
    <w:rsid w:val="00501DFB"/>
    <w:rsid w:val="00501F47"/>
    <w:rsid w:val="005021BB"/>
    <w:rsid w:val="00503601"/>
    <w:rsid w:val="00503F39"/>
    <w:rsid w:val="00505263"/>
    <w:rsid w:val="00511D59"/>
    <w:rsid w:val="0051560E"/>
    <w:rsid w:val="005161D9"/>
    <w:rsid w:val="00516F23"/>
    <w:rsid w:val="0052016C"/>
    <w:rsid w:val="005201AB"/>
    <w:rsid w:val="00521326"/>
    <w:rsid w:val="005243E3"/>
    <w:rsid w:val="00525ADF"/>
    <w:rsid w:val="00527113"/>
    <w:rsid w:val="005272E0"/>
    <w:rsid w:val="00531228"/>
    <w:rsid w:val="00532CCC"/>
    <w:rsid w:val="005359B6"/>
    <w:rsid w:val="00540C28"/>
    <w:rsid w:val="00540E6D"/>
    <w:rsid w:val="00541624"/>
    <w:rsid w:val="00543B14"/>
    <w:rsid w:val="00546606"/>
    <w:rsid w:val="00550C87"/>
    <w:rsid w:val="00553C79"/>
    <w:rsid w:val="00561C9F"/>
    <w:rsid w:val="005644B6"/>
    <w:rsid w:val="00565E60"/>
    <w:rsid w:val="00566AC8"/>
    <w:rsid w:val="00570034"/>
    <w:rsid w:val="005701F1"/>
    <w:rsid w:val="005709DF"/>
    <w:rsid w:val="005714AF"/>
    <w:rsid w:val="005736CA"/>
    <w:rsid w:val="00574576"/>
    <w:rsid w:val="00580DAF"/>
    <w:rsid w:val="0058259F"/>
    <w:rsid w:val="005826CC"/>
    <w:rsid w:val="00582DE4"/>
    <w:rsid w:val="00586DA4"/>
    <w:rsid w:val="005920A5"/>
    <w:rsid w:val="00592672"/>
    <w:rsid w:val="00592AAE"/>
    <w:rsid w:val="00595AB3"/>
    <w:rsid w:val="005966CA"/>
    <w:rsid w:val="0059713B"/>
    <w:rsid w:val="005A0F9B"/>
    <w:rsid w:val="005A1336"/>
    <w:rsid w:val="005A2D7A"/>
    <w:rsid w:val="005A45BD"/>
    <w:rsid w:val="005A4D08"/>
    <w:rsid w:val="005A5DAC"/>
    <w:rsid w:val="005A5F44"/>
    <w:rsid w:val="005A7B41"/>
    <w:rsid w:val="005B12F7"/>
    <w:rsid w:val="005B1B06"/>
    <w:rsid w:val="005B2985"/>
    <w:rsid w:val="005B2FA4"/>
    <w:rsid w:val="005B3466"/>
    <w:rsid w:val="005B3B54"/>
    <w:rsid w:val="005B406D"/>
    <w:rsid w:val="005B7031"/>
    <w:rsid w:val="005C02D9"/>
    <w:rsid w:val="005C18F1"/>
    <w:rsid w:val="005C2BF8"/>
    <w:rsid w:val="005C3A04"/>
    <w:rsid w:val="005C4975"/>
    <w:rsid w:val="005C4A7A"/>
    <w:rsid w:val="005C5207"/>
    <w:rsid w:val="005C5CCB"/>
    <w:rsid w:val="005C6F21"/>
    <w:rsid w:val="005C6F44"/>
    <w:rsid w:val="005D0CB2"/>
    <w:rsid w:val="005D16D3"/>
    <w:rsid w:val="005D19F6"/>
    <w:rsid w:val="005D39E3"/>
    <w:rsid w:val="005D3BDC"/>
    <w:rsid w:val="005D4E0D"/>
    <w:rsid w:val="005D5DFD"/>
    <w:rsid w:val="005E0810"/>
    <w:rsid w:val="005E193F"/>
    <w:rsid w:val="005E219D"/>
    <w:rsid w:val="005E4A21"/>
    <w:rsid w:val="005E670A"/>
    <w:rsid w:val="005F3B6E"/>
    <w:rsid w:val="005F3E1F"/>
    <w:rsid w:val="005F3F1F"/>
    <w:rsid w:val="005F4A2E"/>
    <w:rsid w:val="005F4C41"/>
    <w:rsid w:val="005F651F"/>
    <w:rsid w:val="005F65C7"/>
    <w:rsid w:val="005F713F"/>
    <w:rsid w:val="006001DB"/>
    <w:rsid w:val="00600430"/>
    <w:rsid w:val="00602114"/>
    <w:rsid w:val="0060344A"/>
    <w:rsid w:val="00603E44"/>
    <w:rsid w:val="00604F4F"/>
    <w:rsid w:val="00605216"/>
    <w:rsid w:val="006076F0"/>
    <w:rsid w:val="00610EF6"/>
    <w:rsid w:val="00611F96"/>
    <w:rsid w:val="00613836"/>
    <w:rsid w:val="00616132"/>
    <w:rsid w:val="006202E6"/>
    <w:rsid w:val="00620F45"/>
    <w:rsid w:val="00623D66"/>
    <w:rsid w:val="00625352"/>
    <w:rsid w:val="00625B12"/>
    <w:rsid w:val="00625CC8"/>
    <w:rsid w:val="00626351"/>
    <w:rsid w:val="00626F2D"/>
    <w:rsid w:val="006306F3"/>
    <w:rsid w:val="00630B9B"/>
    <w:rsid w:val="0063144C"/>
    <w:rsid w:val="00635E3A"/>
    <w:rsid w:val="00636F27"/>
    <w:rsid w:val="0064019C"/>
    <w:rsid w:val="006402D4"/>
    <w:rsid w:val="0064112A"/>
    <w:rsid w:val="0064244F"/>
    <w:rsid w:val="00644AA9"/>
    <w:rsid w:val="00645789"/>
    <w:rsid w:val="00646362"/>
    <w:rsid w:val="006468CA"/>
    <w:rsid w:val="00650B7D"/>
    <w:rsid w:val="006526C6"/>
    <w:rsid w:val="00652995"/>
    <w:rsid w:val="00652C65"/>
    <w:rsid w:val="00654CAD"/>
    <w:rsid w:val="006565B6"/>
    <w:rsid w:val="006574C8"/>
    <w:rsid w:val="00657C61"/>
    <w:rsid w:val="0066006E"/>
    <w:rsid w:val="00661BE2"/>
    <w:rsid w:val="00661E01"/>
    <w:rsid w:val="0066338C"/>
    <w:rsid w:val="00663FB4"/>
    <w:rsid w:val="00664C3F"/>
    <w:rsid w:val="0066646D"/>
    <w:rsid w:val="00666687"/>
    <w:rsid w:val="00671181"/>
    <w:rsid w:val="0067351C"/>
    <w:rsid w:val="0067369C"/>
    <w:rsid w:val="006739F7"/>
    <w:rsid w:val="00674F99"/>
    <w:rsid w:val="006753BA"/>
    <w:rsid w:val="00676CCD"/>
    <w:rsid w:val="00676DF0"/>
    <w:rsid w:val="00680AD9"/>
    <w:rsid w:val="0068208F"/>
    <w:rsid w:val="006827BB"/>
    <w:rsid w:val="00685093"/>
    <w:rsid w:val="00686779"/>
    <w:rsid w:val="00690253"/>
    <w:rsid w:val="006907A0"/>
    <w:rsid w:val="006923B3"/>
    <w:rsid w:val="00696C9D"/>
    <w:rsid w:val="00696DE6"/>
    <w:rsid w:val="006976CA"/>
    <w:rsid w:val="006A0620"/>
    <w:rsid w:val="006A1F4D"/>
    <w:rsid w:val="006A2E67"/>
    <w:rsid w:val="006A3DF9"/>
    <w:rsid w:val="006A3E06"/>
    <w:rsid w:val="006A40B1"/>
    <w:rsid w:val="006A5476"/>
    <w:rsid w:val="006A5A12"/>
    <w:rsid w:val="006A6202"/>
    <w:rsid w:val="006A644C"/>
    <w:rsid w:val="006A6C9F"/>
    <w:rsid w:val="006B0813"/>
    <w:rsid w:val="006B1658"/>
    <w:rsid w:val="006B3FF9"/>
    <w:rsid w:val="006B437B"/>
    <w:rsid w:val="006B550F"/>
    <w:rsid w:val="006C0760"/>
    <w:rsid w:val="006C2900"/>
    <w:rsid w:val="006C31B5"/>
    <w:rsid w:val="006C35CA"/>
    <w:rsid w:val="006C3776"/>
    <w:rsid w:val="006C468C"/>
    <w:rsid w:val="006C4C73"/>
    <w:rsid w:val="006C5195"/>
    <w:rsid w:val="006C553E"/>
    <w:rsid w:val="006C738A"/>
    <w:rsid w:val="006C76E2"/>
    <w:rsid w:val="006C7FE5"/>
    <w:rsid w:val="006D15FD"/>
    <w:rsid w:val="006D2889"/>
    <w:rsid w:val="006D44F5"/>
    <w:rsid w:val="006E0EC9"/>
    <w:rsid w:val="006E109E"/>
    <w:rsid w:val="006E27B6"/>
    <w:rsid w:val="006E341B"/>
    <w:rsid w:val="006E452E"/>
    <w:rsid w:val="006E466D"/>
    <w:rsid w:val="006E633C"/>
    <w:rsid w:val="006E749A"/>
    <w:rsid w:val="006E78F8"/>
    <w:rsid w:val="006F00AD"/>
    <w:rsid w:val="006F0548"/>
    <w:rsid w:val="006F0872"/>
    <w:rsid w:val="006F58F4"/>
    <w:rsid w:val="006F6C40"/>
    <w:rsid w:val="00700680"/>
    <w:rsid w:val="00706929"/>
    <w:rsid w:val="00706EEA"/>
    <w:rsid w:val="007072E4"/>
    <w:rsid w:val="007076D6"/>
    <w:rsid w:val="00710A0A"/>
    <w:rsid w:val="007117C4"/>
    <w:rsid w:val="007118C0"/>
    <w:rsid w:val="00712169"/>
    <w:rsid w:val="00712B57"/>
    <w:rsid w:val="00712FD3"/>
    <w:rsid w:val="00714CB9"/>
    <w:rsid w:val="0071590A"/>
    <w:rsid w:val="0071603D"/>
    <w:rsid w:val="007175F0"/>
    <w:rsid w:val="00721E1B"/>
    <w:rsid w:val="00723109"/>
    <w:rsid w:val="00724AAC"/>
    <w:rsid w:val="00725A1C"/>
    <w:rsid w:val="00725ABA"/>
    <w:rsid w:val="00726525"/>
    <w:rsid w:val="0073125C"/>
    <w:rsid w:val="007325F7"/>
    <w:rsid w:val="007352C5"/>
    <w:rsid w:val="00735638"/>
    <w:rsid w:val="007371D7"/>
    <w:rsid w:val="0074009A"/>
    <w:rsid w:val="007402C9"/>
    <w:rsid w:val="00740CB3"/>
    <w:rsid w:val="007414A5"/>
    <w:rsid w:val="00741D19"/>
    <w:rsid w:val="007439C0"/>
    <w:rsid w:val="007447B8"/>
    <w:rsid w:val="00745176"/>
    <w:rsid w:val="007459E3"/>
    <w:rsid w:val="00746967"/>
    <w:rsid w:val="00747D03"/>
    <w:rsid w:val="00750082"/>
    <w:rsid w:val="00750248"/>
    <w:rsid w:val="007507EB"/>
    <w:rsid w:val="00752F50"/>
    <w:rsid w:val="007539D8"/>
    <w:rsid w:val="007540C4"/>
    <w:rsid w:val="007550E3"/>
    <w:rsid w:val="00756641"/>
    <w:rsid w:val="00760B80"/>
    <w:rsid w:val="007619C6"/>
    <w:rsid w:val="007636E5"/>
    <w:rsid w:val="007648A5"/>
    <w:rsid w:val="00764C19"/>
    <w:rsid w:val="00765A60"/>
    <w:rsid w:val="00765D2A"/>
    <w:rsid w:val="00766726"/>
    <w:rsid w:val="00766D70"/>
    <w:rsid w:val="00766FF1"/>
    <w:rsid w:val="0077013F"/>
    <w:rsid w:val="0077220A"/>
    <w:rsid w:val="00772378"/>
    <w:rsid w:val="00773F32"/>
    <w:rsid w:val="00775015"/>
    <w:rsid w:val="00775C2B"/>
    <w:rsid w:val="007772AC"/>
    <w:rsid w:val="007773AC"/>
    <w:rsid w:val="00780DFB"/>
    <w:rsid w:val="00781257"/>
    <w:rsid w:val="007838C4"/>
    <w:rsid w:val="00784C75"/>
    <w:rsid w:val="00786AA5"/>
    <w:rsid w:val="007874D6"/>
    <w:rsid w:val="00787704"/>
    <w:rsid w:val="00787711"/>
    <w:rsid w:val="007907C3"/>
    <w:rsid w:val="00790A67"/>
    <w:rsid w:val="00790FE4"/>
    <w:rsid w:val="00792011"/>
    <w:rsid w:val="007920E0"/>
    <w:rsid w:val="00792A93"/>
    <w:rsid w:val="00792CF3"/>
    <w:rsid w:val="0079433D"/>
    <w:rsid w:val="007945E7"/>
    <w:rsid w:val="00796C03"/>
    <w:rsid w:val="007A045C"/>
    <w:rsid w:val="007A1949"/>
    <w:rsid w:val="007A2A2B"/>
    <w:rsid w:val="007A4182"/>
    <w:rsid w:val="007B17DC"/>
    <w:rsid w:val="007B2E69"/>
    <w:rsid w:val="007B4C8F"/>
    <w:rsid w:val="007B7368"/>
    <w:rsid w:val="007C1100"/>
    <w:rsid w:val="007C18E5"/>
    <w:rsid w:val="007C1C28"/>
    <w:rsid w:val="007C239B"/>
    <w:rsid w:val="007C42E2"/>
    <w:rsid w:val="007C77AF"/>
    <w:rsid w:val="007C79A8"/>
    <w:rsid w:val="007C7BCD"/>
    <w:rsid w:val="007D2A40"/>
    <w:rsid w:val="007D2D3B"/>
    <w:rsid w:val="007D35DF"/>
    <w:rsid w:val="007D61D3"/>
    <w:rsid w:val="007D6BEE"/>
    <w:rsid w:val="007D74E6"/>
    <w:rsid w:val="007E385C"/>
    <w:rsid w:val="007E572F"/>
    <w:rsid w:val="007E63B6"/>
    <w:rsid w:val="007E6D94"/>
    <w:rsid w:val="007E7F39"/>
    <w:rsid w:val="007F00AA"/>
    <w:rsid w:val="007F089E"/>
    <w:rsid w:val="007F26BB"/>
    <w:rsid w:val="007F383B"/>
    <w:rsid w:val="007F411A"/>
    <w:rsid w:val="00800AE2"/>
    <w:rsid w:val="00801F0F"/>
    <w:rsid w:val="008035FE"/>
    <w:rsid w:val="008049C0"/>
    <w:rsid w:val="0080766F"/>
    <w:rsid w:val="008077EE"/>
    <w:rsid w:val="00807EAA"/>
    <w:rsid w:val="00810332"/>
    <w:rsid w:val="00810A48"/>
    <w:rsid w:val="00810D92"/>
    <w:rsid w:val="008118ED"/>
    <w:rsid w:val="00811FA9"/>
    <w:rsid w:val="0081399A"/>
    <w:rsid w:val="00816B0D"/>
    <w:rsid w:val="00823F2E"/>
    <w:rsid w:val="0082421D"/>
    <w:rsid w:val="00824B20"/>
    <w:rsid w:val="0082532C"/>
    <w:rsid w:val="00825648"/>
    <w:rsid w:val="008266F9"/>
    <w:rsid w:val="00832168"/>
    <w:rsid w:val="00832B9D"/>
    <w:rsid w:val="0083364B"/>
    <w:rsid w:val="00833960"/>
    <w:rsid w:val="00835541"/>
    <w:rsid w:val="00836187"/>
    <w:rsid w:val="00841AE2"/>
    <w:rsid w:val="00841D8D"/>
    <w:rsid w:val="00842664"/>
    <w:rsid w:val="00842CC7"/>
    <w:rsid w:val="008445F4"/>
    <w:rsid w:val="00844A00"/>
    <w:rsid w:val="00844E6E"/>
    <w:rsid w:val="008458F2"/>
    <w:rsid w:val="00846D34"/>
    <w:rsid w:val="00847090"/>
    <w:rsid w:val="00850BB4"/>
    <w:rsid w:val="00854650"/>
    <w:rsid w:val="008554AB"/>
    <w:rsid w:val="008567A3"/>
    <w:rsid w:val="0086043A"/>
    <w:rsid w:val="00861006"/>
    <w:rsid w:val="00862211"/>
    <w:rsid w:val="00862258"/>
    <w:rsid w:val="008625E6"/>
    <w:rsid w:val="00862BBC"/>
    <w:rsid w:val="00863B08"/>
    <w:rsid w:val="00863BB3"/>
    <w:rsid w:val="008655C9"/>
    <w:rsid w:val="00865F8D"/>
    <w:rsid w:val="00866913"/>
    <w:rsid w:val="00866AB7"/>
    <w:rsid w:val="00866ECB"/>
    <w:rsid w:val="00870DF5"/>
    <w:rsid w:val="00871231"/>
    <w:rsid w:val="008717DA"/>
    <w:rsid w:val="008755AF"/>
    <w:rsid w:val="00880BB4"/>
    <w:rsid w:val="008810B2"/>
    <w:rsid w:val="00881AB9"/>
    <w:rsid w:val="00881CA8"/>
    <w:rsid w:val="008826EA"/>
    <w:rsid w:val="00882C54"/>
    <w:rsid w:val="00882E1C"/>
    <w:rsid w:val="00883AF4"/>
    <w:rsid w:val="0089065D"/>
    <w:rsid w:val="0089096F"/>
    <w:rsid w:val="00890F6F"/>
    <w:rsid w:val="0089269E"/>
    <w:rsid w:val="0089278E"/>
    <w:rsid w:val="00892FB4"/>
    <w:rsid w:val="00893FBC"/>
    <w:rsid w:val="00895A54"/>
    <w:rsid w:val="00896785"/>
    <w:rsid w:val="00896F70"/>
    <w:rsid w:val="008A02C9"/>
    <w:rsid w:val="008A29AA"/>
    <w:rsid w:val="008A45A3"/>
    <w:rsid w:val="008A6205"/>
    <w:rsid w:val="008B0C6B"/>
    <w:rsid w:val="008B2F53"/>
    <w:rsid w:val="008B324C"/>
    <w:rsid w:val="008B3C1C"/>
    <w:rsid w:val="008C1B22"/>
    <w:rsid w:val="008C2885"/>
    <w:rsid w:val="008C30E1"/>
    <w:rsid w:val="008C35E9"/>
    <w:rsid w:val="008C4638"/>
    <w:rsid w:val="008C4A07"/>
    <w:rsid w:val="008C657E"/>
    <w:rsid w:val="008C7F4B"/>
    <w:rsid w:val="008D11E8"/>
    <w:rsid w:val="008D1D76"/>
    <w:rsid w:val="008D36E6"/>
    <w:rsid w:val="008D3A2B"/>
    <w:rsid w:val="008D6696"/>
    <w:rsid w:val="008D71D1"/>
    <w:rsid w:val="008E0134"/>
    <w:rsid w:val="008E0CF1"/>
    <w:rsid w:val="008E3DEF"/>
    <w:rsid w:val="008E65B9"/>
    <w:rsid w:val="008F4B71"/>
    <w:rsid w:val="008F66A1"/>
    <w:rsid w:val="008F6A6E"/>
    <w:rsid w:val="00900114"/>
    <w:rsid w:val="00900935"/>
    <w:rsid w:val="00901E12"/>
    <w:rsid w:val="00903283"/>
    <w:rsid w:val="0090336C"/>
    <w:rsid w:val="0090528F"/>
    <w:rsid w:val="00905AB5"/>
    <w:rsid w:val="009102D9"/>
    <w:rsid w:val="00910AB8"/>
    <w:rsid w:val="00910FAF"/>
    <w:rsid w:val="00911767"/>
    <w:rsid w:val="009117E1"/>
    <w:rsid w:val="00912517"/>
    <w:rsid w:val="00912C59"/>
    <w:rsid w:val="00916C78"/>
    <w:rsid w:val="00921739"/>
    <w:rsid w:val="00922ACF"/>
    <w:rsid w:val="0092511A"/>
    <w:rsid w:val="00926582"/>
    <w:rsid w:val="00930EBB"/>
    <w:rsid w:val="00932687"/>
    <w:rsid w:val="00934471"/>
    <w:rsid w:val="009352DE"/>
    <w:rsid w:val="00935490"/>
    <w:rsid w:val="00940089"/>
    <w:rsid w:val="00942C1D"/>
    <w:rsid w:val="00945429"/>
    <w:rsid w:val="009460F9"/>
    <w:rsid w:val="009465C1"/>
    <w:rsid w:val="009468B1"/>
    <w:rsid w:val="00946B95"/>
    <w:rsid w:val="0095037C"/>
    <w:rsid w:val="0095301A"/>
    <w:rsid w:val="00953882"/>
    <w:rsid w:val="0095428E"/>
    <w:rsid w:val="009551C6"/>
    <w:rsid w:val="00956CE3"/>
    <w:rsid w:val="00960BEC"/>
    <w:rsid w:val="009610A1"/>
    <w:rsid w:val="00961758"/>
    <w:rsid w:val="009638FE"/>
    <w:rsid w:val="00963CDA"/>
    <w:rsid w:val="00964F8D"/>
    <w:rsid w:val="0096528C"/>
    <w:rsid w:val="00967D53"/>
    <w:rsid w:val="00967F66"/>
    <w:rsid w:val="009704FF"/>
    <w:rsid w:val="00972D2B"/>
    <w:rsid w:val="00974C0D"/>
    <w:rsid w:val="009774C0"/>
    <w:rsid w:val="00977AE6"/>
    <w:rsid w:val="00977E6C"/>
    <w:rsid w:val="00980116"/>
    <w:rsid w:val="00981E99"/>
    <w:rsid w:val="00982071"/>
    <w:rsid w:val="0098270C"/>
    <w:rsid w:val="0098770B"/>
    <w:rsid w:val="0099045C"/>
    <w:rsid w:val="00991FD9"/>
    <w:rsid w:val="00994E67"/>
    <w:rsid w:val="009954C4"/>
    <w:rsid w:val="009A1E9D"/>
    <w:rsid w:val="009A2664"/>
    <w:rsid w:val="009A2F41"/>
    <w:rsid w:val="009A33F9"/>
    <w:rsid w:val="009A3529"/>
    <w:rsid w:val="009A4533"/>
    <w:rsid w:val="009A4737"/>
    <w:rsid w:val="009A7C74"/>
    <w:rsid w:val="009B05EE"/>
    <w:rsid w:val="009B07D0"/>
    <w:rsid w:val="009B1379"/>
    <w:rsid w:val="009B17BD"/>
    <w:rsid w:val="009B3165"/>
    <w:rsid w:val="009B4583"/>
    <w:rsid w:val="009B5B84"/>
    <w:rsid w:val="009B5C65"/>
    <w:rsid w:val="009B712E"/>
    <w:rsid w:val="009C14A1"/>
    <w:rsid w:val="009C1CF6"/>
    <w:rsid w:val="009C43EE"/>
    <w:rsid w:val="009C451D"/>
    <w:rsid w:val="009C5C17"/>
    <w:rsid w:val="009C6205"/>
    <w:rsid w:val="009C6864"/>
    <w:rsid w:val="009C7571"/>
    <w:rsid w:val="009C7E25"/>
    <w:rsid w:val="009D09D3"/>
    <w:rsid w:val="009D1B81"/>
    <w:rsid w:val="009D2B59"/>
    <w:rsid w:val="009D3823"/>
    <w:rsid w:val="009D3898"/>
    <w:rsid w:val="009D49C9"/>
    <w:rsid w:val="009D5A7D"/>
    <w:rsid w:val="009D6391"/>
    <w:rsid w:val="009D707E"/>
    <w:rsid w:val="009D7328"/>
    <w:rsid w:val="009D7D9B"/>
    <w:rsid w:val="009E4262"/>
    <w:rsid w:val="009E5B18"/>
    <w:rsid w:val="009E6474"/>
    <w:rsid w:val="009E6940"/>
    <w:rsid w:val="009F13A2"/>
    <w:rsid w:val="009F2172"/>
    <w:rsid w:val="009F36C4"/>
    <w:rsid w:val="009F5852"/>
    <w:rsid w:val="009F607E"/>
    <w:rsid w:val="00A0017D"/>
    <w:rsid w:val="00A00CA5"/>
    <w:rsid w:val="00A00EAF"/>
    <w:rsid w:val="00A03AF6"/>
    <w:rsid w:val="00A057A0"/>
    <w:rsid w:val="00A06208"/>
    <w:rsid w:val="00A10406"/>
    <w:rsid w:val="00A1143D"/>
    <w:rsid w:val="00A121EE"/>
    <w:rsid w:val="00A125A1"/>
    <w:rsid w:val="00A144E5"/>
    <w:rsid w:val="00A148AD"/>
    <w:rsid w:val="00A16563"/>
    <w:rsid w:val="00A16F47"/>
    <w:rsid w:val="00A17510"/>
    <w:rsid w:val="00A211E4"/>
    <w:rsid w:val="00A22186"/>
    <w:rsid w:val="00A225DA"/>
    <w:rsid w:val="00A23948"/>
    <w:rsid w:val="00A256D8"/>
    <w:rsid w:val="00A30488"/>
    <w:rsid w:val="00A35971"/>
    <w:rsid w:val="00A36A8F"/>
    <w:rsid w:val="00A3731B"/>
    <w:rsid w:val="00A42148"/>
    <w:rsid w:val="00A448AF"/>
    <w:rsid w:val="00A51E3D"/>
    <w:rsid w:val="00A52BAF"/>
    <w:rsid w:val="00A52DBE"/>
    <w:rsid w:val="00A53126"/>
    <w:rsid w:val="00A534E6"/>
    <w:rsid w:val="00A5412A"/>
    <w:rsid w:val="00A5467F"/>
    <w:rsid w:val="00A55133"/>
    <w:rsid w:val="00A55375"/>
    <w:rsid w:val="00A554C5"/>
    <w:rsid w:val="00A5646B"/>
    <w:rsid w:val="00A56E81"/>
    <w:rsid w:val="00A60DE2"/>
    <w:rsid w:val="00A612FB"/>
    <w:rsid w:val="00A64677"/>
    <w:rsid w:val="00A6530F"/>
    <w:rsid w:val="00A662D9"/>
    <w:rsid w:val="00A664FD"/>
    <w:rsid w:val="00A701BA"/>
    <w:rsid w:val="00A703A1"/>
    <w:rsid w:val="00A7176D"/>
    <w:rsid w:val="00A734F4"/>
    <w:rsid w:val="00A80036"/>
    <w:rsid w:val="00A807C4"/>
    <w:rsid w:val="00A822F1"/>
    <w:rsid w:val="00A8282B"/>
    <w:rsid w:val="00A86D98"/>
    <w:rsid w:val="00A87C5A"/>
    <w:rsid w:val="00A91A5B"/>
    <w:rsid w:val="00A91BA9"/>
    <w:rsid w:val="00A935CB"/>
    <w:rsid w:val="00A94FDE"/>
    <w:rsid w:val="00A96084"/>
    <w:rsid w:val="00AA086C"/>
    <w:rsid w:val="00AA1319"/>
    <w:rsid w:val="00AA1980"/>
    <w:rsid w:val="00AA6149"/>
    <w:rsid w:val="00AA7CBC"/>
    <w:rsid w:val="00AB38C7"/>
    <w:rsid w:val="00AC1566"/>
    <w:rsid w:val="00AC4E3A"/>
    <w:rsid w:val="00AC571D"/>
    <w:rsid w:val="00AC583C"/>
    <w:rsid w:val="00AC6A9F"/>
    <w:rsid w:val="00AD043A"/>
    <w:rsid w:val="00AD0A48"/>
    <w:rsid w:val="00AD0C6F"/>
    <w:rsid w:val="00AD1FF8"/>
    <w:rsid w:val="00AD2C25"/>
    <w:rsid w:val="00AD412E"/>
    <w:rsid w:val="00AD4D12"/>
    <w:rsid w:val="00AD5912"/>
    <w:rsid w:val="00AD67B3"/>
    <w:rsid w:val="00AD6B19"/>
    <w:rsid w:val="00AD7062"/>
    <w:rsid w:val="00AE0C76"/>
    <w:rsid w:val="00AE3CC1"/>
    <w:rsid w:val="00AE7650"/>
    <w:rsid w:val="00AF3139"/>
    <w:rsid w:val="00AF3B40"/>
    <w:rsid w:val="00AF434E"/>
    <w:rsid w:val="00AF4B13"/>
    <w:rsid w:val="00AF4F97"/>
    <w:rsid w:val="00AF5CAD"/>
    <w:rsid w:val="00AF7364"/>
    <w:rsid w:val="00B0045D"/>
    <w:rsid w:val="00B01E49"/>
    <w:rsid w:val="00B05FDB"/>
    <w:rsid w:val="00B06139"/>
    <w:rsid w:val="00B06241"/>
    <w:rsid w:val="00B109A0"/>
    <w:rsid w:val="00B12996"/>
    <w:rsid w:val="00B12E83"/>
    <w:rsid w:val="00B164D5"/>
    <w:rsid w:val="00B16612"/>
    <w:rsid w:val="00B173B0"/>
    <w:rsid w:val="00B20157"/>
    <w:rsid w:val="00B23C6F"/>
    <w:rsid w:val="00B309BC"/>
    <w:rsid w:val="00B31305"/>
    <w:rsid w:val="00B3385F"/>
    <w:rsid w:val="00B33A27"/>
    <w:rsid w:val="00B36156"/>
    <w:rsid w:val="00B365DA"/>
    <w:rsid w:val="00B366C8"/>
    <w:rsid w:val="00B367F3"/>
    <w:rsid w:val="00B400D8"/>
    <w:rsid w:val="00B41028"/>
    <w:rsid w:val="00B42F10"/>
    <w:rsid w:val="00B43358"/>
    <w:rsid w:val="00B441C0"/>
    <w:rsid w:val="00B55478"/>
    <w:rsid w:val="00B606C7"/>
    <w:rsid w:val="00B6275A"/>
    <w:rsid w:val="00B63887"/>
    <w:rsid w:val="00B64587"/>
    <w:rsid w:val="00B64CFC"/>
    <w:rsid w:val="00B6502F"/>
    <w:rsid w:val="00B65368"/>
    <w:rsid w:val="00B663E8"/>
    <w:rsid w:val="00B67A8B"/>
    <w:rsid w:val="00B70798"/>
    <w:rsid w:val="00B70E89"/>
    <w:rsid w:val="00B71CEA"/>
    <w:rsid w:val="00B72936"/>
    <w:rsid w:val="00B72A02"/>
    <w:rsid w:val="00B72A8A"/>
    <w:rsid w:val="00B739CA"/>
    <w:rsid w:val="00B74EE9"/>
    <w:rsid w:val="00B770B9"/>
    <w:rsid w:val="00B77E64"/>
    <w:rsid w:val="00B77ECA"/>
    <w:rsid w:val="00B818D1"/>
    <w:rsid w:val="00B82EA7"/>
    <w:rsid w:val="00B859B8"/>
    <w:rsid w:val="00B85B91"/>
    <w:rsid w:val="00B872FD"/>
    <w:rsid w:val="00B92417"/>
    <w:rsid w:val="00B92B52"/>
    <w:rsid w:val="00B93333"/>
    <w:rsid w:val="00B93A31"/>
    <w:rsid w:val="00B95BFC"/>
    <w:rsid w:val="00B9762E"/>
    <w:rsid w:val="00BA1B1D"/>
    <w:rsid w:val="00BA4534"/>
    <w:rsid w:val="00BA4722"/>
    <w:rsid w:val="00BA4E14"/>
    <w:rsid w:val="00BA5ABA"/>
    <w:rsid w:val="00BA6E62"/>
    <w:rsid w:val="00BB2CA2"/>
    <w:rsid w:val="00BB5175"/>
    <w:rsid w:val="00BB6CB2"/>
    <w:rsid w:val="00BB7934"/>
    <w:rsid w:val="00BC2361"/>
    <w:rsid w:val="00BC3F7D"/>
    <w:rsid w:val="00BC4CDC"/>
    <w:rsid w:val="00BC5792"/>
    <w:rsid w:val="00BC5A8D"/>
    <w:rsid w:val="00BC6AA5"/>
    <w:rsid w:val="00BC78D9"/>
    <w:rsid w:val="00BD0654"/>
    <w:rsid w:val="00BD06BC"/>
    <w:rsid w:val="00BD3372"/>
    <w:rsid w:val="00BD4A15"/>
    <w:rsid w:val="00BD4B2E"/>
    <w:rsid w:val="00BD4B2F"/>
    <w:rsid w:val="00BD6BD9"/>
    <w:rsid w:val="00BD7FF8"/>
    <w:rsid w:val="00BE10AB"/>
    <w:rsid w:val="00BE1E7C"/>
    <w:rsid w:val="00BE2121"/>
    <w:rsid w:val="00BE30E5"/>
    <w:rsid w:val="00BE3ADC"/>
    <w:rsid w:val="00BE43AE"/>
    <w:rsid w:val="00BE6419"/>
    <w:rsid w:val="00BE6615"/>
    <w:rsid w:val="00BF13EC"/>
    <w:rsid w:val="00BF44F0"/>
    <w:rsid w:val="00BF56CD"/>
    <w:rsid w:val="00BF75DE"/>
    <w:rsid w:val="00BF7FCE"/>
    <w:rsid w:val="00C018A5"/>
    <w:rsid w:val="00C01EE0"/>
    <w:rsid w:val="00C02A11"/>
    <w:rsid w:val="00C03993"/>
    <w:rsid w:val="00C044B7"/>
    <w:rsid w:val="00C0529B"/>
    <w:rsid w:val="00C05A82"/>
    <w:rsid w:val="00C068B5"/>
    <w:rsid w:val="00C11841"/>
    <w:rsid w:val="00C120D3"/>
    <w:rsid w:val="00C156CD"/>
    <w:rsid w:val="00C17A76"/>
    <w:rsid w:val="00C200AF"/>
    <w:rsid w:val="00C21C9B"/>
    <w:rsid w:val="00C24E70"/>
    <w:rsid w:val="00C25F25"/>
    <w:rsid w:val="00C277BF"/>
    <w:rsid w:val="00C27B09"/>
    <w:rsid w:val="00C37527"/>
    <w:rsid w:val="00C37934"/>
    <w:rsid w:val="00C37BE7"/>
    <w:rsid w:val="00C405DE"/>
    <w:rsid w:val="00C41938"/>
    <w:rsid w:val="00C41A4D"/>
    <w:rsid w:val="00C4252D"/>
    <w:rsid w:val="00C442CD"/>
    <w:rsid w:val="00C4699F"/>
    <w:rsid w:val="00C50499"/>
    <w:rsid w:val="00C504F0"/>
    <w:rsid w:val="00C5092C"/>
    <w:rsid w:val="00C50F18"/>
    <w:rsid w:val="00C51882"/>
    <w:rsid w:val="00C51DA4"/>
    <w:rsid w:val="00C52491"/>
    <w:rsid w:val="00C53372"/>
    <w:rsid w:val="00C5349D"/>
    <w:rsid w:val="00C5418B"/>
    <w:rsid w:val="00C5493E"/>
    <w:rsid w:val="00C549F3"/>
    <w:rsid w:val="00C60356"/>
    <w:rsid w:val="00C606E2"/>
    <w:rsid w:val="00C61519"/>
    <w:rsid w:val="00C622D4"/>
    <w:rsid w:val="00C63689"/>
    <w:rsid w:val="00C66A7A"/>
    <w:rsid w:val="00C73464"/>
    <w:rsid w:val="00C74503"/>
    <w:rsid w:val="00C74C33"/>
    <w:rsid w:val="00C75631"/>
    <w:rsid w:val="00C76B53"/>
    <w:rsid w:val="00C80A6B"/>
    <w:rsid w:val="00C80A7F"/>
    <w:rsid w:val="00C81C15"/>
    <w:rsid w:val="00C822F3"/>
    <w:rsid w:val="00C841DB"/>
    <w:rsid w:val="00C85091"/>
    <w:rsid w:val="00C90CC1"/>
    <w:rsid w:val="00C91577"/>
    <w:rsid w:val="00C92818"/>
    <w:rsid w:val="00C94C60"/>
    <w:rsid w:val="00C94E65"/>
    <w:rsid w:val="00C96008"/>
    <w:rsid w:val="00C970B6"/>
    <w:rsid w:val="00C976E3"/>
    <w:rsid w:val="00C97F24"/>
    <w:rsid w:val="00CA0CF4"/>
    <w:rsid w:val="00CA2D93"/>
    <w:rsid w:val="00CA33DA"/>
    <w:rsid w:val="00CA42DA"/>
    <w:rsid w:val="00CA4CDF"/>
    <w:rsid w:val="00CA6646"/>
    <w:rsid w:val="00CA6662"/>
    <w:rsid w:val="00CA7DA7"/>
    <w:rsid w:val="00CB0AC0"/>
    <w:rsid w:val="00CB4B1C"/>
    <w:rsid w:val="00CB6DDD"/>
    <w:rsid w:val="00CC2AB4"/>
    <w:rsid w:val="00CC35F4"/>
    <w:rsid w:val="00CC5FEB"/>
    <w:rsid w:val="00CD0782"/>
    <w:rsid w:val="00CD122B"/>
    <w:rsid w:val="00CD18F5"/>
    <w:rsid w:val="00CD1CFC"/>
    <w:rsid w:val="00CD3C2B"/>
    <w:rsid w:val="00CD53D0"/>
    <w:rsid w:val="00CD5EAD"/>
    <w:rsid w:val="00CD6402"/>
    <w:rsid w:val="00CD6963"/>
    <w:rsid w:val="00CE26F6"/>
    <w:rsid w:val="00CE2D4D"/>
    <w:rsid w:val="00CE311B"/>
    <w:rsid w:val="00CE5719"/>
    <w:rsid w:val="00CE6178"/>
    <w:rsid w:val="00CE7173"/>
    <w:rsid w:val="00CF6AF6"/>
    <w:rsid w:val="00CF7E35"/>
    <w:rsid w:val="00D013AD"/>
    <w:rsid w:val="00D02518"/>
    <w:rsid w:val="00D03496"/>
    <w:rsid w:val="00D03AC8"/>
    <w:rsid w:val="00D07818"/>
    <w:rsid w:val="00D1051A"/>
    <w:rsid w:val="00D110A3"/>
    <w:rsid w:val="00D116DF"/>
    <w:rsid w:val="00D12AF8"/>
    <w:rsid w:val="00D13649"/>
    <w:rsid w:val="00D1394B"/>
    <w:rsid w:val="00D14754"/>
    <w:rsid w:val="00D14993"/>
    <w:rsid w:val="00D16F8A"/>
    <w:rsid w:val="00D20876"/>
    <w:rsid w:val="00D21F3A"/>
    <w:rsid w:val="00D22C2F"/>
    <w:rsid w:val="00D245FB"/>
    <w:rsid w:val="00D252BE"/>
    <w:rsid w:val="00D26D69"/>
    <w:rsid w:val="00D30EED"/>
    <w:rsid w:val="00D327DA"/>
    <w:rsid w:val="00D33E1D"/>
    <w:rsid w:val="00D3445B"/>
    <w:rsid w:val="00D3578B"/>
    <w:rsid w:val="00D3581E"/>
    <w:rsid w:val="00D3659B"/>
    <w:rsid w:val="00D378E7"/>
    <w:rsid w:val="00D37943"/>
    <w:rsid w:val="00D40114"/>
    <w:rsid w:val="00D40AAC"/>
    <w:rsid w:val="00D414DD"/>
    <w:rsid w:val="00D4372D"/>
    <w:rsid w:val="00D44341"/>
    <w:rsid w:val="00D47261"/>
    <w:rsid w:val="00D47A59"/>
    <w:rsid w:val="00D5056D"/>
    <w:rsid w:val="00D526A6"/>
    <w:rsid w:val="00D536DF"/>
    <w:rsid w:val="00D5509F"/>
    <w:rsid w:val="00D555DA"/>
    <w:rsid w:val="00D558E0"/>
    <w:rsid w:val="00D55C3B"/>
    <w:rsid w:val="00D56BDB"/>
    <w:rsid w:val="00D56F9A"/>
    <w:rsid w:val="00D5743C"/>
    <w:rsid w:val="00D57550"/>
    <w:rsid w:val="00D60679"/>
    <w:rsid w:val="00D608A7"/>
    <w:rsid w:val="00D620DF"/>
    <w:rsid w:val="00D62608"/>
    <w:rsid w:val="00D63E70"/>
    <w:rsid w:val="00D6649E"/>
    <w:rsid w:val="00D67A92"/>
    <w:rsid w:val="00D7156B"/>
    <w:rsid w:val="00D72732"/>
    <w:rsid w:val="00D733E9"/>
    <w:rsid w:val="00D73800"/>
    <w:rsid w:val="00D74306"/>
    <w:rsid w:val="00D762CC"/>
    <w:rsid w:val="00D77ECC"/>
    <w:rsid w:val="00D8019F"/>
    <w:rsid w:val="00D806C6"/>
    <w:rsid w:val="00D819E5"/>
    <w:rsid w:val="00D82EA2"/>
    <w:rsid w:val="00D85F18"/>
    <w:rsid w:val="00D8692E"/>
    <w:rsid w:val="00D87A3E"/>
    <w:rsid w:val="00D97031"/>
    <w:rsid w:val="00D972D9"/>
    <w:rsid w:val="00DA0D54"/>
    <w:rsid w:val="00DA60AD"/>
    <w:rsid w:val="00DA6A7C"/>
    <w:rsid w:val="00DA7467"/>
    <w:rsid w:val="00DA7E30"/>
    <w:rsid w:val="00DB163F"/>
    <w:rsid w:val="00DB1D67"/>
    <w:rsid w:val="00DB396D"/>
    <w:rsid w:val="00DB41A9"/>
    <w:rsid w:val="00DB5232"/>
    <w:rsid w:val="00DB6EEF"/>
    <w:rsid w:val="00DC0449"/>
    <w:rsid w:val="00DC3E58"/>
    <w:rsid w:val="00DC44E4"/>
    <w:rsid w:val="00DC485D"/>
    <w:rsid w:val="00DC49D4"/>
    <w:rsid w:val="00DC5F06"/>
    <w:rsid w:val="00DC7957"/>
    <w:rsid w:val="00DD3248"/>
    <w:rsid w:val="00DD3FAF"/>
    <w:rsid w:val="00DD57D6"/>
    <w:rsid w:val="00DD6E1A"/>
    <w:rsid w:val="00DE08DF"/>
    <w:rsid w:val="00DE29BD"/>
    <w:rsid w:val="00DE3098"/>
    <w:rsid w:val="00DE4EAF"/>
    <w:rsid w:val="00DE7111"/>
    <w:rsid w:val="00DE755D"/>
    <w:rsid w:val="00DF12B2"/>
    <w:rsid w:val="00DF1EEB"/>
    <w:rsid w:val="00DF2637"/>
    <w:rsid w:val="00DF2DBE"/>
    <w:rsid w:val="00DF419B"/>
    <w:rsid w:val="00DF5B44"/>
    <w:rsid w:val="00DF7F08"/>
    <w:rsid w:val="00E00243"/>
    <w:rsid w:val="00E02EEB"/>
    <w:rsid w:val="00E03240"/>
    <w:rsid w:val="00E03918"/>
    <w:rsid w:val="00E03D7B"/>
    <w:rsid w:val="00E1013A"/>
    <w:rsid w:val="00E10A5B"/>
    <w:rsid w:val="00E10EDB"/>
    <w:rsid w:val="00E12543"/>
    <w:rsid w:val="00E14603"/>
    <w:rsid w:val="00E156EB"/>
    <w:rsid w:val="00E160B4"/>
    <w:rsid w:val="00E20F49"/>
    <w:rsid w:val="00E21126"/>
    <w:rsid w:val="00E21E24"/>
    <w:rsid w:val="00E22231"/>
    <w:rsid w:val="00E225DD"/>
    <w:rsid w:val="00E2326D"/>
    <w:rsid w:val="00E23B67"/>
    <w:rsid w:val="00E23FD0"/>
    <w:rsid w:val="00E24BDF"/>
    <w:rsid w:val="00E250C2"/>
    <w:rsid w:val="00E2671E"/>
    <w:rsid w:val="00E31E07"/>
    <w:rsid w:val="00E31E17"/>
    <w:rsid w:val="00E32E8F"/>
    <w:rsid w:val="00E332B6"/>
    <w:rsid w:val="00E33C71"/>
    <w:rsid w:val="00E36DD8"/>
    <w:rsid w:val="00E374E9"/>
    <w:rsid w:val="00E3762F"/>
    <w:rsid w:val="00E42C6B"/>
    <w:rsid w:val="00E46825"/>
    <w:rsid w:val="00E472AB"/>
    <w:rsid w:val="00E5176D"/>
    <w:rsid w:val="00E51963"/>
    <w:rsid w:val="00E51D89"/>
    <w:rsid w:val="00E52832"/>
    <w:rsid w:val="00E53ADF"/>
    <w:rsid w:val="00E542C6"/>
    <w:rsid w:val="00E54556"/>
    <w:rsid w:val="00E54B7B"/>
    <w:rsid w:val="00E56429"/>
    <w:rsid w:val="00E564F9"/>
    <w:rsid w:val="00E614B2"/>
    <w:rsid w:val="00E6233D"/>
    <w:rsid w:val="00E64E4F"/>
    <w:rsid w:val="00E66593"/>
    <w:rsid w:val="00E67C46"/>
    <w:rsid w:val="00E701DA"/>
    <w:rsid w:val="00E72446"/>
    <w:rsid w:val="00E733B9"/>
    <w:rsid w:val="00E7353B"/>
    <w:rsid w:val="00E73DB4"/>
    <w:rsid w:val="00E744D2"/>
    <w:rsid w:val="00E74C5A"/>
    <w:rsid w:val="00E77758"/>
    <w:rsid w:val="00E82181"/>
    <w:rsid w:val="00E8343F"/>
    <w:rsid w:val="00E838FC"/>
    <w:rsid w:val="00E839C7"/>
    <w:rsid w:val="00E842C3"/>
    <w:rsid w:val="00E87189"/>
    <w:rsid w:val="00E93ADE"/>
    <w:rsid w:val="00E968A8"/>
    <w:rsid w:val="00E97702"/>
    <w:rsid w:val="00E97887"/>
    <w:rsid w:val="00E97A53"/>
    <w:rsid w:val="00EA0FA2"/>
    <w:rsid w:val="00EA4F79"/>
    <w:rsid w:val="00EA57A8"/>
    <w:rsid w:val="00EA61E1"/>
    <w:rsid w:val="00EA62D5"/>
    <w:rsid w:val="00EA7BEF"/>
    <w:rsid w:val="00EB0211"/>
    <w:rsid w:val="00EB1C25"/>
    <w:rsid w:val="00EB1F53"/>
    <w:rsid w:val="00EB2978"/>
    <w:rsid w:val="00EB3389"/>
    <w:rsid w:val="00EB3C2B"/>
    <w:rsid w:val="00EB5A59"/>
    <w:rsid w:val="00EB7F85"/>
    <w:rsid w:val="00EC1402"/>
    <w:rsid w:val="00EC16F1"/>
    <w:rsid w:val="00EC2108"/>
    <w:rsid w:val="00EC32F5"/>
    <w:rsid w:val="00EC3CFD"/>
    <w:rsid w:val="00EC3E7B"/>
    <w:rsid w:val="00EC4047"/>
    <w:rsid w:val="00EC446F"/>
    <w:rsid w:val="00EC4C0C"/>
    <w:rsid w:val="00EC76B4"/>
    <w:rsid w:val="00ED1774"/>
    <w:rsid w:val="00ED1DEC"/>
    <w:rsid w:val="00ED53FC"/>
    <w:rsid w:val="00ED59BF"/>
    <w:rsid w:val="00ED5DF7"/>
    <w:rsid w:val="00ED6C2E"/>
    <w:rsid w:val="00EE1493"/>
    <w:rsid w:val="00EE1527"/>
    <w:rsid w:val="00EE1944"/>
    <w:rsid w:val="00EE212F"/>
    <w:rsid w:val="00EE21ED"/>
    <w:rsid w:val="00EE4A95"/>
    <w:rsid w:val="00EE5497"/>
    <w:rsid w:val="00EE6DB3"/>
    <w:rsid w:val="00EF0726"/>
    <w:rsid w:val="00EF47EE"/>
    <w:rsid w:val="00F00393"/>
    <w:rsid w:val="00F00580"/>
    <w:rsid w:val="00F0075F"/>
    <w:rsid w:val="00F04FB3"/>
    <w:rsid w:val="00F05D79"/>
    <w:rsid w:val="00F078CC"/>
    <w:rsid w:val="00F10F31"/>
    <w:rsid w:val="00F11998"/>
    <w:rsid w:val="00F12EC2"/>
    <w:rsid w:val="00F13DE5"/>
    <w:rsid w:val="00F15764"/>
    <w:rsid w:val="00F178A0"/>
    <w:rsid w:val="00F21B3A"/>
    <w:rsid w:val="00F21D02"/>
    <w:rsid w:val="00F222E7"/>
    <w:rsid w:val="00F2495B"/>
    <w:rsid w:val="00F26E9C"/>
    <w:rsid w:val="00F308AF"/>
    <w:rsid w:val="00F30FC6"/>
    <w:rsid w:val="00F31B76"/>
    <w:rsid w:val="00F33F4C"/>
    <w:rsid w:val="00F37575"/>
    <w:rsid w:val="00F4072C"/>
    <w:rsid w:val="00F41A79"/>
    <w:rsid w:val="00F41D74"/>
    <w:rsid w:val="00F42E54"/>
    <w:rsid w:val="00F440DE"/>
    <w:rsid w:val="00F472A6"/>
    <w:rsid w:val="00F50655"/>
    <w:rsid w:val="00F51856"/>
    <w:rsid w:val="00F52FBE"/>
    <w:rsid w:val="00F533F2"/>
    <w:rsid w:val="00F5462A"/>
    <w:rsid w:val="00F55EB5"/>
    <w:rsid w:val="00F560D6"/>
    <w:rsid w:val="00F603F7"/>
    <w:rsid w:val="00F6385A"/>
    <w:rsid w:val="00F6586D"/>
    <w:rsid w:val="00F71281"/>
    <w:rsid w:val="00F71755"/>
    <w:rsid w:val="00F7490F"/>
    <w:rsid w:val="00F75F16"/>
    <w:rsid w:val="00F8005E"/>
    <w:rsid w:val="00F83723"/>
    <w:rsid w:val="00F84088"/>
    <w:rsid w:val="00F85D2F"/>
    <w:rsid w:val="00F92093"/>
    <w:rsid w:val="00F944E3"/>
    <w:rsid w:val="00F959A4"/>
    <w:rsid w:val="00FA1601"/>
    <w:rsid w:val="00FA57BE"/>
    <w:rsid w:val="00FA5AFC"/>
    <w:rsid w:val="00FA6A30"/>
    <w:rsid w:val="00FA6D5E"/>
    <w:rsid w:val="00FB0B3D"/>
    <w:rsid w:val="00FB2A00"/>
    <w:rsid w:val="00FB2A41"/>
    <w:rsid w:val="00FB2FD6"/>
    <w:rsid w:val="00FB3563"/>
    <w:rsid w:val="00FB3E70"/>
    <w:rsid w:val="00FB3E90"/>
    <w:rsid w:val="00FB42A8"/>
    <w:rsid w:val="00FB42E0"/>
    <w:rsid w:val="00FB4919"/>
    <w:rsid w:val="00FB49A5"/>
    <w:rsid w:val="00FB6C7E"/>
    <w:rsid w:val="00FB7622"/>
    <w:rsid w:val="00FB7C4A"/>
    <w:rsid w:val="00FC05EE"/>
    <w:rsid w:val="00FC234E"/>
    <w:rsid w:val="00FC2E50"/>
    <w:rsid w:val="00FC41F7"/>
    <w:rsid w:val="00FC4F88"/>
    <w:rsid w:val="00FC5F64"/>
    <w:rsid w:val="00FC6056"/>
    <w:rsid w:val="00FC6960"/>
    <w:rsid w:val="00FC7691"/>
    <w:rsid w:val="00FD18C2"/>
    <w:rsid w:val="00FD2E88"/>
    <w:rsid w:val="00FD3448"/>
    <w:rsid w:val="00FE102D"/>
    <w:rsid w:val="00FE2E6B"/>
    <w:rsid w:val="00FE45C1"/>
    <w:rsid w:val="00FE48BA"/>
    <w:rsid w:val="00FE70A5"/>
    <w:rsid w:val="00FF079A"/>
    <w:rsid w:val="00FF0BC1"/>
    <w:rsid w:val="00FF1509"/>
    <w:rsid w:val="00FF3AAA"/>
    <w:rsid w:val="00FF5476"/>
    <w:rsid w:val="00FF5E98"/>
    <w:rsid w:val="00FF6677"/>
    <w:rsid w:val="020D019D"/>
    <w:rsid w:val="0215CE1F"/>
    <w:rsid w:val="02CECA29"/>
    <w:rsid w:val="0311CB1F"/>
    <w:rsid w:val="033074A7"/>
    <w:rsid w:val="03A18B47"/>
    <w:rsid w:val="03D42CD9"/>
    <w:rsid w:val="04AB1925"/>
    <w:rsid w:val="05118818"/>
    <w:rsid w:val="06762F34"/>
    <w:rsid w:val="073F45E4"/>
    <w:rsid w:val="07969398"/>
    <w:rsid w:val="090D755A"/>
    <w:rsid w:val="09131579"/>
    <w:rsid w:val="0A672C64"/>
    <w:rsid w:val="0AAEE5DA"/>
    <w:rsid w:val="0AB4D29D"/>
    <w:rsid w:val="0B2A2A02"/>
    <w:rsid w:val="0B5E9DCA"/>
    <w:rsid w:val="0C02FCC5"/>
    <w:rsid w:val="0C604737"/>
    <w:rsid w:val="0D9ECD26"/>
    <w:rsid w:val="0FD7DFC3"/>
    <w:rsid w:val="0FEACC55"/>
    <w:rsid w:val="10A2B1D0"/>
    <w:rsid w:val="11F8A34C"/>
    <w:rsid w:val="14C229C1"/>
    <w:rsid w:val="153D4241"/>
    <w:rsid w:val="15666CE2"/>
    <w:rsid w:val="158D5312"/>
    <w:rsid w:val="15A6730D"/>
    <w:rsid w:val="18CCA2AD"/>
    <w:rsid w:val="19609D77"/>
    <w:rsid w:val="1A1CFC36"/>
    <w:rsid w:val="1A853DB4"/>
    <w:rsid w:val="1B02607F"/>
    <w:rsid w:val="1B5AC19B"/>
    <w:rsid w:val="1D793271"/>
    <w:rsid w:val="1E1D0D49"/>
    <w:rsid w:val="1EB87F7E"/>
    <w:rsid w:val="1F3DCE85"/>
    <w:rsid w:val="1FDA4ECB"/>
    <w:rsid w:val="22CF1E91"/>
    <w:rsid w:val="243C7284"/>
    <w:rsid w:val="246CACA2"/>
    <w:rsid w:val="24EC7BB1"/>
    <w:rsid w:val="258EAF35"/>
    <w:rsid w:val="2590E684"/>
    <w:rsid w:val="25FFFD16"/>
    <w:rsid w:val="269A4597"/>
    <w:rsid w:val="26CC3A7F"/>
    <w:rsid w:val="2726DA58"/>
    <w:rsid w:val="272BAE86"/>
    <w:rsid w:val="2812877B"/>
    <w:rsid w:val="287E03E4"/>
    <w:rsid w:val="29EAED31"/>
    <w:rsid w:val="2AE94117"/>
    <w:rsid w:val="2C9043F2"/>
    <w:rsid w:val="2CA45D57"/>
    <w:rsid w:val="2D65682D"/>
    <w:rsid w:val="2E31BE55"/>
    <w:rsid w:val="2F344179"/>
    <w:rsid w:val="2F9A4FBA"/>
    <w:rsid w:val="301D9084"/>
    <w:rsid w:val="308D6D19"/>
    <w:rsid w:val="32DBEE27"/>
    <w:rsid w:val="33191046"/>
    <w:rsid w:val="3583CDA3"/>
    <w:rsid w:val="36A23290"/>
    <w:rsid w:val="396EE5A2"/>
    <w:rsid w:val="3A02A492"/>
    <w:rsid w:val="3A442363"/>
    <w:rsid w:val="3A768923"/>
    <w:rsid w:val="3AE572E9"/>
    <w:rsid w:val="3B63D48B"/>
    <w:rsid w:val="3B8874BF"/>
    <w:rsid w:val="3BFFC3E0"/>
    <w:rsid w:val="3C44F8A1"/>
    <w:rsid w:val="3C887F01"/>
    <w:rsid w:val="3CBB678E"/>
    <w:rsid w:val="3E23A7F8"/>
    <w:rsid w:val="3E836987"/>
    <w:rsid w:val="3EECC18D"/>
    <w:rsid w:val="3FDDE8BF"/>
    <w:rsid w:val="4087DC32"/>
    <w:rsid w:val="4099F786"/>
    <w:rsid w:val="4192F9B5"/>
    <w:rsid w:val="4207D5B4"/>
    <w:rsid w:val="424940FB"/>
    <w:rsid w:val="42C56307"/>
    <w:rsid w:val="443ACAC4"/>
    <w:rsid w:val="44E9FFEB"/>
    <w:rsid w:val="46FD639E"/>
    <w:rsid w:val="4835AAB0"/>
    <w:rsid w:val="49966F19"/>
    <w:rsid w:val="4B743E17"/>
    <w:rsid w:val="4B891B4B"/>
    <w:rsid w:val="4BA497F7"/>
    <w:rsid w:val="4CC497B4"/>
    <w:rsid w:val="4CD6AF33"/>
    <w:rsid w:val="4CD6D413"/>
    <w:rsid w:val="4CF1A7FD"/>
    <w:rsid w:val="4E41D3D7"/>
    <w:rsid w:val="4EF0F224"/>
    <w:rsid w:val="4F7EDDD8"/>
    <w:rsid w:val="4FA9CFE5"/>
    <w:rsid w:val="5033E27B"/>
    <w:rsid w:val="5081379F"/>
    <w:rsid w:val="5092EC65"/>
    <w:rsid w:val="50BAD4B9"/>
    <w:rsid w:val="50CFCDEE"/>
    <w:rsid w:val="50D55058"/>
    <w:rsid w:val="50DBAA18"/>
    <w:rsid w:val="525F4232"/>
    <w:rsid w:val="52C145A6"/>
    <w:rsid w:val="53FBC53B"/>
    <w:rsid w:val="5585705B"/>
    <w:rsid w:val="5671A01D"/>
    <w:rsid w:val="56CDD96A"/>
    <w:rsid w:val="59555B15"/>
    <w:rsid w:val="59A31ABC"/>
    <w:rsid w:val="5B2A9C9F"/>
    <w:rsid w:val="5C7A0D85"/>
    <w:rsid w:val="5D42FCFC"/>
    <w:rsid w:val="5F2372D3"/>
    <w:rsid w:val="5F2CACF6"/>
    <w:rsid w:val="60AE5B08"/>
    <w:rsid w:val="6143E954"/>
    <w:rsid w:val="61950444"/>
    <w:rsid w:val="61AB62A1"/>
    <w:rsid w:val="62114320"/>
    <w:rsid w:val="62992E4F"/>
    <w:rsid w:val="62A66698"/>
    <w:rsid w:val="62EC4F98"/>
    <w:rsid w:val="63C517F8"/>
    <w:rsid w:val="63DCFDC5"/>
    <w:rsid w:val="64407B8C"/>
    <w:rsid w:val="64495987"/>
    <w:rsid w:val="64752E98"/>
    <w:rsid w:val="64881FF9"/>
    <w:rsid w:val="64C1B46E"/>
    <w:rsid w:val="64E5CA60"/>
    <w:rsid w:val="651F84D8"/>
    <w:rsid w:val="6742D97C"/>
    <w:rsid w:val="679B2E6D"/>
    <w:rsid w:val="681ED956"/>
    <w:rsid w:val="691D6804"/>
    <w:rsid w:val="69A803AF"/>
    <w:rsid w:val="6A850CB8"/>
    <w:rsid w:val="6B0ABEA2"/>
    <w:rsid w:val="6B11B456"/>
    <w:rsid w:val="6B891298"/>
    <w:rsid w:val="6C0B3EE2"/>
    <w:rsid w:val="6C742CF4"/>
    <w:rsid w:val="6E33BB5C"/>
    <w:rsid w:val="6E92E76A"/>
    <w:rsid w:val="6EE6521E"/>
    <w:rsid w:val="6F8ABD9B"/>
    <w:rsid w:val="6FC284D6"/>
    <w:rsid w:val="6FCF8BBD"/>
    <w:rsid w:val="7146C167"/>
    <w:rsid w:val="73FAEA7D"/>
    <w:rsid w:val="74A42BD0"/>
    <w:rsid w:val="7685C6C8"/>
    <w:rsid w:val="76DDE438"/>
    <w:rsid w:val="773366CC"/>
    <w:rsid w:val="77DA9DA2"/>
    <w:rsid w:val="782C2387"/>
    <w:rsid w:val="78E3138A"/>
    <w:rsid w:val="794A5D21"/>
    <w:rsid w:val="7984C187"/>
    <w:rsid w:val="79BB1379"/>
    <w:rsid w:val="79C75EE5"/>
    <w:rsid w:val="79CA67CA"/>
    <w:rsid w:val="7BD0BD16"/>
    <w:rsid w:val="7C2CA4EA"/>
    <w:rsid w:val="7C3369DC"/>
    <w:rsid w:val="7C3473C8"/>
    <w:rsid w:val="7C48AC15"/>
    <w:rsid w:val="7C751ADA"/>
    <w:rsid w:val="7CBB0396"/>
    <w:rsid w:val="7D24C893"/>
    <w:rsid w:val="7D52FE3A"/>
    <w:rsid w:val="7E7324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2BE20"/>
  <w15:docId w15:val="{D2E94F4B-E6CA-4450-9D3B-97EDD23DD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02D"/>
  </w:style>
  <w:style w:type="paragraph" w:styleId="Heading1">
    <w:name w:val="heading 1"/>
    <w:basedOn w:val="Normal"/>
    <w:next w:val="Normal"/>
    <w:link w:val="Heading1Char"/>
    <w:uiPriority w:val="9"/>
    <w:qFormat/>
    <w:pPr>
      <w:jc w:val="center"/>
      <w:outlineLvl w:val="0"/>
    </w:pPr>
    <w:rPr>
      <w:b/>
    </w:rPr>
  </w:style>
  <w:style w:type="paragraph" w:styleId="Heading2">
    <w:name w:val="heading 2"/>
    <w:basedOn w:val="Normal"/>
    <w:next w:val="Normal"/>
    <w:link w:val="Heading2Char"/>
    <w:uiPriority w:val="9"/>
    <w:unhideWhenUsed/>
    <w:qFormat/>
    <w:pPr>
      <w:ind w:firstLine="0"/>
      <w:outlineLvl w:val="1"/>
    </w:pPr>
    <w:rPr>
      <w:b/>
    </w:rPr>
  </w:style>
  <w:style w:type="paragraph" w:styleId="Heading3">
    <w:name w:val="heading 3"/>
    <w:basedOn w:val="Heading2"/>
    <w:next w:val="Normal"/>
    <w:link w:val="Heading3Char"/>
    <w:uiPriority w:val="9"/>
    <w:unhideWhenUsed/>
    <w:pPr>
      <w:keepNext/>
      <w:keepLines/>
      <w:spacing w:before="280" w:after="80"/>
      <w:outlineLvl w:val="2"/>
    </w:pPr>
    <w:rPr>
      <w:b w:val="0"/>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468B1"/>
    <w:pPr>
      <w:ind w:firstLine="0"/>
      <w:jc w:val="center"/>
    </w:pPr>
    <w:rPr>
      <w: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000FF" w:themeColor="hyperlink"/>
      <w:u w:val="single"/>
    </w:rPr>
  </w:style>
  <w:style w:type="table" w:styleId="GridTable4">
    <w:name w:val="Grid Table 4"/>
    <w:basedOn w:val="TableNormal"/>
    <w:uiPriority w:val="49"/>
    <w:rsid w:val="00CA0CF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FF6677"/>
    <w:pPr>
      <w:spacing w:after="200" w:line="240" w:lineRule="auto"/>
    </w:pPr>
    <w:rPr>
      <w:i/>
      <w:iCs/>
      <w:color w:val="1F497D" w:themeColor="text2"/>
      <w:sz w:val="18"/>
      <w:szCs w:val="18"/>
    </w:rPr>
  </w:style>
  <w:style w:type="paragraph" w:styleId="Quote">
    <w:name w:val="Quote"/>
    <w:basedOn w:val="Normal"/>
    <w:next w:val="Normal"/>
    <w:link w:val="QuoteChar"/>
    <w:uiPriority w:val="29"/>
    <w:qFormat/>
    <w:rsid w:val="00C044B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044B7"/>
    <w:rPr>
      <w:i/>
      <w:iCs/>
      <w:color w:val="404040" w:themeColor="text1" w:themeTint="BF"/>
    </w:rPr>
  </w:style>
  <w:style w:type="paragraph" w:customStyle="1" w:styleId="CodeCitation">
    <w:name w:val="Code Citation"/>
    <w:basedOn w:val="Quote"/>
    <w:link w:val="CodeCitationChar"/>
    <w:qFormat/>
    <w:rsid w:val="00DF5B44"/>
    <w:pPr>
      <w:spacing w:before="0" w:after="0" w:line="240" w:lineRule="auto"/>
      <w:ind w:firstLine="0"/>
      <w:jc w:val="left"/>
    </w:pPr>
    <w:rPr>
      <w:rFonts w:ascii="Cascadia Code" w:hAnsi="Cascadia Code"/>
      <w:i w:val="0"/>
      <w:noProof/>
    </w:rPr>
  </w:style>
  <w:style w:type="character" w:customStyle="1" w:styleId="CodeCitationChar">
    <w:name w:val="Code Citation Char"/>
    <w:basedOn w:val="QuoteChar"/>
    <w:link w:val="CodeCitation"/>
    <w:rsid w:val="00DF5B44"/>
    <w:rPr>
      <w:rFonts w:ascii="Cascadia Code" w:hAnsi="Cascadia Code"/>
      <w:i w:val="0"/>
      <w:iCs/>
      <w:noProof/>
      <w:color w:val="404040" w:themeColor="text1" w:themeTint="BF"/>
    </w:rPr>
  </w:style>
  <w:style w:type="character" w:customStyle="1" w:styleId="Heading1Char">
    <w:name w:val="Heading 1 Char"/>
    <w:basedOn w:val="DefaultParagraphFont"/>
    <w:link w:val="Heading1"/>
    <w:uiPriority w:val="9"/>
    <w:rsid w:val="00866ECB"/>
    <w:rPr>
      <w:b/>
    </w:rPr>
  </w:style>
  <w:style w:type="paragraph" w:styleId="Bibliography">
    <w:name w:val="Bibliography"/>
    <w:basedOn w:val="Normal"/>
    <w:next w:val="Normal"/>
    <w:uiPriority w:val="37"/>
    <w:unhideWhenUsed/>
    <w:rsid w:val="00866ECB"/>
  </w:style>
  <w:style w:type="character" w:styleId="UnresolvedMention">
    <w:name w:val="Unresolved Mention"/>
    <w:basedOn w:val="DefaultParagraphFont"/>
    <w:uiPriority w:val="99"/>
    <w:semiHidden/>
    <w:unhideWhenUsed/>
    <w:rsid w:val="00760B80"/>
    <w:rPr>
      <w:color w:val="605E5C"/>
      <w:shd w:val="clear" w:color="auto" w:fill="E1DFDD"/>
    </w:rPr>
  </w:style>
  <w:style w:type="paragraph" w:styleId="FootnoteText">
    <w:name w:val="footnote text"/>
    <w:basedOn w:val="Normal"/>
    <w:link w:val="FootnoteTextChar"/>
    <w:uiPriority w:val="99"/>
    <w:semiHidden/>
    <w:unhideWhenUsed/>
    <w:rsid w:val="002741CC"/>
    <w:pPr>
      <w:spacing w:line="240" w:lineRule="auto"/>
    </w:pPr>
    <w:rPr>
      <w:sz w:val="20"/>
      <w:szCs w:val="20"/>
    </w:rPr>
  </w:style>
  <w:style w:type="character" w:customStyle="1" w:styleId="FootnoteTextChar">
    <w:name w:val="Footnote Text Char"/>
    <w:basedOn w:val="DefaultParagraphFont"/>
    <w:link w:val="FootnoteText"/>
    <w:uiPriority w:val="99"/>
    <w:semiHidden/>
    <w:rsid w:val="002741CC"/>
    <w:rPr>
      <w:sz w:val="20"/>
      <w:szCs w:val="20"/>
    </w:rPr>
  </w:style>
  <w:style w:type="character" w:styleId="FootnoteReference">
    <w:name w:val="footnote reference"/>
    <w:basedOn w:val="DefaultParagraphFont"/>
    <w:uiPriority w:val="99"/>
    <w:semiHidden/>
    <w:unhideWhenUsed/>
    <w:rsid w:val="002741CC"/>
    <w:rPr>
      <w:vertAlign w:val="superscript"/>
    </w:rPr>
  </w:style>
  <w:style w:type="paragraph" w:styleId="TOCHeading">
    <w:name w:val="TOC Heading"/>
    <w:basedOn w:val="Heading1"/>
    <w:next w:val="Normal"/>
    <w:uiPriority w:val="39"/>
    <w:unhideWhenUsed/>
    <w:qFormat/>
    <w:rsid w:val="00D07818"/>
    <w:pPr>
      <w:keepNext/>
      <w:keepLines/>
      <w:spacing w:before="240" w:line="259" w:lineRule="auto"/>
      <w:ind w:firstLine="0"/>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D07818"/>
    <w:pPr>
      <w:spacing w:after="100"/>
    </w:pPr>
  </w:style>
  <w:style w:type="paragraph" w:styleId="TOC2">
    <w:name w:val="toc 2"/>
    <w:basedOn w:val="Normal"/>
    <w:next w:val="Normal"/>
    <w:autoRedefine/>
    <w:uiPriority w:val="39"/>
    <w:unhideWhenUsed/>
    <w:rsid w:val="00D07818"/>
    <w:pPr>
      <w:spacing w:after="100"/>
      <w:ind w:left="240"/>
    </w:pPr>
  </w:style>
  <w:style w:type="table" w:styleId="ListTable4-Accent1">
    <w:name w:val="List Table 4 Accent 1"/>
    <w:basedOn w:val="TableNormal"/>
    <w:uiPriority w:val="49"/>
    <w:rsid w:val="00051778"/>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VerbatimChar">
    <w:name w:val="Verbatim Char"/>
    <w:basedOn w:val="DefaultParagraphFont"/>
    <w:link w:val="SourceCode"/>
    <w:rsid w:val="00646362"/>
    <w:rPr>
      <w:rFonts w:ascii="Consolas" w:hAnsi="Consolas"/>
      <w:sz w:val="22"/>
    </w:rPr>
  </w:style>
  <w:style w:type="paragraph" w:customStyle="1" w:styleId="SourceCode">
    <w:name w:val="Source Code"/>
    <w:basedOn w:val="Normal"/>
    <w:link w:val="VerbatimChar"/>
    <w:rsid w:val="00646362"/>
    <w:pPr>
      <w:wordWrap w:val="0"/>
      <w:spacing w:after="200" w:line="240" w:lineRule="auto"/>
      <w:ind w:firstLine="0"/>
    </w:pPr>
    <w:rPr>
      <w:rFonts w:ascii="Consolas" w:hAnsi="Consolas"/>
      <w:sz w:val="22"/>
    </w:rPr>
  </w:style>
  <w:style w:type="character" w:customStyle="1" w:styleId="ImportTok">
    <w:name w:val="ImportTok"/>
    <w:basedOn w:val="VerbatimChar"/>
    <w:rsid w:val="00646362"/>
    <w:rPr>
      <w:rFonts w:ascii="Consolas" w:hAnsi="Consolas"/>
      <w:b/>
      <w:color w:val="008000"/>
      <w:sz w:val="22"/>
    </w:rPr>
  </w:style>
  <w:style w:type="character" w:customStyle="1" w:styleId="CommentTok">
    <w:name w:val="CommentTok"/>
    <w:basedOn w:val="VerbatimChar"/>
    <w:rsid w:val="00646362"/>
    <w:rPr>
      <w:rFonts w:ascii="Consolas" w:hAnsi="Consolas"/>
      <w:i/>
      <w:color w:val="60A0B0"/>
      <w:sz w:val="22"/>
    </w:rPr>
  </w:style>
  <w:style w:type="character" w:customStyle="1" w:styleId="NormalTok">
    <w:name w:val="NormalTok"/>
    <w:basedOn w:val="VerbatimChar"/>
    <w:rsid w:val="00646362"/>
    <w:rPr>
      <w:rFonts w:ascii="Consolas" w:hAnsi="Consolas"/>
      <w:sz w:val="22"/>
    </w:rPr>
  </w:style>
  <w:style w:type="character" w:customStyle="1" w:styleId="DecValTok">
    <w:name w:val="DecValTok"/>
    <w:basedOn w:val="VerbatimChar"/>
    <w:rsid w:val="003367F8"/>
    <w:rPr>
      <w:rFonts w:ascii="Consolas" w:hAnsi="Consolas"/>
      <w:color w:val="40A070"/>
      <w:sz w:val="22"/>
    </w:rPr>
  </w:style>
  <w:style w:type="character" w:customStyle="1" w:styleId="StringTok">
    <w:name w:val="StringTok"/>
    <w:basedOn w:val="VerbatimChar"/>
    <w:rsid w:val="003367F8"/>
    <w:rPr>
      <w:rFonts w:ascii="Consolas" w:hAnsi="Consolas"/>
      <w:color w:val="4070A0"/>
      <w:sz w:val="22"/>
    </w:rPr>
  </w:style>
  <w:style w:type="character" w:customStyle="1" w:styleId="OperatorTok">
    <w:name w:val="OperatorTok"/>
    <w:basedOn w:val="VerbatimChar"/>
    <w:rsid w:val="003367F8"/>
    <w:rPr>
      <w:rFonts w:ascii="Consolas" w:hAnsi="Consolas"/>
      <w:color w:val="666666"/>
      <w:sz w:val="22"/>
    </w:rPr>
  </w:style>
  <w:style w:type="character" w:customStyle="1" w:styleId="SpecialCharTok">
    <w:name w:val="SpecialCharTok"/>
    <w:basedOn w:val="VerbatimChar"/>
    <w:rsid w:val="000C7BBE"/>
    <w:rPr>
      <w:rFonts w:ascii="Consolas" w:hAnsi="Consolas"/>
      <w:color w:val="4070A0"/>
      <w:sz w:val="22"/>
    </w:rPr>
  </w:style>
  <w:style w:type="character" w:customStyle="1" w:styleId="BuiltInTok">
    <w:name w:val="BuiltInTok"/>
    <w:basedOn w:val="VerbatimChar"/>
    <w:rsid w:val="000C7BBE"/>
    <w:rPr>
      <w:rFonts w:ascii="Consolas" w:hAnsi="Consolas"/>
      <w:color w:val="008000"/>
      <w:sz w:val="22"/>
    </w:rPr>
  </w:style>
  <w:style w:type="character" w:customStyle="1" w:styleId="VariableTok">
    <w:name w:val="VariableTok"/>
    <w:basedOn w:val="VerbatimChar"/>
    <w:rsid w:val="00F21B3A"/>
    <w:rPr>
      <w:rFonts w:ascii="Consolas" w:hAnsi="Consolas"/>
      <w:color w:val="19177C"/>
      <w:sz w:val="22"/>
    </w:rPr>
  </w:style>
  <w:style w:type="character" w:customStyle="1" w:styleId="KeywordTok">
    <w:name w:val="KeywordTok"/>
    <w:basedOn w:val="VerbatimChar"/>
    <w:rsid w:val="00406282"/>
    <w:rPr>
      <w:rFonts w:ascii="Consolas" w:hAnsi="Consolas"/>
      <w:b/>
      <w:color w:val="007020"/>
      <w:sz w:val="22"/>
    </w:rPr>
  </w:style>
  <w:style w:type="character" w:customStyle="1" w:styleId="FloatTok">
    <w:name w:val="FloatTok"/>
    <w:basedOn w:val="VerbatimChar"/>
    <w:rsid w:val="00406282"/>
    <w:rPr>
      <w:rFonts w:ascii="Consolas" w:hAnsi="Consolas"/>
      <w:color w:val="40A070"/>
      <w:sz w:val="22"/>
    </w:rPr>
  </w:style>
  <w:style w:type="character" w:customStyle="1" w:styleId="CharTok">
    <w:name w:val="CharTok"/>
    <w:basedOn w:val="VerbatimChar"/>
    <w:rsid w:val="00406282"/>
    <w:rPr>
      <w:rFonts w:ascii="Consolas" w:hAnsi="Consolas"/>
      <w:color w:val="4070A0"/>
      <w:sz w:val="22"/>
    </w:rPr>
  </w:style>
  <w:style w:type="character" w:customStyle="1" w:styleId="ControlFlowTok">
    <w:name w:val="ControlFlowTok"/>
    <w:basedOn w:val="VerbatimChar"/>
    <w:rsid w:val="00406282"/>
    <w:rPr>
      <w:rFonts w:ascii="Consolas" w:hAnsi="Consolas"/>
      <w:b/>
      <w:color w:val="007020"/>
      <w:sz w:val="22"/>
    </w:rPr>
  </w:style>
  <w:style w:type="table" w:styleId="GridTable4-Accent2">
    <w:name w:val="Grid Table 4 Accent 2"/>
    <w:basedOn w:val="TableNormal"/>
    <w:uiPriority w:val="49"/>
    <w:rsid w:val="00CD1CFC"/>
    <w:pPr>
      <w:spacing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1">
    <w:name w:val="Grid Table 4 Accent 1"/>
    <w:basedOn w:val="TableNormal"/>
    <w:uiPriority w:val="49"/>
    <w:rsid w:val="00CD1CF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C50499"/>
    <w:rPr>
      <w:color w:val="800080" w:themeColor="followedHyperlink"/>
      <w:u w:val="single"/>
    </w:rPr>
  </w:style>
  <w:style w:type="paragraph" w:styleId="ListParagraph">
    <w:name w:val="List Paragraph"/>
    <w:basedOn w:val="Normal"/>
    <w:uiPriority w:val="34"/>
    <w:qFormat/>
    <w:rsid w:val="00FB7C4A"/>
    <w:pPr>
      <w:spacing w:line="240" w:lineRule="auto"/>
      <w:ind w:left="720"/>
      <w:contextualSpacing/>
    </w:pPr>
  </w:style>
  <w:style w:type="paragraph" w:styleId="NoSpacing">
    <w:name w:val="No Spacing"/>
    <w:uiPriority w:val="1"/>
    <w:qFormat/>
    <w:rsid w:val="00011DCB"/>
    <w:pPr>
      <w:spacing w:line="240" w:lineRule="auto"/>
    </w:pPr>
  </w:style>
  <w:style w:type="paragraph" w:customStyle="1" w:styleId="FirstParagraph">
    <w:name w:val="First Paragraph"/>
    <w:basedOn w:val="BodyText"/>
    <w:next w:val="BodyText"/>
    <w:qFormat/>
    <w:rsid w:val="007402C9"/>
    <w:pPr>
      <w:spacing w:before="180" w:after="180" w:line="240" w:lineRule="auto"/>
      <w:ind w:firstLine="0"/>
    </w:pPr>
    <w:rPr>
      <w:rFonts w:asciiTheme="minorHAnsi" w:eastAsiaTheme="minorHAnsi" w:hAnsiTheme="minorHAnsi" w:cstheme="minorBidi"/>
    </w:rPr>
  </w:style>
  <w:style w:type="paragraph" w:styleId="BodyText">
    <w:name w:val="Body Text"/>
    <w:basedOn w:val="Normal"/>
    <w:link w:val="BodyTextChar"/>
    <w:uiPriority w:val="99"/>
    <w:semiHidden/>
    <w:unhideWhenUsed/>
    <w:rsid w:val="007402C9"/>
    <w:pPr>
      <w:spacing w:after="120"/>
    </w:pPr>
  </w:style>
  <w:style w:type="character" w:customStyle="1" w:styleId="BodyTextChar">
    <w:name w:val="Body Text Char"/>
    <w:basedOn w:val="DefaultParagraphFont"/>
    <w:link w:val="BodyText"/>
    <w:uiPriority w:val="99"/>
    <w:semiHidden/>
    <w:rsid w:val="007402C9"/>
  </w:style>
  <w:style w:type="table" w:styleId="ListTable4">
    <w:name w:val="List Table 4"/>
    <w:basedOn w:val="TableNormal"/>
    <w:uiPriority w:val="49"/>
    <w:rsid w:val="008F66A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764C19"/>
    <w:rPr>
      <w:sz w:val="28"/>
      <w:szCs w:val="28"/>
    </w:rPr>
  </w:style>
  <w:style w:type="character" w:styleId="PlaceholderText">
    <w:name w:val="Placeholder Text"/>
    <w:basedOn w:val="DefaultParagraphFont"/>
    <w:uiPriority w:val="99"/>
    <w:semiHidden/>
    <w:rsid w:val="00CB4B1C"/>
    <w:rPr>
      <w:color w:val="666666"/>
    </w:rPr>
  </w:style>
  <w:style w:type="character" w:customStyle="1" w:styleId="Heading2Char">
    <w:name w:val="Heading 2 Char"/>
    <w:basedOn w:val="DefaultParagraphFont"/>
    <w:link w:val="Heading2"/>
    <w:uiPriority w:val="9"/>
    <w:rsid w:val="00712169"/>
    <w:rPr>
      <w:b/>
    </w:rPr>
  </w:style>
  <w:style w:type="paragraph" w:customStyle="1" w:styleId="Heading3a">
    <w:name w:val="Heading 3a"/>
    <w:basedOn w:val="Heading2"/>
    <w:next w:val="Normal"/>
    <w:link w:val="Heading3aChar"/>
    <w:qFormat/>
    <w:rsid w:val="005A5F44"/>
    <w:pPr>
      <w:ind w:left="720"/>
      <w:outlineLvl w:val="2"/>
    </w:pPr>
  </w:style>
  <w:style w:type="character" w:customStyle="1" w:styleId="Heading3aChar">
    <w:name w:val="Heading 3a Char"/>
    <w:basedOn w:val="Heading2Char"/>
    <w:link w:val="Heading3a"/>
    <w:rsid w:val="005A5F44"/>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92781">
      <w:bodyDiv w:val="1"/>
      <w:marLeft w:val="0"/>
      <w:marRight w:val="0"/>
      <w:marTop w:val="0"/>
      <w:marBottom w:val="0"/>
      <w:divBdr>
        <w:top w:val="none" w:sz="0" w:space="0" w:color="auto"/>
        <w:left w:val="none" w:sz="0" w:space="0" w:color="auto"/>
        <w:bottom w:val="none" w:sz="0" w:space="0" w:color="auto"/>
        <w:right w:val="none" w:sz="0" w:space="0" w:color="auto"/>
      </w:divBdr>
    </w:div>
    <w:div w:id="38628311">
      <w:bodyDiv w:val="1"/>
      <w:marLeft w:val="0"/>
      <w:marRight w:val="0"/>
      <w:marTop w:val="0"/>
      <w:marBottom w:val="0"/>
      <w:divBdr>
        <w:top w:val="none" w:sz="0" w:space="0" w:color="auto"/>
        <w:left w:val="none" w:sz="0" w:space="0" w:color="auto"/>
        <w:bottom w:val="none" w:sz="0" w:space="0" w:color="auto"/>
        <w:right w:val="none" w:sz="0" w:space="0" w:color="auto"/>
      </w:divBdr>
    </w:div>
    <w:div w:id="46538864">
      <w:bodyDiv w:val="1"/>
      <w:marLeft w:val="0"/>
      <w:marRight w:val="0"/>
      <w:marTop w:val="0"/>
      <w:marBottom w:val="0"/>
      <w:divBdr>
        <w:top w:val="none" w:sz="0" w:space="0" w:color="auto"/>
        <w:left w:val="none" w:sz="0" w:space="0" w:color="auto"/>
        <w:bottom w:val="none" w:sz="0" w:space="0" w:color="auto"/>
        <w:right w:val="none" w:sz="0" w:space="0" w:color="auto"/>
      </w:divBdr>
    </w:div>
    <w:div w:id="48650341">
      <w:bodyDiv w:val="1"/>
      <w:marLeft w:val="0"/>
      <w:marRight w:val="0"/>
      <w:marTop w:val="0"/>
      <w:marBottom w:val="0"/>
      <w:divBdr>
        <w:top w:val="none" w:sz="0" w:space="0" w:color="auto"/>
        <w:left w:val="none" w:sz="0" w:space="0" w:color="auto"/>
        <w:bottom w:val="none" w:sz="0" w:space="0" w:color="auto"/>
        <w:right w:val="none" w:sz="0" w:space="0" w:color="auto"/>
      </w:divBdr>
    </w:div>
    <w:div w:id="58020754">
      <w:bodyDiv w:val="1"/>
      <w:marLeft w:val="0"/>
      <w:marRight w:val="0"/>
      <w:marTop w:val="0"/>
      <w:marBottom w:val="0"/>
      <w:divBdr>
        <w:top w:val="none" w:sz="0" w:space="0" w:color="auto"/>
        <w:left w:val="none" w:sz="0" w:space="0" w:color="auto"/>
        <w:bottom w:val="none" w:sz="0" w:space="0" w:color="auto"/>
        <w:right w:val="none" w:sz="0" w:space="0" w:color="auto"/>
      </w:divBdr>
      <w:divsChild>
        <w:div w:id="1938250825">
          <w:marLeft w:val="0"/>
          <w:marRight w:val="0"/>
          <w:marTop w:val="0"/>
          <w:marBottom w:val="0"/>
          <w:divBdr>
            <w:top w:val="none" w:sz="0" w:space="0" w:color="auto"/>
            <w:left w:val="none" w:sz="0" w:space="0" w:color="auto"/>
            <w:bottom w:val="none" w:sz="0" w:space="0" w:color="auto"/>
            <w:right w:val="none" w:sz="0" w:space="0" w:color="auto"/>
          </w:divBdr>
          <w:divsChild>
            <w:div w:id="1439258672">
              <w:marLeft w:val="0"/>
              <w:marRight w:val="0"/>
              <w:marTop w:val="0"/>
              <w:marBottom w:val="0"/>
              <w:divBdr>
                <w:top w:val="none" w:sz="0" w:space="0" w:color="auto"/>
                <w:left w:val="none" w:sz="0" w:space="0" w:color="auto"/>
                <w:bottom w:val="none" w:sz="0" w:space="0" w:color="auto"/>
                <w:right w:val="none" w:sz="0" w:space="0" w:color="auto"/>
              </w:divBdr>
            </w:div>
            <w:div w:id="1339384291">
              <w:marLeft w:val="0"/>
              <w:marRight w:val="0"/>
              <w:marTop w:val="0"/>
              <w:marBottom w:val="0"/>
              <w:divBdr>
                <w:top w:val="none" w:sz="0" w:space="0" w:color="auto"/>
                <w:left w:val="none" w:sz="0" w:space="0" w:color="auto"/>
                <w:bottom w:val="none" w:sz="0" w:space="0" w:color="auto"/>
                <w:right w:val="none" w:sz="0" w:space="0" w:color="auto"/>
              </w:divBdr>
            </w:div>
            <w:div w:id="1875341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87353">
      <w:bodyDiv w:val="1"/>
      <w:marLeft w:val="0"/>
      <w:marRight w:val="0"/>
      <w:marTop w:val="0"/>
      <w:marBottom w:val="0"/>
      <w:divBdr>
        <w:top w:val="none" w:sz="0" w:space="0" w:color="auto"/>
        <w:left w:val="none" w:sz="0" w:space="0" w:color="auto"/>
        <w:bottom w:val="none" w:sz="0" w:space="0" w:color="auto"/>
        <w:right w:val="none" w:sz="0" w:space="0" w:color="auto"/>
      </w:divBdr>
    </w:div>
    <w:div w:id="105514662">
      <w:bodyDiv w:val="1"/>
      <w:marLeft w:val="0"/>
      <w:marRight w:val="0"/>
      <w:marTop w:val="0"/>
      <w:marBottom w:val="0"/>
      <w:divBdr>
        <w:top w:val="none" w:sz="0" w:space="0" w:color="auto"/>
        <w:left w:val="none" w:sz="0" w:space="0" w:color="auto"/>
        <w:bottom w:val="none" w:sz="0" w:space="0" w:color="auto"/>
        <w:right w:val="none" w:sz="0" w:space="0" w:color="auto"/>
      </w:divBdr>
    </w:div>
    <w:div w:id="115678340">
      <w:bodyDiv w:val="1"/>
      <w:marLeft w:val="0"/>
      <w:marRight w:val="0"/>
      <w:marTop w:val="0"/>
      <w:marBottom w:val="0"/>
      <w:divBdr>
        <w:top w:val="none" w:sz="0" w:space="0" w:color="auto"/>
        <w:left w:val="none" w:sz="0" w:space="0" w:color="auto"/>
        <w:bottom w:val="none" w:sz="0" w:space="0" w:color="auto"/>
        <w:right w:val="none" w:sz="0" w:space="0" w:color="auto"/>
      </w:divBdr>
    </w:div>
    <w:div w:id="118888674">
      <w:bodyDiv w:val="1"/>
      <w:marLeft w:val="0"/>
      <w:marRight w:val="0"/>
      <w:marTop w:val="0"/>
      <w:marBottom w:val="0"/>
      <w:divBdr>
        <w:top w:val="none" w:sz="0" w:space="0" w:color="auto"/>
        <w:left w:val="none" w:sz="0" w:space="0" w:color="auto"/>
        <w:bottom w:val="none" w:sz="0" w:space="0" w:color="auto"/>
        <w:right w:val="none" w:sz="0" w:space="0" w:color="auto"/>
      </w:divBdr>
      <w:divsChild>
        <w:div w:id="1444568784">
          <w:marLeft w:val="0"/>
          <w:marRight w:val="0"/>
          <w:marTop w:val="0"/>
          <w:marBottom w:val="0"/>
          <w:divBdr>
            <w:top w:val="none" w:sz="0" w:space="0" w:color="auto"/>
            <w:left w:val="none" w:sz="0" w:space="0" w:color="auto"/>
            <w:bottom w:val="none" w:sz="0" w:space="0" w:color="auto"/>
            <w:right w:val="none" w:sz="0" w:space="0" w:color="auto"/>
          </w:divBdr>
          <w:divsChild>
            <w:div w:id="147549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4760">
      <w:bodyDiv w:val="1"/>
      <w:marLeft w:val="0"/>
      <w:marRight w:val="0"/>
      <w:marTop w:val="0"/>
      <w:marBottom w:val="0"/>
      <w:divBdr>
        <w:top w:val="none" w:sz="0" w:space="0" w:color="auto"/>
        <w:left w:val="none" w:sz="0" w:space="0" w:color="auto"/>
        <w:bottom w:val="none" w:sz="0" w:space="0" w:color="auto"/>
        <w:right w:val="none" w:sz="0" w:space="0" w:color="auto"/>
      </w:divBdr>
    </w:div>
    <w:div w:id="128741261">
      <w:bodyDiv w:val="1"/>
      <w:marLeft w:val="0"/>
      <w:marRight w:val="0"/>
      <w:marTop w:val="0"/>
      <w:marBottom w:val="0"/>
      <w:divBdr>
        <w:top w:val="none" w:sz="0" w:space="0" w:color="auto"/>
        <w:left w:val="none" w:sz="0" w:space="0" w:color="auto"/>
        <w:bottom w:val="none" w:sz="0" w:space="0" w:color="auto"/>
        <w:right w:val="none" w:sz="0" w:space="0" w:color="auto"/>
      </w:divBdr>
    </w:div>
    <w:div w:id="145099842">
      <w:bodyDiv w:val="1"/>
      <w:marLeft w:val="0"/>
      <w:marRight w:val="0"/>
      <w:marTop w:val="0"/>
      <w:marBottom w:val="0"/>
      <w:divBdr>
        <w:top w:val="none" w:sz="0" w:space="0" w:color="auto"/>
        <w:left w:val="none" w:sz="0" w:space="0" w:color="auto"/>
        <w:bottom w:val="none" w:sz="0" w:space="0" w:color="auto"/>
        <w:right w:val="none" w:sz="0" w:space="0" w:color="auto"/>
      </w:divBdr>
    </w:div>
    <w:div w:id="149636734">
      <w:bodyDiv w:val="1"/>
      <w:marLeft w:val="0"/>
      <w:marRight w:val="0"/>
      <w:marTop w:val="0"/>
      <w:marBottom w:val="0"/>
      <w:divBdr>
        <w:top w:val="none" w:sz="0" w:space="0" w:color="auto"/>
        <w:left w:val="none" w:sz="0" w:space="0" w:color="auto"/>
        <w:bottom w:val="none" w:sz="0" w:space="0" w:color="auto"/>
        <w:right w:val="none" w:sz="0" w:space="0" w:color="auto"/>
      </w:divBdr>
    </w:div>
    <w:div w:id="161432770">
      <w:bodyDiv w:val="1"/>
      <w:marLeft w:val="0"/>
      <w:marRight w:val="0"/>
      <w:marTop w:val="0"/>
      <w:marBottom w:val="0"/>
      <w:divBdr>
        <w:top w:val="none" w:sz="0" w:space="0" w:color="auto"/>
        <w:left w:val="none" w:sz="0" w:space="0" w:color="auto"/>
        <w:bottom w:val="none" w:sz="0" w:space="0" w:color="auto"/>
        <w:right w:val="none" w:sz="0" w:space="0" w:color="auto"/>
      </w:divBdr>
    </w:div>
    <w:div w:id="163862223">
      <w:bodyDiv w:val="1"/>
      <w:marLeft w:val="0"/>
      <w:marRight w:val="0"/>
      <w:marTop w:val="0"/>
      <w:marBottom w:val="0"/>
      <w:divBdr>
        <w:top w:val="none" w:sz="0" w:space="0" w:color="auto"/>
        <w:left w:val="none" w:sz="0" w:space="0" w:color="auto"/>
        <w:bottom w:val="none" w:sz="0" w:space="0" w:color="auto"/>
        <w:right w:val="none" w:sz="0" w:space="0" w:color="auto"/>
      </w:divBdr>
    </w:div>
    <w:div w:id="168259565">
      <w:bodyDiv w:val="1"/>
      <w:marLeft w:val="0"/>
      <w:marRight w:val="0"/>
      <w:marTop w:val="0"/>
      <w:marBottom w:val="0"/>
      <w:divBdr>
        <w:top w:val="none" w:sz="0" w:space="0" w:color="auto"/>
        <w:left w:val="none" w:sz="0" w:space="0" w:color="auto"/>
        <w:bottom w:val="none" w:sz="0" w:space="0" w:color="auto"/>
        <w:right w:val="none" w:sz="0" w:space="0" w:color="auto"/>
      </w:divBdr>
    </w:div>
    <w:div w:id="182599049">
      <w:bodyDiv w:val="1"/>
      <w:marLeft w:val="0"/>
      <w:marRight w:val="0"/>
      <w:marTop w:val="0"/>
      <w:marBottom w:val="0"/>
      <w:divBdr>
        <w:top w:val="none" w:sz="0" w:space="0" w:color="auto"/>
        <w:left w:val="none" w:sz="0" w:space="0" w:color="auto"/>
        <w:bottom w:val="none" w:sz="0" w:space="0" w:color="auto"/>
        <w:right w:val="none" w:sz="0" w:space="0" w:color="auto"/>
      </w:divBdr>
    </w:div>
    <w:div w:id="188955248">
      <w:bodyDiv w:val="1"/>
      <w:marLeft w:val="0"/>
      <w:marRight w:val="0"/>
      <w:marTop w:val="0"/>
      <w:marBottom w:val="0"/>
      <w:divBdr>
        <w:top w:val="none" w:sz="0" w:space="0" w:color="auto"/>
        <w:left w:val="none" w:sz="0" w:space="0" w:color="auto"/>
        <w:bottom w:val="none" w:sz="0" w:space="0" w:color="auto"/>
        <w:right w:val="none" w:sz="0" w:space="0" w:color="auto"/>
      </w:divBdr>
    </w:div>
    <w:div w:id="213392491">
      <w:bodyDiv w:val="1"/>
      <w:marLeft w:val="0"/>
      <w:marRight w:val="0"/>
      <w:marTop w:val="0"/>
      <w:marBottom w:val="0"/>
      <w:divBdr>
        <w:top w:val="none" w:sz="0" w:space="0" w:color="auto"/>
        <w:left w:val="none" w:sz="0" w:space="0" w:color="auto"/>
        <w:bottom w:val="none" w:sz="0" w:space="0" w:color="auto"/>
        <w:right w:val="none" w:sz="0" w:space="0" w:color="auto"/>
      </w:divBdr>
    </w:div>
    <w:div w:id="218593983">
      <w:bodyDiv w:val="1"/>
      <w:marLeft w:val="0"/>
      <w:marRight w:val="0"/>
      <w:marTop w:val="0"/>
      <w:marBottom w:val="0"/>
      <w:divBdr>
        <w:top w:val="none" w:sz="0" w:space="0" w:color="auto"/>
        <w:left w:val="none" w:sz="0" w:space="0" w:color="auto"/>
        <w:bottom w:val="none" w:sz="0" w:space="0" w:color="auto"/>
        <w:right w:val="none" w:sz="0" w:space="0" w:color="auto"/>
      </w:divBdr>
    </w:div>
    <w:div w:id="229654388">
      <w:bodyDiv w:val="1"/>
      <w:marLeft w:val="0"/>
      <w:marRight w:val="0"/>
      <w:marTop w:val="0"/>
      <w:marBottom w:val="0"/>
      <w:divBdr>
        <w:top w:val="none" w:sz="0" w:space="0" w:color="auto"/>
        <w:left w:val="none" w:sz="0" w:space="0" w:color="auto"/>
        <w:bottom w:val="none" w:sz="0" w:space="0" w:color="auto"/>
        <w:right w:val="none" w:sz="0" w:space="0" w:color="auto"/>
      </w:divBdr>
    </w:div>
    <w:div w:id="235358510">
      <w:bodyDiv w:val="1"/>
      <w:marLeft w:val="0"/>
      <w:marRight w:val="0"/>
      <w:marTop w:val="0"/>
      <w:marBottom w:val="0"/>
      <w:divBdr>
        <w:top w:val="none" w:sz="0" w:space="0" w:color="auto"/>
        <w:left w:val="none" w:sz="0" w:space="0" w:color="auto"/>
        <w:bottom w:val="none" w:sz="0" w:space="0" w:color="auto"/>
        <w:right w:val="none" w:sz="0" w:space="0" w:color="auto"/>
      </w:divBdr>
    </w:div>
    <w:div w:id="236982362">
      <w:bodyDiv w:val="1"/>
      <w:marLeft w:val="0"/>
      <w:marRight w:val="0"/>
      <w:marTop w:val="0"/>
      <w:marBottom w:val="0"/>
      <w:divBdr>
        <w:top w:val="none" w:sz="0" w:space="0" w:color="auto"/>
        <w:left w:val="none" w:sz="0" w:space="0" w:color="auto"/>
        <w:bottom w:val="none" w:sz="0" w:space="0" w:color="auto"/>
        <w:right w:val="none" w:sz="0" w:space="0" w:color="auto"/>
      </w:divBdr>
    </w:div>
    <w:div w:id="252711599">
      <w:bodyDiv w:val="1"/>
      <w:marLeft w:val="0"/>
      <w:marRight w:val="0"/>
      <w:marTop w:val="0"/>
      <w:marBottom w:val="0"/>
      <w:divBdr>
        <w:top w:val="none" w:sz="0" w:space="0" w:color="auto"/>
        <w:left w:val="none" w:sz="0" w:space="0" w:color="auto"/>
        <w:bottom w:val="none" w:sz="0" w:space="0" w:color="auto"/>
        <w:right w:val="none" w:sz="0" w:space="0" w:color="auto"/>
      </w:divBdr>
    </w:div>
    <w:div w:id="277219026">
      <w:bodyDiv w:val="1"/>
      <w:marLeft w:val="0"/>
      <w:marRight w:val="0"/>
      <w:marTop w:val="0"/>
      <w:marBottom w:val="0"/>
      <w:divBdr>
        <w:top w:val="none" w:sz="0" w:space="0" w:color="auto"/>
        <w:left w:val="none" w:sz="0" w:space="0" w:color="auto"/>
        <w:bottom w:val="none" w:sz="0" w:space="0" w:color="auto"/>
        <w:right w:val="none" w:sz="0" w:space="0" w:color="auto"/>
      </w:divBdr>
    </w:div>
    <w:div w:id="285626312">
      <w:bodyDiv w:val="1"/>
      <w:marLeft w:val="0"/>
      <w:marRight w:val="0"/>
      <w:marTop w:val="0"/>
      <w:marBottom w:val="0"/>
      <w:divBdr>
        <w:top w:val="none" w:sz="0" w:space="0" w:color="auto"/>
        <w:left w:val="none" w:sz="0" w:space="0" w:color="auto"/>
        <w:bottom w:val="none" w:sz="0" w:space="0" w:color="auto"/>
        <w:right w:val="none" w:sz="0" w:space="0" w:color="auto"/>
      </w:divBdr>
    </w:div>
    <w:div w:id="291056331">
      <w:bodyDiv w:val="1"/>
      <w:marLeft w:val="0"/>
      <w:marRight w:val="0"/>
      <w:marTop w:val="0"/>
      <w:marBottom w:val="0"/>
      <w:divBdr>
        <w:top w:val="none" w:sz="0" w:space="0" w:color="auto"/>
        <w:left w:val="none" w:sz="0" w:space="0" w:color="auto"/>
        <w:bottom w:val="none" w:sz="0" w:space="0" w:color="auto"/>
        <w:right w:val="none" w:sz="0" w:space="0" w:color="auto"/>
      </w:divBdr>
    </w:div>
    <w:div w:id="303240332">
      <w:bodyDiv w:val="1"/>
      <w:marLeft w:val="0"/>
      <w:marRight w:val="0"/>
      <w:marTop w:val="0"/>
      <w:marBottom w:val="0"/>
      <w:divBdr>
        <w:top w:val="none" w:sz="0" w:space="0" w:color="auto"/>
        <w:left w:val="none" w:sz="0" w:space="0" w:color="auto"/>
        <w:bottom w:val="none" w:sz="0" w:space="0" w:color="auto"/>
        <w:right w:val="none" w:sz="0" w:space="0" w:color="auto"/>
      </w:divBdr>
    </w:div>
    <w:div w:id="308484169">
      <w:bodyDiv w:val="1"/>
      <w:marLeft w:val="0"/>
      <w:marRight w:val="0"/>
      <w:marTop w:val="0"/>
      <w:marBottom w:val="0"/>
      <w:divBdr>
        <w:top w:val="none" w:sz="0" w:space="0" w:color="auto"/>
        <w:left w:val="none" w:sz="0" w:space="0" w:color="auto"/>
        <w:bottom w:val="none" w:sz="0" w:space="0" w:color="auto"/>
        <w:right w:val="none" w:sz="0" w:space="0" w:color="auto"/>
      </w:divBdr>
    </w:div>
    <w:div w:id="311524899">
      <w:bodyDiv w:val="1"/>
      <w:marLeft w:val="0"/>
      <w:marRight w:val="0"/>
      <w:marTop w:val="0"/>
      <w:marBottom w:val="0"/>
      <w:divBdr>
        <w:top w:val="none" w:sz="0" w:space="0" w:color="auto"/>
        <w:left w:val="none" w:sz="0" w:space="0" w:color="auto"/>
        <w:bottom w:val="none" w:sz="0" w:space="0" w:color="auto"/>
        <w:right w:val="none" w:sz="0" w:space="0" w:color="auto"/>
      </w:divBdr>
    </w:div>
    <w:div w:id="318585436">
      <w:bodyDiv w:val="1"/>
      <w:marLeft w:val="0"/>
      <w:marRight w:val="0"/>
      <w:marTop w:val="0"/>
      <w:marBottom w:val="0"/>
      <w:divBdr>
        <w:top w:val="none" w:sz="0" w:space="0" w:color="auto"/>
        <w:left w:val="none" w:sz="0" w:space="0" w:color="auto"/>
        <w:bottom w:val="none" w:sz="0" w:space="0" w:color="auto"/>
        <w:right w:val="none" w:sz="0" w:space="0" w:color="auto"/>
      </w:divBdr>
    </w:div>
    <w:div w:id="328993414">
      <w:bodyDiv w:val="1"/>
      <w:marLeft w:val="0"/>
      <w:marRight w:val="0"/>
      <w:marTop w:val="0"/>
      <w:marBottom w:val="0"/>
      <w:divBdr>
        <w:top w:val="none" w:sz="0" w:space="0" w:color="auto"/>
        <w:left w:val="none" w:sz="0" w:space="0" w:color="auto"/>
        <w:bottom w:val="none" w:sz="0" w:space="0" w:color="auto"/>
        <w:right w:val="none" w:sz="0" w:space="0" w:color="auto"/>
      </w:divBdr>
    </w:div>
    <w:div w:id="329715920">
      <w:bodyDiv w:val="1"/>
      <w:marLeft w:val="0"/>
      <w:marRight w:val="0"/>
      <w:marTop w:val="0"/>
      <w:marBottom w:val="0"/>
      <w:divBdr>
        <w:top w:val="none" w:sz="0" w:space="0" w:color="auto"/>
        <w:left w:val="none" w:sz="0" w:space="0" w:color="auto"/>
        <w:bottom w:val="none" w:sz="0" w:space="0" w:color="auto"/>
        <w:right w:val="none" w:sz="0" w:space="0" w:color="auto"/>
      </w:divBdr>
    </w:div>
    <w:div w:id="336424519">
      <w:bodyDiv w:val="1"/>
      <w:marLeft w:val="0"/>
      <w:marRight w:val="0"/>
      <w:marTop w:val="0"/>
      <w:marBottom w:val="0"/>
      <w:divBdr>
        <w:top w:val="none" w:sz="0" w:space="0" w:color="auto"/>
        <w:left w:val="none" w:sz="0" w:space="0" w:color="auto"/>
        <w:bottom w:val="none" w:sz="0" w:space="0" w:color="auto"/>
        <w:right w:val="none" w:sz="0" w:space="0" w:color="auto"/>
      </w:divBdr>
    </w:div>
    <w:div w:id="338119564">
      <w:bodyDiv w:val="1"/>
      <w:marLeft w:val="0"/>
      <w:marRight w:val="0"/>
      <w:marTop w:val="0"/>
      <w:marBottom w:val="0"/>
      <w:divBdr>
        <w:top w:val="none" w:sz="0" w:space="0" w:color="auto"/>
        <w:left w:val="none" w:sz="0" w:space="0" w:color="auto"/>
        <w:bottom w:val="none" w:sz="0" w:space="0" w:color="auto"/>
        <w:right w:val="none" w:sz="0" w:space="0" w:color="auto"/>
      </w:divBdr>
    </w:div>
    <w:div w:id="338310358">
      <w:bodyDiv w:val="1"/>
      <w:marLeft w:val="0"/>
      <w:marRight w:val="0"/>
      <w:marTop w:val="0"/>
      <w:marBottom w:val="0"/>
      <w:divBdr>
        <w:top w:val="none" w:sz="0" w:space="0" w:color="auto"/>
        <w:left w:val="none" w:sz="0" w:space="0" w:color="auto"/>
        <w:bottom w:val="none" w:sz="0" w:space="0" w:color="auto"/>
        <w:right w:val="none" w:sz="0" w:space="0" w:color="auto"/>
      </w:divBdr>
      <w:divsChild>
        <w:div w:id="1961759055">
          <w:marLeft w:val="0"/>
          <w:marRight w:val="0"/>
          <w:marTop w:val="0"/>
          <w:marBottom w:val="0"/>
          <w:divBdr>
            <w:top w:val="none" w:sz="0" w:space="0" w:color="auto"/>
            <w:left w:val="none" w:sz="0" w:space="0" w:color="auto"/>
            <w:bottom w:val="none" w:sz="0" w:space="0" w:color="auto"/>
            <w:right w:val="none" w:sz="0" w:space="0" w:color="auto"/>
          </w:divBdr>
          <w:divsChild>
            <w:div w:id="889027719">
              <w:marLeft w:val="0"/>
              <w:marRight w:val="0"/>
              <w:marTop w:val="0"/>
              <w:marBottom w:val="0"/>
              <w:divBdr>
                <w:top w:val="none" w:sz="0" w:space="0" w:color="auto"/>
                <w:left w:val="none" w:sz="0" w:space="0" w:color="auto"/>
                <w:bottom w:val="none" w:sz="0" w:space="0" w:color="auto"/>
                <w:right w:val="none" w:sz="0" w:space="0" w:color="auto"/>
              </w:divBdr>
            </w:div>
            <w:div w:id="105120354">
              <w:marLeft w:val="0"/>
              <w:marRight w:val="0"/>
              <w:marTop w:val="0"/>
              <w:marBottom w:val="0"/>
              <w:divBdr>
                <w:top w:val="none" w:sz="0" w:space="0" w:color="auto"/>
                <w:left w:val="none" w:sz="0" w:space="0" w:color="auto"/>
                <w:bottom w:val="none" w:sz="0" w:space="0" w:color="auto"/>
                <w:right w:val="none" w:sz="0" w:space="0" w:color="auto"/>
              </w:divBdr>
            </w:div>
            <w:div w:id="2784507">
              <w:marLeft w:val="0"/>
              <w:marRight w:val="0"/>
              <w:marTop w:val="0"/>
              <w:marBottom w:val="0"/>
              <w:divBdr>
                <w:top w:val="none" w:sz="0" w:space="0" w:color="auto"/>
                <w:left w:val="none" w:sz="0" w:space="0" w:color="auto"/>
                <w:bottom w:val="none" w:sz="0" w:space="0" w:color="auto"/>
                <w:right w:val="none" w:sz="0" w:space="0" w:color="auto"/>
              </w:divBdr>
            </w:div>
            <w:div w:id="1715159929">
              <w:marLeft w:val="0"/>
              <w:marRight w:val="0"/>
              <w:marTop w:val="0"/>
              <w:marBottom w:val="0"/>
              <w:divBdr>
                <w:top w:val="none" w:sz="0" w:space="0" w:color="auto"/>
                <w:left w:val="none" w:sz="0" w:space="0" w:color="auto"/>
                <w:bottom w:val="none" w:sz="0" w:space="0" w:color="auto"/>
                <w:right w:val="none" w:sz="0" w:space="0" w:color="auto"/>
              </w:divBdr>
            </w:div>
            <w:div w:id="45416505">
              <w:marLeft w:val="0"/>
              <w:marRight w:val="0"/>
              <w:marTop w:val="0"/>
              <w:marBottom w:val="0"/>
              <w:divBdr>
                <w:top w:val="none" w:sz="0" w:space="0" w:color="auto"/>
                <w:left w:val="none" w:sz="0" w:space="0" w:color="auto"/>
                <w:bottom w:val="none" w:sz="0" w:space="0" w:color="auto"/>
                <w:right w:val="none" w:sz="0" w:space="0" w:color="auto"/>
              </w:divBdr>
            </w:div>
            <w:div w:id="91246808">
              <w:marLeft w:val="0"/>
              <w:marRight w:val="0"/>
              <w:marTop w:val="0"/>
              <w:marBottom w:val="0"/>
              <w:divBdr>
                <w:top w:val="none" w:sz="0" w:space="0" w:color="auto"/>
                <w:left w:val="none" w:sz="0" w:space="0" w:color="auto"/>
                <w:bottom w:val="none" w:sz="0" w:space="0" w:color="auto"/>
                <w:right w:val="none" w:sz="0" w:space="0" w:color="auto"/>
              </w:divBdr>
            </w:div>
            <w:div w:id="2113087539">
              <w:marLeft w:val="0"/>
              <w:marRight w:val="0"/>
              <w:marTop w:val="0"/>
              <w:marBottom w:val="0"/>
              <w:divBdr>
                <w:top w:val="none" w:sz="0" w:space="0" w:color="auto"/>
                <w:left w:val="none" w:sz="0" w:space="0" w:color="auto"/>
                <w:bottom w:val="none" w:sz="0" w:space="0" w:color="auto"/>
                <w:right w:val="none" w:sz="0" w:space="0" w:color="auto"/>
              </w:divBdr>
            </w:div>
            <w:div w:id="1292126769">
              <w:marLeft w:val="0"/>
              <w:marRight w:val="0"/>
              <w:marTop w:val="0"/>
              <w:marBottom w:val="0"/>
              <w:divBdr>
                <w:top w:val="none" w:sz="0" w:space="0" w:color="auto"/>
                <w:left w:val="none" w:sz="0" w:space="0" w:color="auto"/>
                <w:bottom w:val="none" w:sz="0" w:space="0" w:color="auto"/>
                <w:right w:val="none" w:sz="0" w:space="0" w:color="auto"/>
              </w:divBdr>
            </w:div>
            <w:div w:id="1575822922">
              <w:marLeft w:val="0"/>
              <w:marRight w:val="0"/>
              <w:marTop w:val="0"/>
              <w:marBottom w:val="0"/>
              <w:divBdr>
                <w:top w:val="none" w:sz="0" w:space="0" w:color="auto"/>
                <w:left w:val="none" w:sz="0" w:space="0" w:color="auto"/>
                <w:bottom w:val="none" w:sz="0" w:space="0" w:color="auto"/>
                <w:right w:val="none" w:sz="0" w:space="0" w:color="auto"/>
              </w:divBdr>
            </w:div>
            <w:div w:id="1876037566">
              <w:marLeft w:val="0"/>
              <w:marRight w:val="0"/>
              <w:marTop w:val="0"/>
              <w:marBottom w:val="0"/>
              <w:divBdr>
                <w:top w:val="none" w:sz="0" w:space="0" w:color="auto"/>
                <w:left w:val="none" w:sz="0" w:space="0" w:color="auto"/>
                <w:bottom w:val="none" w:sz="0" w:space="0" w:color="auto"/>
                <w:right w:val="none" w:sz="0" w:space="0" w:color="auto"/>
              </w:divBdr>
            </w:div>
            <w:div w:id="1932006103">
              <w:marLeft w:val="0"/>
              <w:marRight w:val="0"/>
              <w:marTop w:val="0"/>
              <w:marBottom w:val="0"/>
              <w:divBdr>
                <w:top w:val="none" w:sz="0" w:space="0" w:color="auto"/>
                <w:left w:val="none" w:sz="0" w:space="0" w:color="auto"/>
                <w:bottom w:val="none" w:sz="0" w:space="0" w:color="auto"/>
                <w:right w:val="none" w:sz="0" w:space="0" w:color="auto"/>
              </w:divBdr>
            </w:div>
            <w:div w:id="1370960334">
              <w:marLeft w:val="0"/>
              <w:marRight w:val="0"/>
              <w:marTop w:val="0"/>
              <w:marBottom w:val="0"/>
              <w:divBdr>
                <w:top w:val="none" w:sz="0" w:space="0" w:color="auto"/>
                <w:left w:val="none" w:sz="0" w:space="0" w:color="auto"/>
                <w:bottom w:val="none" w:sz="0" w:space="0" w:color="auto"/>
                <w:right w:val="none" w:sz="0" w:space="0" w:color="auto"/>
              </w:divBdr>
            </w:div>
            <w:div w:id="1380007927">
              <w:marLeft w:val="0"/>
              <w:marRight w:val="0"/>
              <w:marTop w:val="0"/>
              <w:marBottom w:val="0"/>
              <w:divBdr>
                <w:top w:val="none" w:sz="0" w:space="0" w:color="auto"/>
                <w:left w:val="none" w:sz="0" w:space="0" w:color="auto"/>
                <w:bottom w:val="none" w:sz="0" w:space="0" w:color="auto"/>
                <w:right w:val="none" w:sz="0" w:space="0" w:color="auto"/>
              </w:divBdr>
            </w:div>
            <w:div w:id="286161031">
              <w:marLeft w:val="0"/>
              <w:marRight w:val="0"/>
              <w:marTop w:val="0"/>
              <w:marBottom w:val="0"/>
              <w:divBdr>
                <w:top w:val="none" w:sz="0" w:space="0" w:color="auto"/>
                <w:left w:val="none" w:sz="0" w:space="0" w:color="auto"/>
                <w:bottom w:val="none" w:sz="0" w:space="0" w:color="auto"/>
                <w:right w:val="none" w:sz="0" w:space="0" w:color="auto"/>
              </w:divBdr>
            </w:div>
            <w:div w:id="2116517005">
              <w:marLeft w:val="0"/>
              <w:marRight w:val="0"/>
              <w:marTop w:val="0"/>
              <w:marBottom w:val="0"/>
              <w:divBdr>
                <w:top w:val="none" w:sz="0" w:space="0" w:color="auto"/>
                <w:left w:val="none" w:sz="0" w:space="0" w:color="auto"/>
                <w:bottom w:val="none" w:sz="0" w:space="0" w:color="auto"/>
                <w:right w:val="none" w:sz="0" w:space="0" w:color="auto"/>
              </w:divBdr>
            </w:div>
            <w:div w:id="1384403030">
              <w:marLeft w:val="0"/>
              <w:marRight w:val="0"/>
              <w:marTop w:val="0"/>
              <w:marBottom w:val="0"/>
              <w:divBdr>
                <w:top w:val="none" w:sz="0" w:space="0" w:color="auto"/>
                <w:left w:val="none" w:sz="0" w:space="0" w:color="auto"/>
                <w:bottom w:val="none" w:sz="0" w:space="0" w:color="auto"/>
                <w:right w:val="none" w:sz="0" w:space="0" w:color="auto"/>
              </w:divBdr>
            </w:div>
            <w:div w:id="55664195">
              <w:marLeft w:val="0"/>
              <w:marRight w:val="0"/>
              <w:marTop w:val="0"/>
              <w:marBottom w:val="0"/>
              <w:divBdr>
                <w:top w:val="none" w:sz="0" w:space="0" w:color="auto"/>
                <w:left w:val="none" w:sz="0" w:space="0" w:color="auto"/>
                <w:bottom w:val="none" w:sz="0" w:space="0" w:color="auto"/>
                <w:right w:val="none" w:sz="0" w:space="0" w:color="auto"/>
              </w:divBdr>
            </w:div>
            <w:div w:id="1676301019">
              <w:marLeft w:val="0"/>
              <w:marRight w:val="0"/>
              <w:marTop w:val="0"/>
              <w:marBottom w:val="0"/>
              <w:divBdr>
                <w:top w:val="none" w:sz="0" w:space="0" w:color="auto"/>
                <w:left w:val="none" w:sz="0" w:space="0" w:color="auto"/>
                <w:bottom w:val="none" w:sz="0" w:space="0" w:color="auto"/>
                <w:right w:val="none" w:sz="0" w:space="0" w:color="auto"/>
              </w:divBdr>
            </w:div>
            <w:div w:id="838151964">
              <w:marLeft w:val="0"/>
              <w:marRight w:val="0"/>
              <w:marTop w:val="0"/>
              <w:marBottom w:val="0"/>
              <w:divBdr>
                <w:top w:val="none" w:sz="0" w:space="0" w:color="auto"/>
                <w:left w:val="none" w:sz="0" w:space="0" w:color="auto"/>
                <w:bottom w:val="none" w:sz="0" w:space="0" w:color="auto"/>
                <w:right w:val="none" w:sz="0" w:space="0" w:color="auto"/>
              </w:divBdr>
            </w:div>
            <w:div w:id="1325356198">
              <w:marLeft w:val="0"/>
              <w:marRight w:val="0"/>
              <w:marTop w:val="0"/>
              <w:marBottom w:val="0"/>
              <w:divBdr>
                <w:top w:val="none" w:sz="0" w:space="0" w:color="auto"/>
                <w:left w:val="none" w:sz="0" w:space="0" w:color="auto"/>
                <w:bottom w:val="none" w:sz="0" w:space="0" w:color="auto"/>
                <w:right w:val="none" w:sz="0" w:space="0" w:color="auto"/>
              </w:divBdr>
            </w:div>
            <w:div w:id="212330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81873">
      <w:bodyDiv w:val="1"/>
      <w:marLeft w:val="0"/>
      <w:marRight w:val="0"/>
      <w:marTop w:val="0"/>
      <w:marBottom w:val="0"/>
      <w:divBdr>
        <w:top w:val="none" w:sz="0" w:space="0" w:color="auto"/>
        <w:left w:val="none" w:sz="0" w:space="0" w:color="auto"/>
        <w:bottom w:val="none" w:sz="0" w:space="0" w:color="auto"/>
        <w:right w:val="none" w:sz="0" w:space="0" w:color="auto"/>
      </w:divBdr>
    </w:div>
    <w:div w:id="345833871">
      <w:bodyDiv w:val="1"/>
      <w:marLeft w:val="0"/>
      <w:marRight w:val="0"/>
      <w:marTop w:val="0"/>
      <w:marBottom w:val="0"/>
      <w:divBdr>
        <w:top w:val="none" w:sz="0" w:space="0" w:color="auto"/>
        <w:left w:val="none" w:sz="0" w:space="0" w:color="auto"/>
        <w:bottom w:val="none" w:sz="0" w:space="0" w:color="auto"/>
        <w:right w:val="none" w:sz="0" w:space="0" w:color="auto"/>
      </w:divBdr>
    </w:div>
    <w:div w:id="347483237">
      <w:bodyDiv w:val="1"/>
      <w:marLeft w:val="0"/>
      <w:marRight w:val="0"/>
      <w:marTop w:val="0"/>
      <w:marBottom w:val="0"/>
      <w:divBdr>
        <w:top w:val="none" w:sz="0" w:space="0" w:color="auto"/>
        <w:left w:val="none" w:sz="0" w:space="0" w:color="auto"/>
        <w:bottom w:val="none" w:sz="0" w:space="0" w:color="auto"/>
        <w:right w:val="none" w:sz="0" w:space="0" w:color="auto"/>
      </w:divBdr>
      <w:divsChild>
        <w:div w:id="1509565443">
          <w:marLeft w:val="0"/>
          <w:marRight w:val="0"/>
          <w:marTop w:val="0"/>
          <w:marBottom w:val="0"/>
          <w:divBdr>
            <w:top w:val="none" w:sz="0" w:space="0" w:color="auto"/>
            <w:left w:val="none" w:sz="0" w:space="0" w:color="auto"/>
            <w:bottom w:val="none" w:sz="0" w:space="0" w:color="auto"/>
            <w:right w:val="none" w:sz="0" w:space="0" w:color="auto"/>
          </w:divBdr>
          <w:divsChild>
            <w:div w:id="1977485369">
              <w:marLeft w:val="0"/>
              <w:marRight w:val="0"/>
              <w:marTop w:val="0"/>
              <w:marBottom w:val="0"/>
              <w:divBdr>
                <w:top w:val="none" w:sz="0" w:space="0" w:color="auto"/>
                <w:left w:val="none" w:sz="0" w:space="0" w:color="auto"/>
                <w:bottom w:val="none" w:sz="0" w:space="0" w:color="auto"/>
                <w:right w:val="none" w:sz="0" w:space="0" w:color="auto"/>
              </w:divBdr>
            </w:div>
            <w:div w:id="29495444">
              <w:marLeft w:val="0"/>
              <w:marRight w:val="0"/>
              <w:marTop w:val="0"/>
              <w:marBottom w:val="0"/>
              <w:divBdr>
                <w:top w:val="none" w:sz="0" w:space="0" w:color="auto"/>
                <w:left w:val="none" w:sz="0" w:space="0" w:color="auto"/>
                <w:bottom w:val="none" w:sz="0" w:space="0" w:color="auto"/>
                <w:right w:val="none" w:sz="0" w:space="0" w:color="auto"/>
              </w:divBdr>
            </w:div>
            <w:div w:id="47954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25361">
      <w:bodyDiv w:val="1"/>
      <w:marLeft w:val="0"/>
      <w:marRight w:val="0"/>
      <w:marTop w:val="0"/>
      <w:marBottom w:val="0"/>
      <w:divBdr>
        <w:top w:val="none" w:sz="0" w:space="0" w:color="auto"/>
        <w:left w:val="none" w:sz="0" w:space="0" w:color="auto"/>
        <w:bottom w:val="none" w:sz="0" w:space="0" w:color="auto"/>
        <w:right w:val="none" w:sz="0" w:space="0" w:color="auto"/>
      </w:divBdr>
    </w:div>
    <w:div w:id="359476542">
      <w:bodyDiv w:val="1"/>
      <w:marLeft w:val="0"/>
      <w:marRight w:val="0"/>
      <w:marTop w:val="0"/>
      <w:marBottom w:val="0"/>
      <w:divBdr>
        <w:top w:val="none" w:sz="0" w:space="0" w:color="auto"/>
        <w:left w:val="none" w:sz="0" w:space="0" w:color="auto"/>
        <w:bottom w:val="none" w:sz="0" w:space="0" w:color="auto"/>
        <w:right w:val="none" w:sz="0" w:space="0" w:color="auto"/>
      </w:divBdr>
    </w:div>
    <w:div w:id="363217458">
      <w:bodyDiv w:val="1"/>
      <w:marLeft w:val="0"/>
      <w:marRight w:val="0"/>
      <w:marTop w:val="0"/>
      <w:marBottom w:val="0"/>
      <w:divBdr>
        <w:top w:val="none" w:sz="0" w:space="0" w:color="auto"/>
        <w:left w:val="none" w:sz="0" w:space="0" w:color="auto"/>
        <w:bottom w:val="none" w:sz="0" w:space="0" w:color="auto"/>
        <w:right w:val="none" w:sz="0" w:space="0" w:color="auto"/>
      </w:divBdr>
      <w:divsChild>
        <w:div w:id="1696954307">
          <w:marLeft w:val="0"/>
          <w:marRight w:val="0"/>
          <w:marTop w:val="0"/>
          <w:marBottom w:val="0"/>
          <w:divBdr>
            <w:top w:val="none" w:sz="0" w:space="0" w:color="auto"/>
            <w:left w:val="none" w:sz="0" w:space="0" w:color="auto"/>
            <w:bottom w:val="none" w:sz="0" w:space="0" w:color="auto"/>
            <w:right w:val="none" w:sz="0" w:space="0" w:color="auto"/>
          </w:divBdr>
          <w:divsChild>
            <w:div w:id="1638997433">
              <w:marLeft w:val="0"/>
              <w:marRight w:val="0"/>
              <w:marTop w:val="0"/>
              <w:marBottom w:val="0"/>
              <w:divBdr>
                <w:top w:val="none" w:sz="0" w:space="0" w:color="auto"/>
                <w:left w:val="none" w:sz="0" w:space="0" w:color="auto"/>
                <w:bottom w:val="none" w:sz="0" w:space="0" w:color="auto"/>
                <w:right w:val="none" w:sz="0" w:space="0" w:color="auto"/>
              </w:divBdr>
            </w:div>
            <w:div w:id="1689258920">
              <w:marLeft w:val="0"/>
              <w:marRight w:val="0"/>
              <w:marTop w:val="0"/>
              <w:marBottom w:val="0"/>
              <w:divBdr>
                <w:top w:val="none" w:sz="0" w:space="0" w:color="auto"/>
                <w:left w:val="none" w:sz="0" w:space="0" w:color="auto"/>
                <w:bottom w:val="none" w:sz="0" w:space="0" w:color="auto"/>
                <w:right w:val="none" w:sz="0" w:space="0" w:color="auto"/>
              </w:divBdr>
            </w:div>
            <w:div w:id="735788209">
              <w:marLeft w:val="0"/>
              <w:marRight w:val="0"/>
              <w:marTop w:val="0"/>
              <w:marBottom w:val="0"/>
              <w:divBdr>
                <w:top w:val="none" w:sz="0" w:space="0" w:color="auto"/>
                <w:left w:val="none" w:sz="0" w:space="0" w:color="auto"/>
                <w:bottom w:val="none" w:sz="0" w:space="0" w:color="auto"/>
                <w:right w:val="none" w:sz="0" w:space="0" w:color="auto"/>
              </w:divBdr>
            </w:div>
            <w:div w:id="157203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35878">
      <w:bodyDiv w:val="1"/>
      <w:marLeft w:val="0"/>
      <w:marRight w:val="0"/>
      <w:marTop w:val="0"/>
      <w:marBottom w:val="0"/>
      <w:divBdr>
        <w:top w:val="none" w:sz="0" w:space="0" w:color="auto"/>
        <w:left w:val="none" w:sz="0" w:space="0" w:color="auto"/>
        <w:bottom w:val="none" w:sz="0" w:space="0" w:color="auto"/>
        <w:right w:val="none" w:sz="0" w:space="0" w:color="auto"/>
      </w:divBdr>
    </w:div>
    <w:div w:id="369650019">
      <w:bodyDiv w:val="1"/>
      <w:marLeft w:val="0"/>
      <w:marRight w:val="0"/>
      <w:marTop w:val="0"/>
      <w:marBottom w:val="0"/>
      <w:divBdr>
        <w:top w:val="none" w:sz="0" w:space="0" w:color="auto"/>
        <w:left w:val="none" w:sz="0" w:space="0" w:color="auto"/>
        <w:bottom w:val="none" w:sz="0" w:space="0" w:color="auto"/>
        <w:right w:val="none" w:sz="0" w:space="0" w:color="auto"/>
      </w:divBdr>
    </w:div>
    <w:div w:id="380909435">
      <w:bodyDiv w:val="1"/>
      <w:marLeft w:val="0"/>
      <w:marRight w:val="0"/>
      <w:marTop w:val="0"/>
      <w:marBottom w:val="0"/>
      <w:divBdr>
        <w:top w:val="none" w:sz="0" w:space="0" w:color="auto"/>
        <w:left w:val="none" w:sz="0" w:space="0" w:color="auto"/>
        <w:bottom w:val="none" w:sz="0" w:space="0" w:color="auto"/>
        <w:right w:val="none" w:sz="0" w:space="0" w:color="auto"/>
      </w:divBdr>
    </w:div>
    <w:div w:id="392629914">
      <w:bodyDiv w:val="1"/>
      <w:marLeft w:val="0"/>
      <w:marRight w:val="0"/>
      <w:marTop w:val="0"/>
      <w:marBottom w:val="0"/>
      <w:divBdr>
        <w:top w:val="none" w:sz="0" w:space="0" w:color="auto"/>
        <w:left w:val="none" w:sz="0" w:space="0" w:color="auto"/>
        <w:bottom w:val="none" w:sz="0" w:space="0" w:color="auto"/>
        <w:right w:val="none" w:sz="0" w:space="0" w:color="auto"/>
      </w:divBdr>
    </w:div>
    <w:div w:id="396511804">
      <w:bodyDiv w:val="1"/>
      <w:marLeft w:val="0"/>
      <w:marRight w:val="0"/>
      <w:marTop w:val="0"/>
      <w:marBottom w:val="0"/>
      <w:divBdr>
        <w:top w:val="none" w:sz="0" w:space="0" w:color="auto"/>
        <w:left w:val="none" w:sz="0" w:space="0" w:color="auto"/>
        <w:bottom w:val="none" w:sz="0" w:space="0" w:color="auto"/>
        <w:right w:val="none" w:sz="0" w:space="0" w:color="auto"/>
      </w:divBdr>
      <w:divsChild>
        <w:div w:id="2095859717">
          <w:marLeft w:val="0"/>
          <w:marRight w:val="0"/>
          <w:marTop w:val="0"/>
          <w:marBottom w:val="0"/>
          <w:divBdr>
            <w:top w:val="none" w:sz="0" w:space="0" w:color="auto"/>
            <w:left w:val="none" w:sz="0" w:space="0" w:color="auto"/>
            <w:bottom w:val="none" w:sz="0" w:space="0" w:color="auto"/>
            <w:right w:val="none" w:sz="0" w:space="0" w:color="auto"/>
          </w:divBdr>
          <w:divsChild>
            <w:div w:id="1106315108">
              <w:marLeft w:val="0"/>
              <w:marRight w:val="0"/>
              <w:marTop w:val="0"/>
              <w:marBottom w:val="0"/>
              <w:divBdr>
                <w:top w:val="none" w:sz="0" w:space="0" w:color="auto"/>
                <w:left w:val="none" w:sz="0" w:space="0" w:color="auto"/>
                <w:bottom w:val="none" w:sz="0" w:space="0" w:color="auto"/>
                <w:right w:val="none" w:sz="0" w:space="0" w:color="auto"/>
              </w:divBdr>
            </w:div>
            <w:div w:id="435246467">
              <w:marLeft w:val="0"/>
              <w:marRight w:val="0"/>
              <w:marTop w:val="0"/>
              <w:marBottom w:val="0"/>
              <w:divBdr>
                <w:top w:val="none" w:sz="0" w:space="0" w:color="auto"/>
                <w:left w:val="none" w:sz="0" w:space="0" w:color="auto"/>
                <w:bottom w:val="none" w:sz="0" w:space="0" w:color="auto"/>
                <w:right w:val="none" w:sz="0" w:space="0" w:color="auto"/>
              </w:divBdr>
            </w:div>
            <w:div w:id="356927196">
              <w:marLeft w:val="0"/>
              <w:marRight w:val="0"/>
              <w:marTop w:val="0"/>
              <w:marBottom w:val="0"/>
              <w:divBdr>
                <w:top w:val="none" w:sz="0" w:space="0" w:color="auto"/>
                <w:left w:val="none" w:sz="0" w:space="0" w:color="auto"/>
                <w:bottom w:val="none" w:sz="0" w:space="0" w:color="auto"/>
                <w:right w:val="none" w:sz="0" w:space="0" w:color="auto"/>
              </w:divBdr>
            </w:div>
            <w:div w:id="156506911">
              <w:marLeft w:val="0"/>
              <w:marRight w:val="0"/>
              <w:marTop w:val="0"/>
              <w:marBottom w:val="0"/>
              <w:divBdr>
                <w:top w:val="none" w:sz="0" w:space="0" w:color="auto"/>
                <w:left w:val="none" w:sz="0" w:space="0" w:color="auto"/>
                <w:bottom w:val="none" w:sz="0" w:space="0" w:color="auto"/>
                <w:right w:val="none" w:sz="0" w:space="0" w:color="auto"/>
              </w:divBdr>
            </w:div>
            <w:div w:id="21778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91822">
      <w:bodyDiv w:val="1"/>
      <w:marLeft w:val="0"/>
      <w:marRight w:val="0"/>
      <w:marTop w:val="0"/>
      <w:marBottom w:val="0"/>
      <w:divBdr>
        <w:top w:val="none" w:sz="0" w:space="0" w:color="auto"/>
        <w:left w:val="none" w:sz="0" w:space="0" w:color="auto"/>
        <w:bottom w:val="none" w:sz="0" w:space="0" w:color="auto"/>
        <w:right w:val="none" w:sz="0" w:space="0" w:color="auto"/>
      </w:divBdr>
    </w:div>
    <w:div w:id="427892626">
      <w:bodyDiv w:val="1"/>
      <w:marLeft w:val="0"/>
      <w:marRight w:val="0"/>
      <w:marTop w:val="0"/>
      <w:marBottom w:val="0"/>
      <w:divBdr>
        <w:top w:val="none" w:sz="0" w:space="0" w:color="auto"/>
        <w:left w:val="none" w:sz="0" w:space="0" w:color="auto"/>
        <w:bottom w:val="none" w:sz="0" w:space="0" w:color="auto"/>
        <w:right w:val="none" w:sz="0" w:space="0" w:color="auto"/>
      </w:divBdr>
    </w:div>
    <w:div w:id="435636730">
      <w:bodyDiv w:val="1"/>
      <w:marLeft w:val="0"/>
      <w:marRight w:val="0"/>
      <w:marTop w:val="0"/>
      <w:marBottom w:val="0"/>
      <w:divBdr>
        <w:top w:val="none" w:sz="0" w:space="0" w:color="auto"/>
        <w:left w:val="none" w:sz="0" w:space="0" w:color="auto"/>
        <w:bottom w:val="none" w:sz="0" w:space="0" w:color="auto"/>
        <w:right w:val="none" w:sz="0" w:space="0" w:color="auto"/>
      </w:divBdr>
    </w:div>
    <w:div w:id="438108245">
      <w:bodyDiv w:val="1"/>
      <w:marLeft w:val="0"/>
      <w:marRight w:val="0"/>
      <w:marTop w:val="0"/>
      <w:marBottom w:val="0"/>
      <w:divBdr>
        <w:top w:val="none" w:sz="0" w:space="0" w:color="auto"/>
        <w:left w:val="none" w:sz="0" w:space="0" w:color="auto"/>
        <w:bottom w:val="none" w:sz="0" w:space="0" w:color="auto"/>
        <w:right w:val="none" w:sz="0" w:space="0" w:color="auto"/>
      </w:divBdr>
    </w:div>
    <w:div w:id="440730675">
      <w:bodyDiv w:val="1"/>
      <w:marLeft w:val="0"/>
      <w:marRight w:val="0"/>
      <w:marTop w:val="0"/>
      <w:marBottom w:val="0"/>
      <w:divBdr>
        <w:top w:val="none" w:sz="0" w:space="0" w:color="auto"/>
        <w:left w:val="none" w:sz="0" w:space="0" w:color="auto"/>
        <w:bottom w:val="none" w:sz="0" w:space="0" w:color="auto"/>
        <w:right w:val="none" w:sz="0" w:space="0" w:color="auto"/>
      </w:divBdr>
    </w:div>
    <w:div w:id="440801461">
      <w:bodyDiv w:val="1"/>
      <w:marLeft w:val="0"/>
      <w:marRight w:val="0"/>
      <w:marTop w:val="0"/>
      <w:marBottom w:val="0"/>
      <w:divBdr>
        <w:top w:val="none" w:sz="0" w:space="0" w:color="auto"/>
        <w:left w:val="none" w:sz="0" w:space="0" w:color="auto"/>
        <w:bottom w:val="none" w:sz="0" w:space="0" w:color="auto"/>
        <w:right w:val="none" w:sz="0" w:space="0" w:color="auto"/>
      </w:divBdr>
    </w:div>
    <w:div w:id="455412480">
      <w:bodyDiv w:val="1"/>
      <w:marLeft w:val="0"/>
      <w:marRight w:val="0"/>
      <w:marTop w:val="0"/>
      <w:marBottom w:val="0"/>
      <w:divBdr>
        <w:top w:val="none" w:sz="0" w:space="0" w:color="auto"/>
        <w:left w:val="none" w:sz="0" w:space="0" w:color="auto"/>
        <w:bottom w:val="none" w:sz="0" w:space="0" w:color="auto"/>
        <w:right w:val="none" w:sz="0" w:space="0" w:color="auto"/>
      </w:divBdr>
    </w:div>
    <w:div w:id="465004756">
      <w:bodyDiv w:val="1"/>
      <w:marLeft w:val="0"/>
      <w:marRight w:val="0"/>
      <w:marTop w:val="0"/>
      <w:marBottom w:val="0"/>
      <w:divBdr>
        <w:top w:val="none" w:sz="0" w:space="0" w:color="auto"/>
        <w:left w:val="none" w:sz="0" w:space="0" w:color="auto"/>
        <w:bottom w:val="none" w:sz="0" w:space="0" w:color="auto"/>
        <w:right w:val="none" w:sz="0" w:space="0" w:color="auto"/>
      </w:divBdr>
    </w:div>
    <w:div w:id="484397411">
      <w:bodyDiv w:val="1"/>
      <w:marLeft w:val="0"/>
      <w:marRight w:val="0"/>
      <w:marTop w:val="0"/>
      <w:marBottom w:val="0"/>
      <w:divBdr>
        <w:top w:val="none" w:sz="0" w:space="0" w:color="auto"/>
        <w:left w:val="none" w:sz="0" w:space="0" w:color="auto"/>
        <w:bottom w:val="none" w:sz="0" w:space="0" w:color="auto"/>
        <w:right w:val="none" w:sz="0" w:space="0" w:color="auto"/>
      </w:divBdr>
    </w:div>
    <w:div w:id="486361022">
      <w:bodyDiv w:val="1"/>
      <w:marLeft w:val="0"/>
      <w:marRight w:val="0"/>
      <w:marTop w:val="0"/>
      <w:marBottom w:val="0"/>
      <w:divBdr>
        <w:top w:val="none" w:sz="0" w:space="0" w:color="auto"/>
        <w:left w:val="none" w:sz="0" w:space="0" w:color="auto"/>
        <w:bottom w:val="none" w:sz="0" w:space="0" w:color="auto"/>
        <w:right w:val="none" w:sz="0" w:space="0" w:color="auto"/>
      </w:divBdr>
    </w:div>
    <w:div w:id="490104745">
      <w:bodyDiv w:val="1"/>
      <w:marLeft w:val="0"/>
      <w:marRight w:val="0"/>
      <w:marTop w:val="0"/>
      <w:marBottom w:val="0"/>
      <w:divBdr>
        <w:top w:val="none" w:sz="0" w:space="0" w:color="auto"/>
        <w:left w:val="none" w:sz="0" w:space="0" w:color="auto"/>
        <w:bottom w:val="none" w:sz="0" w:space="0" w:color="auto"/>
        <w:right w:val="none" w:sz="0" w:space="0" w:color="auto"/>
      </w:divBdr>
    </w:div>
    <w:div w:id="494108616">
      <w:bodyDiv w:val="1"/>
      <w:marLeft w:val="0"/>
      <w:marRight w:val="0"/>
      <w:marTop w:val="0"/>
      <w:marBottom w:val="0"/>
      <w:divBdr>
        <w:top w:val="none" w:sz="0" w:space="0" w:color="auto"/>
        <w:left w:val="none" w:sz="0" w:space="0" w:color="auto"/>
        <w:bottom w:val="none" w:sz="0" w:space="0" w:color="auto"/>
        <w:right w:val="none" w:sz="0" w:space="0" w:color="auto"/>
      </w:divBdr>
    </w:div>
    <w:div w:id="497312985">
      <w:bodyDiv w:val="1"/>
      <w:marLeft w:val="0"/>
      <w:marRight w:val="0"/>
      <w:marTop w:val="0"/>
      <w:marBottom w:val="0"/>
      <w:divBdr>
        <w:top w:val="none" w:sz="0" w:space="0" w:color="auto"/>
        <w:left w:val="none" w:sz="0" w:space="0" w:color="auto"/>
        <w:bottom w:val="none" w:sz="0" w:space="0" w:color="auto"/>
        <w:right w:val="none" w:sz="0" w:space="0" w:color="auto"/>
      </w:divBdr>
    </w:div>
    <w:div w:id="499082726">
      <w:bodyDiv w:val="1"/>
      <w:marLeft w:val="0"/>
      <w:marRight w:val="0"/>
      <w:marTop w:val="0"/>
      <w:marBottom w:val="0"/>
      <w:divBdr>
        <w:top w:val="none" w:sz="0" w:space="0" w:color="auto"/>
        <w:left w:val="none" w:sz="0" w:space="0" w:color="auto"/>
        <w:bottom w:val="none" w:sz="0" w:space="0" w:color="auto"/>
        <w:right w:val="none" w:sz="0" w:space="0" w:color="auto"/>
      </w:divBdr>
      <w:divsChild>
        <w:div w:id="1878732160">
          <w:marLeft w:val="0"/>
          <w:marRight w:val="0"/>
          <w:marTop w:val="0"/>
          <w:marBottom w:val="0"/>
          <w:divBdr>
            <w:top w:val="none" w:sz="0" w:space="0" w:color="auto"/>
            <w:left w:val="none" w:sz="0" w:space="0" w:color="auto"/>
            <w:bottom w:val="none" w:sz="0" w:space="0" w:color="auto"/>
            <w:right w:val="none" w:sz="0" w:space="0" w:color="auto"/>
          </w:divBdr>
          <w:divsChild>
            <w:div w:id="266158952">
              <w:marLeft w:val="0"/>
              <w:marRight w:val="0"/>
              <w:marTop w:val="0"/>
              <w:marBottom w:val="0"/>
              <w:divBdr>
                <w:top w:val="none" w:sz="0" w:space="0" w:color="auto"/>
                <w:left w:val="none" w:sz="0" w:space="0" w:color="auto"/>
                <w:bottom w:val="none" w:sz="0" w:space="0" w:color="auto"/>
                <w:right w:val="none" w:sz="0" w:space="0" w:color="auto"/>
              </w:divBdr>
            </w:div>
            <w:div w:id="1981760010">
              <w:marLeft w:val="0"/>
              <w:marRight w:val="0"/>
              <w:marTop w:val="0"/>
              <w:marBottom w:val="0"/>
              <w:divBdr>
                <w:top w:val="none" w:sz="0" w:space="0" w:color="auto"/>
                <w:left w:val="none" w:sz="0" w:space="0" w:color="auto"/>
                <w:bottom w:val="none" w:sz="0" w:space="0" w:color="auto"/>
                <w:right w:val="none" w:sz="0" w:space="0" w:color="auto"/>
              </w:divBdr>
            </w:div>
            <w:div w:id="5308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25624">
      <w:bodyDiv w:val="1"/>
      <w:marLeft w:val="0"/>
      <w:marRight w:val="0"/>
      <w:marTop w:val="0"/>
      <w:marBottom w:val="0"/>
      <w:divBdr>
        <w:top w:val="none" w:sz="0" w:space="0" w:color="auto"/>
        <w:left w:val="none" w:sz="0" w:space="0" w:color="auto"/>
        <w:bottom w:val="none" w:sz="0" w:space="0" w:color="auto"/>
        <w:right w:val="none" w:sz="0" w:space="0" w:color="auto"/>
      </w:divBdr>
    </w:div>
    <w:div w:id="511452116">
      <w:bodyDiv w:val="1"/>
      <w:marLeft w:val="0"/>
      <w:marRight w:val="0"/>
      <w:marTop w:val="0"/>
      <w:marBottom w:val="0"/>
      <w:divBdr>
        <w:top w:val="none" w:sz="0" w:space="0" w:color="auto"/>
        <w:left w:val="none" w:sz="0" w:space="0" w:color="auto"/>
        <w:bottom w:val="none" w:sz="0" w:space="0" w:color="auto"/>
        <w:right w:val="none" w:sz="0" w:space="0" w:color="auto"/>
      </w:divBdr>
      <w:divsChild>
        <w:div w:id="1967349073">
          <w:marLeft w:val="0"/>
          <w:marRight w:val="0"/>
          <w:marTop w:val="0"/>
          <w:marBottom w:val="0"/>
          <w:divBdr>
            <w:top w:val="none" w:sz="0" w:space="0" w:color="auto"/>
            <w:left w:val="none" w:sz="0" w:space="0" w:color="auto"/>
            <w:bottom w:val="none" w:sz="0" w:space="0" w:color="auto"/>
            <w:right w:val="none" w:sz="0" w:space="0" w:color="auto"/>
          </w:divBdr>
          <w:divsChild>
            <w:div w:id="605502671">
              <w:marLeft w:val="0"/>
              <w:marRight w:val="0"/>
              <w:marTop w:val="0"/>
              <w:marBottom w:val="0"/>
              <w:divBdr>
                <w:top w:val="none" w:sz="0" w:space="0" w:color="auto"/>
                <w:left w:val="none" w:sz="0" w:space="0" w:color="auto"/>
                <w:bottom w:val="none" w:sz="0" w:space="0" w:color="auto"/>
                <w:right w:val="none" w:sz="0" w:space="0" w:color="auto"/>
              </w:divBdr>
            </w:div>
            <w:div w:id="1946300046">
              <w:marLeft w:val="0"/>
              <w:marRight w:val="0"/>
              <w:marTop w:val="0"/>
              <w:marBottom w:val="0"/>
              <w:divBdr>
                <w:top w:val="none" w:sz="0" w:space="0" w:color="auto"/>
                <w:left w:val="none" w:sz="0" w:space="0" w:color="auto"/>
                <w:bottom w:val="none" w:sz="0" w:space="0" w:color="auto"/>
                <w:right w:val="none" w:sz="0" w:space="0" w:color="auto"/>
              </w:divBdr>
            </w:div>
            <w:div w:id="636300316">
              <w:marLeft w:val="0"/>
              <w:marRight w:val="0"/>
              <w:marTop w:val="0"/>
              <w:marBottom w:val="0"/>
              <w:divBdr>
                <w:top w:val="none" w:sz="0" w:space="0" w:color="auto"/>
                <w:left w:val="none" w:sz="0" w:space="0" w:color="auto"/>
                <w:bottom w:val="none" w:sz="0" w:space="0" w:color="auto"/>
                <w:right w:val="none" w:sz="0" w:space="0" w:color="auto"/>
              </w:divBdr>
            </w:div>
            <w:div w:id="1401439244">
              <w:marLeft w:val="0"/>
              <w:marRight w:val="0"/>
              <w:marTop w:val="0"/>
              <w:marBottom w:val="0"/>
              <w:divBdr>
                <w:top w:val="none" w:sz="0" w:space="0" w:color="auto"/>
                <w:left w:val="none" w:sz="0" w:space="0" w:color="auto"/>
                <w:bottom w:val="none" w:sz="0" w:space="0" w:color="auto"/>
                <w:right w:val="none" w:sz="0" w:space="0" w:color="auto"/>
              </w:divBdr>
            </w:div>
            <w:div w:id="295792684">
              <w:marLeft w:val="0"/>
              <w:marRight w:val="0"/>
              <w:marTop w:val="0"/>
              <w:marBottom w:val="0"/>
              <w:divBdr>
                <w:top w:val="none" w:sz="0" w:space="0" w:color="auto"/>
                <w:left w:val="none" w:sz="0" w:space="0" w:color="auto"/>
                <w:bottom w:val="none" w:sz="0" w:space="0" w:color="auto"/>
                <w:right w:val="none" w:sz="0" w:space="0" w:color="auto"/>
              </w:divBdr>
            </w:div>
            <w:div w:id="1926451473">
              <w:marLeft w:val="0"/>
              <w:marRight w:val="0"/>
              <w:marTop w:val="0"/>
              <w:marBottom w:val="0"/>
              <w:divBdr>
                <w:top w:val="none" w:sz="0" w:space="0" w:color="auto"/>
                <w:left w:val="none" w:sz="0" w:space="0" w:color="auto"/>
                <w:bottom w:val="none" w:sz="0" w:space="0" w:color="auto"/>
                <w:right w:val="none" w:sz="0" w:space="0" w:color="auto"/>
              </w:divBdr>
            </w:div>
            <w:div w:id="403113053">
              <w:marLeft w:val="0"/>
              <w:marRight w:val="0"/>
              <w:marTop w:val="0"/>
              <w:marBottom w:val="0"/>
              <w:divBdr>
                <w:top w:val="none" w:sz="0" w:space="0" w:color="auto"/>
                <w:left w:val="none" w:sz="0" w:space="0" w:color="auto"/>
                <w:bottom w:val="none" w:sz="0" w:space="0" w:color="auto"/>
                <w:right w:val="none" w:sz="0" w:space="0" w:color="auto"/>
              </w:divBdr>
            </w:div>
            <w:div w:id="1848055562">
              <w:marLeft w:val="0"/>
              <w:marRight w:val="0"/>
              <w:marTop w:val="0"/>
              <w:marBottom w:val="0"/>
              <w:divBdr>
                <w:top w:val="none" w:sz="0" w:space="0" w:color="auto"/>
                <w:left w:val="none" w:sz="0" w:space="0" w:color="auto"/>
                <w:bottom w:val="none" w:sz="0" w:space="0" w:color="auto"/>
                <w:right w:val="none" w:sz="0" w:space="0" w:color="auto"/>
              </w:divBdr>
            </w:div>
            <w:div w:id="1991976434">
              <w:marLeft w:val="0"/>
              <w:marRight w:val="0"/>
              <w:marTop w:val="0"/>
              <w:marBottom w:val="0"/>
              <w:divBdr>
                <w:top w:val="none" w:sz="0" w:space="0" w:color="auto"/>
                <w:left w:val="none" w:sz="0" w:space="0" w:color="auto"/>
                <w:bottom w:val="none" w:sz="0" w:space="0" w:color="auto"/>
                <w:right w:val="none" w:sz="0" w:space="0" w:color="auto"/>
              </w:divBdr>
            </w:div>
            <w:div w:id="1208491267">
              <w:marLeft w:val="0"/>
              <w:marRight w:val="0"/>
              <w:marTop w:val="0"/>
              <w:marBottom w:val="0"/>
              <w:divBdr>
                <w:top w:val="none" w:sz="0" w:space="0" w:color="auto"/>
                <w:left w:val="none" w:sz="0" w:space="0" w:color="auto"/>
                <w:bottom w:val="none" w:sz="0" w:space="0" w:color="auto"/>
                <w:right w:val="none" w:sz="0" w:space="0" w:color="auto"/>
              </w:divBdr>
            </w:div>
            <w:div w:id="2118795028">
              <w:marLeft w:val="0"/>
              <w:marRight w:val="0"/>
              <w:marTop w:val="0"/>
              <w:marBottom w:val="0"/>
              <w:divBdr>
                <w:top w:val="none" w:sz="0" w:space="0" w:color="auto"/>
                <w:left w:val="none" w:sz="0" w:space="0" w:color="auto"/>
                <w:bottom w:val="none" w:sz="0" w:space="0" w:color="auto"/>
                <w:right w:val="none" w:sz="0" w:space="0" w:color="auto"/>
              </w:divBdr>
            </w:div>
            <w:div w:id="2066488521">
              <w:marLeft w:val="0"/>
              <w:marRight w:val="0"/>
              <w:marTop w:val="0"/>
              <w:marBottom w:val="0"/>
              <w:divBdr>
                <w:top w:val="none" w:sz="0" w:space="0" w:color="auto"/>
                <w:left w:val="none" w:sz="0" w:space="0" w:color="auto"/>
                <w:bottom w:val="none" w:sz="0" w:space="0" w:color="auto"/>
                <w:right w:val="none" w:sz="0" w:space="0" w:color="auto"/>
              </w:divBdr>
            </w:div>
            <w:div w:id="1738824389">
              <w:marLeft w:val="0"/>
              <w:marRight w:val="0"/>
              <w:marTop w:val="0"/>
              <w:marBottom w:val="0"/>
              <w:divBdr>
                <w:top w:val="none" w:sz="0" w:space="0" w:color="auto"/>
                <w:left w:val="none" w:sz="0" w:space="0" w:color="auto"/>
                <w:bottom w:val="none" w:sz="0" w:space="0" w:color="auto"/>
                <w:right w:val="none" w:sz="0" w:space="0" w:color="auto"/>
              </w:divBdr>
            </w:div>
            <w:div w:id="12779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123411">
      <w:bodyDiv w:val="1"/>
      <w:marLeft w:val="0"/>
      <w:marRight w:val="0"/>
      <w:marTop w:val="0"/>
      <w:marBottom w:val="0"/>
      <w:divBdr>
        <w:top w:val="none" w:sz="0" w:space="0" w:color="auto"/>
        <w:left w:val="none" w:sz="0" w:space="0" w:color="auto"/>
        <w:bottom w:val="none" w:sz="0" w:space="0" w:color="auto"/>
        <w:right w:val="none" w:sz="0" w:space="0" w:color="auto"/>
      </w:divBdr>
    </w:div>
    <w:div w:id="544027522">
      <w:bodyDiv w:val="1"/>
      <w:marLeft w:val="0"/>
      <w:marRight w:val="0"/>
      <w:marTop w:val="0"/>
      <w:marBottom w:val="0"/>
      <w:divBdr>
        <w:top w:val="none" w:sz="0" w:space="0" w:color="auto"/>
        <w:left w:val="none" w:sz="0" w:space="0" w:color="auto"/>
        <w:bottom w:val="none" w:sz="0" w:space="0" w:color="auto"/>
        <w:right w:val="none" w:sz="0" w:space="0" w:color="auto"/>
      </w:divBdr>
    </w:div>
    <w:div w:id="549653242">
      <w:bodyDiv w:val="1"/>
      <w:marLeft w:val="0"/>
      <w:marRight w:val="0"/>
      <w:marTop w:val="0"/>
      <w:marBottom w:val="0"/>
      <w:divBdr>
        <w:top w:val="none" w:sz="0" w:space="0" w:color="auto"/>
        <w:left w:val="none" w:sz="0" w:space="0" w:color="auto"/>
        <w:bottom w:val="none" w:sz="0" w:space="0" w:color="auto"/>
        <w:right w:val="none" w:sz="0" w:space="0" w:color="auto"/>
      </w:divBdr>
    </w:div>
    <w:div w:id="550003406">
      <w:bodyDiv w:val="1"/>
      <w:marLeft w:val="0"/>
      <w:marRight w:val="0"/>
      <w:marTop w:val="0"/>
      <w:marBottom w:val="0"/>
      <w:divBdr>
        <w:top w:val="none" w:sz="0" w:space="0" w:color="auto"/>
        <w:left w:val="none" w:sz="0" w:space="0" w:color="auto"/>
        <w:bottom w:val="none" w:sz="0" w:space="0" w:color="auto"/>
        <w:right w:val="none" w:sz="0" w:space="0" w:color="auto"/>
      </w:divBdr>
    </w:div>
    <w:div w:id="564800740">
      <w:bodyDiv w:val="1"/>
      <w:marLeft w:val="0"/>
      <w:marRight w:val="0"/>
      <w:marTop w:val="0"/>
      <w:marBottom w:val="0"/>
      <w:divBdr>
        <w:top w:val="none" w:sz="0" w:space="0" w:color="auto"/>
        <w:left w:val="none" w:sz="0" w:space="0" w:color="auto"/>
        <w:bottom w:val="none" w:sz="0" w:space="0" w:color="auto"/>
        <w:right w:val="none" w:sz="0" w:space="0" w:color="auto"/>
      </w:divBdr>
    </w:div>
    <w:div w:id="565262065">
      <w:bodyDiv w:val="1"/>
      <w:marLeft w:val="0"/>
      <w:marRight w:val="0"/>
      <w:marTop w:val="0"/>
      <w:marBottom w:val="0"/>
      <w:divBdr>
        <w:top w:val="none" w:sz="0" w:space="0" w:color="auto"/>
        <w:left w:val="none" w:sz="0" w:space="0" w:color="auto"/>
        <w:bottom w:val="none" w:sz="0" w:space="0" w:color="auto"/>
        <w:right w:val="none" w:sz="0" w:space="0" w:color="auto"/>
      </w:divBdr>
      <w:divsChild>
        <w:div w:id="1452817927">
          <w:marLeft w:val="0"/>
          <w:marRight w:val="0"/>
          <w:marTop w:val="0"/>
          <w:marBottom w:val="0"/>
          <w:divBdr>
            <w:top w:val="none" w:sz="0" w:space="0" w:color="auto"/>
            <w:left w:val="none" w:sz="0" w:space="0" w:color="auto"/>
            <w:bottom w:val="none" w:sz="0" w:space="0" w:color="auto"/>
            <w:right w:val="none" w:sz="0" w:space="0" w:color="auto"/>
          </w:divBdr>
          <w:divsChild>
            <w:div w:id="999116007">
              <w:marLeft w:val="0"/>
              <w:marRight w:val="0"/>
              <w:marTop w:val="0"/>
              <w:marBottom w:val="0"/>
              <w:divBdr>
                <w:top w:val="none" w:sz="0" w:space="0" w:color="auto"/>
                <w:left w:val="none" w:sz="0" w:space="0" w:color="auto"/>
                <w:bottom w:val="none" w:sz="0" w:space="0" w:color="auto"/>
                <w:right w:val="none" w:sz="0" w:space="0" w:color="auto"/>
              </w:divBdr>
            </w:div>
            <w:div w:id="1716003528">
              <w:marLeft w:val="0"/>
              <w:marRight w:val="0"/>
              <w:marTop w:val="0"/>
              <w:marBottom w:val="0"/>
              <w:divBdr>
                <w:top w:val="none" w:sz="0" w:space="0" w:color="auto"/>
                <w:left w:val="none" w:sz="0" w:space="0" w:color="auto"/>
                <w:bottom w:val="none" w:sz="0" w:space="0" w:color="auto"/>
                <w:right w:val="none" w:sz="0" w:space="0" w:color="auto"/>
              </w:divBdr>
            </w:div>
            <w:div w:id="183167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252227">
      <w:bodyDiv w:val="1"/>
      <w:marLeft w:val="0"/>
      <w:marRight w:val="0"/>
      <w:marTop w:val="0"/>
      <w:marBottom w:val="0"/>
      <w:divBdr>
        <w:top w:val="none" w:sz="0" w:space="0" w:color="auto"/>
        <w:left w:val="none" w:sz="0" w:space="0" w:color="auto"/>
        <w:bottom w:val="none" w:sz="0" w:space="0" w:color="auto"/>
        <w:right w:val="none" w:sz="0" w:space="0" w:color="auto"/>
      </w:divBdr>
    </w:div>
    <w:div w:id="584916940">
      <w:bodyDiv w:val="1"/>
      <w:marLeft w:val="0"/>
      <w:marRight w:val="0"/>
      <w:marTop w:val="0"/>
      <w:marBottom w:val="0"/>
      <w:divBdr>
        <w:top w:val="none" w:sz="0" w:space="0" w:color="auto"/>
        <w:left w:val="none" w:sz="0" w:space="0" w:color="auto"/>
        <w:bottom w:val="none" w:sz="0" w:space="0" w:color="auto"/>
        <w:right w:val="none" w:sz="0" w:space="0" w:color="auto"/>
      </w:divBdr>
    </w:div>
    <w:div w:id="597837454">
      <w:bodyDiv w:val="1"/>
      <w:marLeft w:val="0"/>
      <w:marRight w:val="0"/>
      <w:marTop w:val="0"/>
      <w:marBottom w:val="0"/>
      <w:divBdr>
        <w:top w:val="none" w:sz="0" w:space="0" w:color="auto"/>
        <w:left w:val="none" w:sz="0" w:space="0" w:color="auto"/>
        <w:bottom w:val="none" w:sz="0" w:space="0" w:color="auto"/>
        <w:right w:val="none" w:sz="0" w:space="0" w:color="auto"/>
      </w:divBdr>
    </w:div>
    <w:div w:id="616761185">
      <w:bodyDiv w:val="1"/>
      <w:marLeft w:val="0"/>
      <w:marRight w:val="0"/>
      <w:marTop w:val="0"/>
      <w:marBottom w:val="0"/>
      <w:divBdr>
        <w:top w:val="none" w:sz="0" w:space="0" w:color="auto"/>
        <w:left w:val="none" w:sz="0" w:space="0" w:color="auto"/>
        <w:bottom w:val="none" w:sz="0" w:space="0" w:color="auto"/>
        <w:right w:val="none" w:sz="0" w:space="0" w:color="auto"/>
      </w:divBdr>
    </w:div>
    <w:div w:id="617294406">
      <w:bodyDiv w:val="1"/>
      <w:marLeft w:val="0"/>
      <w:marRight w:val="0"/>
      <w:marTop w:val="0"/>
      <w:marBottom w:val="0"/>
      <w:divBdr>
        <w:top w:val="none" w:sz="0" w:space="0" w:color="auto"/>
        <w:left w:val="none" w:sz="0" w:space="0" w:color="auto"/>
        <w:bottom w:val="none" w:sz="0" w:space="0" w:color="auto"/>
        <w:right w:val="none" w:sz="0" w:space="0" w:color="auto"/>
      </w:divBdr>
      <w:divsChild>
        <w:div w:id="1142232176">
          <w:marLeft w:val="0"/>
          <w:marRight w:val="0"/>
          <w:marTop w:val="0"/>
          <w:marBottom w:val="0"/>
          <w:divBdr>
            <w:top w:val="none" w:sz="0" w:space="0" w:color="auto"/>
            <w:left w:val="none" w:sz="0" w:space="0" w:color="auto"/>
            <w:bottom w:val="none" w:sz="0" w:space="0" w:color="auto"/>
            <w:right w:val="none" w:sz="0" w:space="0" w:color="auto"/>
          </w:divBdr>
          <w:divsChild>
            <w:div w:id="56029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365380">
      <w:bodyDiv w:val="1"/>
      <w:marLeft w:val="0"/>
      <w:marRight w:val="0"/>
      <w:marTop w:val="0"/>
      <w:marBottom w:val="0"/>
      <w:divBdr>
        <w:top w:val="none" w:sz="0" w:space="0" w:color="auto"/>
        <w:left w:val="none" w:sz="0" w:space="0" w:color="auto"/>
        <w:bottom w:val="none" w:sz="0" w:space="0" w:color="auto"/>
        <w:right w:val="none" w:sz="0" w:space="0" w:color="auto"/>
      </w:divBdr>
    </w:div>
    <w:div w:id="650214519">
      <w:bodyDiv w:val="1"/>
      <w:marLeft w:val="0"/>
      <w:marRight w:val="0"/>
      <w:marTop w:val="0"/>
      <w:marBottom w:val="0"/>
      <w:divBdr>
        <w:top w:val="none" w:sz="0" w:space="0" w:color="auto"/>
        <w:left w:val="none" w:sz="0" w:space="0" w:color="auto"/>
        <w:bottom w:val="none" w:sz="0" w:space="0" w:color="auto"/>
        <w:right w:val="none" w:sz="0" w:space="0" w:color="auto"/>
      </w:divBdr>
    </w:div>
    <w:div w:id="652835413">
      <w:bodyDiv w:val="1"/>
      <w:marLeft w:val="0"/>
      <w:marRight w:val="0"/>
      <w:marTop w:val="0"/>
      <w:marBottom w:val="0"/>
      <w:divBdr>
        <w:top w:val="none" w:sz="0" w:space="0" w:color="auto"/>
        <w:left w:val="none" w:sz="0" w:space="0" w:color="auto"/>
        <w:bottom w:val="none" w:sz="0" w:space="0" w:color="auto"/>
        <w:right w:val="none" w:sz="0" w:space="0" w:color="auto"/>
      </w:divBdr>
    </w:div>
    <w:div w:id="661350142">
      <w:bodyDiv w:val="1"/>
      <w:marLeft w:val="0"/>
      <w:marRight w:val="0"/>
      <w:marTop w:val="0"/>
      <w:marBottom w:val="0"/>
      <w:divBdr>
        <w:top w:val="none" w:sz="0" w:space="0" w:color="auto"/>
        <w:left w:val="none" w:sz="0" w:space="0" w:color="auto"/>
        <w:bottom w:val="none" w:sz="0" w:space="0" w:color="auto"/>
        <w:right w:val="none" w:sz="0" w:space="0" w:color="auto"/>
      </w:divBdr>
    </w:div>
    <w:div w:id="667096455">
      <w:bodyDiv w:val="1"/>
      <w:marLeft w:val="0"/>
      <w:marRight w:val="0"/>
      <w:marTop w:val="0"/>
      <w:marBottom w:val="0"/>
      <w:divBdr>
        <w:top w:val="none" w:sz="0" w:space="0" w:color="auto"/>
        <w:left w:val="none" w:sz="0" w:space="0" w:color="auto"/>
        <w:bottom w:val="none" w:sz="0" w:space="0" w:color="auto"/>
        <w:right w:val="none" w:sz="0" w:space="0" w:color="auto"/>
      </w:divBdr>
    </w:div>
    <w:div w:id="668796864">
      <w:bodyDiv w:val="1"/>
      <w:marLeft w:val="0"/>
      <w:marRight w:val="0"/>
      <w:marTop w:val="0"/>
      <w:marBottom w:val="0"/>
      <w:divBdr>
        <w:top w:val="none" w:sz="0" w:space="0" w:color="auto"/>
        <w:left w:val="none" w:sz="0" w:space="0" w:color="auto"/>
        <w:bottom w:val="none" w:sz="0" w:space="0" w:color="auto"/>
        <w:right w:val="none" w:sz="0" w:space="0" w:color="auto"/>
      </w:divBdr>
    </w:div>
    <w:div w:id="675114702">
      <w:bodyDiv w:val="1"/>
      <w:marLeft w:val="0"/>
      <w:marRight w:val="0"/>
      <w:marTop w:val="0"/>
      <w:marBottom w:val="0"/>
      <w:divBdr>
        <w:top w:val="none" w:sz="0" w:space="0" w:color="auto"/>
        <w:left w:val="none" w:sz="0" w:space="0" w:color="auto"/>
        <w:bottom w:val="none" w:sz="0" w:space="0" w:color="auto"/>
        <w:right w:val="none" w:sz="0" w:space="0" w:color="auto"/>
      </w:divBdr>
    </w:div>
    <w:div w:id="684524886">
      <w:bodyDiv w:val="1"/>
      <w:marLeft w:val="0"/>
      <w:marRight w:val="0"/>
      <w:marTop w:val="0"/>
      <w:marBottom w:val="0"/>
      <w:divBdr>
        <w:top w:val="none" w:sz="0" w:space="0" w:color="auto"/>
        <w:left w:val="none" w:sz="0" w:space="0" w:color="auto"/>
        <w:bottom w:val="none" w:sz="0" w:space="0" w:color="auto"/>
        <w:right w:val="none" w:sz="0" w:space="0" w:color="auto"/>
      </w:divBdr>
      <w:divsChild>
        <w:div w:id="1933318707">
          <w:marLeft w:val="0"/>
          <w:marRight w:val="0"/>
          <w:marTop w:val="0"/>
          <w:marBottom w:val="0"/>
          <w:divBdr>
            <w:top w:val="none" w:sz="0" w:space="0" w:color="auto"/>
            <w:left w:val="none" w:sz="0" w:space="0" w:color="auto"/>
            <w:bottom w:val="none" w:sz="0" w:space="0" w:color="auto"/>
            <w:right w:val="none" w:sz="0" w:space="0" w:color="auto"/>
          </w:divBdr>
          <w:divsChild>
            <w:div w:id="875235752">
              <w:marLeft w:val="0"/>
              <w:marRight w:val="0"/>
              <w:marTop w:val="0"/>
              <w:marBottom w:val="0"/>
              <w:divBdr>
                <w:top w:val="none" w:sz="0" w:space="0" w:color="auto"/>
                <w:left w:val="none" w:sz="0" w:space="0" w:color="auto"/>
                <w:bottom w:val="none" w:sz="0" w:space="0" w:color="auto"/>
                <w:right w:val="none" w:sz="0" w:space="0" w:color="auto"/>
              </w:divBdr>
            </w:div>
            <w:div w:id="2046246707">
              <w:marLeft w:val="0"/>
              <w:marRight w:val="0"/>
              <w:marTop w:val="0"/>
              <w:marBottom w:val="0"/>
              <w:divBdr>
                <w:top w:val="none" w:sz="0" w:space="0" w:color="auto"/>
                <w:left w:val="none" w:sz="0" w:space="0" w:color="auto"/>
                <w:bottom w:val="none" w:sz="0" w:space="0" w:color="auto"/>
                <w:right w:val="none" w:sz="0" w:space="0" w:color="auto"/>
              </w:divBdr>
            </w:div>
            <w:div w:id="535393682">
              <w:marLeft w:val="0"/>
              <w:marRight w:val="0"/>
              <w:marTop w:val="0"/>
              <w:marBottom w:val="0"/>
              <w:divBdr>
                <w:top w:val="none" w:sz="0" w:space="0" w:color="auto"/>
                <w:left w:val="none" w:sz="0" w:space="0" w:color="auto"/>
                <w:bottom w:val="none" w:sz="0" w:space="0" w:color="auto"/>
                <w:right w:val="none" w:sz="0" w:space="0" w:color="auto"/>
              </w:divBdr>
            </w:div>
            <w:div w:id="23994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409507">
      <w:bodyDiv w:val="1"/>
      <w:marLeft w:val="0"/>
      <w:marRight w:val="0"/>
      <w:marTop w:val="0"/>
      <w:marBottom w:val="0"/>
      <w:divBdr>
        <w:top w:val="none" w:sz="0" w:space="0" w:color="auto"/>
        <w:left w:val="none" w:sz="0" w:space="0" w:color="auto"/>
        <w:bottom w:val="none" w:sz="0" w:space="0" w:color="auto"/>
        <w:right w:val="none" w:sz="0" w:space="0" w:color="auto"/>
      </w:divBdr>
    </w:div>
    <w:div w:id="725029058">
      <w:bodyDiv w:val="1"/>
      <w:marLeft w:val="0"/>
      <w:marRight w:val="0"/>
      <w:marTop w:val="0"/>
      <w:marBottom w:val="0"/>
      <w:divBdr>
        <w:top w:val="none" w:sz="0" w:space="0" w:color="auto"/>
        <w:left w:val="none" w:sz="0" w:space="0" w:color="auto"/>
        <w:bottom w:val="none" w:sz="0" w:space="0" w:color="auto"/>
        <w:right w:val="none" w:sz="0" w:space="0" w:color="auto"/>
      </w:divBdr>
    </w:div>
    <w:div w:id="735512251">
      <w:bodyDiv w:val="1"/>
      <w:marLeft w:val="0"/>
      <w:marRight w:val="0"/>
      <w:marTop w:val="0"/>
      <w:marBottom w:val="0"/>
      <w:divBdr>
        <w:top w:val="none" w:sz="0" w:space="0" w:color="auto"/>
        <w:left w:val="none" w:sz="0" w:space="0" w:color="auto"/>
        <w:bottom w:val="none" w:sz="0" w:space="0" w:color="auto"/>
        <w:right w:val="none" w:sz="0" w:space="0" w:color="auto"/>
      </w:divBdr>
    </w:div>
    <w:div w:id="744299710">
      <w:bodyDiv w:val="1"/>
      <w:marLeft w:val="0"/>
      <w:marRight w:val="0"/>
      <w:marTop w:val="0"/>
      <w:marBottom w:val="0"/>
      <w:divBdr>
        <w:top w:val="none" w:sz="0" w:space="0" w:color="auto"/>
        <w:left w:val="none" w:sz="0" w:space="0" w:color="auto"/>
        <w:bottom w:val="none" w:sz="0" w:space="0" w:color="auto"/>
        <w:right w:val="none" w:sz="0" w:space="0" w:color="auto"/>
      </w:divBdr>
    </w:div>
    <w:div w:id="754978017">
      <w:bodyDiv w:val="1"/>
      <w:marLeft w:val="0"/>
      <w:marRight w:val="0"/>
      <w:marTop w:val="0"/>
      <w:marBottom w:val="0"/>
      <w:divBdr>
        <w:top w:val="none" w:sz="0" w:space="0" w:color="auto"/>
        <w:left w:val="none" w:sz="0" w:space="0" w:color="auto"/>
        <w:bottom w:val="none" w:sz="0" w:space="0" w:color="auto"/>
        <w:right w:val="none" w:sz="0" w:space="0" w:color="auto"/>
      </w:divBdr>
    </w:div>
    <w:div w:id="775102908">
      <w:bodyDiv w:val="1"/>
      <w:marLeft w:val="0"/>
      <w:marRight w:val="0"/>
      <w:marTop w:val="0"/>
      <w:marBottom w:val="0"/>
      <w:divBdr>
        <w:top w:val="none" w:sz="0" w:space="0" w:color="auto"/>
        <w:left w:val="none" w:sz="0" w:space="0" w:color="auto"/>
        <w:bottom w:val="none" w:sz="0" w:space="0" w:color="auto"/>
        <w:right w:val="none" w:sz="0" w:space="0" w:color="auto"/>
      </w:divBdr>
    </w:div>
    <w:div w:id="779379282">
      <w:bodyDiv w:val="1"/>
      <w:marLeft w:val="0"/>
      <w:marRight w:val="0"/>
      <w:marTop w:val="0"/>
      <w:marBottom w:val="0"/>
      <w:divBdr>
        <w:top w:val="none" w:sz="0" w:space="0" w:color="auto"/>
        <w:left w:val="none" w:sz="0" w:space="0" w:color="auto"/>
        <w:bottom w:val="none" w:sz="0" w:space="0" w:color="auto"/>
        <w:right w:val="none" w:sz="0" w:space="0" w:color="auto"/>
      </w:divBdr>
    </w:div>
    <w:div w:id="785655043">
      <w:bodyDiv w:val="1"/>
      <w:marLeft w:val="0"/>
      <w:marRight w:val="0"/>
      <w:marTop w:val="0"/>
      <w:marBottom w:val="0"/>
      <w:divBdr>
        <w:top w:val="none" w:sz="0" w:space="0" w:color="auto"/>
        <w:left w:val="none" w:sz="0" w:space="0" w:color="auto"/>
        <w:bottom w:val="none" w:sz="0" w:space="0" w:color="auto"/>
        <w:right w:val="none" w:sz="0" w:space="0" w:color="auto"/>
      </w:divBdr>
    </w:div>
    <w:div w:id="786965519">
      <w:bodyDiv w:val="1"/>
      <w:marLeft w:val="0"/>
      <w:marRight w:val="0"/>
      <w:marTop w:val="0"/>
      <w:marBottom w:val="0"/>
      <w:divBdr>
        <w:top w:val="none" w:sz="0" w:space="0" w:color="auto"/>
        <w:left w:val="none" w:sz="0" w:space="0" w:color="auto"/>
        <w:bottom w:val="none" w:sz="0" w:space="0" w:color="auto"/>
        <w:right w:val="none" w:sz="0" w:space="0" w:color="auto"/>
      </w:divBdr>
    </w:div>
    <w:div w:id="791873061">
      <w:bodyDiv w:val="1"/>
      <w:marLeft w:val="0"/>
      <w:marRight w:val="0"/>
      <w:marTop w:val="0"/>
      <w:marBottom w:val="0"/>
      <w:divBdr>
        <w:top w:val="none" w:sz="0" w:space="0" w:color="auto"/>
        <w:left w:val="none" w:sz="0" w:space="0" w:color="auto"/>
        <w:bottom w:val="none" w:sz="0" w:space="0" w:color="auto"/>
        <w:right w:val="none" w:sz="0" w:space="0" w:color="auto"/>
      </w:divBdr>
      <w:divsChild>
        <w:div w:id="1012299802">
          <w:marLeft w:val="0"/>
          <w:marRight w:val="0"/>
          <w:marTop w:val="0"/>
          <w:marBottom w:val="0"/>
          <w:divBdr>
            <w:top w:val="none" w:sz="0" w:space="0" w:color="auto"/>
            <w:left w:val="none" w:sz="0" w:space="0" w:color="auto"/>
            <w:bottom w:val="none" w:sz="0" w:space="0" w:color="auto"/>
            <w:right w:val="none" w:sz="0" w:space="0" w:color="auto"/>
          </w:divBdr>
          <w:divsChild>
            <w:div w:id="61062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427485">
      <w:bodyDiv w:val="1"/>
      <w:marLeft w:val="0"/>
      <w:marRight w:val="0"/>
      <w:marTop w:val="0"/>
      <w:marBottom w:val="0"/>
      <w:divBdr>
        <w:top w:val="none" w:sz="0" w:space="0" w:color="auto"/>
        <w:left w:val="none" w:sz="0" w:space="0" w:color="auto"/>
        <w:bottom w:val="none" w:sz="0" w:space="0" w:color="auto"/>
        <w:right w:val="none" w:sz="0" w:space="0" w:color="auto"/>
      </w:divBdr>
      <w:divsChild>
        <w:div w:id="1327632009">
          <w:marLeft w:val="0"/>
          <w:marRight w:val="0"/>
          <w:marTop w:val="0"/>
          <w:marBottom w:val="0"/>
          <w:divBdr>
            <w:top w:val="none" w:sz="0" w:space="0" w:color="auto"/>
            <w:left w:val="none" w:sz="0" w:space="0" w:color="auto"/>
            <w:bottom w:val="none" w:sz="0" w:space="0" w:color="auto"/>
            <w:right w:val="none" w:sz="0" w:space="0" w:color="auto"/>
          </w:divBdr>
          <w:divsChild>
            <w:div w:id="1095050797">
              <w:marLeft w:val="0"/>
              <w:marRight w:val="0"/>
              <w:marTop w:val="0"/>
              <w:marBottom w:val="0"/>
              <w:divBdr>
                <w:top w:val="none" w:sz="0" w:space="0" w:color="auto"/>
                <w:left w:val="none" w:sz="0" w:space="0" w:color="auto"/>
                <w:bottom w:val="none" w:sz="0" w:space="0" w:color="auto"/>
                <w:right w:val="none" w:sz="0" w:space="0" w:color="auto"/>
              </w:divBdr>
            </w:div>
            <w:div w:id="669792374">
              <w:marLeft w:val="0"/>
              <w:marRight w:val="0"/>
              <w:marTop w:val="0"/>
              <w:marBottom w:val="0"/>
              <w:divBdr>
                <w:top w:val="none" w:sz="0" w:space="0" w:color="auto"/>
                <w:left w:val="none" w:sz="0" w:space="0" w:color="auto"/>
                <w:bottom w:val="none" w:sz="0" w:space="0" w:color="auto"/>
                <w:right w:val="none" w:sz="0" w:space="0" w:color="auto"/>
              </w:divBdr>
            </w:div>
            <w:div w:id="26288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287">
      <w:bodyDiv w:val="1"/>
      <w:marLeft w:val="0"/>
      <w:marRight w:val="0"/>
      <w:marTop w:val="0"/>
      <w:marBottom w:val="0"/>
      <w:divBdr>
        <w:top w:val="none" w:sz="0" w:space="0" w:color="auto"/>
        <w:left w:val="none" w:sz="0" w:space="0" w:color="auto"/>
        <w:bottom w:val="none" w:sz="0" w:space="0" w:color="auto"/>
        <w:right w:val="none" w:sz="0" w:space="0" w:color="auto"/>
      </w:divBdr>
    </w:div>
    <w:div w:id="828909175">
      <w:bodyDiv w:val="1"/>
      <w:marLeft w:val="0"/>
      <w:marRight w:val="0"/>
      <w:marTop w:val="0"/>
      <w:marBottom w:val="0"/>
      <w:divBdr>
        <w:top w:val="none" w:sz="0" w:space="0" w:color="auto"/>
        <w:left w:val="none" w:sz="0" w:space="0" w:color="auto"/>
        <w:bottom w:val="none" w:sz="0" w:space="0" w:color="auto"/>
        <w:right w:val="none" w:sz="0" w:space="0" w:color="auto"/>
      </w:divBdr>
      <w:divsChild>
        <w:div w:id="991104869">
          <w:marLeft w:val="0"/>
          <w:marRight w:val="0"/>
          <w:marTop w:val="0"/>
          <w:marBottom w:val="0"/>
          <w:divBdr>
            <w:top w:val="none" w:sz="0" w:space="0" w:color="auto"/>
            <w:left w:val="none" w:sz="0" w:space="0" w:color="auto"/>
            <w:bottom w:val="none" w:sz="0" w:space="0" w:color="auto"/>
            <w:right w:val="none" w:sz="0" w:space="0" w:color="auto"/>
          </w:divBdr>
          <w:divsChild>
            <w:div w:id="35254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94569">
      <w:bodyDiv w:val="1"/>
      <w:marLeft w:val="0"/>
      <w:marRight w:val="0"/>
      <w:marTop w:val="0"/>
      <w:marBottom w:val="0"/>
      <w:divBdr>
        <w:top w:val="none" w:sz="0" w:space="0" w:color="auto"/>
        <w:left w:val="none" w:sz="0" w:space="0" w:color="auto"/>
        <w:bottom w:val="none" w:sz="0" w:space="0" w:color="auto"/>
        <w:right w:val="none" w:sz="0" w:space="0" w:color="auto"/>
      </w:divBdr>
    </w:div>
    <w:div w:id="835388347">
      <w:bodyDiv w:val="1"/>
      <w:marLeft w:val="0"/>
      <w:marRight w:val="0"/>
      <w:marTop w:val="0"/>
      <w:marBottom w:val="0"/>
      <w:divBdr>
        <w:top w:val="none" w:sz="0" w:space="0" w:color="auto"/>
        <w:left w:val="none" w:sz="0" w:space="0" w:color="auto"/>
        <w:bottom w:val="none" w:sz="0" w:space="0" w:color="auto"/>
        <w:right w:val="none" w:sz="0" w:space="0" w:color="auto"/>
      </w:divBdr>
    </w:div>
    <w:div w:id="838078361">
      <w:bodyDiv w:val="1"/>
      <w:marLeft w:val="0"/>
      <w:marRight w:val="0"/>
      <w:marTop w:val="0"/>
      <w:marBottom w:val="0"/>
      <w:divBdr>
        <w:top w:val="none" w:sz="0" w:space="0" w:color="auto"/>
        <w:left w:val="none" w:sz="0" w:space="0" w:color="auto"/>
        <w:bottom w:val="none" w:sz="0" w:space="0" w:color="auto"/>
        <w:right w:val="none" w:sz="0" w:space="0" w:color="auto"/>
      </w:divBdr>
      <w:divsChild>
        <w:div w:id="1978342153">
          <w:marLeft w:val="0"/>
          <w:marRight w:val="0"/>
          <w:marTop w:val="0"/>
          <w:marBottom w:val="0"/>
          <w:divBdr>
            <w:top w:val="none" w:sz="0" w:space="0" w:color="auto"/>
            <w:left w:val="none" w:sz="0" w:space="0" w:color="auto"/>
            <w:bottom w:val="none" w:sz="0" w:space="0" w:color="auto"/>
            <w:right w:val="none" w:sz="0" w:space="0" w:color="auto"/>
          </w:divBdr>
          <w:divsChild>
            <w:div w:id="120611658">
              <w:marLeft w:val="0"/>
              <w:marRight w:val="0"/>
              <w:marTop w:val="0"/>
              <w:marBottom w:val="0"/>
              <w:divBdr>
                <w:top w:val="none" w:sz="0" w:space="0" w:color="auto"/>
                <w:left w:val="none" w:sz="0" w:space="0" w:color="auto"/>
                <w:bottom w:val="none" w:sz="0" w:space="0" w:color="auto"/>
                <w:right w:val="none" w:sz="0" w:space="0" w:color="auto"/>
              </w:divBdr>
            </w:div>
            <w:div w:id="789395459">
              <w:marLeft w:val="0"/>
              <w:marRight w:val="0"/>
              <w:marTop w:val="0"/>
              <w:marBottom w:val="0"/>
              <w:divBdr>
                <w:top w:val="none" w:sz="0" w:space="0" w:color="auto"/>
                <w:left w:val="none" w:sz="0" w:space="0" w:color="auto"/>
                <w:bottom w:val="none" w:sz="0" w:space="0" w:color="auto"/>
                <w:right w:val="none" w:sz="0" w:space="0" w:color="auto"/>
              </w:divBdr>
            </w:div>
            <w:div w:id="1574391205">
              <w:marLeft w:val="0"/>
              <w:marRight w:val="0"/>
              <w:marTop w:val="0"/>
              <w:marBottom w:val="0"/>
              <w:divBdr>
                <w:top w:val="none" w:sz="0" w:space="0" w:color="auto"/>
                <w:left w:val="none" w:sz="0" w:space="0" w:color="auto"/>
                <w:bottom w:val="none" w:sz="0" w:space="0" w:color="auto"/>
                <w:right w:val="none" w:sz="0" w:space="0" w:color="auto"/>
              </w:divBdr>
            </w:div>
            <w:div w:id="1309359227">
              <w:marLeft w:val="0"/>
              <w:marRight w:val="0"/>
              <w:marTop w:val="0"/>
              <w:marBottom w:val="0"/>
              <w:divBdr>
                <w:top w:val="none" w:sz="0" w:space="0" w:color="auto"/>
                <w:left w:val="none" w:sz="0" w:space="0" w:color="auto"/>
                <w:bottom w:val="none" w:sz="0" w:space="0" w:color="auto"/>
                <w:right w:val="none" w:sz="0" w:space="0" w:color="auto"/>
              </w:divBdr>
            </w:div>
            <w:div w:id="1512835451">
              <w:marLeft w:val="0"/>
              <w:marRight w:val="0"/>
              <w:marTop w:val="0"/>
              <w:marBottom w:val="0"/>
              <w:divBdr>
                <w:top w:val="none" w:sz="0" w:space="0" w:color="auto"/>
                <w:left w:val="none" w:sz="0" w:space="0" w:color="auto"/>
                <w:bottom w:val="none" w:sz="0" w:space="0" w:color="auto"/>
                <w:right w:val="none" w:sz="0" w:space="0" w:color="auto"/>
              </w:divBdr>
            </w:div>
            <w:div w:id="1074743793">
              <w:marLeft w:val="0"/>
              <w:marRight w:val="0"/>
              <w:marTop w:val="0"/>
              <w:marBottom w:val="0"/>
              <w:divBdr>
                <w:top w:val="none" w:sz="0" w:space="0" w:color="auto"/>
                <w:left w:val="none" w:sz="0" w:space="0" w:color="auto"/>
                <w:bottom w:val="none" w:sz="0" w:space="0" w:color="auto"/>
                <w:right w:val="none" w:sz="0" w:space="0" w:color="auto"/>
              </w:divBdr>
            </w:div>
            <w:div w:id="1141464191">
              <w:marLeft w:val="0"/>
              <w:marRight w:val="0"/>
              <w:marTop w:val="0"/>
              <w:marBottom w:val="0"/>
              <w:divBdr>
                <w:top w:val="none" w:sz="0" w:space="0" w:color="auto"/>
                <w:left w:val="none" w:sz="0" w:space="0" w:color="auto"/>
                <w:bottom w:val="none" w:sz="0" w:space="0" w:color="auto"/>
                <w:right w:val="none" w:sz="0" w:space="0" w:color="auto"/>
              </w:divBdr>
            </w:div>
            <w:div w:id="529030281">
              <w:marLeft w:val="0"/>
              <w:marRight w:val="0"/>
              <w:marTop w:val="0"/>
              <w:marBottom w:val="0"/>
              <w:divBdr>
                <w:top w:val="none" w:sz="0" w:space="0" w:color="auto"/>
                <w:left w:val="none" w:sz="0" w:space="0" w:color="auto"/>
                <w:bottom w:val="none" w:sz="0" w:space="0" w:color="auto"/>
                <w:right w:val="none" w:sz="0" w:space="0" w:color="auto"/>
              </w:divBdr>
            </w:div>
            <w:div w:id="483662928">
              <w:marLeft w:val="0"/>
              <w:marRight w:val="0"/>
              <w:marTop w:val="0"/>
              <w:marBottom w:val="0"/>
              <w:divBdr>
                <w:top w:val="none" w:sz="0" w:space="0" w:color="auto"/>
                <w:left w:val="none" w:sz="0" w:space="0" w:color="auto"/>
                <w:bottom w:val="none" w:sz="0" w:space="0" w:color="auto"/>
                <w:right w:val="none" w:sz="0" w:space="0" w:color="auto"/>
              </w:divBdr>
            </w:div>
            <w:div w:id="1038315020">
              <w:marLeft w:val="0"/>
              <w:marRight w:val="0"/>
              <w:marTop w:val="0"/>
              <w:marBottom w:val="0"/>
              <w:divBdr>
                <w:top w:val="none" w:sz="0" w:space="0" w:color="auto"/>
                <w:left w:val="none" w:sz="0" w:space="0" w:color="auto"/>
                <w:bottom w:val="none" w:sz="0" w:space="0" w:color="auto"/>
                <w:right w:val="none" w:sz="0" w:space="0" w:color="auto"/>
              </w:divBdr>
            </w:div>
            <w:div w:id="1751074350">
              <w:marLeft w:val="0"/>
              <w:marRight w:val="0"/>
              <w:marTop w:val="0"/>
              <w:marBottom w:val="0"/>
              <w:divBdr>
                <w:top w:val="none" w:sz="0" w:space="0" w:color="auto"/>
                <w:left w:val="none" w:sz="0" w:space="0" w:color="auto"/>
                <w:bottom w:val="none" w:sz="0" w:space="0" w:color="auto"/>
                <w:right w:val="none" w:sz="0" w:space="0" w:color="auto"/>
              </w:divBdr>
            </w:div>
            <w:div w:id="1588923141">
              <w:marLeft w:val="0"/>
              <w:marRight w:val="0"/>
              <w:marTop w:val="0"/>
              <w:marBottom w:val="0"/>
              <w:divBdr>
                <w:top w:val="none" w:sz="0" w:space="0" w:color="auto"/>
                <w:left w:val="none" w:sz="0" w:space="0" w:color="auto"/>
                <w:bottom w:val="none" w:sz="0" w:space="0" w:color="auto"/>
                <w:right w:val="none" w:sz="0" w:space="0" w:color="auto"/>
              </w:divBdr>
            </w:div>
            <w:div w:id="1073041356">
              <w:marLeft w:val="0"/>
              <w:marRight w:val="0"/>
              <w:marTop w:val="0"/>
              <w:marBottom w:val="0"/>
              <w:divBdr>
                <w:top w:val="none" w:sz="0" w:space="0" w:color="auto"/>
                <w:left w:val="none" w:sz="0" w:space="0" w:color="auto"/>
                <w:bottom w:val="none" w:sz="0" w:space="0" w:color="auto"/>
                <w:right w:val="none" w:sz="0" w:space="0" w:color="auto"/>
              </w:divBdr>
            </w:div>
            <w:div w:id="1813790555">
              <w:marLeft w:val="0"/>
              <w:marRight w:val="0"/>
              <w:marTop w:val="0"/>
              <w:marBottom w:val="0"/>
              <w:divBdr>
                <w:top w:val="none" w:sz="0" w:space="0" w:color="auto"/>
                <w:left w:val="none" w:sz="0" w:space="0" w:color="auto"/>
                <w:bottom w:val="none" w:sz="0" w:space="0" w:color="auto"/>
                <w:right w:val="none" w:sz="0" w:space="0" w:color="auto"/>
              </w:divBdr>
            </w:div>
            <w:div w:id="866067290">
              <w:marLeft w:val="0"/>
              <w:marRight w:val="0"/>
              <w:marTop w:val="0"/>
              <w:marBottom w:val="0"/>
              <w:divBdr>
                <w:top w:val="none" w:sz="0" w:space="0" w:color="auto"/>
                <w:left w:val="none" w:sz="0" w:space="0" w:color="auto"/>
                <w:bottom w:val="none" w:sz="0" w:space="0" w:color="auto"/>
                <w:right w:val="none" w:sz="0" w:space="0" w:color="auto"/>
              </w:divBdr>
            </w:div>
            <w:div w:id="1206715072">
              <w:marLeft w:val="0"/>
              <w:marRight w:val="0"/>
              <w:marTop w:val="0"/>
              <w:marBottom w:val="0"/>
              <w:divBdr>
                <w:top w:val="none" w:sz="0" w:space="0" w:color="auto"/>
                <w:left w:val="none" w:sz="0" w:space="0" w:color="auto"/>
                <w:bottom w:val="none" w:sz="0" w:space="0" w:color="auto"/>
                <w:right w:val="none" w:sz="0" w:space="0" w:color="auto"/>
              </w:divBdr>
            </w:div>
            <w:div w:id="188295519">
              <w:marLeft w:val="0"/>
              <w:marRight w:val="0"/>
              <w:marTop w:val="0"/>
              <w:marBottom w:val="0"/>
              <w:divBdr>
                <w:top w:val="none" w:sz="0" w:space="0" w:color="auto"/>
                <w:left w:val="none" w:sz="0" w:space="0" w:color="auto"/>
                <w:bottom w:val="none" w:sz="0" w:space="0" w:color="auto"/>
                <w:right w:val="none" w:sz="0" w:space="0" w:color="auto"/>
              </w:divBdr>
            </w:div>
            <w:div w:id="967516755">
              <w:marLeft w:val="0"/>
              <w:marRight w:val="0"/>
              <w:marTop w:val="0"/>
              <w:marBottom w:val="0"/>
              <w:divBdr>
                <w:top w:val="none" w:sz="0" w:space="0" w:color="auto"/>
                <w:left w:val="none" w:sz="0" w:space="0" w:color="auto"/>
                <w:bottom w:val="none" w:sz="0" w:space="0" w:color="auto"/>
                <w:right w:val="none" w:sz="0" w:space="0" w:color="auto"/>
              </w:divBdr>
            </w:div>
            <w:div w:id="1430616080">
              <w:marLeft w:val="0"/>
              <w:marRight w:val="0"/>
              <w:marTop w:val="0"/>
              <w:marBottom w:val="0"/>
              <w:divBdr>
                <w:top w:val="none" w:sz="0" w:space="0" w:color="auto"/>
                <w:left w:val="none" w:sz="0" w:space="0" w:color="auto"/>
                <w:bottom w:val="none" w:sz="0" w:space="0" w:color="auto"/>
                <w:right w:val="none" w:sz="0" w:space="0" w:color="auto"/>
              </w:divBdr>
            </w:div>
            <w:div w:id="681319992">
              <w:marLeft w:val="0"/>
              <w:marRight w:val="0"/>
              <w:marTop w:val="0"/>
              <w:marBottom w:val="0"/>
              <w:divBdr>
                <w:top w:val="none" w:sz="0" w:space="0" w:color="auto"/>
                <w:left w:val="none" w:sz="0" w:space="0" w:color="auto"/>
                <w:bottom w:val="none" w:sz="0" w:space="0" w:color="auto"/>
                <w:right w:val="none" w:sz="0" w:space="0" w:color="auto"/>
              </w:divBdr>
            </w:div>
            <w:div w:id="1577938422">
              <w:marLeft w:val="0"/>
              <w:marRight w:val="0"/>
              <w:marTop w:val="0"/>
              <w:marBottom w:val="0"/>
              <w:divBdr>
                <w:top w:val="none" w:sz="0" w:space="0" w:color="auto"/>
                <w:left w:val="none" w:sz="0" w:space="0" w:color="auto"/>
                <w:bottom w:val="none" w:sz="0" w:space="0" w:color="auto"/>
                <w:right w:val="none" w:sz="0" w:space="0" w:color="auto"/>
              </w:divBdr>
            </w:div>
            <w:div w:id="608245362">
              <w:marLeft w:val="0"/>
              <w:marRight w:val="0"/>
              <w:marTop w:val="0"/>
              <w:marBottom w:val="0"/>
              <w:divBdr>
                <w:top w:val="none" w:sz="0" w:space="0" w:color="auto"/>
                <w:left w:val="none" w:sz="0" w:space="0" w:color="auto"/>
                <w:bottom w:val="none" w:sz="0" w:space="0" w:color="auto"/>
                <w:right w:val="none" w:sz="0" w:space="0" w:color="auto"/>
              </w:divBdr>
            </w:div>
            <w:div w:id="366837680">
              <w:marLeft w:val="0"/>
              <w:marRight w:val="0"/>
              <w:marTop w:val="0"/>
              <w:marBottom w:val="0"/>
              <w:divBdr>
                <w:top w:val="none" w:sz="0" w:space="0" w:color="auto"/>
                <w:left w:val="none" w:sz="0" w:space="0" w:color="auto"/>
                <w:bottom w:val="none" w:sz="0" w:space="0" w:color="auto"/>
                <w:right w:val="none" w:sz="0" w:space="0" w:color="auto"/>
              </w:divBdr>
            </w:div>
            <w:div w:id="744961614">
              <w:marLeft w:val="0"/>
              <w:marRight w:val="0"/>
              <w:marTop w:val="0"/>
              <w:marBottom w:val="0"/>
              <w:divBdr>
                <w:top w:val="none" w:sz="0" w:space="0" w:color="auto"/>
                <w:left w:val="none" w:sz="0" w:space="0" w:color="auto"/>
                <w:bottom w:val="none" w:sz="0" w:space="0" w:color="auto"/>
                <w:right w:val="none" w:sz="0" w:space="0" w:color="auto"/>
              </w:divBdr>
            </w:div>
            <w:div w:id="203379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050421">
      <w:bodyDiv w:val="1"/>
      <w:marLeft w:val="0"/>
      <w:marRight w:val="0"/>
      <w:marTop w:val="0"/>
      <w:marBottom w:val="0"/>
      <w:divBdr>
        <w:top w:val="none" w:sz="0" w:space="0" w:color="auto"/>
        <w:left w:val="none" w:sz="0" w:space="0" w:color="auto"/>
        <w:bottom w:val="none" w:sz="0" w:space="0" w:color="auto"/>
        <w:right w:val="none" w:sz="0" w:space="0" w:color="auto"/>
      </w:divBdr>
    </w:div>
    <w:div w:id="850072363">
      <w:bodyDiv w:val="1"/>
      <w:marLeft w:val="0"/>
      <w:marRight w:val="0"/>
      <w:marTop w:val="0"/>
      <w:marBottom w:val="0"/>
      <w:divBdr>
        <w:top w:val="none" w:sz="0" w:space="0" w:color="auto"/>
        <w:left w:val="none" w:sz="0" w:space="0" w:color="auto"/>
        <w:bottom w:val="none" w:sz="0" w:space="0" w:color="auto"/>
        <w:right w:val="none" w:sz="0" w:space="0" w:color="auto"/>
      </w:divBdr>
    </w:div>
    <w:div w:id="855463591">
      <w:bodyDiv w:val="1"/>
      <w:marLeft w:val="0"/>
      <w:marRight w:val="0"/>
      <w:marTop w:val="0"/>
      <w:marBottom w:val="0"/>
      <w:divBdr>
        <w:top w:val="none" w:sz="0" w:space="0" w:color="auto"/>
        <w:left w:val="none" w:sz="0" w:space="0" w:color="auto"/>
        <w:bottom w:val="none" w:sz="0" w:space="0" w:color="auto"/>
        <w:right w:val="none" w:sz="0" w:space="0" w:color="auto"/>
      </w:divBdr>
    </w:div>
    <w:div w:id="859395911">
      <w:bodyDiv w:val="1"/>
      <w:marLeft w:val="0"/>
      <w:marRight w:val="0"/>
      <w:marTop w:val="0"/>
      <w:marBottom w:val="0"/>
      <w:divBdr>
        <w:top w:val="none" w:sz="0" w:space="0" w:color="auto"/>
        <w:left w:val="none" w:sz="0" w:space="0" w:color="auto"/>
        <w:bottom w:val="none" w:sz="0" w:space="0" w:color="auto"/>
        <w:right w:val="none" w:sz="0" w:space="0" w:color="auto"/>
      </w:divBdr>
    </w:div>
    <w:div w:id="875124964">
      <w:bodyDiv w:val="1"/>
      <w:marLeft w:val="0"/>
      <w:marRight w:val="0"/>
      <w:marTop w:val="0"/>
      <w:marBottom w:val="0"/>
      <w:divBdr>
        <w:top w:val="none" w:sz="0" w:space="0" w:color="auto"/>
        <w:left w:val="none" w:sz="0" w:space="0" w:color="auto"/>
        <w:bottom w:val="none" w:sz="0" w:space="0" w:color="auto"/>
        <w:right w:val="none" w:sz="0" w:space="0" w:color="auto"/>
      </w:divBdr>
    </w:div>
    <w:div w:id="887649382">
      <w:bodyDiv w:val="1"/>
      <w:marLeft w:val="0"/>
      <w:marRight w:val="0"/>
      <w:marTop w:val="0"/>
      <w:marBottom w:val="0"/>
      <w:divBdr>
        <w:top w:val="none" w:sz="0" w:space="0" w:color="auto"/>
        <w:left w:val="none" w:sz="0" w:space="0" w:color="auto"/>
        <w:bottom w:val="none" w:sz="0" w:space="0" w:color="auto"/>
        <w:right w:val="none" w:sz="0" w:space="0" w:color="auto"/>
      </w:divBdr>
    </w:div>
    <w:div w:id="903836439">
      <w:bodyDiv w:val="1"/>
      <w:marLeft w:val="0"/>
      <w:marRight w:val="0"/>
      <w:marTop w:val="0"/>
      <w:marBottom w:val="0"/>
      <w:divBdr>
        <w:top w:val="none" w:sz="0" w:space="0" w:color="auto"/>
        <w:left w:val="none" w:sz="0" w:space="0" w:color="auto"/>
        <w:bottom w:val="none" w:sz="0" w:space="0" w:color="auto"/>
        <w:right w:val="none" w:sz="0" w:space="0" w:color="auto"/>
      </w:divBdr>
      <w:divsChild>
        <w:div w:id="497885751">
          <w:marLeft w:val="0"/>
          <w:marRight w:val="0"/>
          <w:marTop w:val="0"/>
          <w:marBottom w:val="0"/>
          <w:divBdr>
            <w:top w:val="none" w:sz="0" w:space="0" w:color="auto"/>
            <w:left w:val="none" w:sz="0" w:space="0" w:color="auto"/>
            <w:bottom w:val="none" w:sz="0" w:space="0" w:color="auto"/>
            <w:right w:val="none" w:sz="0" w:space="0" w:color="auto"/>
          </w:divBdr>
          <w:divsChild>
            <w:div w:id="460658102">
              <w:marLeft w:val="0"/>
              <w:marRight w:val="0"/>
              <w:marTop w:val="0"/>
              <w:marBottom w:val="0"/>
              <w:divBdr>
                <w:top w:val="none" w:sz="0" w:space="0" w:color="auto"/>
                <w:left w:val="none" w:sz="0" w:space="0" w:color="auto"/>
                <w:bottom w:val="none" w:sz="0" w:space="0" w:color="auto"/>
                <w:right w:val="none" w:sz="0" w:space="0" w:color="auto"/>
              </w:divBdr>
            </w:div>
            <w:div w:id="2058971391">
              <w:marLeft w:val="0"/>
              <w:marRight w:val="0"/>
              <w:marTop w:val="0"/>
              <w:marBottom w:val="0"/>
              <w:divBdr>
                <w:top w:val="none" w:sz="0" w:space="0" w:color="auto"/>
                <w:left w:val="none" w:sz="0" w:space="0" w:color="auto"/>
                <w:bottom w:val="none" w:sz="0" w:space="0" w:color="auto"/>
                <w:right w:val="none" w:sz="0" w:space="0" w:color="auto"/>
              </w:divBdr>
            </w:div>
            <w:div w:id="902182595">
              <w:marLeft w:val="0"/>
              <w:marRight w:val="0"/>
              <w:marTop w:val="0"/>
              <w:marBottom w:val="0"/>
              <w:divBdr>
                <w:top w:val="none" w:sz="0" w:space="0" w:color="auto"/>
                <w:left w:val="none" w:sz="0" w:space="0" w:color="auto"/>
                <w:bottom w:val="none" w:sz="0" w:space="0" w:color="auto"/>
                <w:right w:val="none" w:sz="0" w:space="0" w:color="auto"/>
              </w:divBdr>
            </w:div>
            <w:div w:id="165448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164723">
      <w:bodyDiv w:val="1"/>
      <w:marLeft w:val="0"/>
      <w:marRight w:val="0"/>
      <w:marTop w:val="0"/>
      <w:marBottom w:val="0"/>
      <w:divBdr>
        <w:top w:val="none" w:sz="0" w:space="0" w:color="auto"/>
        <w:left w:val="none" w:sz="0" w:space="0" w:color="auto"/>
        <w:bottom w:val="none" w:sz="0" w:space="0" w:color="auto"/>
        <w:right w:val="none" w:sz="0" w:space="0" w:color="auto"/>
      </w:divBdr>
    </w:div>
    <w:div w:id="919827685">
      <w:bodyDiv w:val="1"/>
      <w:marLeft w:val="0"/>
      <w:marRight w:val="0"/>
      <w:marTop w:val="0"/>
      <w:marBottom w:val="0"/>
      <w:divBdr>
        <w:top w:val="none" w:sz="0" w:space="0" w:color="auto"/>
        <w:left w:val="none" w:sz="0" w:space="0" w:color="auto"/>
        <w:bottom w:val="none" w:sz="0" w:space="0" w:color="auto"/>
        <w:right w:val="none" w:sz="0" w:space="0" w:color="auto"/>
      </w:divBdr>
    </w:div>
    <w:div w:id="934442347">
      <w:bodyDiv w:val="1"/>
      <w:marLeft w:val="0"/>
      <w:marRight w:val="0"/>
      <w:marTop w:val="0"/>
      <w:marBottom w:val="0"/>
      <w:divBdr>
        <w:top w:val="none" w:sz="0" w:space="0" w:color="auto"/>
        <w:left w:val="none" w:sz="0" w:space="0" w:color="auto"/>
        <w:bottom w:val="none" w:sz="0" w:space="0" w:color="auto"/>
        <w:right w:val="none" w:sz="0" w:space="0" w:color="auto"/>
      </w:divBdr>
    </w:div>
    <w:div w:id="937758813">
      <w:bodyDiv w:val="1"/>
      <w:marLeft w:val="0"/>
      <w:marRight w:val="0"/>
      <w:marTop w:val="0"/>
      <w:marBottom w:val="0"/>
      <w:divBdr>
        <w:top w:val="none" w:sz="0" w:space="0" w:color="auto"/>
        <w:left w:val="none" w:sz="0" w:space="0" w:color="auto"/>
        <w:bottom w:val="none" w:sz="0" w:space="0" w:color="auto"/>
        <w:right w:val="none" w:sz="0" w:space="0" w:color="auto"/>
      </w:divBdr>
      <w:divsChild>
        <w:div w:id="1523737101">
          <w:marLeft w:val="0"/>
          <w:marRight w:val="0"/>
          <w:marTop w:val="0"/>
          <w:marBottom w:val="0"/>
          <w:divBdr>
            <w:top w:val="none" w:sz="0" w:space="0" w:color="auto"/>
            <w:left w:val="none" w:sz="0" w:space="0" w:color="auto"/>
            <w:bottom w:val="none" w:sz="0" w:space="0" w:color="auto"/>
            <w:right w:val="none" w:sz="0" w:space="0" w:color="auto"/>
          </w:divBdr>
          <w:divsChild>
            <w:div w:id="1726417789">
              <w:marLeft w:val="0"/>
              <w:marRight w:val="0"/>
              <w:marTop w:val="0"/>
              <w:marBottom w:val="0"/>
              <w:divBdr>
                <w:top w:val="none" w:sz="0" w:space="0" w:color="auto"/>
                <w:left w:val="none" w:sz="0" w:space="0" w:color="auto"/>
                <w:bottom w:val="none" w:sz="0" w:space="0" w:color="auto"/>
                <w:right w:val="none" w:sz="0" w:space="0" w:color="auto"/>
              </w:divBdr>
            </w:div>
            <w:div w:id="133032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5945">
      <w:bodyDiv w:val="1"/>
      <w:marLeft w:val="0"/>
      <w:marRight w:val="0"/>
      <w:marTop w:val="0"/>
      <w:marBottom w:val="0"/>
      <w:divBdr>
        <w:top w:val="none" w:sz="0" w:space="0" w:color="auto"/>
        <w:left w:val="none" w:sz="0" w:space="0" w:color="auto"/>
        <w:bottom w:val="none" w:sz="0" w:space="0" w:color="auto"/>
        <w:right w:val="none" w:sz="0" w:space="0" w:color="auto"/>
      </w:divBdr>
    </w:div>
    <w:div w:id="957567576">
      <w:bodyDiv w:val="1"/>
      <w:marLeft w:val="0"/>
      <w:marRight w:val="0"/>
      <w:marTop w:val="0"/>
      <w:marBottom w:val="0"/>
      <w:divBdr>
        <w:top w:val="none" w:sz="0" w:space="0" w:color="auto"/>
        <w:left w:val="none" w:sz="0" w:space="0" w:color="auto"/>
        <w:bottom w:val="none" w:sz="0" w:space="0" w:color="auto"/>
        <w:right w:val="none" w:sz="0" w:space="0" w:color="auto"/>
      </w:divBdr>
    </w:div>
    <w:div w:id="957957308">
      <w:bodyDiv w:val="1"/>
      <w:marLeft w:val="0"/>
      <w:marRight w:val="0"/>
      <w:marTop w:val="0"/>
      <w:marBottom w:val="0"/>
      <w:divBdr>
        <w:top w:val="none" w:sz="0" w:space="0" w:color="auto"/>
        <w:left w:val="none" w:sz="0" w:space="0" w:color="auto"/>
        <w:bottom w:val="none" w:sz="0" w:space="0" w:color="auto"/>
        <w:right w:val="none" w:sz="0" w:space="0" w:color="auto"/>
      </w:divBdr>
    </w:div>
    <w:div w:id="966471102">
      <w:bodyDiv w:val="1"/>
      <w:marLeft w:val="0"/>
      <w:marRight w:val="0"/>
      <w:marTop w:val="0"/>
      <w:marBottom w:val="0"/>
      <w:divBdr>
        <w:top w:val="none" w:sz="0" w:space="0" w:color="auto"/>
        <w:left w:val="none" w:sz="0" w:space="0" w:color="auto"/>
        <w:bottom w:val="none" w:sz="0" w:space="0" w:color="auto"/>
        <w:right w:val="none" w:sz="0" w:space="0" w:color="auto"/>
      </w:divBdr>
    </w:div>
    <w:div w:id="993724364">
      <w:bodyDiv w:val="1"/>
      <w:marLeft w:val="0"/>
      <w:marRight w:val="0"/>
      <w:marTop w:val="0"/>
      <w:marBottom w:val="0"/>
      <w:divBdr>
        <w:top w:val="none" w:sz="0" w:space="0" w:color="auto"/>
        <w:left w:val="none" w:sz="0" w:space="0" w:color="auto"/>
        <w:bottom w:val="none" w:sz="0" w:space="0" w:color="auto"/>
        <w:right w:val="none" w:sz="0" w:space="0" w:color="auto"/>
      </w:divBdr>
    </w:div>
    <w:div w:id="995230866">
      <w:bodyDiv w:val="1"/>
      <w:marLeft w:val="0"/>
      <w:marRight w:val="0"/>
      <w:marTop w:val="0"/>
      <w:marBottom w:val="0"/>
      <w:divBdr>
        <w:top w:val="none" w:sz="0" w:space="0" w:color="auto"/>
        <w:left w:val="none" w:sz="0" w:space="0" w:color="auto"/>
        <w:bottom w:val="none" w:sz="0" w:space="0" w:color="auto"/>
        <w:right w:val="none" w:sz="0" w:space="0" w:color="auto"/>
      </w:divBdr>
      <w:divsChild>
        <w:div w:id="47147244">
          <w:marLeft w:val="0"/>
          <w:marRight w:val="0"/>
          <w:marTop w:val="0"/>
          <w:marBottom w:val="0"/>
          <w:divBdr>
            <w:top w:val="none" w:sz="0" w:space="0" w:color="auto"/>
            <w:left w:val="none" w:sz="0" w:space="0" w:color="auto"/>
            <w:bottom w:val="none" w:sz="0" w:space="0" w:color="auto"/>
            <w:right w:val="none" w:sz="0" w:space="0" w:color="auto"/>
          </w:divBdr>
          <w:divsChild>
            <w:div w:id="656420643">
              <w:marLeft w:val="0"/>
              <w:marRight w:val="0"/>
              <w:marTop w:val="0"/>
              <w:marBottom w:val="0"/>
              <w:divBdr>
                <w:top w:val="none" w:sz="0" w:space="0" w:color="auto"/>
                <w:left w:val="none" w:sz="0" w:space="0" w:color="auto"/>
                <w:bottom w:val="none" w:sz="0" w:space="0" w:color="auto"/>
                <w:right w:val="none" w:sz="0" w:space="0" w:color="auto"/>
              </w:divBdr>
            </w:div>
            <w:div w:id="1905487941">
              <w:marLeft w:val="0"/>
              <w:marRight w:val="0"/>
              <w:marTop w:val="0"/>
              <w:marBottom w:val="0"/>
              <w:divBdr>
                <w:top w:val="none" w:sz="0" w:space="0" w:color="auto"/>
                <w:left w:val="none" w:sz="0" w:space="0" w:color="auto"/>
                <w:bottom w:val="none" w:sz="0" w:space="0" w:color="auto"/>
                <w:right w:val="none" w:sz="0" w:space="0" w:color="auto"/>
              </w:divBdr>
            </w:div>
            <w:div w:id="81141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913964">
      <w:bodyDiv w:val="1"/>
      <w:marLeft w:val="0"/>
      <w:marRight w:val="0"/>
      <w:marTop w:val="0"/>
      <w:marBottom w:val="0"/>
      <w:divBdr>
        <w:top w:val="none" w:sz="0" w:space="0" w:color="auto"/>
        <w:left w:val="none" w:sz="0" w:space="0" w:color="auto"/>
        <w:bottom w:val="none" w:sz="0" w:space="0" w:color="auto"/>
        <w:right w:val="none" w:sz="0" w:space="0" w:color="auto"/>
      </w:divBdr>
    </w:div>
    <w:div w:id="1013413445">
      <w:bodyDiv w:val="1"/>
      <w:marLeft w:val="0"/>
      <w:marRight w:val="0"/>
      <w:marTop w:val="0"/>
      <w:marBottom w:val="0"/>
      <w:divBdr>
        <w:top w:val="none" w:sz="0" w:space="0" w:color="auto"/>
        <w:left w:val="none" w:sz="0" w:space="0" w:color="auto"/>
        <w:bottom w:val="none" w:sz="0" w:space="0" w:color="auto"/>
        <w:right w:val="none" w:sz="0" w:space="0" w:color="auto"/>
      </w:divBdr>
      <w:divsChild>
        <w:div w:id="1196390056">
          <w:marLeft w:val="0"/>
          <w:marRight w:val="0"/>
          <w:marTop w:val="0"/>
          <w:marBottom w:val="0"/>
          <w:divBdr>
            <w:top w:val="none" w:sz="0" w:space="0" w:color="auto"/>
            <w:left w:val="none" w:sz="0" w:space="0" w:color="auto"/>
            <w:bottom w:val="none" w:sz="0" w:space="0" w:color="auto"/>
            <w:right w:val="none" w:sz="0" w:space="0" w:color="auto"/>
          </w:divBdr>
          <w:divsChild>
            <w:div w:id="160464791">
              <w:marLeft w:val="0"/>
              <w:marRight w:val="0"/>
              <w:marTop w:val="0"/>
              <w:marBottom w:val="0"/>
              <w:divBdr>
                <w:top w:val="none" w:sz="0" w:space="0" w:color="auto"/>
                <w:left w:val="none" w:sz="0" w:space="0" w:color="auto"/>
                <w:bottom w:val="none" w:sz="0" w:space="0" w:color="auto"/>
                <w:right w:val="none" w:sz="0" w:space="0" w:color="auto"/>
              </w:divBdr>
            </w:div>
            <w:div w:id="1907955257">
              <w:marLeft w:val="0"/>
              <w:marRight w:val="0"/>
              <w:marTop w:val="0"/>
              <w:marBottom w:val="0"/>
              <w:divBdr>
                <w:top w:val="none" w:sz="0" w:space="0" w:color="auto"/>
                <w:left w:val="none" w:sz="0" w:space="0" w:color="auto"/>
                <w:bottom w:val="none" w:sz="0" w:space="0" w:color="auto"/>
                <w:right w:val="none" w:sz="0" w:space="0" w:color="auto"/>
              </w:divBdr>
            </w:div>
            <w:div w:id="188569831">
              <w:marLeft w:val="0"/>
              <w:marRight w:val="0"/>
              <w:marTop w:val="0"/>
              <w:marBottom w:val="0"/>
              <w:divBdr>
                <w:top w:val="none" w:sz="0" w:space="0" w:color="auto"/>
                <w:left w:val="none" w:sz="0" w:space="0" w:color="auto"/>
                <w:bottom w:val="none" w:sz="0" w:space="0" w:color="auto"/>
                <w:right w:val="none" w:sz="0" w:space="0" w:color="auto"/>
              </w:divBdr>
            </w:div>
            <w:div w:id="650720990">
              <w:marLeft w:val="0"/>
              <w:marRight w:val="0"/>
              <w:marTop w:val="0"/>
              <w:marBottom w:val="0"/>
              <w:divBdr>
                <w:top w:val="none" w:sz="0" w:space="0" w:color="auto"/>
                <w:left w:val="none" w:sz="0" w:space="0" w:color="auto"/>
                <w:bottom w:val="none" w:sz="0" w:space="0" w:color="auto"/>
                <w:right w:val="none" w:sz="0" w:space="0" w:color="auto"/>
              </w:divBdr>
            </w:div>
            <w:div w:id="75442862">
              <w:marLeft w:val="0"/>
              <w:marRight w:val="0"/>
              <w:marTop w:val="0"/>
              <w:marBottom w:val="0"/>
              <w:divBdr>
                <w:top w:val="none" w:sz="0" w:space="0" w:color="auto"/>
                <w:left w:val="none" w:sz="0" w:space="0" w:color="auto"/>
                <w:bottom w:val="none" w:sz="0" w:space="0" w:color="auto"/>
                <w:right w:val="none" w:sz="0" w:space="0" w:color="auto"/>
              </w:divBdr>
            </w:div>
            <w:div w:id="2046833501">
              <w:marLeft w:val="0"/>
              <w:marRight w:val="0"/>
              <w:marTop w:val="0"/>
              <w:marBottom w:val="0"/>
              <w:divBdr>
                <w:top w:val="none" w:sz="0" w:space="0" w:color="auto"/>
                <w:left w:val="none" w:sz="0" w:space="0" w:color="auto"/>
                <w:bottom w:val="none" w:sz="0" w:space="0" w:color="auto"/>
                <w:right w:val="none" w:sz="0" w:space="0" w:color="auto"/>
              </w:divBdr>
            </w:div>
            <w:div w:id="32698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543904">
      <w:bodyDiv w:val="1"/>
      <w:marLeft w:val="0"/>
      <w:marRight w:val="0"/>
      <w:marTop w:val="0"/>
      <w:marBottom w:val="0"/>
      <w:divBdr>
        <w:top w:val="none" w:sz="0" w:space="0" w:color="auto"/>
        <w:left w:val="none" w:sz="0" w:space="0" w:color="auto"/>
        <w:bottom w:val="none" w:sz="0" w:space="0" w:color="auto"/>
        <w:right w:val="none" w:sz="0" w:space="0" w:color="auto"/>
      </w:divBdr>
      <w:divsChild>
        <w:div w:id="1769156503">
          <w:marLeft w:val="0"/>
          <w:marRight w:val="0"/>
          <w:marTop w:val="0"/>
          <w:marBottom w:val="0"/>
          <w:divBdr>
            <w:top w:val="none" w:sz="0" w:space="0" w:color="auto"/>
            <w:left w:val="none" w:sz="0" w:space="0" w:color="auto"/>
            <w:bottom w:val="none" w:sz="0" w:space="0" w:color="auto"/>
            <w:right w:val="none" w:sz="0" w:space="0" w:color="auto"/>
          </w:divBdr>
          <w:divsChild>
            <w:div w:id="210102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203187">
      <w:bodyDiv w:val="1"/>
      <w:marLeft w:val="0"/>
      <w:marRight w:val="0"/>
      <w:marTop w:val="0"/>
      <w:marBottom w:val="0"/>
      <w:divBdr>
        <w:top w:val="none" w:sz="0" w:space="0" w:color="auto"/>
        <w:left w:val="none" w:sz="0" w:space="0" w:color="auto"/>
        <w:bottom w:val="none" w:sz="0" w:space="0" w:color="auto"/>
        <w:right w:val="none" w:sz="0" w:space="0" w:color="auto"/>
      </w:divBdr>
    </w:div>
    <w:div w:id="1025600984">
      <w:bodyDiv w:val="1"/>
      <w:marLeft w:val="0"/>
      <w:marRight w:val="0"/>
      <w:marTop w:val="0"/>
      <w:marBottom w:val="0"/>
      <w:divBdr>
        <w:top w:val="none" w:sz="0" w:space="0" w:color="auto"/>
        <w:left w:val="none" w:sz="0" w:space="0" w:color="auto"/>
        <w:bottom w:val="none" w:sz="0" w:space="0" w:color="auto"/>
        <w:right w:val="none" w:sz="0" w:space="0" w:color="auto"/>
      </w:divBdr>
    </w:div>
    <w:div w:id="1029986385">
      <w:bodyDiv w:val="1"/>
      <w:marLeft w:val="0"/>
      <w:marRight w:val="0"/>
      <w:marTop w:val="0"/>
      <w:marBottom w:val="0"/>
      <w:divBdr>
        <w:top w:val="none" w:sz="0" w:space="0" w:color="auto"/>
        <w:left w:val="none" w:sz="0" w:space="0" w:color="auto"/>
        <w:bottom w:val="none" w:sz="0" w:space="0" w:color="auto"/>
        <w:right w:val="none" w:sz="0" w:space="0" w:color="auto"/>
      </w:divBdr>
    </w:div>
    <w:div w:id="1032153178">
      <w:bodyDiv w:val="1"/>
      <w:marLeft w:val="0"/>
      <w:marRight w:val="0"/>
      <w:marTop w:val="0"/>
      <w:marBottom w:val="0"/>
      <w:divBdr>
        <w:top w:val="none" w:sz="0" w:space="0" w:color="auto"/>
        <w:left w:val="none" w:sz="0" w:space="0" w:color="auto"/>
        <w:bottom w:val="none" w:sz="0" w:space="0" w:color="auto"/>
        <w:right w:val="none" w:sz="0" w:space="0" w:color="auto"/>
      </w:divBdr>
      <w:divsChild>
        <w:div w:id="966662884">
          <w:marLeft w:val="0"/>
          <w:marRight w:val="0"/>
          <w:marTop w:val="0"/>
          <w:marBottom w:val="0"/>
          <w:divBdr>
            <w:top w:val="none" w:sz="0" w:space="0" w:color="auto"/>
            <w:left w:val="none" w:sz="0" w:space="0" w:color="auto"/>
            <w:bottom w:val="none" w:sz="0" w:space="0" w:color="auto"/>
            <w:right w:val="none" w:sz="0" w:space="0" w:color="auto"/>
          </w:divBdr>
          <w:divsChild>
            <w:div w:id="1055851938">
              <w:marLeft w:val="0"/>
              <w:marRight w:val="0"/>
              <w:marTop w:val="0"/>
              <w:marBottom w:val="0"/>
              <w:divBdr>
                <w:top w:val="none" w:sz="0" w:space="0" w:color="auto"/>
                <w:left w:val="none" w:sz="0" w:space="0" w:color="auto"/>
                <w:bottom w:val="none" w:sz="0" w:space="0" w:color="auto"/>
                <w:right w:val="none" w:sz="0" w:space="0" w:color="auto"/>
              </w:divBdr>
            </w:div>
            <w:div w:id="30450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1383">
      <w:bodyDiv w:val="1"/>
      <w:marLeft w:val="0"/>
      <w:marRight w:val="0"/>
      <w:marTop w:val="0"/>
      <w:marBottom w:val="0"/>
      <w:divBdr>
        <w:top w:val="none" w:sz="0" w:space="0" w:color="auto"/>
        <w:left w:val="none" w:sz="0" w:space="0" w:color="auto"/>
        <w:bottom w:val="none" w:sz="0" w:space="0" w:color="auto"/>
        <w:right w:val="none" w:sz="0" w:space="0" w:color="auto"/>
      </w:divBdr>
    </w:div>
    <w:div w:id="1057509454">
      <w:bodyDiv w:val="1"/>
      <w:marLeft w:val="0"/>
      <w:marRight w:val="0"/>
      <w:marTop w:val="0"/>
      <w:marBottom w:val="0"/>
      <w:divBdr>
        <w:top w:val="none" w:sz="0" w:space="0" w:color="auto"/>
        <w:left w:val="none" w:sz="0" w:space="0" w:color="auto"/>
        <w:bottom w:val="none" w:sz="0" w:space="0" w:color="auto"/>
        <w:right w:val="none" w:sz="0" w:space="0" w:color="auto"/>
      </w:divBdr>
    </w:div>
    <w:div w:id="1084842145">
      <w:bodyDiv w:val="1"/>
      <w:marLeft w:val="0"/>
      <w:marRight w:val="0"/>
      <w:marTop w:val="0"/>
      <w:marBottom w:val="0"/>
      <w:divBdr>
        <w:top w:val="none" w:sz="0" w:space="0" w:color="auto"/>
        <w:left w:val="none" w:sz="0" w:space="0" w:color="auto"/>
        <w:bottom w:val="none" w:sz="0" w:space="0" w:color="auto"/>
        <w:right w:val="none" w:sz="0" w:space="0" w:color="auto"/>
      </w:divBdr>
    </w:div>
    <w:div w:id="1087918494">
      <w:bodyDiv w:val="1"/>
      <w:marLeft w:val="0"/>
      <w:marRight w:val="0"/>
      <w:marTop w:val="0"/>
      <w:marBottom w:val="0"/>
      <w:divBdr>
        <w:top w:val="none" w:sz="0" w:space="0" w:color="auto"/>
        <w:left w:val="none" w:sz="0" w:space="0" w:color="auto"/>
        <w:bottom w:val="none" w:sz="0" w:space="0" w:color="auto"/>
        <w:right w:val="none" w:sz="0" w:space="0" w:color="auto"/>
      </w:divBdr>
      <w:divsChild>
        <w:div w:id="1792673694">
          <w:marLeft w:val="0"/>
          <w:marRight w:val="0"/>
          <w:marTop w:val="0"/>
          <w:marBottom w:val="0"/>
          <w:divBdr>
            <w:top w:val="none" w:sz="0" w:space="0" w:color="auto"/>
            <w:left w:val="none" w:sz="0" w:space="0" w:color="auto"/>
            <w:bottom w:val="none" w:sz="0" w:space="0" w:color="auto"/>
            <w:right w:val="none" w:sz="0" w:space="0" w:color="auto"/>
          </w:divBdr>
          <w:divsChild>
            <w:div w:id="1220635127">
              <w:marLeft w:val="0"/>
              <w:marRight w:val="0"/>
              <w:marTop w:val="0"/>
              <w:marBottom w:val="0"/>
              <w:divBdr>
                <w:top w:val="none" w:sz="0" w:space="0" w:color="auto"/>
                <w:left w:val="none" w:sz="0" w:space="0" w:color="auto"/>
                <w:bottom w:val="none" w:sz="0" w:space="0" w:color="auto"/>
                <w:right w:val="none" w:sz="0" w:space="0" w:color="auto"/>
              </w:divBdr>
            </w:div>
            <w:div w:id="1254784140">
              <w:marLeft w:val="0"/>
              <w:marRight w:val="0"/>
              <w:marTop w:val="0"/>
              <w:marBottom w:val="0"/>
              <w:divBdr>
                <w:top w:val="none" w:sz="0" w:space="0" w:color="auto"/>
                <w:left w:val="none" w:sz="0" w:space="0" w:color="auto"/>
                <w:bottom w:val="none" w:sz="0" w:space="0" w:color="auto"/>
                <w:right w:val="none" w:sz="0" w:space="0" w:color="auto"/>
              </w:divBdr>
            </w:div>
            <w:div w:id="770126149">
              <w:marLeft w:val="0"/>
              <w:marRight w:val="0"/>
              <w:marTop w:val="0"/>
              <w:marBottom w:val="0"/>
              <w:divBdr>
                <w:top w:val="none" w:sz="0" w:space="0" w:color="auto"/>
                <w:left w:val="none" w:sz="0" w:space="0" w:color="auto"/>
                <w:bottom w:val="none" w:sz="0" w:space="0" w:color="auto"/>
                <w:right w:val="none" w:sz="0" w:space="0" w:color="auto"/>
              </w:divBdr>
            </w:div>
            <w:div w:id="994072186">
              <w:marLeft w:val="0"/>
              <w:marRight w:val="0"/>
              <w:marTop w:val="0"/>
              <w:marBottom w:val="0"/>
              <w:divBdr>
                <w:top w:val="none" w:sz="0" w:space="0" w:color="auto"/>
                <w:left w:val="none" w:sz="0" w:space="0" w:color="auto"/>
                <w:bottom w:val="none" w:sz="0" w:space="0" w:color="auto"/>
                <w:right w:val="none" w:sz="0" w:space="0" w:color="auto"/>
              </w:divBdr>
            </w:div>
            <w:div w:id="933561645">
              <w:marLeft w:val="0"/>
              <w:marRight w:val="0"/>
              <w:marTop w:val="0"/>
              <w:marBottom w:val="0"/>
              <w:divBdr>
                <w:top w:val="none" w:sz="0" w:space="0" w:color="auto"/>
                <w:left w:val="none" w:sz="0" w:space="0" w:color="auto"/>
                <w:bottom w:val="none" w:sz="0" w:space="0" w:color="auto"/>
                <w:right w:val="none" w:sz="0" w:space="0" w:color="auto"/>
              </w:divBdr>
            </w:div>
            <w:div w:id="691880077">
              <w:marLeft w:val="0"/>
              <w:marRight w:val="0"/>
              <w:marTop w:val="0"/>
              <w:marBottom w:val="0"/>
              <w:divBdr>
                <w:top w:val="none" w:sz="0" w:space="0" w:color="auto"/>
                <w:left w:val="none" w:sz="0" w:space="0" w:color="auto"/>
                <w:bottom w:val="none" w:sz="0" w:space="0" w:color="auto"/>
                <w:right w:val="none" w:sz="0" w:space="0" w:color="auto"/>
              </w:divBdr>
            </w:div>
            <w:div w:id="2138601446">
              <w:marLeft w:val="0"/>
              <w:marRight w:val="0"/>
              <w:marTop w:val="0"/>
              <w:marBottom w:val="0"/>
              <w:divBdr>
                <w:top w:val="none" w:sz="0" w:space="0" w:color="auto"/>
                <w:left w:val="none" w:sz="0" w:space="0" w:color="auto"/>
                <w:bottom w:val="none" w:sz="0" w:space="0" w:color="auto"/>
                <w:right w:val="none" w:sz="0" w:space="0" w:color="auto"/>
              </w:divBdr>
            </w:div>
            <w:div w:id="1831478757">
              <w:marLeft w:val="0"/>
              <w:marRight w:val="0"/>
              <w:marTop w:val="0"/>
              <w:marBottom w:val="0"/>
              <w:divBdr>
                <w:top w:val="none" w:sz="0" w:space="0" w:color="auto"/>
                <w:left w:val="none" w:sz="0" w:space="0" w:color="auto"/>
                <w:bottom w:val="none" w:sz="0" w:space="0" w:color="auto"/>
                <w:right w:val="none" w:sz="0" w:space="0" w:color="auto"/>
              </w:divBdr>
            </w:div>
            <w:div w:id="1603565317">
              <w:marLeft w:val="0"/>
              <w:marRight w:val="0"/>
              <w:marTop w:val="0"/>
              <w:marBottom w:val="0"/>
              <w:divBdr>
                <w:top w:val="none" w:sz="0" w:space="0" w:color="auto"/>
                <w:left w:val="none" w:sz="0" w:space="0" w:color="auto"/>
                <w:bottom w:val="none" w:sz="0" w:space="0" w:color="auto"/>
                <w:right w:val="none" w:sz="0" w:space="0" w:color="auto"/>
              </w:divBdr>
            </w:div>
            <w:div w:id="382287692">
              <w:marLeft w:val="0"/>
              <w:marRight w:val="0"/>
              <w:marTop w:val="0"/>
              <w:marBottom w:val="0"/>
              <w:divBdr>
                <w:top w:val="none" w:sz="0" w:space="0" w:color="auto"/>
                <w:left w:val="none" w:sz="0" w:space="0" w:color="auto"/>
                <w:bottom w:val="none" w:sz="0" w:space="0" w:color="auto"/>
                <w:right w:val="none" w:sz="0" w:space="0" w:color="auto"/>
              </w:divBdr>
            </w:div>
            <w:div w:id="159281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274001">
      <w:bodyDiv w:val="1"/>
      <w:marLeft w:val="0"/>
      <w:marRight w:val="0"/>
      <w:marTop w:val="0"/>
      <w:marBottom w:val="0"/>
      <w:divBdr>
        <w:top w:val="none" w:sz="0" w:space="0" w:color="auto"/>
        <w:left w:val="none" w:sz="0" w:space="0" w:color="auto"/>
        <w:bottom w:val="none" w:sz="0" w:space="0" w:color="auto"/>
        <w:right w:val="none" w:sz="0" w:space="0" w:color="auto"/>
      </w:divBdr>
    </w:div>
    <w:div w:id="1106467533">
      <w:bodyDiv w:val="1"/>
      <w:marLeft w:val="0"/>
      <w:marRight w:val="0"/>
      <w:marTop w:val="0"/>
      <w:marBottom w:val="0"/>
      <w:divBdr>
        <w:top w:val="none" w:sz="0" w:space="0" w:color="auto"/>
        <w:left w:val="none" w:sz="0" w:space="0" w:color="auto"/>
        <w:bottom w:val="none" w:sz="0" w:space="0" w:color="auto"/>
        <w:right w:val="none" w:sz="0" w:space="0" w:color="auto"/>
      </w:divBdr>
    </w:div>
    <w:div w:id="1107505792">
      <w:bodyDiv w:val="1"/>
      <w:marLeft w:val="0"/>
      <w:marRight w:val="0"/>
      <w:marTop w:val="0"/>
      <w:marBottom w:val="0"/>
      <w:divBdr>
        <w:top w:val="none" w:sz="0" w:space="0" w:color="auto"/>
        <w:left w:val="none" w:sz="0" w:space="0" w:color="auto"/>
        <w:bottom w:val="none" w:sz="0" w:space="0" w:color="auto"/>
        <w:right w:val="none" w:sz="0" w:space="0" w:color="auto"/>
      </w:divBdr>
    </w:div>
    <w:div w:id="1109351582">
      <w:bodyDiv w:val="1"/>
      <w:marLeft w:val="0"/>
      <w:marRight w:val="0"/>
      <w:marTop w:val="0"/>
      <w:marBottom w:val="0"/>
      <w:divBdr>
        <w:top w:val="none" w:sz="0" w:space="0" w:color="auto"/>
        <w:left w:val="none" w:sz="0" w:space="0" w:color="auto"/>
        <w:bottom w:val="none" w:sz="0" w:space="0" w:color="auto"/>
        <w:right w:val="none" w:sz="0" w:space="0" w:color="auto"/>
      </w:divBdr>
    </w:div>
    <w:div w:id="1126313968">
      <w:bodyDiv w:val="1"/>
      <w:marLeft w:val="0"/>
      <w:marRight w:val="0"/>
      <w:marTop w:val="0"/>
      <w:marBottom w:val="0"/>
      <w:divBdr>
        <w:top w:val="none" w:sz="0" w:space="0" w:color="auto"/>
        <w:left w:val="none" w:sz="0" w:space="0" w:color="auto"/>
        <w:bottom w:val="none" w:sz="0" w:space="0" w:color="auto"/>
        <w:right w:val="none" w:sz="0" w:space="0" w:color="auto"/>
      </w:divBdr>
      <w:divsChild>
        <w:div w:id="1751542897">
          <w:marLeft w:val="0"/>
          <w:marRight w:val="0"/>
          <w:marTop w:val="0"/>
          <w:marBottom w:val="0"/>
          <w:divBdr>
            <w:top w:val="none" w:sz="0" w:space="0" w:color="auto"/>
            <w:left w:val="none" w:sz="0" w:space="0" w:color="auto"/>
            <w:bottom w:val="none" w:sz="0" w:space="0" w:color="auto"/>
            <w:right w:val="none" w:sz="0" w:space="0" w:color="auto"/>
          </w:divBdr>
          <w:divsChild>
            <w:div w:id="1321037854">
              <w:marLeft w:val="0"/>
              <w:marRight w:val="0"/>
              <w:marTop w:val="0"/>
              <w:marBottom w:val="0"/>
              <w:divBdr>
                <w:top w:val="none" w:sz="0" w:space="0" w:color="auto"/>
                <w:left w:val="none" w:sz="0" w:space="0" w:color="auto"/>
                <w:bottom w:val="none" w:sz="0" w:space="0" w:color="auto"/>
                <w:right w:val="none" w:sz="0" w:space="0" w:color="auto"/>
              </w:divBdr>
            </w:div>
            <w:div w:id="1602293957">
              <w:marLeft w:val="0"/>
              <w:marRight w:val="0"/>
              <w:marTop w:val="0"/>
              <w:marBottom w:val="0"/>
              <w:divBdr>
                <w:top w:val="none" w:sz="0" w:space="0" w:color="auto"/>
                <w:left w:val="none" w:sz="0" w:space="0" w:color="auto"/>
                <w:bottom w:val="none" w:sz="0" w:space="0" w:color="auto"/>
                <w:right w:val="none" w:sz="0" w:space="0" w:color="auto"/>
              </w:divBdr>
            </w:div>
            <w:div w:id="1955287806">
              <w:marLeft w:val="0"/>
              <w:marRight w:val="0"/>
              <w:marTop w:val="0"/>
              <w:marBottom w:val="0"/>
              <w:divBdr>
                <w:top w:val="none" w:sz="0" w:space="0" w:color="auto"/>
                <w:left w:val="none" w:sz="0" w:space="0" w:color="auto"/>
                <w:bottom w:val="none" w:sz="0" w:space="0" w:color="auto"/>
                <w:right w:val="none" w:sz="0" w:space="0" w:color="auto"/>
              </w:divBdr>
            </w:div>
            <w:div w:id="1812670906">
              <w:marLeft w:val="0"/>
              <w:marRight w:val="0"/>
              <w:marTop w:val="0"/>
              <w:marBottom w:val="0"/>
              <w:divBdr>
                <w:top w:val="none" w:sz="0" w:space="0" w:color="auto"/>
                <w:left w:val="none" w:sz="0" w:space="0" w:color="auto"/>
                <w:bottom w:val="none" w:sz="0" w:space="0" w:color="auto"/>
                <w:right w:val="none" w:sz="0" w:space="0" w:color="auto"/>
              </w:divBdr>
            </w:div>
            <w:div w:id="1486817312">
              <w:marLeft w:val="0"/>
              <w:marRight w:val="0"/>
              <w:marTop w:val="0"/>
              <w:marBottom w:val="0"/>
              <w:divBdr>
                <w:top w:val="none" w:sz="0" w:space="0" w:color="auto"/>
                <w:left w:val="none" w:sz="0" w:space="0" w:color="auto"/>
                <w:bottom w:val="none" w:sz="0" w:space="0" w:color="auto"/>
                <w:right w:val="none" w:sz="0" w:space="0" w:color="auto"/>
              </w:divBdr>
            </w:div>
            <w:div w:id="739325612">
              <w:marLeft w:val="0"/>
              <w:marRight w:val="0"/>
              <w:marTop w:val="0"/>
              <w:marBottom w:val="0"/>
              <w:divBdr>
                <w:top w:val="none" w:sz="0" w:space="0" w:color="auto"/>
                <w:left w:val="none" w:sz="0" w:space="0" w:color="auto"/>
                <w:bottom w:val="none" w:sz="0" w:space="0" w:color="auto"/>
                <w:right w:val="none" w:sz="0" w:space="0" w:color="auto"/>
              </w:divBdr>
            </w:div>
            <w:div w:id="2015107008">
              <w:marLeft w:val="0"/>
              <w:marRight w:val="0"/>
              <w:marTop w:val="0"/>
              <w:marBottom w:val="0"/>
              <w:divBdr>
                <w:top w:val="none" w:sz="0" w:space="0" w:color="auto"/>
                <w:left w:val="none" w:sz="0" w:space="0" w:color="auto"/>
                <w:bottom w:val="none" w:sz="0" w:space="0" w:color="auto"/>
                <w:right w:val="none" w:sz="0" w:space="0" w:color="auto"/>
              </w:divBdr>
            </w:div>
            <w:div w:id="9753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5293">
      <w:bodyDiv w:val="1"/>
      <w:marLeft w:val="0"/>
      <w:marRight w:val="0"/>
      <w:marTop w:val="0"/>
      <w:marBottom w:val="0"/>
      <w:divBdr>
        <w:top w:val="none" w:sz="0" w:space="0" w:color="auto"/>
        <w:left w:val="none" w:sz="0" w:space="0" w:color="auto"/>
        <w:bottom w:val="none" w:sz="0" w:space="0" w:color="auto"/>
        <w:right w:val="none" w:sz="0" w:space="0" w:color="auto"/>
      </w:divBdr>
      <w:divsChild>
        <w:div w:id="2066102224">
          <w:marLeft w:val="0"/>
          <w:marRight w:val="0"/>
          <w:marTop w:val="0"/>
          <w:marBottom w:val="0"/>
          <w:divBdr>
            <w:top w:val="none" w:sz="0" w:space="0" w:color="auto"/>
            <w:left w:val="none" w:sz="0" w:space="0" w:color="auto"/>
            <w:bottom w:val="none" w:sz="0" w:space="0" w:color="auto"/>
            <w:right w:val="none" w:sz="0" w:space="0" w:color="auto"/>
          </w:divBdr>
          <w:divsChild>
            <w:div w:id="344794118">
              <w:marLeft w:val="0"/>
              <w:marRight w:val="0"/>
              <w:marTop w:val="0"/>
              <w:marBottom w:val="0"/>
              <w:divBdr>
                <w:top w:val="none" w:sz="0" w:space="0" w:color="auto"/>
                <w:left w:val="none" w:sz="0" w:space="0" w:color="auto"/>
                <w:bottom w:val="none" w:sz="0" w:space="0" w:color="auto"/>
                <w:right w:val="none" w:sz="0" w:space="0" w:color="auto"/>
              </w:divBdr>
            </w:div>
            <w:div w:id="534777617">
              <w:marLeft w:val="0"/>
              <w:marRight w:val="0"/>
              <w:marTop w:val="0"/>
              <w:marBottom w:val="0"/>
              <w:divBdr>
                <w:top w:val="none" w:sz="0" w:space="0" w:color="auto"/>
                <w:left w:val="none" w:sz="0" w:space="0" w:color="auto"/>
                <w:bottom w:val="none" w:sz="0" w:space="0" w:color="auto"/>
                <w:right w:val="none" w:sz="0" w:space="0" w:color="auto"/>
              </w:divBdr>
            </w:div>
            <w:div w:id="103503270">
              <w:marLeft w:val="0"/>
              <w:marRight w:val="0"/>
              <w:marTop w:val="0"/>
              <w:marBottom w:val="0"/>
              <w:divBdr>
                <w:top w:val="none" w:sz="0" w:space="0" w:color="auto"/>
                <w:left w:val="none" w:sz="0" w:space="0" w:color="auto"/>
                <w:bottom w:val="none" w:sz="0" w:space="0" w:color="auto"/>
                <w:right w:val="none" w:sz="0" w:space="0" w:color="auto"/>
              </w:divBdr>
            </w:div>
            <w:div w:id="139507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05163">
      <w:bodyDiv w:val="1"/>
      <w:marLeft w:val="0"/>
      <w:marRight w:val="0"/>
      <w:marTop w:val="0"/>
      <w:marBottom w:val="0"/>
      <w:divBdr>
        <w:top w:val="none" w:sz="0" w:space="0" w:color="auto"/>
        <w:left w:val="none" w:sz="0" w:space="0" w:color="auto"/>
        <w:bottom w:val="none" w:sz="0" w:space="0" w:color="auto"/>
        <w:right w:val="none" w:sz="0" w:space="0" w:color="auto"/>
      </w:divBdr>
    </w:div>
    <w:div w:id="1137265323">
      <w:bodyDiv w:val="1"/>
      <w:marLeft w:val="0"/>
      <w:marRight w:val="0"/>
      <w:marTop w:val="0"/>
      <w:marBottom w:val="0"/>
      <w:divBdr>
        <w:top w:val="none" w:sz="0" w:space="0" w:color="auto"/>
        <w:left w:val="none" w:sz="0" w:space="0" w:color="auto"/>
        <w:bottom w:val="none" w:sz="0" w:space="0" w:color="auto"/>
        <w:right w:val="none" w:sz="0" w:space="0" w:color="auto"/>
      </w:divBdr>
    </w:div>
    <w:div w:id="1146706596">
      <w:bodyDiv w:val="1"/>
      <w:marLeft w:val="0"/>
      <w:marRight w:val="0"/>
      <w:marTop w:val="0"/>
      <w:marBottom w:val="0"/>
      <w:divBdr>
        <w:top w:val="none" w:sz="0" w:space="0" w:color="auto"/>
        <w:left w:val="none" w:sz="0" w:space="0" w:color="auto"/>
        <w:bottom w:val="none" w:sz="0" w:space="0" w:color="auto"/>
        <w:right w:val="none" w:sz="0" w:space="0" w:color="auto"/>
      </w:divBdr>
    </w:div>
    <w:div w:id="1158302096">
      <w:bodyDiv w:val="1"/>
      <w:marLeft w:val="0"/>
      <w:marRight w:val="0"/>
      <w:marTop w:val="0"/>
      <w:marBottom w:val="0"/>
      <w:divBdr>
        <w:top w:val="none" w:sz="0" w:space="0" w:color="auto"/>
        <w:left w:val="none" w:sz="0" w:space="0" w:color="auto"/>
        <w:bottom w:val="none" w:sz="0" w:space="0" w:color="auto"/>
        <w:right w:val="none" w:sz="0" w:space="0" w:color="auto"/>
      </w:divBdr>
    </w:div>
    <w:div w:id="1178692736">
      <w:bodyDiv w:val="1"/>
      <w:marLeft w:val="0"/>
      <w:marRight w:val="0"/>
      <w:marTop w:val="0"/>
      <w:marBottom w:val="0"/>
      <w:divBdr>
        <w:top w:val="none" w:sz="0" w:space="0" w:color="auto"/>
        <w:left w:val="none" w:sz="0" w:space="0" w:color="auto"/>
        <w:bottom w:val="none" w:sz="0" w:space="0" w:color="auto"/>
        <w:right w:val="none" w:sz="0" w:space="0" w:color="auto"/>
      </w:divBdr>
      <w:divsChild>
        <w:div w:id="2010520193">
          <w:marLeft w:val="0"/>
          <w:marRight w:val="0"/>
          <w:marTop w:val="0"/>
          <w:marBottom w:val="0"/>
          <w:divBdr>
            <w:top w:val="none" w:sz="0" w:space="0" w:color="auto"/>
            <w:left w:val="none" w:sz="0" w:space="0" w:color="auto"/>
            <w:bottom w:val="none" w:sz="0" w:space="0" w:color="auto"/>
            <w:right w:val="none" w:sz="0" w:space="0" w:color="auto"/>
          </w:divBdr>
          <w:divsChild>
            <w:div w:id="115160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860358">
      <w:bodyDiv w:val="1"/>
      <w:marLeft w:val="0"/>
      <w:marRight w:val="0"/>
      <w:marTop w:val="0"/>
      <w:marBottom w:val="0"/>
      <w:divBdr>
        <w:top w:val="none" w:sz="0" w:space="0" w:color="auto"/>
        <w:left w:val="none" w:sz="0" w:space="0" w:color="auto"/>
        <w:bottom w:val="none" w:sz="0" w:space="0" w:color="auto"/>
        <w:right w:val="none" w:sz="0" w:space="0" w:color="auto"/>
      </w:divBdr>
    </w:div>
    <w:div w:id="1184053756">
      <w:bodyDiv w:val="1"/>
      <w:marLeft w:val="0"/>
      <w:marRight w:val="0"/>
      <w:marTop w:val="0"/>
      <w:marBottom w:val="0"/>
      <w:divBdr>
        <w:top w:val="none" w:sz="0" w:space="0" w:color="auto"/>
        <w:left w:val="none" w:sz="0" w:space="0" w:color="auto"/>
        <w:bottom w:val="none" w:sz="0" w:space="0" w:color="auto"/>
        <w:right w:val="none" w:sz="0" w:space="0" w:color="auto"/>
      </w:divBdr>
    </w:div>
    <w:div w:id="1189754575">
      <w:bodyDiv w:val="1"/>
      <w:marLeft w:val="0"/>
      <w:marRight w:val="0"/>
      <w:marTop w:val="0"/>
      <w:marBottom w:val="0"/>
      <w:divBdr>
        <w:top w:val="none" w:sz="0" w:space="0" w:color="auto"/>
        <w:left w:val="none" w:sz="0" w:space="0" w:color="auto"/>
        <w:bottom w:val="none" w:sz="0" w:space="0" w:color="auto"/>
        <w:right w:val="none" w:sz="0" w:space="0" w:color="auto"/>
      </w:divBdr>
    </w:div>
    <w:div w:id="1203516137">
      <w:bodyDiv w:val="1"/>
      <w:marLeft w:val="0"/>
      <w:marRight w:val="0"/>
      <w:marTop w:val="0"/>
      <w:marBottom w:val="0"/>
      <w:divBdr>
        <w:top w:val="none" w:sz="0" w:space="0" w:color="auto"/>
        <w:left w:val="none" w:sz="0" w:space="0" w:color="auto"/>
        <w:bottom w:val="none" w:sz="0" w:space="0" w:color="auto"/>
        <w:right w:val="none" w:sz="0" w:space="0" w:color="auto"/>
      </w:divBdr>
    </w:div>
    <w:div w:id="1204713951">
      <w:bodyDiv w:val="1"/>
      <w:marLeft w:val="0"/>
      <w:marRight w:val="0"/>
      <w:marTop w:val="0"/>
      <w:marBottom w:val="0"/>
      <w:divBdr>
        <w:top w:val="none" w:sz="0" w:space="0" w:color="auto"/>
        <w:left w:val="none" w:sz="0" w:space="0" w:color="auto"/>
        <w:bottom w:val="none" w:sz="0" w:space="0" w:color="auto"/>
        <w:right w:val="none" w:sz="0" w:space="0" w:color="auto"/>
      </w:divBdr>
    </w:div>
    <w:div w:id="1207763508">
      <w:bodyDiv w:val="1"/>
      <w:marLeft w:val="0"/>
      <w:marRight w:val="0"/>
      <w:marTop w:val="0"/>
      <w:marBottom w:val="0"/>
      <w:divBdr>
        <w:top w:val="none" w:sz="0" w:space="0" w:color="auto"/>
        <w:left w:val="none" w:sz="0" w:space="0" w:color="auto"/>
        <w:bottom w:val="none" w:sz="0" w:space="0" w:color="auto"/>
        <w:right w:val="none" w:sz="0" w:space="0" w:color="auto"/>
      </w:divBdr>
    </w:div>
    <w:div w:id="1208227861">
      <w:bodyDiv w:val="1"/>
      <w:marLeft w:val="0"/>
      <w:marRight w:val="0"/>
      <w:marTop w:val="0"/>
      <w:marBottom w:val="0"/>
      <w:divBdr>
        <w:top w:val="none" w:sz="0" w:space="0" w:color="auto"/>
        <w:left w:val="none" w:sz="0" w:space="0" w:color="auto"/>
        <w:bottom w:val="none" w:sz="0" w:space="0" w:color="auto"/>
        <w:right w:val="none" w:sz="0" w:space="0" w:color="auto"/>
      </w:divBdr>
    </w:div>
    <w:div w:id="1230920970">
      <w:bodyDiv w:val="1"/>
      <w:marLeft w:val="0"/>
      <w:marRight w:val="0"/>
      <w:marTop w:val="0"/>
      <w:marBottom w:val="0"/>
      <w:divBdr>
        <w:top w:val="none" w:sz="0" w:space="0" w:color="auto"/>
        <w:left w:val="none" w:sz="0" w:space="0" w:color="auto"/>
        <w:bottom w:val="none" w:sz="0" w:space="0" w:color="auto"/>
        <w:right w:val="none" w:sz="0" w:space="0" w:color="auto"/>
      </w:divBdr>
    </w:div>
    <w:div w:id="1280844166">
      <w:bodyDiv w:val="1"/>
      <w:marLeft w:val="0"/>
      <w:marRight w:val="0"/>
      <w:marTop w:val="0"/>
      <w:marBottom w:val="0"/>
      <w:divBdr>
        <w:top w:val="none" w:sz="0" w:space="0" w:color="auto"/>
        <w:left w:val="none" w:sz="0" w:space="0" w:color="auto"/>
        <w:bottom w:val="none" w:sz="0" w:space="0" w:color="auto"/>
        <w:right w:val="none" w:sz="0" w:space="0" w:color="auto"/>
      </w:divBdr>
    </w:div>
    <w:div w:id="1293439959">
      <w:bodyDiv w:val="1"/>
      <w:marLeft w:val="0"/>
      <w:marRight w:val="0"/>
      <w:marTop w:val="0"/>
      <w:marBottom w:val="0"/>
      <w:divBdr>
        <w:top w:val="none" w:sz="0" w:space="0" w:color="auto"/>
        <w:left w:val="none" w:sz="0" w:space="0" w:color="auto"/>
        <w:bottom w:val="none" w:sz="0" w:space="0" w:color="auto"/>
        <w:right w:val="none" w:sz="0" w:space="0" w:color="auto"/>
      </w:divBdr>
    </w:div>
    <w:div w:id="1304459486">
      <w:bodyDiv w:val="1"/>
      <w:marLeft w:val="0"/>
      <w:marRight w:val="0"/>
      <w:marTop w:val="0"/>
      <w:marBottom w:val="0"/>
      <w:divBdr>
        <w:top w:val="none" w:sz="0" w:space="0" w:color="auto"/>
        <w:left w:val="none" w:sz="0" w:space="0" w:color="auto"/>
        <w:bottom w:val="none" w:sz="0" w:space="0" w:color="auto"/>
        <w:right w:val="none" w:sz="0" w:space="0" w:color="auto"/>
      </w:divBdr>
    </w:div>
    <w:div w:id="1317103695">
      <w:bodyDiv w:val="1"/>
      <w:marLeft w:val="0"/>
      <w:marRight w:val="0"/>
      <w:marTop w:val="0"/>
      <w:marBottom w:val="0"/>
      <w:divBdr>
        <w:top w:val="none" w:sz="0" w:space="0" w:color="auto"/>
        <w:left w:val="none" w:sz="0" w:space="0" w:color="auto"/>
        <w:bottom w:val="none" w:sz="0" w:space="0" w:color="auto"/>
        <w:right w:val="none" w:sz="0" w:space="0" w:color="auto"/>
      </w:divBdr>
    </w:div>
    <w:div w:id="1324897896">
      <w:bodyDiv w:val="1"/>
      <w:marLeft w:val="0"/>
      <w:marRight w:val="0"/>
      <w:marTop w:val="0"/>
      <w:marBottom w:val="0"/>
      <w:divBdr>
        <w:top w:val="none" w:sz="0" w:space="0" w:color="auto"/>
        <w:left w:val="none" w:sz="0" w:space="0" w:color="auto"/>
        <w:bottom w:val="none" w:sz="0" w:space="0" w:color="auto"/>
        <w:right w:val="none" w:sz="0" w:space="0" w:color="auto"/>
      </w:divBdr>
    </w:div>
    <w:div w:id="1325860921">
      <w:bodyDiv w:val="1"/>
      <w:marLeft w:val="0"/>
      <w:marRight w:val="0"/>
      <w:marTop w:val="0"/>
      <w:marBottom w:val="0"/>
      <w:divBdr>
        <w:top w:val="none" w:sz="0" w:space="0" w:color="auto"/>
        <w:left w:val="none" w:sz="0" w:space="0" w:color="auto"/>
        <w:bottom w:val="none" w:sz="0" w:space="0" w:color="auto"/>
        <w:right w:val="none" w:sz="0" w:space="0" w:color="auto"/>
      </w:divBdr>
      <w:divsChild>
        <w:div w:id="1273365309">
          <w:marLeft w:val="0"/>
          <w:marRight w:val="0"/>
          <w:marTop w:val="0"/>
          <w:marBottom w:val="0"/>
          <w:divBdr>
            <w:top w:val="none" w:sz="0" w:space="0" w:color="auto"/>
            <w:left w:val="none" w:sz="0" w:space="0" w:color="auto"/>
            <w:bottom w:val="none" w:sz="0" w:space="0" w:color="auto"/>
            <w:right w:val="none" w:sz="0" w:space="0" w:color="auto"/>
          </w:divBdr>
          <w:divsChild>
            <w:div w:id="594287665">
              <w:marLeft w:val="0"/>
              <w:marRight w:val="0"/>
              <w:marTop w:val="0"/>
              <w:marBottom w:val="0"/>
              <w:divBdr>
                <w:top w:val="none" w:sz="0" w:space="0" w:color="auto"/>
                <w:left w:val="none" w:sz="0" w:space="0" w:color="auto"/>
                <w:bottom w:val="none" w:sz="0" w:space="0" w:color="auto"/>
                <w:right w:val="none" w:sz="0" w:space="0" w:color="auto"/>
              </w:divBdr>
            </w:div>
            <w:div w:id="16808442">
              <w:marLeft w:val="0"/>
              <w:marRight w:val="0"/>
              <w:marTop w:val="0"/>
              <w:marBottom w:val="0"/>
              <w:divBdr>
                <w:top w:val="none" w:sz="0" w:space="0" w:color="auto"/>
                <w:left w:val="none" w:sz="0" w:space="0" w:color="auto"/>
                <w:bottom w:val="none" w:sz="0" w:space="0" w:color="auto"/>
                <w:right w:val="none" w:sz="0" w:space="0" w:color="auto"/>
              </w:divBdr>
            </w:div>
            <w:div w:id="8789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483716">
      <w:bodyDiv w:val="1"/>
      <w:marLeft w:val="0"/>
      <w:marRight w:val="0"/>
      <w:marTop w:val="0"/>
      <w:marBottom w:val="0"/>
      <w:divBdr>
        <w:top w:val="none" w:sz="0" w:space="0" w:color="auto"/>
        <w:left w:val="none" w:sz="0" w:space="0" w:color="auto"/>
        <w:bottom w:val="none" w:sz="0" w:space="0" w:color="auto"/>
        <w:right w:val="none" w:sz="0" w:space="0" w:color="auto"/>
      </w:divBdr>
    </w:div>
    <w:div w:id="1330981297">
      <w:bodyDiv w:val="1"/>
      <w:marLeft w:val="0"/>
      <w:marRight w:val="0"/>
      <w:marTop w:val="0"/>
      <w:marBottom w:val="0"/>
      <w:divBdr>
        <w:top w:val="none" w:sz="0" w:space="0" w:color="auto"/>
        <w:left w:val="none" w:sz="0" w:space="0" w:color="auto"/>
        <w:bottom w:val="none" w:sz="0" w:space="0" w:color="auto"/>
        <w:right w:val="none" w:sz="0" w:space="0" w:color="auto"/>
      </w:divBdr>
    </w:div>
    <w:div w:id="1332832672">
      <w:bodyDiv w:val="1"/>
      <w:marLeft w:val="0"/>
      <w:marRight w:val="0"/>
      <w:marTop w:val="0"/>
      <w:marBottom w:val="0"/>
      <w:divBdr>
        <w:top w:val="none" w:sz="0" w:space="0" w:color="auto"/>
        <w:left w:val="none" w:sz="0" w:space="0" w:color="auto"/>
        <w:bottom w:val="none" w:sz="0" w:space="0" w:color="auto"/>
        <w:right w:val="none" w:sz="0" w:space="0" w:color="auto"/>
      </w:divBdr>
    </w:div>
    <w:div w:id="1342396618">
      <w:bodyDiv w:val="1"/>
      <w:marLeft w:val="0"/>
      <w:marRight w:val="0"/>
      <w:marTop w:val="0"/>
      <w:marBottom w:val="0"/>
      <w:divBdr>
        <w:top w:val="none" w:sz="0" w:space="0" w:color="auto"/>
        <w:left w:val="none" w:sz="0" w:space="0" w:color="auto"/>
        <w:bottom w:val="none" w:sz="0" w:space="0" w:color="auto"/>
        <w:right w:val="none" w:sz="0" w:space="0" w:color="auto"/>
      </w:divBdr>
    </w:div>
    <w:div w:id="1342662080">
      <w:bodyDiv w:val="1"/>
      <w:marLeft w:val="0"/>
      <w:marRight w:val="0"/>
      <w:marTop w:val="0"/>
      <w:marBottom w:val="0"/>
      <w:divBdr>
        <w:top w:val="none" w:sz="0" w:space="0" w:color="auto"/>
        <w:left w:val="none" w:sz="0" w:space="0" w:color="auto"/>
        <w:bottom w:val="none" w:sz="0" w:space="0" w:color="auto"/>
        <w:right w:val="none" w:sz="0" w:space="0" w:color="auto"/>
      </w:divBdr>
    </w:div>
    <w:div w:id="1348949943">
      <w:bodyDiv w:val="1"/>
      <w:marLeft w:val="0"/>
      <w:marRight w:val="0"/>
      <w:marTop w:val="0"/>
      <w:marBottom w:val="0"/>
      <w:divBdr>
        <w:top w:val="none" w:sz="0" w:space="0" w:color="auto"/>
        <w:left w:val="none" w:sz="0" w:space="0" w:color="auto"/>
        <w:bottom w:val="none" w:sz="0" w:space="0" w:color="auto"/>
        <w:right w:val="none" w:sz="0" w:space="0" w:color="auto"/>
      </w:divBdr>
      <w:divsChild>
        <w:div w:id="1070809098">
          <w:marLeft w:val="0"/>
          <w:marRight w:val="0"/>
          <w:marTop w:val="0"/>
          <w:marBottom w:val="0"/>
          <w:divBdr>
            <w:top w:val="none" w:sz="0" w:space="0" w:color="auto"/>
            <w:left w:val="none" w:sz="0" w:space="0" w:color="auto"/>
            <w:bottom w:val="none" w:sz="0" w:space="0" w:color="auto"/>
            <w:right w:val="none" w:sz="0" w:space="0" w:color="auto"/>
          </w:divBdr>
          <w:divsChild>
            <w:div w:id="1901599504">
              <w:marLeft w:val="0"/>
              <w:marRight w:val="0"/>
              <w:marTop w:val="0"/>
              <w:marBottom w:val="0"/>
              <w:divBdr>
                <w:top w:val="none" w:sz="0" w:space="0" w:color="auto"/>
                <w:left w:val="none" w:sz="0" w:space="0" w:color="auto"/>
                <w:bottom w:val="none" w:sz="0" w:space="0" w:color="auto"/>
                <w:right w:val="none" w:sz="0" w:space="0" w:color="auto"/>
              </w:divBdr>
            </w:div>
            <w:div w:id="1316836469">
              <w:marLeft w:val="0"/>
              <w:marRight w:val="0"/>
              <w:marTop w:val="0"/>
              <w:marBottom w:val="0"/>
              <w:divBdr>
                <w:top w:val="none" w:sz="0" w:space="0" w:color="auto"/>
                <w:left w:val="none" w:sz="0" w:space="0" w:color="auto"/>
                <w:bottom w:val="none" w:sz="0" w:space="0" w:color="auto"/>
                <w:right w:val="none" w:sz="0" w:space="0" w:color="auto"/>
              </w:divBdr>
            </w:div>
            <w:div w:id="575938308">
              <w:marLeft w:val="0"/>
              <w:marRight w:val="0"/>
              <w:marTop w:val="0"/>
              <w:marBottom w:val="0"/>
              <w:divBdr>
                <w:top w:val="none" w:sz="0" w:space="0" w:color="auto"/>
                <w:left w:val="none" w:sz="0" w:space="0" w:color="auto"/>
                <w:bottom w:val="none" w:sz="0" w:space="0" w:color="auto"/>
                <w:right w:val="none" w:sz="0" w:space="0" w:color="auto"/>
              </w:divBdr>
            </w:div>
            <w:div w:id="1599211587">
              <w:marLeft w:val="0"/>
              <w:marRight w:val="0"/>
              <w:marTop w:val="0"/>
              <w:marBottom w:val="0"/>
              <w:divBdr>
                <w:top w:val="none" w:sz="0" w:space="0" w:color="auto"/>
                <w:left w:val="none" w:sz="0" w:space="0" w:color="auto"/>
                <w:bottom w:val="none" w:sz="0" w:space="0" w:color="auto"/>
                <w:right w:val="none" w:sz="0" w:space="0" w:color="auto"/>
              </w:divBdr>
            </w:div>
            <w:div w:id="90248551">
              <w:marLeft w:val="0"/>
              <w:marRight w:val="0"/>
              <w:marTop w:val="0"/>
              <w:marBottom w:val="0"/>
              <w:divBdr>
                <w:top w:val="none" w:sz="0" w:space="0" w:color="auto"/>
                <w:left w:val="none" w:sz="0" w:space="0" w:color="auto"/>
                <w:bottom w:val="none" w:sz="0" w:space="0" w:color="auto"/>
                <w:right w:val="none" w:sz="0" w:space="0" w:color="auto"/>
              </w:divBdr>
            </w:div>
            <w:div w:id="68709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81487">
      <w:bodyDiv w:val="1"/>
      <w:marLeft w:val="0"/>
      <w:marRight w:val="0"/>
      <w:marTop w:val="0"/>
      <w:marBottom w:val="0"/>
      <w:divBdr>
        <w:top w:val="none" w:sz="0" w:space="0" w:color="auto"/>
        <w:left w:val="none" w:sz="0" w:space="0" w:color="auto"/>
        <w:bottom w:val="none" w:sz="0" w:space="0" w:color="auto"/>
        <w:right w:val="none" w:sz="0" w:space="0" w:color="auto"/>
      </w:divBdr>
      <w:divsChild>
        <w:div w:id="733697642">
          <w:marLeft w:val="0"/>
          <w:marRight w:val="0"/>
          <w:marTop w:val="0"/>
          <w:marBottom w:val="0"/>
          <w:divBdr>
            <w:top w:val="none" w:sz="0" w:space="0" w:color="auto"/>
            <w:left w:val="none" w:sz="0" w:space="0" w:color="auto"/>
            <w:bottom w:val="none" w:sz="0" w:space="0" w:color="auto"/>
            <w:right w:val="none" w:sz="0" w:space="0" w:color="auto"/>
          </w:divBdr>
          <w:divsChild>
            <w:div w:id="619070989">
              <w:marLeft w:val="0"/>
              <w:marRight w:val="0"/>
              <w:marTop w:val="0"/>
              <w:marBottom w:val="0"/>
              <w:divBdr>
                <w:top w:val="none" w:sz="0" w:space="0" w:color="auto"/>
                <w:left w:val="none" w:sz="0" w:space="0" w:color="auto"/>
                <w:bottom w:val="none" w:sz="0" w:space="0" w:color="auto"/>
                <w:right w:val="none" w:sz="0" w:space="0" w:color="auto"/>
              </w:divBdr>
            </w:div>
            <w:div w:id="137000529">
              <w:marLeft w:val="0"/>
              <w:marRight w:val="0"/>
              <w:marTop w:val="0"/>
              <w:marBottom w:val="0"/>
              <w:divBdr>
                <w:top w:val="none" w:sz="0" w:space="0" w:color="auto"/>
                <w:left w:val="none" w:sz="0" w:space="0" w:color="auto"/>
                <w:bottom w:val="none" w:sz="0" w:space="0" w:color="auto"/>
                <w:right w:val="none" w:sz="0" w:space="0" w:color="auto"/>
              </w:divBdr>
            </w:div>
            <w:div w:id="1012335921">
              <w:marLeft w:val="0"/>
              <w:marRight w:val="0"/>
              <w:marTop w:val="0"/>
              <w:marBottom w:val="0"/>
              <w:divBdr>
                <w:top w:val="none" w:sz="0" w:space="0" w:color="auto"/>
                <w:left w:val="none" w:sz="0" w:space="0" w:color="auto"/>
                <w:bottom w:val="none" w:sz="0" w:space="0" w:color="auto"/>
                <w:right w:val="none" w:sz="0" w:space="0" w:color="auto"/>
              </w:divBdr>
            </w:div>
            <w:div w:id="73342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672773">
      <w:bodyDiv w:val="1"/>
      <w:marLeft w:val="0"/>
      <w:marRight w:val="0"/>
      <w:marTop w:val="0"/>
      <w:marBottom w:val="0"/>
      <w:divBdr>
        <w:top w:val="none" w:sz="0" w:space="0" w:color="auto"/>
        <w:left w:val="none" w:sz="0" w:space="0" w:color="auto"/>
        <w:bottom w:val="none" w:sz="0" w:space="0" w:color="auto"/>
        <w:right w:val="none" w:sz="0" w:space="0" w:color="auto"/>
      </w:divBdr>
    </w:div>
    <w:div w:id="1366324572">
      <w:bodyDiv w:val="1"/>
      <w:marLeft w:val="0"/>
      <w:marRight w:val="0"/>
      <w:marTop w:val="0"/>
      <w:marBottom w:val="0"/>
      <w:divBdr>
        <w:top w:val="none" w:sz="0" w:space="0" w:color="auto"/>
        <w:left w:val="none" w:sz="0" w:space="0" w:color="auto"/>
        <w:bottom w:val="none" w:sz="0" w:space="0" w:color="auto"/>
        <w:right w:val="none" w:sz="0" w:space="0" w:color="auto"/>
      </w:divBdr>
      <w:divsChild>
        <w:div w:id="2073773296">
          <w:marLeft w:val="0"/>
          <w:marRight w:val="0"/>
          <w:marTop w:val="0"/>
          <w:marBottom w:val="0"/>
          <w:divBdr>
            <w:top w:val="none" w:sz="0" w:space="0" w:color="auto"/>
            <w:left w:val="none" w:sz="0" w:space="0" w:color="auto"/>
            <w:bottom w:val="none" w:sz="0" w:space="0" w:color="auto"/>
            <w:right w:val="none" w:sz="0" w:space="0" w:color="auto"/>
          </w:divBdr>
          <w:divsChild>
            <w:div w:id="1329212440">
              <w:marLeft w:val="0"/>
              <w:marRight w:val="0"/>
              <w:marTop w:val="0"/>
              <w:marBottom w:val="0"/>
              <w:divBdr>
                <w:top w:val="none" w:sz="0" w:space="0" w:color="auto"/>
                <w:left w:val="none" w:sz="0" w:space="0" w:color="auto"/>
                <w:bottom w:val="none" w:sz="0" w:space="0" w:color="auto"/>
                <w:right w:val="none" w:sz="0" w:space="0" w:color="auto"/>
              </w:divBdr>
            </w:div>
            <w:div w:id="713039212">
              <w:marLeft w:val="0"/>
              <w:marRight w:val="0"/>
              <w:marTop w:val="0"/>
              <w:marBottom w:val="0"/>
              <w:divBdr>
                <w:top w:val="none" w:sz="0" w:space="0" w:color="auto"/>
                <w:left w:val="none" w:sz="0" w:space="0" w:color="auto"/>
                <w:bottom w:val="none" w:sz="0" w:space="0" w:color="auto"/>
                <w:right w:val="none" w:sz="0" w:space="0" w:color="auto"/>
              </w:divBdr>
            </w:div>
            <w:div w:id="1269508904">
              <w:marLeft w:val="0"/>
              <w:marRight w:val="0"/>
              <w:marTop w:val="0"/>
              <w:marBottom w:val="0"/>
              <w:divBdr>
                <w:top w:val="none" w:sz="0" w:space="0" w:color="auto"/>
                <w:left w:val="none" w:sz="0" w:space="0" w:color="auto"/>
                <w:bottom w:val="none" w:sz="0" w:space="0" w:color="auto"/>
                <w:right w:val="none" w:sz="0" w:space="0" w:color="auto"/>
              </w:divBdr>
            </w:div>
            <w:div w:id="61132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418974">
      <w:bodyDiv w:val="1"/>
      <w:marLeft w:val="0"/>
      <w:marRight w:val="0"/>
      <w:marTop w:val="0"/>
      <w:marBottom w:val="0"/>
      <w:divBdr>
        <w:top w:val="none" w:sz="0" w:space="0" w:color="auto"/>
        <w:left w:val="none" w:sz="0" w:space="0" w:color="auto"/>
        <w:bottom w:val="none" w:sz="0" w:space="0" w:color="auto"/>
        <w:right w:val="none" w:sz="0" w:space="0" w:color="auto"/>
      </w:divBdr>
    </w:div>
    <w:div w:id="1384016526">
      <w:bodyDiv w:val="1"/>
      <w:marLeft w:val="0"/>
      <w:marRight w:val="0"/>
      <w:marTop w:val="0"/>
      <w:marBottom w:val="0"/>
      <w:divBdr>
        <w:top w:val="none" w:sz="0" w:space="0" w:color="auto"/>
        <w:left w:val="none" w:sz="0" w:space="0" w:color="auto"/>
        <w:bottom w:val="none" w:sz="0" w:space="0" w:color="auto"/>
        <w:right w:val="none" w:sz="0" w:space="0" w:color="auto"/>
      </w:divBdr>
    </w:div>
    <w:div w:id="1395275887">
      <w:bodyDiv w:val="1"/>
      <w:marLeft w:val="0"/>
      <w:marRight w:val="0"/>
      <w:marTop w:val="0"/>
      <w:marBottom w:val="0"/>
      <w:divBdr>
        <w:top w:val="none" w:sz="0" w:space="0" w:color="auto"/>
        <w:left w:val="none" w:sz="0" w:space="0" w:color="auto"/>
        <w:bottom w:val="none" w:sz="0" w:space="0" w:color="auto"/>
        <w:right w:val="none" w:sz="0" w:space="0" w:color="auto"/>
      </w:divBdr>
    </w:div>
    <w:div w:id="1410345860">
      <w:bodyDiv w:val="1"/>
      <w:marLeft w:val="0"/>
      <w:marRight w:val="0"/>
      <w:marTop w:val="0"/>
      <w:marBottom w:val="0"/>
      <w:divBdr>
        <w:top w:val="none" w:sz="0" w:space="0" w:color="auto"/>
        <w:left w:val="none" w:sz="0" w:space="0" w:color="auto"/>
        <w:bottom w:val="none" w:sz="0" w:space="0" w:color="auto"/>
        <w:right w:val="none" w:sz="0" w:space="0" w:color="auto"/>
      </w:divBdr>
    </w:div>
    <w:div w:id="1410884829">
      <w:bodyDiv w:val="1"/>
      <w:marLeft w:val="0"/>
      <w:marRight w:val="0"/>
      <w:marTop w:val="0"/>
      <w:marBottom w:val="0"/>
      <w:divBdr>
        <w:top w:val="none" w:sz="0" w:space="0" w:color="auto"/>
        <w:left w:val="none" w:sz="0" w:space="0" w:color="auto"/>
        <w:bottom w:val="none" w:sz="0" w:space="0" w:color="auto"/>
        <w:right w:val="none" w:sz="0" w:space="0" w:color="auto"/>
      </w:divBdr>
    </w:div>
    <w:div w:id="1422481867">
      <w:bodyDiv w:val="1"/>
      <w:marLeft w:val="0"/>
      <w:marRight w:val="0"/>
      <w:marTop w:val="0"/>
      <w:marBottom w:val="0"/>
      <w:divBdr>
        <w:top w:val="none" w:sz="0" w:space="0" w:color="auto"/>
        <w:left w:val="none" w:sz="0" w:space="0" w:color="auto"/>
        <w:bottom w:val="none" w:sz="0" w:space="0" w:color="auto"/>
        <w:right w:val="none" w:sz="0" w:space="0" w:color="auto"/>
      </w:divBdr>
    </w:div>
    <w:div w:id="1436435848">
      <w:bodyDiv w:val="1"/>
      <w:marLeft w:val="0"/>
      <w:marRight w:val="0"/>
      <w:marTop w:val="0"/>
      <w:marBottom w:val="0"/>
      <w:divBdr>
        <w:top w:val="none" w:sz="0" w:space="0" w:color="auto"/>
        <w:left w:val="none" w:sz="0" w:space="0" w:color="auto"/>
        <w:bottom w:val="none" w:sz="0" w:space="0" w:color="auto"/>
        <w:right w:val="none" w:sz="0" w:space="0" w:color="auto"/>
      </w:divBdr>
    </w:div>
    <w:div w:id="1441024828">
      <w:bodyDiv w:val="1"/>
      <w:marLeft w:val="0"/>
      <w:marRight w:val="0"/>
      <w:marTop w:val="0"/>
      <w:marBottom w:val="0"/>
      <w:divBdr>
        <w:top w:val="none" w:sz="0" w:space="0" w:color="auto"/>
        <w:left w:val="none" w:sz="0" w:space="0" w:color="auto"/>
        <w:bottom w:val="none" w:sz="0" w:space="0" w:color="auto"/>
        <w:right w:val="none" w:sz="0" w:space="0" w:color="auto"/>
      </w:divBdr>
    </w:div>
    <w:div w:id="1445493086">
      <w:bodyDiv w:val="1"/>
      <w:marLeft w:val="0"/>
      <w:marRight w:val="0"/>
      <w:marTop w:val="0"/>
      <w:marBottom w:val="0"/>
      <w:divBdr>
        <w:top w:val="none" w:sz="0" w:space="0" w:color="auto"/>
        <w:left w:val="none" w:sz="0" w:space="0" w:color="auto"/>
        <w:bottom w:val="none" w:sz="0" w:space="0" w:color="auto"/>
        <w:right w:val="none" w:sz="0" w:space="0" w:color="auto"/>
      </w:divBdr>
    </w:div>
    <w:div w:id="1450079367">
      <w:bodyDiv w:val="1"/>
      <w:marLeft w:val="0"/>
      <w:marRight w:val="0"/>
      <w:marTop w:val="0"/>
      <w:marBottom w:val="0"/>
      <w:divBdr>
        <w:top w:val="none" w:sz="0" w:space="0" w:color="auto"/>
        <w:left w:val="none" w:sz="0" w:space="0" w:color="auto"/>
        <w:bottom w:val="none" w:sz="0" w:space="0" w:color="auto"/>
        <w:right w:val="none" w:sz="0" w:space="0" w:color="auto"/>
      </w:divBdr>
    </w:div>
    <w:div w:id="1454641129">
      <w:bodyDiv w:val="1"/>
      <w:marLeft w:val="0"/>
      <w:marRight w:val="0"/>
      <w:marTop w:val="0"/>
      <w:marBottom w:val="0"/>
      <w:divBdr>
        <w:top w:val="none" w:sz="0" w:space="0" w:color="auto"/>
        <w:left w:val="none" w:sz="0" w:space="0" w:color="auto"/>
        <w:bottom w:val="none" w:sz="0" w:space="0" w:color="auto"/>
        <w:right w:val="none" w:sz="0" w:space="0" w:color="auto"/>
      </w:divBdr>
    </w:div>
    <w:div w:id="1486165525">
      <w:bodyDiv w:val="1"/>
      <w:marLeft w:val="0"/>
      <w:marRight w:val="0"/>
      <w:marTop w:val="0"/>
      <w:marBottom w:val="0"/>
      <w:divBdr>
        <w:top w:val="none" w:sz="0" w:space="0" w:color="auto"/>
        <w:left w:val="none" w:sz="0" w:space="0" w:color="auto"/>
        <w:bottom w:val="none" w:sz="0" w:space="0" w:color="auto"/>
        <w:right w:val="none" w:sz="0" w:space="0" w:color="auto"/>
      </w:divBdr>
    </w:div>
    <w:div w:id="1494688500">
      <w:bodyDiv w:val="1"/>
      <w:marLeft w:val="0"/>
      <w:marRight w:val="0"/>
      <w:marTop w:val="0"/>
      <w:marBottom w:val="0"/>
      <w:divBdr>
        <w:top w:val="none" w:sz="0" w:space="0" w:color="auto"/>
        <w:left w:val="none" w:sz="0" w:space="0" w:color="auto"/>
        <w:bottom w:val="none" w:sz="0" w:space="0" w:color="auto"/>
        <w:right w:val="none" w:sz="0" w:space="0" w:color="auto"/>
      </w:divBdr>
    </w:div>
    <w:div w:id="1504932533">
      <w:bodyDiv w:val="1"/>
      <w:marLeft w:val="0"/>
      <w:marRight w:val="0"/>
      <w:marTop w:val="0"/>
      <w:marBottom w:val="0"/>
      <w:divBdr>
        <w:top w:val="none" w:sz="0" w:space="0" w:color="auto"/>
        <w:left w:val="none" w:sz="0" w:space="0" w:color="auto"/>
        <w:bottom w:val="none" w:sz="0" w:space="0" w:color="auto"/>
        <w:right w:val="none" w:sz="0" w:space="0" w:color="auto"/>
      </w:divBdr>
    </w:div>
    <w:div w:id="1514996957">
      <w:bodyDiv w:val="1"/>
      <w:marLeft w:val="0"/>
      <w:marRight w:val="0"/>
      <w:marTop w:val="0"/>
      <w:marBottom w:val="0"/>
      <w:divBdr>
        <w:top w:val="none" w:sz="0" w:space="0" w:color="auto"/>
        <w:left w:val="none" w:sz="0" w:space="0" w:color="auto"/>
        <w:bottom w:val="none" w:sz="0" w:space="0" w:color="auto"/>
        <w:right w:val="none" w:sz="0" w:space="0" w:color="auto"/>
      </w:divBdr>
    </w:div>
    <w:div w:id="1517037979">
      <w:bodyDiv w:val="1"/>
      <w:marLeft w:val="0"/>
      <w:marRight w:val="0"/>
      <w:marTop w:val="0"/>
      <w:marBottom w:val="0"/>
      <w:divBdr>
        <w:top w:val="none" w:sz="0" w:space="0" w:color="auto"/>
        <w:left w:val="none" w:sz="0" w:space="0" w:color="auto"/>
        <w:bottom w:val="none" w:sz="0" w:space="0" w:color="auto"/>
        <w:right w:val="none" w:sz="0" w:space="0" w:color="auto"/>
      </w:divBdr>
    </w:div>
    <w:div w:id="1527017935">
      <w:bodyDiv w:val="1"/>
      <w:marLeft w:val="0"/>
      <w:marRight w:val="0"/>
      <w:marTop w:val="0"/>
      <w:marBottom w:val="0"/>
      <w:divBdr>
        <w:top w:val="none" w:sz="0" w:space="0" w:color="auto"/>
        <w:left w:val="none" w:sz="0" w:space="0" w:color="auto"/>
        <w:bottom w:val="none" w:sz="0" w:space="0" w:color="auto"/>
        <w:right w:val="none" w:sz="0" w:space="0" w:color="auto"/>
      </w:divBdr>
    </w:div>
    <w:div w:id="1527670420">
      <w:bodyDiv w:val="1"/>
      <w:marLeft w:val="0"/>
      <w:marRight w:val="0"/>
      <w:marTop w:val="0"/>
      <w:marBottom w:val="0"/>
      <w:divBdr>
        <w:top w:val="none" w:sz="0" w:space="0" w:color="auto"/>
        <w:left w:val="none" w:sz="0" w:space="0" w:color="auto"/>
        <w:bottom w:val="none" w:sz="0" w:space="0" w:color="auto"/>
        <w:right w:val="none" w:sz="0" w:space="0" w:color="auto"/>
      </w:divBdr>
    </w:div>
    <w:div w:id="1529370580">
      <w:bodyDiv w:val="1"/>
      <w:marLeft w:val="0"/>
      <w:marRight w:val="0"/>
      <w:marTop w:val="0"/>
      <w:marBottom w:val="0"/>
      <w:divBdr>
        <w:top w:val="none" w:sz="0" w:space="0" w:color="auto"/>
        <w:left w:val="none" w:sz="0" w:space="0" w:color="auto"/>
        <w:bottom w:val="none" w:sz="0" w:space="0" w:color="auto"/>
        <w:right w:val="none" w:sz="0" w:space="0" w:color="auto"/>
      </w:divBdr>
    </w:div>
    <w:div w:id="1530679297">
      <w:bodyDiv w:val="1"/>
      <w:marLeft w:val="0"/>
      <w:marRight w:val="0"/>
      <w:marTop w:val="0"/>
      <w:marBottom w:val="0"/>
      <w:divBdr>
        <w:top w:val="none" w:sz="0" w:space="0" w:color="auto"/>
        <w:left w:val="none" w:sz="0" w:space="0" w:color="auto"/>
        <w:bottom w:val="none" w:sz="0" w:space="0" w:color="auto"/>
        <w:right w:val="none" w:sz="0" w:space="0" w:color="auto"/>
      </w:divBdr>
      <w:divsChild>
        <w:div w:id="2054957325">
          <w:marLeft w:val="0"/>
          <w:marRight w:val="0"/>
          <w:marTop w:val="0"/>
          <w:marBottom w:val="0"/>
          <w:divBdr>
            <w:top w:val="none" w:sz="0" w:space="0" w:color="auto"/>
            <w:left w:val="none" w:sz="0" w:space="0" w:color="auto"/>
            <w:bottom w:val="none" w:sz="0" w:space="0" w:color="auto"/>
            <w:right w:val="none" w:sz="0" w:space="0" w:color="auto"/>
          </w:divBdr>
          <w:divsChild>
            <w:div w:id="98378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470823">
      <w:bodyDiv w:val="1"/>
      <w:marLeft w:val="0"/>
      <w:marRight w:val="0"/>
      <w:marTop w:val="0"/>
      <w:marBottom w:val="0"/>
      <w:divBdr>
        <w:top w:val="none" w:sz="0" w:space="0" w:color="auto"/>
        <w:left w:val="none" w:sz="0" w:space="0" w:color="auto"/>
        <w:bottom w:val="none" w:sz="0" w:space="0" w:color="auto"/>
        <w:right w:val="none" w:sz="0" w:space="0" w:color="auto"/>
      </w:divBdr>
      <w:divsChild>
        <w:div w:id="1770813354">
          <w:marLeft w:val="0"/>
          <w:marRight w:val="0"/>
          <w:marTop w:val="0"/>
          <w:marBottom w:val="0"/>
          <w:divBdr>
            <w:top w:val="none" w:sz="0" w:space="0" w:color="auto"/>
            <w:left w:val="none" w:sz="0" w:space="0" w:color="auto"/>
            <w:bottom w:val="none" w:sz="0" w:space="0" w:color="auto"/>
            <w:right w:val="none" w:sz="0" w:space="0" w:color="auto"/>
          </w:divBdr>
          <w:divsChild>
            <w:div w:id="131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810132">
      <w:bodyDiv w:val="1"/>
      <w:marLeft w:val="0"/>
      <w:marRight w:val="0"/>
      <w:marTop w:val="0"/>
      <w:marBottom w:val="0"/>
      <w:divBdr>
        <w:top w:val="none" w:sz="0" w:space="0" w:color="auto"/>
        <w:left w:val="none" w:sz="0" w:space="0" w:color="auto"/>
        <w:bottom w:val="none" w:sz="0" w:space="0" w:color="auto"/>
        <w:right w:val="none" w:sz="0" w:space="0" w:color="auto"/>
      </w:divBdr>
      <w:divsChild>
        <w:div w:id="651837173">
          <w:marLeft w:val="0"/>
          <w:marRight w:val="0"/>
          <w:marTop w:val="0"/>
          <w:marBottom w:val="0"/>
          <w:divBdr>
            <w:top w:val="none" w:sz="0" w:space="0" w:color="auto"/>
            <w:left w:val="none" w:sz="0" w:space="0" w:color="auto"/>
            <w:bottom w:val="none" w:sz="0" w:space="0" w:color="auto"/>
            <w:right w:val="none" w:sz="0" w:space="0" w:color="auto"/>
          </w:divBdr>
          <w:divsChild>
            <w:div w:id="2035500400">
              <w:marLeft w:val="0"/>
              <w:marRight w:val="0"/>
              <w:marTop w:val="0"/>
              <w:marBottom w:val="0"/>
              <w:divBdr>
                <w:top w:val="none" w:sz="0" w:space="0" w:color="auto"/>
                <w:left w:val="none" w:sz="0" w:space="0" w:color="auto"/>
                <w:bottom w:val="none" w:sz="0" w:space="0" w:color="auto"/>
                <w:right w:val="none" w:sz="0" w:space="0" w:color="auto"/>
              </w:divBdr>
            </w:div>
            <w:div w:id="1808162451">
              <w:marLeft w:val="0"/>
              <w:marRight w:val="0"/>
              <w:marTop w:val="0"/>
              <w:marBottom w:val="0"/>
              <w:divBdr>
                <w:top w:val="none" w:sz="0" w:space="0" w:color="auto"/>
                <w:left w:val="none" w:sz="0" w:space="0" w:color="auto"/>
                <w:bottom w:val="none" w:sz="0" w:space="0" w:color="auto"/>
                <w:right w:val="none" w:sz="0" w:space="0" w:color="auto"/>
              </w:divBdr>
            </w:div>
            <w:div w:id="1682660569">
              <w:marLeft w:val="0"/>
              <w:marRight w:val="0"/>
              <w:marTop w:val="0"/>
              <w:marBottom w:val="0"/>
              <w:divBdr>
                <w:top w:val="none" w:sz="0" w:space="0" w:color="auto"/>
                <w:left w:val="none" w:sz="0" w:space="0" w:color="auto"/>
                <w:bottom w:val="none" w:sz="0" w:space="0" w:color="auto"/>
                <w:right w:val="none" w:sz="0" w:space="0" w:color="auto"/>
              </w:divBdr>
            </w:div>
            <w:div w:id="36663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8181">
      <w:bodyDiv w:val="1"/>
      <w:marLeft w:val="0"/>
      <w:marRight w:val="0"/>
      <w:marTop w:val="0"/>
      <w:marBottom w:val="0"/>
      <w:divBdr>
        <w:top w:val="none" w:sz="0" w:space="0" w:color="auto"/>
        <w:left w:val="none" w:sz="0" w:space="0" w:color="auto"/>
        <w:bottom w:val="none" w:sz="0" w:space="0" w:color="auto"/>
        <w:right w:val="none" w:sz="0" w:space="0" w:color="auto"/>
      </w:divBdr>
    </w:div>
    <w:div w:id="1563368880">
      <w:bodyDiv w:val="1"/>
      <w:marLeft w:val="0"/>
      <w:marRight w:val="0"/>
      <w:marTop w:val="0"/>
      <w:marBottom w:val="0"/>
      <w:divBdr>
        <w:top w:val="none" w:sz="0" w:space="0" w:color="auto"/>
        <w:left w:val="none" w:sz="0" w:space="0" w:color="auto"/>
        <w:bottom w:val="none" w:sz="0" w:space="0" w:color="auto"/>
        <w:right w:val="none" w:sz="0" w:space="0" w:color="auto"/>
      </w:divBdr>
    </w:div>
    <w:div w:id="1575889931">
      <w:bodyDiv w:val="1"/>
      <w:marLeft w:val="0"/>
      <w:marRight w:val="0"/>
      <w:marTop w:val="0"/>
      <w:marBottom w:val="0"/>
      <w:divBdr>
        <w:top w:val="none" w:sz="0" w:space="0" w:color="auto"/>
        <w:left w:val="none" w:sz="0" w:space="0" w:color="auto"/>
        <w:bottom w:val="none" w:sz="0" w:space="0" w:color="auto"/>
        <w:right w:val="none" w:sz="0" w:space="0" w:color="auto"/>
      </w:divBdr>
    </w:div>
    <w:div w:id="1578898769">
      <w:bodyDiv w:val="1"/>
      <w:marLeft w:val="0"/>
      <w:marRight w:val="0"/>
      <w:marTop w:val="0"/>
      <w:marBottom w:val="0"/>
      <w:divBdr>
        <w:top w:val="none" w:sz="0" w:space="0" w:color="auto"/>
        <w:left w:val="none" w:sz="0" w:space="0" w:color="auto"/>
        <w:bottom w:val="none" w:sz="0" w:space="0" w:color="auto"/>
        <w:right w:val="none" w:sz="0" w:space="0" w:color="auto"/>
      </w:divBdr>
      <w:divsChild>
        <w:div w:id="1190068460">
          <w:marLeft w:val="0"/>
          <w:marRight w:val="0"/>
          <w:marTop w:val="0"/>
          <w:marBottom w:val="0"/>
          <w:divBdr>
            <w:top w:val="none" w:sz="0" w:space="0" w:color="auto"/>
            <w:left w:val="none" w:sz="0" w:space="0" w:color="auto"/>
            <w:bottom w:val="none" w:sz="0" w:space="0" w:color="auto"/>
            <w:right w:val="none" w:sz="0" w:space="0" w:color="auto"/>
          </w:divBdr>
          <w:divsChild>
            <w:div w:id="1091896013">
              <w:marLeft w:val="0"/>
              <w:marRight w:val="0"/>
              <w:marTop w:val="0"/>
              <w:marBottom w:val="0"/>
              <w:divBdr>
                <w:top w:val="none" w:sz="0" w:space="0" w:color="auto"/>
                <w:left w:val="none" w:sz="0" w:space="0" w:color="auto"/>
                <w:bottom w:val="none" w:sz="0" w:space="0" w:color="auto"/>
                <w:right w:val="none" w:sz="0" w:space="0" w:color="auto"/>
              </w:divBdr>
            </w:div>
            <w:div w:id="2014794545">
              <w:marLeft w:val="0"/>
              <w:marRight w:val="0"/>
              <w:marTop w:val="0"/>
              <w:marBottom w:val="0"/>
              <w:divBdr>
                <w:top w:val="none" w:sz="0" w:space="0" w:color="auto"/>
                <w:left w:val="none" w:sz="0" w:space="0" w:color="auto"/>
                <w:bottom w:val="none" w:sz="0" w:space="0" w:color="auto"/>
                <w:right w:val="none" w:sz="0" w:space="0" w:color="auto"/>
              </w:divBdr>
            </w:div>
            <w:div w:id="73243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030189">
      <w:bodyDiv w:val="1"/>
      <w:marLeft w:val="0"/>
      <w:marRight w:val="0"/>
      <w:marTop w:val="0"/>
      <w:marBottom w:val="0"/>
      <w:divBdr>
        <w:top w:val="none" w:sz="0" w:space="0" w:color="auto"/>
        <w:left w:val="none" w:sz="0" w:space="0" w:color="auto"/>
        <w:bottom w:val="none" w:sz="0" w:space="0" w:color="auto"/>
        <w:right w:val="none" w:sz="0" w:space="0" w:color="auto"/>
      </w:divBdr>
    </w:div>
    <w:div w:id="1593784856">
      <w:bodyDiv w:val="1"/>
      <w:marLeft w:val="0"/>
      <w:marRight w:val="0"/>
      <w:marTop w:val="0"/>
      <w:marBottom w:val="0"/>
      <w:divBdr>
        <w:top w:val="none" w:sz="0" w:space="0" w:color="auto"/>
        <w:left w:val="none" w:sz="0" w:space="0" w:color="auto"/>
        <w:bottom w:val="none" w:sz="0" w:space="0" w:color="auto"/>
        <w:right w:val="none" w:sz="0" w:space="0" w:color="auto"/>
      </w:divBdr>
      <w:divsChild>
        <w:div w:id="1792363925">
          <w:marLeft w:val="0"/>
          <w:marRight w:val="0"/>
          <w:marTop w:val="0"/>
          <w:marBottom w:val="0"/>
          <w:divBdr>
            <w:top w:val="none" w:sz="0" w:space="0" w:color="auto"/>
            <w:left w:val="none" w:sz="0" w:space="0" w:color="auto"/>
            <w:bottom w:val="none" w:sz="0" w:space="0" w:color="auto"/>
            <w:right w:val="none" w:sz="0" w:space="0" w:color="auto"/>
          </w:divBdr>
          <w:divsChild>
            <w:div w:id="385835361">
              <w:marLeft w:val="0"/>
              <w:marRight w:val="0"/>
              <w:marTop w:val="0"/>
              <w:marBottom w:val="0"/>
              <w:divBdr>
                <w:top w:val="none" w:sz="0" w:space="0" w:color="auto"/>
                <w:left w:val="none" w:sz="0" w:space="0" w:color="auto"/>
                <w:bottom w:val="none" w:sz="0" w:space="0" w:color="auto"/>
                <w:right w:val="none" w:sz="0" w:space="0" w:color="auto"/>
              </w:divBdr>
            </w:div>
            <w:div w:id="1588035401">
              <w:marLeft w:val="0"/>
              <w:marRight w:val="0"/>
              <w:marTop w:val="0"/>
              <w:marBottom w:val="0"/>
              <w:divBdr>
                <w:top w:val="none" w:sz="0" w:space="0" w:color="auto"/>
                <w:left w:val="none" w:sz="0" w:space="0" w:color="auto"/>
                <w:bottom w:val="none" w:sz="0" w:space="0" w:color="auto"/>
                <w:right w:val="none" w:sz="0" w:space="0" w:color="auto"/>
              </w:divBdr>
            </w:div>
            <w:div w:id="1125389338">
              <w:marLeft w:val="0"/>
              <w:marRight w:val="0"/>
              <w:marTop w:val="0"/>
              <w:marBottom w:val="0"/>
              <w:divBdr>
                <w:top w:val="none" w:sz="0" w:space="0" w:color="auto"/>
                <w:left w:val="none" w:sz="0" w:space="0" w:color="auto"/>
                <w:bottom w:val="none" w:sz="0" w:space="0" w:color="auto"/>
                <w:right w:val="none" w:sz="0" w:space="0" w:color="auto"/>
              </w:divBdr>
            </w:div>
            <w:div w:id="954796454">
              <w:marLeft w:val="0"/>
              <w:marRight w:val="0"/>
              <w:marTop w:val="0"/>
              <w:marBottom w:val="0"/>
              <w:divBdr>
                <w:top w:val="none" w:sz="0" w:space="0" w:color="auto"/>
                <w:left w:val="none" w:sz="0" w:space="0" w:color="auto"/>
                <w:bottom w:val="none" w:sz="0" w:space="0" w:color="auto"/>
                <w:right w:val="none" w:sz="0" w:space="0" w:color="auto"/>
              </w:divBdr>
            </w:div>
            <w:div w:id="798113239">
              <w:marLeft w:val="0"/>
              <w:marRight w:val="0"/>
              <w:marTop w:val="0"/>
              <w:marBottom w:val="0"/>
              <w:divBdr>
                <w:top w:val="none" w:sz="0" w:space="0" w:color="auto"/>
                <w:left w:val="none" w:sz="0" w:space="0" w:color="auto"/>
                <w:bottom w:val="none" w:sz="0" w:space="0" w:color="auto"/>
                <w:right w:val="none" w:sz="0" w:space="0" w:color="auto"/>
              </w:divBdr>
            </w:div>
            <w:div w:id="175246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630796">
      <w:bodyDiv w:val="1"/>
      <w:marLeft w:val="0"/>
      <w:marRight w:val="0"/>
      <w:marTop w:val="0"/>
      <w:marBottom w:val="0"/>
      <w:divBdr>
        <w:top w:val="none" w:sz="0" w:space="0" w:color="auto"/>
        <w:left w:val="none" w:sz="0" w:space="0" w:color="auto"/>
        <w:bottom w:val="none" w:sz="0" w:space="0" w:color="auto"/>
        <w:right w:val="none" w:sz="0" w:space="0" w:color="auto"/>
      </w:divBdr>
    </w:div>
    <w:div w:id="1618753485">
      <w:bodyDiv w:val="1"/>
      <w:marLeft w:val="0"/>
      <w:marRight w:val="0"/>
      <w:marTop w:val="0"/>
      <w:marBottom w:val="0"/>
      <w:divBdr>
        <w:top w:val="none" w:sz="0" w:space="0" w:color="auto"/>
        <w:left w:val="none" w:sz="0" w:space="0" w:color="auto"/>
        <w:bottom w:val="none" w:sz="0" w:space="0" w:color="auto"/>
        <w:right w:val="none" w:sz="0" w:space="0" w:color="auto"/>
      </w:divBdr>
    </w:div>
    <w:div w:id="1624261928">
      <w:bodyDiv w:val="1"/>
      <w:marLeft w:val="0"/>
      <w:marRight w:val="0"/>
      <w:marTop w:val="0"/>
      <w:marBottom w:val="0"/>
      <w:divBdr>
        <w:top w:val="none" w:sz="0" w:space="0" w:color="auto"/>
        <w:left w:val="none" w:sz="0" w:space="0" w:color="auto"/>
        <w:bottom w:val="none" w:sz="0" w:space="0" w:color="auto"/>
        <w:right w:val="none" w:sz="0" w:space="0" w:color="auto"/>
      </w:divBdr>
    </w:div>
    <w:div w:id="1624575934">
      <w:bodyDiv w:val="1"/>
      <w:marLeft w:val="0"/>
      <w:marRight w:val="0"/>
      <w:marTop w:val="0"/>
      <w:marBottom w:val="0"/>
      <w:divBdr>
        <w:top w:val="none" w:sz="0" w:space="0" w:color="auto"/>
        <w:left w:val="none" w:sz="0" w:space="0" w:color="auto"/>
        <w:bottom w:val="none" w:sz="0" w:space="0" w:color="auto"/>
        <w:right w:val="none" w:sz="0" w:space="0" w:color="auto"/>
      </w:divBdr>
    </w:div>
    <w:div w:id="1639919138">
      <w:bodyDiv w:val="1"/>
      <w:marLeft w:val="0"/>
      <w:marRight w:val="0"/>
      <w:marTop w:val="0"/>
      <w:marBottom w:val="0"/>
      <w:divBdr>
        <w:top w:val="none" w:sz="0" w:space="0" w:color="auto"/>
        <w:left w:val="none" w:sz="0" w:space="0" w:color="auto"/>
        <w:bottom w:val="none" w:sz="0" w:space="0" w:color="auto"/>
        <w:right w:val="none" w:sz="0" w:space="0" w:color="auto"/>
      </w:divBdr>
    </w:div>
    <w:div w:id="1641572060">
      <w:bodyDiv w:val="1"/>
      <w:marLeft w:val="0"/>
      <w:marRight w:val="0"/>
      <w:marTop w:val="0"/>
      <w:marBottom w:val="0"/>
      <w:divBdr>
        <w:top w:val="none" w:sz="0" w:space="0" w:color="auto"/>
        <w:left w:val="none" w:sz="0" w:space="0" w:color="auto"/>
        <w:bottom w:val="none" w:sz="0" w:space="0" w:color="auto"/>
        <w:right w:val="none" w:sz="0" w:space="0" w:color="auto"/>
      </w:divBdr>
    </w:div>
    <w:div w:id="1663580723">
      <w:bodyDiv w:val="1"/>
      <w:marLeft w:val="0"/>
      <w:marRight w:val="0"/>
      <w:marTop w:val="0"/>
      <w:marBottom w:val="0"/>
      <w:divBdr>
        <w:top w:val="none" w:sz="0" w:space="0" w:color="auto"/>
        <w:left w:val="none" w:sz="0" w:space="0" w:color="auto"/>
        <w:bottom w:val="none" w:sz="0" w:space="0" w:color="auto"/>
        <w:right w:val="none" w:sz="0" w:space="0" w:color="auto"/>
      </w:divBdr>
    </w:div>
    <w:div w:id="1664889449">
      <w:bodyDiv w:val="1"/>
      <w:marLeft w:val="0"/>
      <w:marRight w:val="0"/>
      <w:marTop w:val="0"/>
      <w:marBottom w:val="0"/>
      <w:divBdr>
        <w:top w:val="none" w:sz="0" w:space="0" w:color="auto"/>
        <w:left w:val="none" w:sz="0" w:space="0" w:color="auto"/>
        <w:bottom w:val="none" w:sz="0" w:space="0" w:color="auto"/>
        <w:right w:val="none" w:sz="0" w:space="0" w:color="auto"/>
      </w:divBdr>
    </w:div>
    <w:div w:id="1668707297">
      <w:bodyDiv w:val="1"/>
      <w:marLeft w:val="0"/>
      <w:marRight w:val="0"/>
      <w:marTop w:val="0"/>
      <w:marBottom w:val="0"/>
      <w:divBdr>
        <w:top w:val="none" w:sz="0" w:space="0" w:color="auto"/>
        <w:left w:val="none" w:sz="0" w:space="0" w:color="auto"/>
        <w:bottom w:val="none" w:sz="0" w:space="0" w:color="auto"/>
        <w:right w:val="none" w:sz="0" w:space="0" w:color="auto"/>
      </w:divBdr>
      <w:divsChild>
        <w:div w:id="653097355">
          <w:marLeft w:val="0"/>
          <w:marRight w:val="0"/>
          <w:marTop w:val="0"/>
          <w:marBottom w:val="0"/>
          <w:divBdr>
            <w:top w:val="none" w:sz="0" w:space="0" w:color="auto"/>
            <w:left w:val="none" w:sz="0" w:space="0" w:color="auto"/>
            <w:bottom w:val="none" w:sz="0" w:space="0" w:color="auto"/>
            <w:right w:val="none" w:sz="0" w:space="0" w:color="auto"/>
          </w:divBdr>
          <w:divsChild>
            <w:div w:id="2093575587">
              <w:marLeft w:val="0"/>
              <w:marRight w:val="0"/>
              <w:marTop w:val="0"/>
              <w:marBottom w:val="0"/>
              <w:divBdr>
                <w:top w:val="none" w:sz="0" w:space="0" w:color="auto"/>
                <w:left w:val="none" w:sz="0" w:space="0" w:color="auto"/>
                <w:bottom w:val="none" w:sz="0" w:space="0" w:color="auto"/>
                <w:right w:val="none" w:sz="0" w:space="0" w:color="auto"/>
              </w:divBdr>
            </w:div>
            <w:div w:id="810027076">
              <w:marLeft w:val="0"/>
              <w:marRight w:val="0"/>
              <w:marTop w:val="0"/>
              <w:marBottom w:val="0"/>
              <w:divBdr>
                <w:top w:val="none" w:sz="0" w:space="0" w:color="auto"/>
                <w:left w:val="none" w:sz="0" w:space="0" w:color="auto"/>
                <w:bottom w:val="none" w:sz="0" w:space="0" w:color="auto"/>
                <w:right w:val="none" w:sz="0" w:space="0" w:color="auto"/>
              </w:divBdr>
            </w:div>
            <w:div w:id="282659502">
              <w:marLeft w:val="0"/>
              <w:marRight w:val="0"/>
              <w:marTop w:val="0"/>
              <w:marBottom w:val="0"/>
              <w:divBdr>
                <w:top w:val="none" w:sz="0" w:space="0" w:color="auto"/>
                <w:left w:val="none" w:sz="0" w:space="0" w:color="auto"/>
                <w:bottom w:val="none" w:sz="0" w:space="0" w:color="auto"/>
                <w:right w:val="none" w:sz="0" w:space="0" w:color="auto"/>
              </w:divBdr>
            </w:div>
            <w:div w:id="104178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329446">
      <w:bodyDiv w:val="1"/>
      <w:marLeft w:val="0"/>
      <w:marRight w:val="0"/>
      <w:marTop w:val="0"/>
      <w:marBottom w:val="0"/>
      <w:divBdr>
        <w:top w:val="none" w:sz="0" w:space="0" w:color="auto"/>
        <w:left w:val="none" w:sz="0" w:space="0" w:color="auto"/>
        <w:bottom w:val="none" w:sz="0" w:space="0" w:color="auto"/>
        <w:right w:val="none" w:sz="0" w:space="0" w:color="auto"/>
      </w:divBdr>
    </w:div>
    <w:div w:id="1676955190">
      <w:bodyDiv w:val="1"/>
      <w:marLeft w:val="0"/>
      <w:marRight w:val="0"/>
      <w:marTop w:val="0"/>
      <w:marBottom w:val="0"/>
      <w:divBdr>
        <w:top w:val="none" w:sz="0" w:space="0" w:color="auto"/>
        <w:left w:val="none" w:sz="0" w:space="0" w:color="auto"/>
        <w:bottom w:val="none" w:sz="0" w:space="0" w:color="auto"/>
        <w:right w:val="none" w:sz="0" w:space="0" w:color="auto"/>
      </w:divBdr>
    </w:div>
    <w:div w:id="1714889830">
      <w:bodyDiv w:val="1"/>
      <w:marLeft w:val="0"/>
      <w:marRight w:val="0"/>
      <w:marTop w:val="0"/>
      <w:marBottom w:val="0"/>
      <w:divBdr>
        <w:top w:val="none" w:sz="0" w:space="0" w:color="auto"/>
        <w:left w:val="none" w:sz="0" w:space="0" w:color="auto"/>
        <w:bottom w:val="none" w:sz="0" w:space="0" w:color="auto"/>
        <w:right w:val="none" w:sz="0" w:space="0" w:color="auto"/>
      </w:divBdr>
    </w:div>
    <w:div w:id="1725448578">
      <w:bodyDiv w:val="1"/>
      <w:marLeft w:val="0"/>
      <w:marRight w:val="0"/>
      <w:marTop w:val="0"/>
      <w:marBottom w:val="0"/>
      <w:divBdr>
        <w:top w:val="none" w:sz="0" w:space="0" w:color="auto"/>
        <w:left w:val="none" w:sz="0" w:space="0" w:color="auto"/>
        <w:bottom w:val="none" w:sz="0" w:space="0" w:color="auto"/>
        <w:right w:val="none" w:sz="0" w:space="0" w:color="auto"/>
      </w:divBdr>
    </w:div>
    <w:div w:id="1745571307">
      <w:bodyDiv w:val="1"/>
      <w:marLeft w:val="0"/>
      <w:marRight w:val="0"/>
      <w:marTop w:val="0"/>
      <w:marBottom w:val="0"/>
      <w:divBdr>
        <w:top w:val="none" w:sz="0" w:space="0" w:color="auto"/>
        <w:left w:val="none" w:sz="0" w:space="0" w:color="auto"/>
        <w:bottom w:val="none" w:sz="0" w:space="0" w:color="auto"/>
        <w:right w:val="none" w:sz="0" w:space="0" w:color="auto"/>
      </w:divBdr>
    </w:div>
    <w:div w:id="1763334459">
      <w:bodyDiv w:val="1"/>
      <w:marLeft w:val="0"/>
      <w:marRight w:val="0"/>
      <w:marTop w:val="0"/>
      <w:marBottom w:val="0"/>
      <w:divBdr>
        <w:top w:val="none" w:sz="0" w:space="0" w:color="auto"/>
        <w:left w:val="none" w:sz="0" w:space="0" w:color="auto"/>
        <w:bottom w:val="none" w:sz="0" w:space="0" w:color="auto"/>
        <w:right w:val="none" w:sz="0" w:space="0" w:color="auto"/>
      </w:divBdr>
    </w:div>
    <w:div w:id="1767657260">
      <w:bodyDiv w:val="1"/>
      <w:marLeft w:val="0"/>
      <w:marRight w:val="0"/>
      <w:marTop w:val="0"/>
      <w:marBottom w:val="0"/>
      <w:divBdr>
        <w:top w:val="none" w:sz="0" w:space="0" w:color="auto"/>
        <w:left w:val="none" w:sz="0" w:space="0" w:color="auto"/>
        <w:bottom w:val="none" w:sz="0" w:space="0" w:color="auto"/>
        <w:right w:val="none" w:sz="0" w:space="0" w:color="auto"/>
      </w:divBdr>
    </w:div>
    <w:div w:id="1770589292">
      <w:bodyDiv w:val="1"/>
      <w:marLeft w:val="0"/>
      <w:marRight w:val="0"/>
      <w:marTop w:val="0"/>
      <w:marBottom w:val="0"/>
      <w:divBdr>
        <w:top w:val="none" w:sz="0" w:space="0" w:color="auto"/>
        <w:left w:val="none" w:sz="0" w:space="0" w:color="auto"/>
        <w:bottom w:val="none" w:sz="0" w:space="0" w:color="auto"/>
        <w:right w:val="none" w:sz="0" w:space="0" w:color="auto"/>
      </w:divBdr>
    </w:div>
    <w:div w:id="1791318170">
      <w:bodyDiv w:val="1"/>
      <w:marLeft w:val="0"/>
      <w:marRight w:val="0"/>
      <w:marTop w:val="0"/>
      <w:marBottom w:val="0"/>
      <w:divBdr>
        <w:top w:val="none" w:sz="0" w:space="0" w:color="auto"/>
        <w:left w:val="none" w:sz="0" w:space="0" w:color="auto"/>
        <w:bottom w:val="none" w:sz="0" w:space="0" w:color="auto"/>
        <w:right w:val="none" w:sz="0" w:space="0" w:color="auto"/>
      </w:divBdr>
    </w:div>
    <w:div w:id="1793286881">
      <w:bodyDiv w:val="1"/>
      <w:marLeft w:val="0"/>
      <w:marRight w:val="0"/>
      <w:marTop w:val="0"/>
      <w:marBottom w:val="0"/>
      <w:divBdr>
        <w:top w:val="none" w:sz="0" w:space="0" w:color="auto"/>
        <w:left w:val="none" w:sz="0" w:space="0" w:color="auto"/>
        <w:bottom w:val="none" w:sz="0" w:space="0" w:color="auto"/>
        <w:right w:val="none" w:sz="0" w:space="0" w:color="auto"/>
      </w:divBdr>
      <w:divsChild>
        <w:div w:id="1559316064">
          <w:marLeft w:val="0"/>
          <w:marRight w:val="0"/>
          <w:marTop w:val="0"/>
          <w:marBottom w:val="0"/>
          <w:divBdr>
            <w:top w:val="none" w:sz="0" w:space="0" w:color="auto"/>
            <w:left w:val="none" w:sz="0" w:space="0" w:color="auto"/>
            <w:bottom w:val="none" w:sz="0" w:space="0" w:color="auto"/>
            <w:right w:val="none" w:sz="0" w:space="0" w:color="auto"/>
          </w:divBdr>
          <w:divsChild>
            <w:div w:id="1384409946">
              <w:marLeft w:val="0"/>
              <w:marRight w:val="0"/>
              <w:marTop w:val="0"/>
              <w:marBottom w:val="0"/>
              <w:divBdr>
                <w:top w:val="none" w:sz="0" w:space="0" w:color="auto"/>
                <w:left w:val="none" w:sz="0" w:space="0" w:color="auto"/>
                <w:bottom w:val="none" w:sz="0" w:space="0" w:color="auto"/>
                <w:right w:val="none" w:sz="0" w:space="0" w:color="auto"/>
              </w:divBdr>
            </w:div>
            <w:div w:id="313528455">
              <w:marLeft w:val="0"/>
              <w:marRight w:val="0"/>
              <w:marTop w:val="0"/>
              <w:marBottom w:val="0"/>
              <w:divBdr>
                <w:top w:val="none" w:sz="0" w:space="0" w:color="auto"/>
                <w:left w:val="none" w:sz="0" w:space="0" w:color="auto"/>
                <w:bottom w:val="none" w:sz="0" w:space="0" w:color="auto"/>
                <w:right w:val="none" w:sz="0" w:space="0" w:color="auto"/>
              </w:divBdr>
            </w:div>
            <w:div w:id="108087613">
              <w:marLeft w:val="0"/>
              <w:marRight w:val="0"/>
              <w:marTop w:val="0"/>
              <w:marBottom w:val="0"/>
              <w:divBdr>
                <w:top w:val="none" w:sz="0" w:space="0" w:color="auto"/>
                <w:left w:val="none" w:sz="0" w:space="0" w:color="auto"/>
                <w:bottom w:val="none" w:sz="0" w:space="0" w:color="auto"/>
                <w:right w:val="none" w:sz="0" w:space="0" w:color="auto"/>
              </w:divBdr>
            </w:div>
            <w:div w:id="127752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293227">
      <w:bodyDiv w:val="1"/>
      <w:marLeft w:val="0"/>
      <w:marRight w:val="0"/>
      <w:marTop w:val="0"/>
      <w:marBottom w:val="0"/>
      <w:divBdr>
        <w:top w:val="none" w:sz="0" w:space="0" w:color="auto"/>
        <w:left w:val="none" w:sz="0" w:space="0" w:color="auto"/>
        <w:bottom w:val="none" w:sz="0" w:space="0" w:color="auto"/>
        <w:right w:val="none" w:sz="0" w:space="0" w:color="auto"/>
      </w:divBdr>
    </w:div>
    <w:div w:id="1795832694">
      <w:bodyDiv w:val="1"/>
      <w:marLeft w:val="0"/>
      <w:marRight w:val="0"/>
      <w:marTop w:val="0"/>
      <w:marBottom w:val="0"/>
      <w:divBdr>
        <w:top w:val="none" w:sz="0" w:space="0" w:color="auto"/>
        <w:left w:val="none" w:sz="0" w:space="0" w:color="auto"/>
        <w:bottom w:val="none" w:sz="0" w:space="0" w:color="auto"/>
        <w:right w:val="none" w:sz="0" w:space="0" w:color="auto"/>
      </w:divBdr>
      <w:divsChild>
        <w:div w:id="1425418329">
          <w:marLeft w:val="0"/>
          <w:marRight w:val="0"/>
          <w:marTop w:val="0"/>
          <w:marBottom w:val="0"/>
          <w:divBdr>
            <w:top w:val="none" w:sz="0" w:space="0" w:color="auto"/>
            <w:left w:val="none" w:sz="0" w:space="0" w:color="auto"/>
            <w:bottom w:val="none" w:sz="0" w:space="0" w:color="auto"/>
            <w:right w:val="none" w:sz="0" w:space="0" w:color="auto"/>
          </w:divBdr>
          <w:divsChild>
            <w:div w:id="1358658591">
              <w:marLeft w:val="0"/>
              <w:marRight w:val="0"/>
              <w:marTop w:val="0"/>
              <w:marBottom w:val="0"/>
              <w:divBdr>
                <w:top w:val="none" w:sz="0" w:space="0" w:color="auto"/>
                <w:left w:val="none" w:sz="0" w:space="0" w:color="auto"/>
                <w:bottom w:val="none" w:sz="0" w:space="0" w:color="auto"/>
                <w:right w:val="none" w:sz="0" w:space="0" w:color="auto"/>
              </w:divBdr>
            </w:div>
            <w:div w:id="1305160685">
              <w:marLeft w:val="0"/>
              <w:marRight w:val="0"/>
              <w:marTop w:val="0"/>
              <w:marBottom w:val="0"/>
              <w:divBdr>
                <w:top w:val="none" w:sz="0" w:space="0" w:color="auto"/>
                <w:left w:val="none" w:sz="0" w:space="0" w:color="auto"/>
                <w:bottom w:val="none" w:sz="0" w:space="0" w:color="auto"/>
                <w:right w:val="none" w:sz="0" w:space="0" w:color="auto"/>
              </w:divBdr>
            </w:div>
            <w:div w:id="110750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957792">
      <w:bodyDiv w:val="1"/>
      <w:marLeft w:val="0"/>
      <w:marRight w:val="0"/>
      <w:marTop w:val="0"/>
      <w:marBottom w:val="0"/>
      <w:divBdr>
        <w:top w:val="none" w:sz="0" w:space="0" w:color="auto"/>
        <w:left w:val="none" w:sz="0" w:space="0" w:color="auto"/>
        <w:bottom w:val="none" w:sz="0" w:space="0" w:color="auto"/>
        <w:right w:val="none" w:sz="0" w:space="0" w:color="auto"/>
      </w:divBdr>
    </w:div>
    <w:div w:id="1805729712">
      <w:bodyDiv w:val="1"/>
      <w:marLeft w:val="0"/>
      <w:marRight w:val="0"/>
      <w:marTop w:val="0"/>
      <w:marBottom w:val="0"/>
      <w:divBdr>
        <w:top w:val="none" w:sz="0" w:space="0" w:color="auto"/>
        <w:left w:val="none" w:sz="0" w:space="0" w:color="auto"/>
        <w:bottom w:val="none" w:sz="0" w:space="0" w:color="auto"/>
        <w:right w:val="none" w:sz="0" w:space="0" w:color="auto"/>
      </w:divBdr>
    </w:div>
    <w:div w:id="1832603733">
      <w:bodyDiv w:val="1"/>
      <w:marLeft w:val="0"/>
      <w:marRight w:val="0"/>
      <w:marTop w:val="0"/>
      <w:marBottom w:val="0"/>
      <w:divBdr>
        <w:top w:val="none" w:sz="0" w:space="0" w:color="auto"/>
        <w:left w:val="none" w:sz="0" w:space="0" w:color="auto"/>
        <w:bottom w:val="none" w:sz="0" w:space="0" w:color="auto"/>
        <w:right w:val="none" w:sz="0" w:space="0" w:color="auto"/>
      </w:divBdr>
    </w:div>
    <w:div w:id="1835147740">
      <w:bodyDiv w:val="1"/>
      <w:marLeft w:val="0"/>
      <w:marRight w:val="0"/>
      <w:marTop w:val="0"/>
      <w:marBottom w:val="0"/>
      <w:divBdr>
        <w:top w:val="none" w:sz="0" w:space="0" w:color="auto"/>
        <w:left w:val="none" w:sz="0" w:space="0" w:color="auto"/>
        <w:bottom w:val="none" w:sz="0" w:space="0" w:color="auto"/>
        <w:right w:val="none" w:sz="0" w:space="0" w:color="auto"/>
      </w:divBdr>
    </w:div>
    <w:div w:id="1845509977">
      <w:bodyDiv w:val="1"/>
      <w:marLeft w:val="0"/>
      <w:marRight w:val="0"/>
      <w:marTop w:val="0"/>
      <w:marBottom w:val="0"/>
      <w:divBdr>
        <w:top w:val="none" w:sz="0" w:space="0" w:color="auto"/>
        <w:left w:val="none" w:sz="0" w:space="0" w:color="auto"/>
        <w:bottom w:val="none" w:sz="0" w:space="0" w:color="auto"/>
        <w:right w:val="none" w:sz="0" w:space="0" w:color="auto"/>
      </w:divBdr>
    </w:div>
    <w:div w:id="1859587967">
      <w:bodyDiv w:val="1"/>
      <w:marLeft w:val="0"/>
      <w:marRight w:val="0"/>
      <w:marTop w:val="0"/>
      <w:marBottom w:val="0"/>
      <w:divBdr>
        <w:top w:val="none" w:sz="0" w:space="0" w:color="auto"/>
        <w:left w:val="none" w:sz="0" w:space="0" w:color="auto"/>
        <w:bottom w:val="none" w:sz="0" w:space="0" w:color="auto"/>
        <w:right w:val="none" w:sz="0" w:space="0" w:color="auto"/>
      </w:divBdr>
      <w:divsChild>
        <w:div w:id="2078740711">
          <w:marLeft w:val="0"/>
          <w:marRight w:val="0"/>
          <w:marTop w:val="0"/>
          <w:marBottom w:val="0"/>
          <w:divBdr>
            <w:top w:val="none" w:sz="0" w:space="0" w:color="auto"/>
            <w:left w:val="none" w:sz="0" w:space="0" w:color="auto"/>
            <w:bottom w:val="none" w:sz="0" w:space="0" w:color="auto"/>
            <w:right w:val="none" w:sz="0" w:space="0" w:color="auto"/>
          </w:divBdr>
          <w:divsChild>
            <w:div w:id="87630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782">
      <w:bodyDiv w:val="1"/>
      <w:marLeft w:val="0"/>
      <w:marRight w:val="0"/>
      <w:marTop w:val="0"/>
      <w:marBottom w:val="0"/>
      <w:divBdr>
        <w:top w:val="none" w:sz="0" w:space="0" w:color="auto"/>
        <w:left w:val="none" w:sz="0" w:space="0" w:color="auto"/>
        <w:bottom w:val="none" w:sz="0" w:space="0" w:color="auto"/>
        <w:right w:val="none" w:sz="0" w:space="0" w:color="auto"/>
      </w:divBdr>
    </w:div>
    <w:div w:id="1881239038">
      <w:bodyDiv w:val="1"/>
      <w:marLeft w:val="0"/>
      <w:marRight w:val="0"/>
      <w:marTop w:val="0"/>
      <w:marBottom w:val="0"/>
      <w:divBdr>
        <w:top w:val="none" w:sz="0" w:space="0" w:color="auto"/>
        <w:left w:val="none" w:sz="0" w:space="0" w:color="auto"/>
        <w:bottom w:val="none" w:sz="0" w:space="0" w:color="auto"/>
        <w:right w:val="none" w:sz="0" w:space="0" w:color="auto"/>
      </w:divBdr>
    </w:div>
    <w:div w:id="1886215985">
      <w:bodyDiv w:val="1"/>
      <w:marLeft w:val="0"/>
      <w:marRight w:val="0"/>
      <w:marTop w:val="0"/>
      <w:marBottom w:val="0"/>
      <w:divBdr>
        <w:top w:val="none" w:sz="0" w:space="0" w:color="auto"/>
        <w:left w:val="none" w:sz="0" w:space="0" w:color="auto"/>
        <w:bottom w:val="none" w:sz="0" w:space="0" w:color="auto"/>
        <w:right w:val="none" w:sz="0" w:space="0" w:color="auto"/>
      </w:divBdr>
    </w:div>
    <w:div w:id="1894928224">
      <w:bodyDiv w:val="1"/>
      <w:marLeft w:val="0"/>
      <w:marRight w:val="0"/>
      <w:marTop w:val="0"/>
      <w:marBottom w:val="0"/>
      <w:divBdr>
        <w:top w:val="none" w:sz="0" w:space="0" w:color="auto"/>
        <w:left w:val="none" w:sz="0" w:space="0" w:color="auto"/>
        <w:bottom w:val="none" w:sz="0" w:space="0" w:color="auto"/>
        <w:right w:val="none" w:sz="0" w:space="0" w:color="auto"/>
      </w:divBdr>
    </w:div>
    <w:div w:id="1905215641">
      <w:bodyDiv w:val="1"/>
      <w:marLeft w:val="0"/>
      <w:marRight w:val="0"/>
      <w:marTop w:val="0"/>
      <w:marBottom w:val="0"/>
      <w:divBdr>
        <w:top w:val="none" w:sz="0" w:space="0" w:color="auto"/>
        <w:left w:val="none" w:sz="0" w:space="0" w:color="auto"/>
        <w:bottom w:val="none" w:sz="0" w:space="0" w:color="auto"/>
        <w:right w:val="none" w:sz="0" w:space="0" w:color="auto"/>
      </w:divBdr>
    </w:div>
    <w:div w:id="1918632512">
      <w:bodyDiv w:val="1"/>
      <w:marLeft w:val="0"/>
      <w:marRight w:val="0"/>
      <w:marTop w:val="0"/>
      <w:marBottom w:val="0"/>
      <w:divBdr>
        <w:top w:val="none" w:sz="0" w:space="0" w:color="auto"/>
        <w:left w:val="none" w:sz="0" w:space="0" w:color="auto"/>
        <w:bottom w:val="none" w:sz="0" w:space="0" w:color="auto"/>
        <w:right w:val="none" w:sz="0" w:space="0" w:color="auto"/>
      </w:divBdr>
      <w:divsChild>
        <w:div w:id="2083916260">
          <w:marLeft w:val="0"/>
          <w:marRight w:val="0"/>
          <w:marTop w:val="0"/>
          <w:marBottom w:val="0"/>
          <w:divBdr>
            <w:top w:val="none" w:sz="0" w:space="0" w:color="auto"/>
            <w:left w:val="none" w:sz="0" w:space="0" w:color="auto"/>
            <w:bottom w:val="none" w:sz="0" w:space="0" w:color="auto"/>
            <w:right w:val="none" w:sz="0" w:space="0" w:color="auto"/>
          </w:divBdr>
          <w:divsChild>
            <w:div w:id="1681542105">
              <w:marLeft w:val="0"/>
              <w:marRight w:val="0"/>
              <w:marTop w:val="0"/>
              <w:marBottom w:val="0"/>
              <w:divBdr>
                <w:top w:val="none" w:sz="0" w:space="0" w:color="auto"/>
                <w:left w:val="none" w:sz="0" w:space="0" w:color="auto"/>
                <w:bottom w:val="none" w:sz="0" w:space="0" w:color="auto"/>
                <w:right w:val="none" w:sz="0" w:space="0" w:color="auto"/>
              </w:divBdr>
            </w:div>
            <w:div w:id="1670984644">
              <w:marLeft w:val="0"/>
              <w:marRight w:val="0"/>
              <w:marTop w:val="0"/>
              <w:marBottom w:val="0"/>
              <w:divBdr>
                <w:top w:val="none" w:sz="0" w:space="0" w:color="auto"/>
                <w:left w:val="none" w:sz="0" w:space="0" w:color="auto"/>
                <w:bottom w:val="none" w:sz="0" w:space="0" w:color="auto"/>
                <w:right w:val="none" w:sz="0" w:space="0" w:color="auto"/>
              </w:divBdr>
            </w:div>
            <w:div w:id="256596131">
              <w:marLeft w:val="0"/>
              <w:marRight w:val="0"/>
              <w:marTop w:val="0"/>
              <w:marBottom w:val="0"/>
              <w:divBdr>
                <w:top w:val="none" w:sz="0" w:space="0" w:color="auto"/>
                <w:left w:val="none" w:sz="0" w:space="0" w:color="auto"/>
                <w:bottom w:val="none" w:sz="0" w:space="0" w:color="auto"/>
                <w:right w:val="none" w:sz="0" w:space="0" w:color="auto"/>
              </w:divBdr>
            </w:div>
            <w:div w:id="209428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035833">
      <w:bodyDiv w:val="1"/>
      <w:marLeft w:val="0"/>
      <w:marRight w:val="0"/>
      <w:marTop w:val="0"/>
      <w:marBottom w:val="0"/>
      <w:divBdr>
        <w:top w:val="none" w:sz="0" w:space="0" w:color="auto"/>
        <w:left w:val="none" w:sz="0" w:space="0" w:color="auto"/>
        <w:bottom w:val="none" w:sz="0" w:space="0" w:color="auto"/>
        <w:right w:val="none" w:sz="0" w:space="0" w:color="auto"/>
      </w:divBdr>
    </w:div>
    <w:div w:id="1952544090">
      <w:bodyDiv w:val="1"/>
      <w:marLeft w:val="0"/>
      <w:marRight w:val="0"/>
      <w:marTop w:val="0"/>
      <w:marBottom w:val="0"/>
      <w:divBdr>
        <w:top w:val="none" w:sz="0" w:space="0" w:color="auto"/>
        <w:left w:val="none" w:sz="0" w:space="0" w:color="auto"/>
        <w:bottom w:val="none" w:sz="0" w:space="0" w:color="auto"/>
        <w:right w:val="none" w:sz="0" w:space="0" w:color="auto"/>
      </w:divBdr>
    </w:div>
    <w:div w:id="2000041753">
      <w:bodyDiv w:val="1"/>
      <w:marLeft w:val="0"/>
      <w:marRight w:val="0"/>
      <w:marTop w:val="0"/>
      <w:marBottom w:val="0"/>
      <w:divBdr>
        <w:top w:val="none" w:sz="0" w:space="0" w:color="auto"/>
        <w:left w:val="none" w:sz="0" w:space="0" w:color="auto"/>
        <w:bottom w:val="none" w:sz="0" w:space="0" w:color="auto"/>
        <w:right w:val="none" w:sz="0" w:space="0" w:color="auto"/>
      </w:divBdr>
    </w:div>
    <w:div w:id="2003197896">
      <w:bodyDiv w:val="1"/>
      <w:marLeft w:val="0"/>
      <w:marRight w:val="0"/>
      <w:marTop w:val="0"/>
      <w:marBottom w:val="0"/>
      <w:divBdr>
        <w:top w:val="none" w:sz="0" w:space="0" w:color="auto"/>
        <w:left w:val="none" w:sz="0" w:space="0" w:color="auto"/>
        <w:bottom w:val="none" w:sz="0" w:space="0" w:color="auto"/>
        <w:right w:val="none" w:sz="0" w:space="0" w:color="auto"/>
      </w:divBdr>
    </w:div>
    <w:div w:id="2020886351">
      <w:bodyDiv w:val="1"/>
      <w:marLeft w:val="0"/>
      <w:marRight w:val="0"/>
      <w:marTop w:val="0"/>
      <w:marBottom w:val="0"/>
      <w:divBdr>
        <w:top w:val="none" w:sz="0" w:space="0" w:color="auto"/>
        <w:left w:val="none" w:sz="0" w:space="0" w:color="auto"/>
        <w:bottom w:val="none" w:sz="0" w:space="0" w:color="auto"/>
        <w:right w:val="none" w:sz="0" w:space="0" w:color="auto"/>
      </w:divBdr>
      <w:divsChild>
        <w:div w:id="330371103">
          <w:marLeft w:val="0"/>
          <w:marRight w:val="0"/>
          <w:marTop w:val="0"/>
          <w:marBottom w:val="0"/>
          <w:divBdr>
            <w:top w:val="none" w:sz="0" w:space="0" w:color="auto"/>
            <w:left w:val="none" w:sz="0" w:space="0" w:color="auto"/>
            <w:bottom w:val="none" w:sz="0" w:space="0" w:color="auto"/>
            <w:right w:val="none" w:sz="0" w:space="0" w:color="auto"/>
          </w:divBdr>
          <w:divsChild>
            <w:div w:id="1098210678">
              <w:marLeft w:val="0"/>
              <w:marRight w:val="0"/>
              <w:marTop w:val="0"/>
              <w:marBottom w:val="0"/>
              <w:divBdr>
                <w:top w:val="none" w:sz="0" w:space="0" w:color="auto"/>
                <w:left w:val="none" w:sz="0" w:space="0" w:color="auto"/>
                <w:bottom w:val="none" w:sz="0" w:space="0" w:color="auto"/>
                <w:right w:val="none" w:sz="0" w:space="0" w:color="auto"/>
              </w:divBdr>
            </w:div>
            <w:div w:id="284778581">
              <w:marLeft w:val="0"/>
              <w:marRight w:val="0"/>
              <w:marTop w:val="0"/>
              <w:marBottom w:val="0"/>
              <w:divBdr>
                <w:top w:val="none" w:sz="0" w:space="0" w:color="auto"/>
                <w:left w:val="none" w:sz="0" w:space="0" w:color="auto"/>
                <w:bottom w:val="none" w:sz="0" w:space="0" w:color="auto"/>
                <w:right w:val="none" w:sz="0" w:space="0" w:color="auto"/>
              </w:divBdr>
            </w:div>
            <w:div w:id="1100368227">
              <w:marLeft w:val="0"/>
              <w:marRight w:val="0"/>
              <w:marTop w:val="0"/>
              <w:marBottom w:val="0"/>
              <w:divBdr>
                <w:top w:val="none" w:sz="0" w:space="0" w:color="auto"/>
                <w:left w:val="none" w:sz="0" w:space="0" w:color="auto"/>
                <w:bottom w:val="none" w:sz="0" w:space="0" w:color="auto"/>
                <w:right w:val="none" w:sz="0" w:space="0" w:color="auto"/>
              </w:divBdr>
            </w:div>
            <w:div w:id="1057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553784">
      <w:bodyDiv w:val="1"/>
      <w:marLeft w:val="0"/>
      <w:marRight w:val="0"/>
      <w:marTop w:val="0"/>
      <w:marBottom w:val="0"/>
      <w:divBdr>
        <w:top w:val="none" w:sz="0" w:space="0" w:color="auto"/>
        <w:left w:val="none" w:sz="0" w:space="0" w:color="auto"/>
        <w:bottom w:val="none" w:sz="0" w:space="0" w:color="auto"/>
        <w:right w:val="none" w:sz="0" w:space="0" w:color="auto"/>
      </w:divBdr>
      <w:divsChild>
        <w:div w:id="1616407346">
          <w:marLeft w:val="0"/>
          <w:marRight w:val="0"/>
          <w:marTop w:val="0"/>
          <w:marBottom w:val="0"/>
          <w:divBdr>
            <w:top w:val="none" w:sz="0" w:space="0" w:color="auto"/>
            <w:left w:val="none" w:sz="0" w:space="0" w:color="auto"/>
            <w:bottom w:val="none" w:sz="0" w:space="0" w:color="auto"/>
            <w:right w:val="none" w:sz="0" w:space="0" w:color="auto"/>
          </w:divBdr>
          <w:divsChild>
            <w:div w:id="2120566557">
              <w:marLeft w:val="0"/>
              <w:marRight w:val="0"/>
              <w:marTop w:val="0"/>
              <w:marBottom w:val="0"/>
              <w:divBdr>
                <w:top w:val="none" w:sz="0" w:space="0" w:color="auto"/>
                <w:left w:val="none" w:sz="0" w:space="0" w:color="auto"/>
                <w:bottom w:val="none" w:sz="0" w:space="0" w:color="auto"/>
                <w:right w:val="none" w:sz="0" w:space="0" w:color="auto"/>
              </w:divBdr>
            </w:div>
            <w:div w:id="1125391920">
              <w:marLeft w:val="0"/>
              <w:marRight w:val="0"/>
              <w:marTop w:val="0"/>
              <w:marBottom w:val="0"/>
              <w:divBdr>
                <w:top w:val="none" w:sz="0" w:space="0" w:color="auto"/>
                <w:left w:val="none" w:sz="0" w:space="0" w:color="auto"/>
                <w:bottom w:val="none" w:sz="0" w:space="0" w:color="auto"/>
                <w:right w:val="none" w:sz="0" w:space="0" w:color="auto"/>
              </w:divBdr>
            </w:div>
            <w:div w:id="975375804">
              <w:marLeft w:val="0"/>
              <w:marRight w:val="0"/>
              <w:marTop w:val="0"/>
              <w:marBottom w:val="0"/>
              <w:divBdr>
                <w:top w:val="none" w:sz="0" w:space="0" w:color="auto"/>
                <w:left w:val="none" w:sz="0" w:space="0" w:color="auto"/>
                <w:bottom w:val="none" w:sz="0" w:space="0" w:color="auto"/>
                <w:right w:val="none" w:sz="0" w:space="0" w:color="auto"/>
              </w:divBdr>
            </w:div>
            <w:div w:id="2047561013">
              <w:marLeft w:val="0"/>
              <w:marRight w:val="0"/>
              <w:marTop w:val="0"/>
              <w:marBottom w:val="0"/>
              <w:divBdr>
                <w:top w:val="none" w:sz="0" w:space="0" w:color="auto"/>
                <w:left w:val="none" w:sz="0" w:space="0" w:color="auto"/>
                <w:bottom w:val="none" w:sz="0" w:space="0" w:color="auto"/>
                <w:right w:val="none" w:sz="0" w:space="0" w:color="auto"/>
              </w:divBdr>
            </w:div>
            <w:div w:id="207723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06629">
      <w:bodyDiv w:val="1"/>
      <w:marLeft w:val="0"/>
      <w:marRight w:val="0"/>
      <w:marTop w:val="0"/>
      <w:marBottom w:val="0"/>
      <w:divBdr>
        <w:top w:val="none" w:sz="0" w:space="0" w:color="auto"/>
        <w:left w:val="none" w:sz="0" w:space="0" w:color="auto"/>
        <w:bottom w:val="none" w:sz="0" w:space="0" w:color="auto"/>
        <w:right w:val="none" w:sz="0" w:space="0" w:color="auto"/>
      </w:divBdr>
    </w:div>
    <w:div w:id="2031253385">
      <w:bodyDiv w:val="1"/>
      <w:marLeft w:val="0"/>
      <w:marRight w:val="0"/>
      <w:marTop w:val="0"/>
      <w:marBottom w:val="0"/>
      <w:divBdr>
        <w:top w:val="none" w:sz="0" w:space="0" w:color="auto"/>
        <w:left w:val="none" w:sz="0" w:space="0" w:color="auto"/>
        <w:bottom w:val="none" w:sz="0" w:space="0" w:color="auto"/>
        <w:right w:val="none" w:sz="0" w:space="0" w:color="auto"/>
      </w:divBdr>
    </w:div>
    <w:div w:id="2037735589">
      <w:bodyDiv w:val="1"/>
      <w:marLeft w:val="0"/>
      <w:marRight w:val="0"/>
      <w:marTop w:val="0"/>
      <w:marBottom w:val="0"/>
      <w:divBdr>
        <w:top w:val="none" w:sz="0" w:space="0" w:color="auto"/>
        <w:left w:val="none" w:sz="0" w:space="0" w:color="auto"/>
        <w:bottom w:val="none" w:sz="0" w:space="0" w:color="auto"/>
        <w:right w:val="none" w:sz="0" w:space="0" w:color="auto"/>
      </w:divBdr>
    </w:div>
    <w:div w:id="2064284539">
      <w:bodyDiv w:val="1"/>
      <w:marLeft w:val="0"/>
      <w:marRight w:val="0"/>
      <w:marTop w:val="0"/>
      <w:marBottom w:val="0"/>
      <w:divBdr>
        <w:top w:val="none" w:sz="0" w:space="0" w:color="auto"/>
        <w:left w:val="none" w:sz="0" w:space="0" w:color="auto"/>
        <w:bottom w:val="none" w:sz="0" w:space="0" w:color="auto"/>
        <w:right w:val="none" w:sz="0" w:space="0" w:color="auto"/>
      </w:divBdr>
      <w:divsChild>
        <w:div w:id="708800409">
          <w:marLeft w:val="0"/>
          <w:marRight w:val="0"/>
          <w:marTop w:val="0"/>
          <w:marBottom w:val="0"/>
          <w:divBdr>
            <w:top w:val="none" w:sz="0" w:space="0" w:color="auto"/>
            <w:left w:val="none" w:sz="0" w:space="0" w:color="auto"/>
            <w:bottom w:val="none" w:sz="0" w:space="0" w:color="auto"/>
            <w:right w:val="none" w:sz="0" w:space="0" w:color="auto"/>
          </w:divBdr>
          <w:divsChild>
            <w:div w:id="990912459">
              <w:marLeft w:val="0"/>
              <w:marRight w:val="0"/>
              <w:marTop w:val="0"/>
              <w:marBottom w:val="0"/>
              <w:divBdr>
                <w:top w:val="none" w:sz="0" w:space="0" w:color="auto"/>
                <w:left w:val="none" w:sz="0" w:space="0" w:color="auto"/>
                <w:bottom w:val="none" w:sz="0" w:space="0" w:color="auto"/>
                <w:right w:val="none" w:sz="0" w:space="0" w:color="auto"/>
              </w:divBdr>
            </w:div>
            <w:div w:id="134061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648302">
      <w:bodyDiv w:val="1"/>
      <w:marLeft w:val="0"/>
      <w:marRight w:val="0"/>
      <w:marTop w:val="0"/>
      <w:marBottom w:val="0"/>
      <w:divBdr>
        <w:top w:val="none" w:sz="0" w:space="0" w:color="auto"/>
        <w:left w:val="none" w:sz="0" w:space="0" w:color="auto"/>
        <w:bottom w:val="none" w:sz="0" w:space="0" w:color="auto"/>
        <w:right w:val="none" w:sz="0" w:space="0" w:color="auto"/>
      </w:divBdr>
    </w:div>
    <w:div w:id="2072923013">
      <w:bodyDiv w:val="1"/>
      <w:marLeft w:val="0"/>
      <w:marRight w:val="0"/>
      <w:marTop w:val="0"/>
      <w:marBottom w:val="0"/>
      <w:divBdr>
        <w:top w:val="none" w:sz="0" w:space="0" w:color="auto"/>
        <w:left w:val="none" w:sz="0" w:space="0" w:color="auto"/>
        <w:bottom w:val="none" w:sz="0" w:space="0" w:color="auto"/>
        <w:right w:val="none" w:sz="0" w:space="0" w:color="auto"/>
      </w:divBdr>
      <w:divsChild>
        <w:div w:id="1879514818">
          <w:marLeft w:val="0"/>
          <w:marRight w:val="0"/>
          <w:marTop w:val="0"/>
          <w:marBottom w:val="0"/>
          <w:divBdr>
            <w:top w:val="none" w:sz="0" w:space="0" w:color="auto"/>
            <w:left w:val="none" w:sz="0" w:space="0" w:color="auto"/>
            <w:bottom w:val="none" w:sz="0" w:space="0" w:color="auto"/>
            <w:right w:val="none" w:sz="0" w:space="0" w:color="auto"/>
          </w:divBdr>
          <w:divsChild>
            <w:div w:id="2023824857">
              <w:marLeft w:val="0"/>
              <w:marRight w:val="0"/>
              <w:marTop w:val="0"/>
              <w:marBottom w:val="0"/>
              <w:divBdr>
                <w:top w:val="none" w:sz="0" w:space="0" w:color="auto"/>
                <w:left w:val="none" w:sz="0" w:space="0" w:color="auto"/>
                <w:bottom w:val="none" w:sz="0" w:space="0" w:color="auto"/>
                <w:right w:val="none" w:sz="0" w:space="0" w:color="auto"/>
              </w:divBdr>
            </w:div>
            <w:div w:id="490020872">
              <w:marLeft w:val="0"/>
              <w:marRight w:val="0"/>
              <w:marTop w:val="0"/>
              <w:marBottom w:val="0"/>
              <w:divBdr>
                <w:top w:val="none" w:sz="0" w:space="0" w:color="auto"/>
                <w:left w:val="none" w:sz="0" w:space="0" w:color="auto"/>
                <w:bottom w:val="none" w:sz="0" w:space="0" w:color="auto"/>
                <w:right w:val="none" w:sz="0" w:space="0" w:color="auto"/>
              </w:divBdr>
            </w:div>
            <w:div w:id="1445923200">
              <w:marLeft w:val="0"/>
              <w:marRight w:val="0"/>
              <w:marTop w:val="0"/>
              <w:marBottom w:val="0"/>
              <w:divBdr>
                <w:top w:val="none" w:sz="0" w:space="0" w:color="auto"/>
                <w:left w:val="none" w:sz="0" w:space="0" w:color="auto"/>
                <w:bottom w:val="none" w:sz="0" w:space="0" w:color="auto"/>
                <w:right w:val="none" w:sz="0" w:space="0" w:color="auto"/>
              </w:divBdr>
            </w:div>
            <w:div w:id="19661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48095">
      <w:bodyDiv w:val="1"/>
      <w:marLeft w:val="0"/>
      <w:marRight w:val="0"/>
      <w:marTop w:val="0"/>
      <w:marBottom w:val="0"/>
      <w:divBdr>
        <w:top w:val="none" w:sz="0" w:space="0" w:color="auto"/>
        <w:left w:val="none" w:sz="0" w:space="0" w:color="auto"/>
        <w:bottom w:val="none" w:sz="0" w:space="0" w:color="auto"/>
        <w:right w:val="none" w:sz="0" w:space="0" w:color="auto"/>
      </w:divBdr>
    </w:div>
    <w:div w:id="2080054217">
      <w:bodyDiv w:val="1"/>
      <w:marLeft w:val="0"/>
      <w:marRight w:val="0"/>
      <w:marTop w:val="0"/>
      <w:marBottom w:val="0"/>
      <w:divBdr>
        <w:top w:val="none" w:sz="0" w:space="0" w:color="auto"/>
        <w:left w:val="none" w:sz="0" w:space="0" w:color="auto"/>
        <w:bottom w:val="none" w:sz="0" w:space="0" w:color="auto"/>
        <w:right w:val="none" w:sz="0" w:space="0" w:color="auto"/>
      </w:divBdr>
    </w:div>
    <w:div w:id="2082674073">
      <w:bodyDiv w:val="1"/>
      <w:marLeft w:val="0"/>
      <w:marRight w:val="0"/>
      <w:marTop w:val="0"/>
      <w:marBottom w:val="0"/>
      <w:divBdr>
        <w:top w:val="none" w:sz="0" w:space="0" w:color="auto"/>
        <w:left w:val="none" w:sz="0" w:space="0" w:color="auto"/>
        <w:bottom w:val="none" w:sz="0" w:space="0" w:color="auto"/>
        <w:right w:val="none" w:sz="0" w:space="0" w:color="auto"/>
      </w:divBdr>
    </w:div>
    <w:div w:id="2083485911">
      <w:bodyDiv w:val="1"/>
      <w:marLeft w:val="0"/>
      <w:marRight w:val="0"/>
      <w:marTop w:val="0"/>
      <w:marBottom w:val="0"/>
      <w:divBdr>
        <w:top w:val="none" w:sz="0" w:space="0" w:color="auto"/>
        <w:left w:val="none" w:sz="0" w:space="0" w:color="auto"/>
        <w:bottom w:val="none" w:sz="0" w:space="0" w:color="auto"/>
        <w:right w:val="none" w:sz="0" w:space="0" w:color="auto"/>
      </w:divBdr>
    </w:div>
    <w:div w:id="2097163606">
      <w:bodyDiv w:val="1"/>
      <w:marLeft w:val="0"/>
      <w:marRight w:val="0"/>
      <w:marTop w:val="0"/>
      <w:marBottom w:val="0"/>
      <w:divBdr>
        <w:top w:val="none" w:sz="0" w:space="0" w:color="auto"/>
        <w:left w:val="none" w:sz="0" w:space="0" w:color="auto"/>
        <w:bottom w:val="none" w:sz="0" w:space="0" w:color="auto"/>
        <w:right w:val="none" w:sz="0" w:space="0" w:color="auto"/>
      </w:divBdr>
    </w:div>
    <w:div w:id="2097825788">
      <w:bodyDiv w:val="1"/>
      <w:marLeft w:val="0"/>
      <w:marRight w:val="0"/>
      <w:marTop w:val="0"/>
      <w:marBottom w:val="0"/>
      <w:divBdr>
        <w:top w:val="none" w:sz="0" w:space="0" w:color="auto"/>
        <w:left w:val="none" w:sz="0" w:space="0" w:color="auto"/>
        <w:bottom w:val="none" w:sz="0" w:space="0" w:color="auto"/>
        <w:right w:val="none" w:sz="0" w:space="0" w:color="auto"/>
      </w:divBdr>
      <w:divsChild>
        <w:div w:id="1911886175">
          <w:marLeft w:val="0"/>
          <w:marRight w:val="0"/>
          <w:marTop w:val="0"/>
          <w:marBottom w:val="0"/>
          <w:divBdr>
            <w:top w:val="none" w:sz="0" w:space="0" w:color="auto"/>
            <w:left w:val="none" w:sz="0" w:space="0" w:color="auto"/>
            <w:bottom w:val="none" w:sz="0" w:space="0" w:color="auto"/>
            <w:right w:val="none" w:sz="0" w:space="0" w:color="auto"/>
          </w:divBdr>
          <w:divsChild>
            <w:div w:id="138132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137988">
      <w:bodyDiv w:val="1"/>
      <w:marLeft w:val="0"/>
      <w:marRight w:val="0"/>
      <w:marTop w:val="0"/>
      <w:marBottom w:val="0"/>
      <w:divBdr>
        <w:top w:val="none" w:sz="0" w:space="0" w:color="auto"/>
        <w:left w:val="none" w:sz="0" w:space="0" w:color="auto"/>
        <w:bottom w:val="none" w:sz="0" w:space="0" w:color="auto"/>
        <w:right w:val="none" w:sz="0" w:space="0" w:color="auto"/>
      </w:divBdr>
      <w:divsChild>
        <w:div w:id="1155872752">
          <w:marLeft w:val="0"/>
          <w:marRight w:val="0"/>
          <w:marTop w:val="0"/>
          <w:marBottom w:val="0"/>
          <w:divBdr>
            <w:top w:val="none" w:sz="0" w:space="0" w:color="auto"/>
            <w:left w:val="none" w:sz="0" w:space="0" w:color="auto"/>
            <w:bottom w:val="none" w:sz="0" w:space="0" w:color="auto"/>
            <w:right w:val="none" w:sz="0" w:space="0" w:color="auto"/>
          </w:divBdr>
          <w:divsChild>
            <w:div w:id="2096590831">
              <w:marLeft w:val="0"/>
              <w:marRight w:val="0"/>
              <w:marTop w:val="0"/>
              <w:marBottom w:val="0"/>
              <w:divBdr>
                <w:top w:val="none" w:sz="0" w:space="0" w:color="auto"/>
                <w:left w:val="none" w:sz="0" w:space="0" w:color="auto"/>
                <w:bottom w:val="none" w:sz="0" w:space="0" w:color="auto"/>
                <w:right w:val="none" w:sz="0" w:space="0" w:color="auto"/>
              </w:divBdr>
            </w:div>
            <w:div w:id="1267811472">
              <w:marLeft w:val="0"/>
              <w:marRight w:val="0"/>
              <w:marTop w:val="0"/>
              <w:marBottom w:val="0"/>
              <w:divBdr>
                <w:top w:val="none" w:sz="0" w:space="0" w:color="auto"/>
                <w:left w:val="none" w:sz="0" w:space="0" w:color="auto"/>
                <w:bottom w:val="none" w:sz="0" w:space="0" w:color="auto"/>
                <w:right w:val="none" w:sz="0" w:space="0" w:color="auto"/>
              </w:divBdr>
            </w:div>
            <w:div w:id="1475368699">
              <w:marLeft w:val="0"/>
              <w:marRight w:val="0"/>
              <w:marTop w:val="0"/>
              <w:marBottom w:val="0"/>
              <w:divBdr>
                <w:top w:val="none" w:sz="0" w:space="0" w:color="auto"/>
                <w:left w:val="none" w:sz="0" w:space="0" w:color="auto"/>
                <w:bottom w:val="none" w:sz="0" w:space="0" w:color="auto"/>
                <w:right w:val="none" w:sz="0" w:space="0" w:color="auto"/>
              </w:divBdr>
            </w:div>
            <w:div w:id="9112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720425">
      <w:bodyDiv w:val="1"/>
      <w:marLeft w:val="0"/>
      <w:marRight w:val="0"/>
      <w:marTop w:val="0"/>
      <w:marBottom w:val="0"/>
      <w:divBdr>
        <w:top w:val="none" w:sz="0" w:space="0" w:color="auto"/>
        <w:left w:val="none" w:sz="0" w:space="0" w:color="auto"/>
        <w:bottom w:val="none" w:sz="0" w:space="0" w:color="auto"/>
        <w:right w:val="none" w:sz="0" w:space="0" w:color="auto"/>
      </w:divBdr>
      <w:divsChild>
        <w:div w:id="1461681608">
          <w:marLeft w:val="0"/>
          <w:marRight w:val="0"/>
          <w:marTop w:val="0"/>
          <w:marBottom w:val="0"/>
          <w:divBdr>
            <w:top w:val="none" w:sz="0" w:space="0" w:color="auto"/>
            <w:left w:val="none" w:sz="0" w:space="0" w:color="auto"/>
            <w:bottom w:val="none" w:sz="0" w:space="0" w:color="auto"/>
            <w:right w:val="none" w:sz="0" w:space="0" w:color="auto"/>
          </w:divBdr>
          <w:divsChild>
            <w:div w:id="204222650">
              <w:marLeft w:val="0"/>
              <w:marRight w:val="0"/>
              <w:marTop w:val="0"/>
              <w:marBottom w:val="0"/>
              <w:divBdr>
                <w:top w:val="none" w:sz="0" w:space="0" w:color="auto"/>
                <w:left w:val="none" w:sz="0" w:space="0" w:color="auto"/>
                <w:bottom w:val="none" w:sz="0" w:space="0" w:color="auto"/>
                <w:right w:val="none" w:sz="0" w:space="0" w:color="auto"/>
              </w:divBdr>
            </w:div>
            <w:div w:id="1455952332">
              <w:marLeft w:val="0"/>
              <w:marRight w:val="0"/>
              <w:marTop w:val="0"/>
              <w:marBottom w:val="0"/>
              <w:divBdr>
                <w:top w:val="none" w:sz="0" w:space="0" w:color="auto"/>
                <w:left w:val="none" w:sz="0" w:space="0" w:color="auto"/>
                <w:bottom w:val="none" w:sz="0" w:space="0" w:color="auto"/>
                <w:right w:val="none" w:sz="0" w:space="0" w:color="auto"/>
              </w:divBdr>
            </w:div>
            <w:div w:id="1550989430">
              <w:marLeft w:val="0"/>
              <w:marRight w:val="0"/>
              <w:marTop w:val="0"/>
              <w:marBottom w:val="0"/>
              <w:divBdr>
                <w:top w:val="none" w:sz="0" w:space="0" w:color="auto"/>
                <w:left w:val="none" w:sz="0" w:space="0" w:color="auto"/>
                <w:bottom w:val="none" w:sz="0" w:space="0" w:color="auto"/>
                <w:right w:val="none" w:sz="0" w:space="0" w:color="auto"/>
              </w:divBdr>
            </w:div>
            <w:div w:id="82386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2622">
      <w:bodyDiv w:val="1"/>
      <w:marLeft w:val="0"/>
      <w:marRight w:val="0"/>
      <w:marTop w:val="0"/>
      <w:marBottom w:val="0"/>
      <w:divBdr>
        <w:top w:val="none" w:sz="0" w:space="0" w:color="auto"/>
        <w:left w:val="none" w:sz="0" w:space="0" w:color="auto"/>
        <w:bottom w:val="none" w:sz="0" w:space="0" w:color="auto"/>
        <w:right w:val="none" w:sz="0" w:space="0" w:color="auto"/>
      </w:divBdr>
    </w:div>
    <w:div w:id="2136025960">
      <w:bodyDiv w:val="1"/>
      <w:marLeft w:val="0"/>
      <w:marRight w:val="0"/>
      <w:marTop w:val="0"/>
      <w:marBottom w:val="0"/>
      <w:divBdr>
        <w:top w:val="none" w:sz="0" w:space="0" w:color="auto"/>
        <w:left w:val="none" w:sz="0" w:space="0" w:color="auto"/>
        <w:bottom w:val="none" w:sz="0" w:space="0" w:color="auto"/>
        <w:right w:val="none" w:sz="0" w:space="0" w:color="auto"/>
      </w:divBdr>
      <w:divsChild>
        <w:div w:id="1183471468">
          <w:marLeft w:val="0"/>
          <w:marRight w:val="0"/>
          <w:marTop w:val="0"/>
          <w:marBottom w:val="0"/>
          <w:divBdr>
            <w:top w:val="none" w:sz="0" w:space="0" w:color="auto"/>
            <w:left w:val="none" w:sz="0" w:space="0" w:color="auto"/>
            <w:bottom w:val="none" w:sz="0" w:space="0" w:color="auto"/>
            <w:right w:val="none" w:sz="0" w:space="0" w:color="auto"/>
          </w:divBdr>
          <w:divsChild>
            <w:div w:id="41871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2403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Anne Culbert</DisplayName>
        <AccountId>5418</AccountId>
        <AccountType/>
      </UserInfo>
      <UserInfo>
        <DisplayName>Elnora Lawrence</DisplayName>
        <AccountId>6884</AccountId>
        <AccountType/>
      </UserInfo>
      <UserInfo>
        <DisplayName>Sarah Albrandt</DisplayName>
        <AccountId>9613</AccountId>
        <AccountType/>
      </UserInfo>
      <UserInfo>
        <DisplayName>Sheila Slagstad</DisplayName>
        <AccountId>21692</AccountId>
        <AccountType/>
      </UserInfo>
      <UserInfo>
        <DisplayName>Tina Weaver</DisplayName>
        <AccountId>4187</AccountId>
        <AccountType/>
      </UserInfo>
      <UserInfo>
        <DisplayName>Kristin Cantillon</DisplayName>
        <AccountId>25979</AccountId>
        <AccountType/>
      </UserInfo>
      <UserInfo>
        <DisplayName>Lori Briscoe</DisplayName>
        <AccountId>16035</AccountId>
        <AccountType/>
      </UserInfo>
      <UserInfo>
        <DisplayName>Jessica Crisp</DisplayName>
        <AccountId>26186</AccountId>
        <AccountType/>
      </UserInfo>
      <UserInfo>
        <DisplayName>Elizabeth Foxen</DisplayName>
        <AccountId>2238</AccountId>
        <AccountType/>
      </UserInfo>
      <UserInfo>
        <DisplayName>Pamela Lester</DisplayName>
        <AccountId>26402</AccountId>
        <AccountType/>
      </UserInfo>
      <UserInfo>
        <DisplayName>Esther Manzano</DisplayName>
        <AccountId>26589</AccountId>
        <AccountType/>
      </UserInfo>
      <UserInfo>
        <DisplayName>Kara Yancey</DisplayName>
        <AccountId>1902</AccountId>
        <AccountType/>
      </UserInfo>
      <UserInfo>
        <DisplayName>Melissa Trusel</DisplayName>
        <AccountId>34537</AccountId>
        <AccountType/>
      </UserInfo>
      <UserInfo>
        <DisplayName>David Carper</DisplayName>
        <AccountId>125</AccountId>
        <AccountType/>
      </UserInfo>
      <UserInfo>
        <DisplayName>Christa Seagren</DisplayName>
        <AccountId>43765</AccountId>
        <AccountType/>
      </UserInfo>
      <UserInfo>
        <DisplayName>Will Veach</DisplayName>
        <AccountId>43766</AccountId>
        <AccountType/>
      </UserInfo>
      <UserInfo>
        <DisplayName>Madison Clement</DisplayName>
        <AccountId>44727</AccountId>
        <AccountType/>
      </UserInfo>
      <UserInfo>
        <DisplayName>Doe Kim</DisplayName>
        <AccountId>19</AccountId>
        <AccountType/>
      </UserInfo>
      <UserInfo>
        <DisplayName>Tabatha Mauldin</DisplayName>
        <AccountId>47034</AccountId>
        <AccountType/>
      </UserInfo>
      <UserInfo>
        <DisplayName>Karin Hollenback</DisplayName>
        <AccountId>47035</AccountId>
        <AccountType/>
      </UserInfo>
      <UserInfo>
        <DisplayName>Pat Redmond</DisplayName>
        <AccountId>8806</AccountId>
        <AccountType/>
      </UserInfo>
      <UserInfo>
        <DisplayName>Linda Russo</DisplayName>
        <AccountId>47039</AccountId>
        <AccountType/>
      </UserInfo>
      <UserInfo>
        <DisplayName>Peggy Humm</DisplayName>
        <AccountId>37996</AccountId>
        <AccountType/>
      </UserInfo>
      <UserInfo>
        <DisplayName>Ron Carpio</DisplayName>
        <AccountId>47058</AccountId>
        <AccountType/>
      </UserInfo>
      <UserInfo>
        <DisplayName>Kathi Vail</DisplayName>
        <AccountId>22077</AccountId>
        <AccountType/>
      </UserInfo>
      <UserInfo>
        <DisplayName>Michele Miller</DisplayName>
        <AccountId>16002</AccountId>
        <AccountType/>
      </UserInfo>
      <UserInfo>
        <DisplayName>Jonathan Reyes</DisplayName>
        <AccountId>47062</AccountId>
        <AccountType/>
      </UserInfo>
      <UserInfo>
        <DisplayName>Serge Atangageh</DisplayName>
        <AccountId>4732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1" ma:contentTypeDescription="Create a new document." ma:contentTypeScope="" ma:versionID="2ec6dd4bf23b5de9d8649f3a88af4912">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10c67dd45b10a4fa28b1e3a274f135c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Wen23</b:Tag>
    <b:SourceType>InternetSite</b:SourceType>
    <b:Guid>{9B1BAA0A-B274-41BE-977C-DC07AE2903DD}</b:Guid>
    <b:Title>What is Tableau - The Complete Guide to Tableau</b:Title>
    <b:Year>2023</b:Year>
    <b:Author>
      <b:Author>
        <b:NameList>
          <b:Person>
            <b:Last>Gittleson</b:Last>
            <b:First>Wendy</b:First>
          </b:Person>
        </b:NameList>
      </b:Author>
    </b:Author>
    <b:InternetSiteTitle>datacamp</b:InternetSiteTitle>
    <b:Month>10</b:Month>
    <b:URL>https://www.datacamp.com/blog/all-about-tableau</b:URL>
    <b:RefOrder>1</b:RefOrder>
  </b:Source>
  <b:Source>
    <b:Tag>Dec21</b:Tag>
    <b:SourceType>InternetSite</b:SourceType>
    <b:Guid>{6852A69C-FBB8-4315-BB8B-CD29C6E7C6D5}</b:Guid>
    <b:Author>
      <b:Author>
        <b:Corporate>Decision Foundry</b:Corporate>
      </b:Author>
    </b:Author>
    <b:Title>Tableau Data Source Connections: Eight Ways to Bring Your Data to Tableau</b:Title>
    <b:InternetSiteTitle>Decision Foundry Blog</b:InternetSiteTitle>
    <b:Year>2021</b:Year>
    <b:Month>09</b:Month>
    <b:Day>01</b:Day>
    <b:URL>https://www.decisionfoundry.com/tableau-consulting/articles/tableau-data-source-connections-8-ways-to-bring-your-data-to-tableau/</b:URL>
    <b:RefOrder>2</b:RefOrder>
  </b:Source>
  <b:Source>
    <b:Tag>Wil22</b:Tag>
    <b:SourceType>InternetSite</b:SourceType>
    <b:Guid>{0B30EEC2-8435-47F4-879D-B849E1930CEC}</b:Guid>
    <b:Author>
      <b:Author>
        <b:NameList>
          <b:Person>
            <b:Last>Francis</b:Last>
            <b:First>William</b:First>
            <b:Middle>J.</b:Middle>
          </b:Person>
        </b:NameList>
      </b:Author>
    </b:Author>
    <b:Title>Power BI vs. Tableau: Business intelligence tools comparison</b:Title>
    <b:InternetSiteTitle>Tech Republic</b:InternetSiteTitle>
    <b:Year>2022</b:Year>
    <b:Month>03</b:Month>
    <b:Day>23</b:Day>
    <b:URL>https://www.techrepublic.com/article/power-bi-vs-tableau/</b:URL>
    <b:RefOrder>3</b:RefOrder>
  </b:Source>
  <b:Source>
    <b:Tag>Kno23</b:Tag>
    <b:SourceType>InternetSite</b:SourceType>
    <b:Guid>{A6CDD61F-84FB-480B-8B51-39129D452E02}</b:Guid>
    <b:Author>
      <b:Author>
        <b:Corporate>KnowledgeHut</b:Corporate>
      </b:Author>
    </b:Author>
    <b:Title>Why Tableau is The Most Important Tool For Data Visualization?</b:Title>
    <b:InternetSiteTitle>upGrad</b:InternetSiteTitle>
    <b:Year>2023</b:Year>
    <b:Month>09</b:Month>
    <b:Day>04</b:Day>
    <b:URL>https://www.knowledgehut.com/blog/business-intelligence-and-visualization/why-tableau-is-so-popular</b:URL>
    <b:RefOrder>4</b:RefOrder>
  </b:Source>
  <b:Source>
    <b:Tag>Kur24</b:Tag>
    <b:SourceType>InternetSite</b:SourceType>
    <b:Guid>{F4A85596-03B7-48F1-9CB9-C6629B9AE650}</b:Guid>
    <b:Author>
      <b:Author>
        <b:NameList>
          <b:Person>
            <b:Last>Schlegel</b:Last>
            <b:First>Kurt</b:First>
          </b:Person>
          <b:Person>
            <b:Last>Ganeshan</b:Last>
            <b:First>Anirudh</b:First>
          </b:Person>
          <b:Person>
            <b:Last>Pidsley</b:Last>
            <b:First>David</b:First>
          </b:Person>
          <b:Person>
            <b:Last>Sun</b:Last>
            <b:First>Julian</b:First>
          </b:Person>
          <b:Person>
            <b:Last>O'Callaghan</b:Last>
            <b:First>Georgia</b:First>
          </b:Person>
          <b:Person>
            <b:Last>Long</b:Last>
            <b:First>Christopher </b:First>
          </b:Person>
          <b:Person>
            <b:Last>Quinn</b:Last>
            <b:First>Kevin</b:First>
          </b:Person>
          <b:Person>
            <b:Last>Fei</b:Last>
            <b:First>Fay</b:First>
          </b:Person>
          <b:Person>
            <b:Last>Macari</b:Last>
            <b:First>Edgar</b:First>
          </b:Person>
          <b:Person>
            <b:Last>O'Brien</b:Last>
            <b:First>Jamie</b:First>
          </b:Person>
        </b:NameList>
      </b:Author>
    </b:Author>
    <b:Title>Magic Quadrant for Analytics and Business Intelligence Platforms</b:Title>
    <b:InternetSiteTitle>Garter</b:InternetSiteTitle>
    <b:Year>2024</b:Year>
    <b:Month>06</b:Month>
    <b:Day>20</b:Day>
    <b:URL>https://www.gartner.com/doc/reprints?id=1-2HVUGEM6&amp;ct=240620&amp;st=sb</b:URL>
    <b:RefOrder>5</b:RefOrder>
  </b:Source>
  <b:Source>
    <b:Tag>Bro21</b:Tag>
    <b:SourceType>InternetSite</b:SourceType>
    <b:Guid>{2CACA827-204A-442C-B41C-8E4F18B94CAC}</b:Guid>
    <b:Author>
      <b:Author>
        <b:Corporate>BroadbandNow</b:Corporate>
      </b:Author>
    </b:Author>
    <b:Title>BroadbandNow / Open-data</b:Title>
    <b:InternetSiteTitle>Github</b:InternetSiteTitle>
    <b:Year>2021</b:Year>
    <b:Month>01</b:Month>
    <b:Day>06</b:Day>
    <b:URL>https://github.com/BroadbandNow/Open-Data</b:URL>
    <b:RefOrder>6</b:RefOrder>
  </b:Source>
</b:Sources>
</file>

<file path=customXml/itemProps1.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2.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3.xml><?xml version="1.0" encoding="utf-8"?>
<ds:datastoreItem xmlns:ds="http://schemas.openxmlformats.org/officeDocument/2006/customXml" ds:itemID="{64D2C36C-3E89-42B2-B814-8290DBE0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BC4477F-AD87-4464-92CF-A048E9EC9F33}">
  <ds:schemaRefs>
    <ds:schemaRef ds:uri="http://schemas.openxmlformats.org/officeDocument/2006/bibliography"/>
  </ds:schemaRefs>
</ds:datastoreItem>
</file>

<file path=docMetadata/LabelInfo.xml><?xml version="1.0" encoding="utf-8"?>
<clbl:labelList xmlns:clbl="http://schemas.microsoft.com/office/2020/mipLabelMetadata">
  <clbl:label id="{cfa792cf-7768-4341-8857-81754c2afa1f}" enabled="0" method="" siteId="{cfa792cf-7768-4341-8857-81754c2afa1f}" removed="1"/>
</clbl:labelList>
</file>

<file path=docProps/app.xml><?xml version="1.0" encoding="utf-8"?>
<Properties xmlns="http://schemas.openxmlformats.org/officeDocument/2006/extended-properties" xmlns:vt="http://schemas.openxmlformats.org/officeDocument/2006/docPropsVTypes">
  <Template>Normal.dotm</Template>
  <TotalTime>266</TotalTime>
  <Pages>17</Pages>
  <Words>3668</Words>
  <Characters>19516</Characters>
  <Application>Microsoft Office Word</Application>
  <DocSecurity>0</DocSecurity>
  <Lines>513</Lines>
  <Paragraphs>4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e Kim</dc:creator>
  <cp:keywords/>
  <cp:lastModifiedBy>Christopher Fischer</cp:lastModifiedBy>
  <cp:revision>272</cp:revision>
  <dcterms:created xsi:type="dcterms:W3CDTF">2024-09-12T13:03:00Z</dcterms:created>
  <dcterms:modified xsi:type="dcterms:W3CDTF">2024-09-13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DocumentId">
    <vt:lpwstr>9df88ad796f4b44984806a5a8b58152106eed932387cf0d00b77321d38fdd7d7</vt:lpwstr>
  </property>
</Properties>
</file>